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F6A82" w14:textId="3619EF3F" w:rsidR="00F8195D" w:rsidRPr="00F31FAA" w:rsidRDefault="00002E0F" w:rsidP="00C50FD5">
      <w:pPr>
        <w:jc w:val="center"/>
        <w:rPr>
          <w:rFonts w:ascii="Montserrat" w:hAnsi="Montserrat"/>
          <w:b/>
          <w:bCs/>
          <w:sz w:val="20"/>
          <w:szCs w:val="20"/>
        </w:rPr>
      </w:pPr>
      <w:r w:rsidRPr="00F31FAA">
        <w:rPr>
          <w:rFonts w:ascii="Montserrat" w:hAnsi="Montserrat"/>
          <w:b/>
          <w:bCs/>
          <w:noProof/>
          <w:sz w:val="20"/>
          <w:szCs w:val="20"/>
        </w:rPr>
        <w:drawing>
          <wp:anchor distT="0" distB="0" distL="114300" distR="114300" simplePos="0" relativeHeight="251666432" behindDoc="1" locked="0" layoutInCell="1" allowOverlap="1" wp14:anchorId="6954FD8A" wp14:editId="6E122AB9">
            <wp:simplePos x="0" y="0"/>
            <wp:positionH relativeFrom="margin">
              <wp:align>center</wp:align>
            </wp:positionH>
            <wp:positionV relativeFrom="paragraph">
              <wp:posOffset>-228600</wp:posOffset>
            </wp:positionV>
            <wp:extent cx="2379345" cy="548990"/>
            <wp:effectExtent l="0" t="0" r="1905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345" cy="548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6902FD" w14:textId="77777777" w:rsidR="00F8195D" w:rsidRPr="00F31FAA" w:rsidRDefault="00F8195D" w:rsidP="00DC7F70">
      <w:pPr>
        <w:rPr>
          <w:rFonts w:ascii="Montserrat" w:hAnsi="Montserrat"/>
          <w:b/>
          <w:bCs/>
          <w:sz w:val="20"/>
          <w:szCs w:val="20"/>
        </w:rPr>
      </w:pPr>
    </w:p>
    <w:p w14:paraId="54C14A8C" w14:textId="77777777" w:rsidR="00002E0F" w:rsidRPr="00F31FAA" w:rsidRDefault="00002E0F" w:rsidP="00002E0F">
      <w:pPr>
        <w:jc w:val="center"/>
        <w:rPr>
          <w:rFonts w:ascii="Montserrat" w:hAnsi="Montserrat"/>
          <w:b/>
          <w:bCs/>
        </w:rPr>
      </w:pPr>
    </w:p>
    <w:p w14:paraId="164B2C19" w14:textId="73EFE216" w:rsidR="00C50FD5" w:rsidRPr="00F31FAA" w:rsidRDefault="00DE57AC" w:rsidP="00002E0F">
      <w:pPr>
        <w:jc w:val="center"/>
        <w:rPr>
          <w:rFonts w:ascii="Montserrat" w:hAnsi="Montserrat"/>
          <w:b/>
          <w:bCs/>
        </w:rPr>
      </w:pPr>
      <w:r w:rsidRPr="00F31FAA">
        <w:rPr>
          <w:rFonts w:ascii="Montserrat" w:hAnsi="Montserrat"/>
          <w:b/>
          <w:bCs/>
        </w:rPr>
        <w:t xml:space="preserve">THE PILLAR CODE - </w:t>
      </w:r>
      <w:r w:rsidR="00C50FD5" w:rsidRPr="00F31FAA">
        <w:rPr>
          <w:rFonts w:ascii="Montserrat" w:hAnsi="Montserrat"/>
          <w:b/>
          <w:bCs/>
        </w:rPr>
        <w:t>PREP FIX IT LIST</w:t>
      </w:r>
    </w:p>
    <w:p w14:paraId="26D1B2D1" w14:textId="77777777" w:rsidR="00F8195D" w:rsidRPr="00F31FAA" w:rsidRDefault="00F8195D">
      <w:pPr>
        <w:rPr>
          <w:rFonts w:ascii="Montserrat" w:hAnsi="Montserrat"/>
          <w:b/>
          <w:bCs/>
          <w:sz w:val="20"/>
          <w:szCs w:val="20"/>
        </w:rPr>
      </w:pPr>
    </w:p>
    <w:p w14:paraId="34AFFAF3" w14:textId="0510F451" w:rsidR="00F8195D" w:rsidRDefault="00C50FD5" w:rsidP="0054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5400"/>
        </w:tabs>
        <w:rPr>
          <w:rFonts w:ascii="Montserrat" w:hAnsi="Montserrat"/>
          <w:b/>
          <w:bCs/>
          <w:sz w:val="22"/>
          <w:szCs w:val="22"/>
        </w:rPr>
      </w:pPr>
      <w:r w:rsidRPr="00F31FAA">
        <w:rPr>
          <w:rFonts w:ascii="Montserrat" w:hAnsi="Montserrat"/>
          <w:b/>
          <w:bCs/>
          <w:sz w:val="22"/>
          <w:szCs w:val="22"/>
        </w:rPr>
        <w:t>Practitioner:</w:t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="00412361">
        <w:rPr>
          <w:rFonts w:ascii="Montserrat" w:hAnsi="Montserrat"/>
          <w:b/>
          <w:bCs/>
          <w:sz w:val="22"/>
          <w:szCs w:val="22"/>
        </w:rPr>
        <w:t xml:space="preserve"> </w:t>
      </w:r>
      <w:sdt>
        <w:sdtPr>
          <w:rPr>
            <w:rFonts w:ascii="Montserrat" w:hAnsi="Montserrat"/>
            <w:b/>
            <w:bCs/>
            <w:sz w:val="22"/>
            <w:szCs w:val="22"/>
          </w:rPr>
          <w:id w:val="1434243597"/>
          <w:placeholder>
            <w:docPart w:val="5A8B63EB9F3C4F8F93D5EDF59B4713AE"/>
          </w:placeholder>
          <w:text/>
        </w:sdtPr>
        <w:sdtContent>
          <w:r w:rsidR="00BB3B9C">
            <w:rPr>
              <w:rFonts w:ascii="Montserrat" w:hAnsi="Montserrat"/>
              <w:b/>
              <w:bCs/>
              <w:sz w:val="22"/>
              <w:szCs w:val="22"/>
            </w:rPr>
            <w:t xml:space="preserve"> </w:t>
          </w:r>
          <w:r w:rsidR="00A45A90">
            <w:rPr>
              <w:rFonts w:ascii="Montserrat" w:hAnsi="Montserrat"/>
              <w:b/>
              <w:bCs/>
              <w:sz w:val="22"/>
              <w:szCs w:val="22"/>
            </w:rPr>
            <w:t xml:space="preserve">  </w:t>
          </w:r>
        </w:sdtContent>
      </w:sdt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  <w:t>Client Name:</w:t>
      </w:r>
      <w:r w:rsidR="00412361">
        <w:rPr>
          <w:rFonts w:ascii="Montserrat" w:hAnsi="Montserrat"/>
          <w:b/>
          <w:bCs/>
          <w:sz w:val="22"/>
          <w:szCs w:val="22"/>
        </w:rPr>
        <w:t xml:space="preserve"> </w:t>
      </w:r>
      <w:sdt>
        <w:sdtPr>
          <w:rPr>
            <w:rFonts w:ascii="Montserrat" w:hAnsi="Montserrat"/>
            <w:b/>
            <w:bCs/>
            <w:sz w:val="22"/>
            <w:szCs w:val="22"/>
          </w:rPr>
          <w:id w:val="-622692919"/>
          <w:placeholder>
            <w:docPart w:val="E45999A278AB4C9D8A24AC412ACE7BB6"/>
          </w:placeholder>
          <w:text/>
        </w:sdtPr>
        <w:sdtContent>
          <w:r w:rsidR="00BB3B9C">
            <w:rPr>
              <w:rFonts w:ascii="Montserrat" w:hAnsi="Montserrat"/>
              <w:b/>
              <w:bCs/>
              <w:sz w:val="22"/>
              <w:szCs w:val="22"/>
            </w:rPr>
            <w:t xml:space="preserve"> </w:t>
          </w:r>
          <w:r w:rsidR="00A45A90">
            <w:rPr>
              <w:rFonts w:ascii="Montserrat" w:hAnsi="Montserrat"/>
              <w:b/>
              <w:bCs/>
              <w:sz w:val="22"/>
              <w:szCs w:val="22"/>
            </w:rPr>
            <w:t xml:space="preserve">  </w:t>
          </w:r>
        </w:sdtContent>
      </w:sdt>
      <w:r w:rsidR="00544014">
        <w:rPr>
          <w:rFonts w:ascii="Montserrat" w:hAnsi="Montserrat"/>
          <w:b/>
          <w:bCs/>
          <w:sz w:val="22"/>
          <w:szCs w:val="22"/>
        </w:rPr>
        <w:tab/>
      </w:r>
    </w:p>
    <w:p w14:paraId="76798158" w14:textId="293C2D2A" w:rsidR="00544014" w:rsidRPr="00911239" w:rsidRDefault="00544014" w:rsidP="005440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5400"/>
        </w:tabs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Program: </w:t>
      </w:r>
      <w:sdt>
        <w:sdtPr>
          <w:rPr>
            <w:rFonts w:ascii="Montserrat" w:hAnsi="Montserrat"/>
            <w:b/>
            <w:bCs/>
            <w:sz w:val="22"/>
            <w:szCs w:val="22"/>
          </w:rPr>
          <w:alias w:val="  "/>
          <w:tag w:val="  "/>
          <w:id w:val="-1207180991"/>
          <w:placeholder>
            <w:docPart w:val="DAE70F72E56046B481C329CD07E6A715"/>
          </w:placeholder>
          <w:dropDownList>
            <w:listItem w:displayText="The Pillar Code" w:value="The Pillar Code"/>
            <w:listItem w:displayText="The Expansion Code" w:value="The Expansion Code"/>
            <w:listItem w:displayText=" " w:value=" "/>
          </w:dropDownList>
        </w:sdtPr>
        <w:sdtContent>
          <w:r w:rsidR="00737880">
            <w:rPr>
              <w:rFonts w:ascii="Montserrat" w:hAnsi="Montserrat"/>
              <w:b/>
              <w:bCs/>
              <w:sz w:val="22"/>
              <w:szCs w:val="22"/>
            </w:rPr>
            <w:t xml:space="preserve"> </w:t>
          </w:r>
        </w:sdtContent>
      </w:sdt>
    </w:p>
    <w:tbl>
      <w:tblPr>
        <w:tblStyle w:val="TableGrid"/>
        <w:tblpPr w:leftFromText="180" w:rightFromText="180" w:vertAnchor="page" w:horzAnchor="margin" w:tblpY="2605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pct50" w:color="DDC200" w:fill="auto"/>
        <w:tblLook w:val="04A0" w:firstRow="1" w:lastRow="0" w:firstColumn="1" w:lastColumn="0" w:noHBand="0" w:noVBand="1"/>
      </w:tblPr>
      <w:tblGrid>
        <w:gridCol w:w="1434"/>
        <w:gridCol w:w="2115"/>
        <w:gridCol w:w="2121"/>
        <w:gridCol w:w="2261"/>
        <w:gridCol w:w="2683"/>
        <w:gridCol w:w="2819"/>
        <w:gridCol w:w="1921"/>
      </w:tblGrid>
      <w:tr w:rsidR="00DC7F70" w:rsidRPr="00F31FAA" w14:paraId="56131EB4" w14:textId="77777777" w:rsidTr="00DC7F70">
        <w:tc>
          <w:tcPr>
            <w:tcW w:w="1427" w:type="dxa"/>
            <w:shd w:val="pct50" w:color="DDC200" w:fill="auto"/>
          </w:tcPr>
          <w:p w14:paraId="6EB51EDB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Rating </w:t>
            </w:r>
          </w:p>
        </w:tc>
        <w:tc>
          <w:tcPr>
            <w:tcW w:w="2116" w:type="dxa"/>
            <w:shd w:val="pct50" w:color="DDC200" w:fill="auto"/>
            <w:vAlign w:val="center"/>
          </w:tcPr>
          <w:p w14:paraId="356DB224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Worse</w:t>
            </w:r>
          </w:p>
        </w:tc>
        <w:tc>
          <w:tcPr>
            <w:tcW w:w="2122" w:type="dxa"/>
            <w:shd w:val="pct50" w:color="DDC200" w:fill="auto"/>
            <w:vAlign w:val="center"/>
          </w:tcPr>
          <w:p w14:paraId="4C57EF36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No Improvement</w:t>
            </w:r>
          </w:p>
        </w:tc>
        <w:tc>
          <w:tcPr>
            <w:tcW w:w="2262" w:type="dxa"/>
            <w:shd w:val="pct50" w:color="DDC200" w:fill="auto"/>
            <w:vAlign w:val="center"/>
          </w:tcPr>
          <w:p w14:paraId="6480C62D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Slight Improvement</w:t>
            </w:r>
          </w:p>
        </w:tc>
        <w:tc>
          <w:tcPr>
            <w:tcW w:w="2684" w:type="dxa"/>
            <w:shd w:val="pct50" w:color="DDC200" w:fill="auto"/>
            <w:vAlign w:val="center"/>
          </w:tcPr>
          <w:p w14:paraId="3B3FAB34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Moderate Improvement</w:t>
            </w:r>
          </w:p>
        </w:tc>
        <w:tc>
          <w:tcPr>
            <w:tcW w:w="2821" w:type="dxa"/>
            <w:shd w:val="pct50" w:color="DDC200" w:fill="auto"/>
            <w:vAlign w:val="center"/>
          </w:tcPr>
          <w:p w14:paraId="1497B13A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Significant Improvement</w:t>
            </w:r>
          </w:p>
        </w:tc>
        <w:tc>
          <w:tcPr>
            <w:tcW w:w="1922" w:type="dxa"/>
            <w:shd w:val="pct50" w:color="DDC200" w:fill="auto"/>
            <w:vAlign w:val="center"/>
          </w:tcPr>
          <w:p w14:paraId="1A76AE8D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Cleared</w:t>
            </w:r>
          </w:p>
        </w:tc>
      </w:tr>
      <w:tr w:rsidR="00DC7F70" w:rsidRPr="00F31FAA" w14:paraId="5257DE2B" w14:textId="77777777" w:rsidTr="00DC7F70">
        <w:tc>
          <w:tcPr>
            <w:tcW w:w="1427" w:type="dxa"/>
            <w:shd w:val="pct50" w:color="DDC200" w:fill="auto"/>
          </w:tcPr>
          <w:p w14:paraId="368DC42C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Percentage</w:t>
            </w:r>
          </w:p>
        </w:tc>
        <w:tc>
          <w:tcPr>
            <w:tcW w:w="2116" w:type="dxa"/>
            <w:shd w:val="pct50" w:color="DDC200" w:fill="auto"/>
            <w:vAlign w:val="center"/>
          </w:tcPr>
          <w:p w14:paraId="77AB8B39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Minus%</w:t>
            </w:r>
          </w:p>
        </w:tc>
        <w:tc>
          <w:tcPr>
            <w:tcW w:w="2122" w:type="dxa"/>
            <w:shd w:val="pct50" w:color="DDC200" w:fill="auto"/>
            <w:vAlign w:val="center"/>
          </w:tcPr>
          <w:p w14:paraId="0B08EF3D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0%</w:t>
            </w:r>
          </w:p>
        </w:tc>
        <w:tc>
          <w:tcPr>
            <w:tcW w:w="2262" w:type="dxa"/>
            <w:shd w:val="pct50" w:color="DDC200" w:fill="auto"/>
            <w:vAlign w:val="center"/>
          </w:tcPr>
          <w:p w14:paraId="70CEAF6E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25%</w:t>
            </w:r>
          </w:p>
        </w:tc>
        <w:tc>
          <w:tcPr>
            <w:tcW w:w="2684" w:type="dxa"/>
            <w:shd w:val="pct50" w:color="DDC200" w:fill="auto"/>
            <w:vAlign w:val="center"/>
          </w:tcPr>
          <w:p w14:paraId="442CF89C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50%</w:t>
            </w:r>
          </w:p>
        </w:tc>
        <w:tc>
          <w:tcPr>
            <w:tcW w:w="2821" w:type="dxa"/>
            <w:shd w:val="pct50" w:color="DDC200" w:fill="auto"/>
            <w:vAlign w:val="center"/>
          </w:tcPr>
          <w:p w14:paraId="0C4A5703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75%</w:t>
            </w:r>
          </w:p>
        </w:tc>
        <w:tc>
          <w:tcPr>
            <w:tcW w:w="1922" w:type="dxa"/>
            <w:shd w:val="pct50" w:color="DDC200" w:fill="auto"/>
            <w:vAlign w:val="center"/>
          </w:tcPr>
          <w:p w14:paraId="1AF8B581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100%</w:t>
            </w:r>
          </w:p>
        </w:tc>
      </w:tr>
    </w:tbl>
    <w:tbl>
      <w:tblPr>
        <w:tblStyle w:val="TableGrid"/>
        <w:tblpPr w:leftFromText="180" w:rightFromText="180" w:vertAnchor="page" w:horzAnchor="margin" w:tblpY="3387"/>
        <w:tblW w:w="0" w:type="auto"/>
        <w:tblLayout w:type="fixed"/>
        <w:tblLook w:val="04A0" w:firstRow="1" w:lastRow="0" w:firstColumn="1" w:lastColumn="0" w:noHBand="0" w:noVBand="1"/>
      </w:tblPr>
      <w:tblGrid>
        <w:gridCol w:w="4482"/>
        <w:gridCol w:w="890"/>
        <w:gridCol w:w="4490"/>
        <w:gridCol w:w="926"/>
        <w:gridCol w:w="4582"/>
      </w:tblGrid>
      <w:tr w:rsidR="00831BD7" w:rsidRPr="00F31FAA" w14:paraId="5DFAC450" w14:textId="77777777" w:rsidTr="00911239">
        <w:trPr>
          <w:tblHeader/>
        </w:trPr>
        <w:tc>
          <w:tcPr>
            <w:tcW w:w="44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50801C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ix It List Notes</w:t>
            </w:r>
          </w:p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-1871068532"/>
              <w:placeholder>
                <w:docPart w:val="DefaultPlaceholder_-1854013438"/>
              </w:placeholder>
              <w:comboBox>
                <w:listItem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41EDDAD4" w14:textId="3B072890" w:rsidR="00F31FAA" w:rsidRPr="00F31FAA" w:rsidRDefault="00DC7F70" w:rsidP="00DC7F70">
                <w:pP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 w:rsidR="00412361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  <w:p w14:paraId="634F7289" w14:textId="46647842" w:rsidR="00DC7F70" w:rsidRPr="00F31FAA" w:rsidRDefault="00F31FAA" w:rsidP="00DC7F70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DATE: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6225E7">
              <w:rPr>
                <w:rFonts w:ascii="Montserrat" w:hAnsi="Montserra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Montserrat" w:hAnsi="Montserrat"/>
                  <w:bCs/>
                  <w:sz w:val="22"/>
                  <w:szCs w:val="22"/>
                </w:rPr>
                <w:id w:val="-408074918"/>
                <w:placeholder>
                  <w:docPart w:val="7633E48369324E97AA45C688561FE6FC"/>
                </w:placeholder>
                <w:text/>
              </w:sdtPr>
              <w:sdtContent>
                <w:r w:rsid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BB3B9C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</w:sdtContent>
            </w:sdt>
            <w:r w:rsidR="006225E7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                     </w:t>
            </w:r>
          </w:p>
        </w:tc>
        <w:tc>
          <w:tcPr>
            <w:tcW w:w="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-1613354606"/>
              <w:placeholder>
                <w:docPart w:val="BC9B892F844349589B38F07798C1B663"/>
              </w:placeholder>
              <w:comboBox>
                <w:listItem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79E9CCBB" w14:textId="22E311D5" w:rsidR="00DC7F70" w:rsidRPr="006C54DB" w:rsidRDefault="006C54DB" w:rsidP="00AD0500">
                <w:pPr>
                  <w:jc w:val="center"/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</w:tc>
        <w:tc>
          <w:tcPr>
            <w:tcW w:w="4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600F68" w14:textId="65397076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ix It List Notes</w:t>
            </w:r>
          </w:p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1179322761"/>
              <w:placeholder>
                <w:docPart w:val="2D686093B283476BBC7BEDC65A873976"/>
              </w:placeholder>
              <w:comboBox>
                <w:listItem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0ECA9DFC" w14:textId="77777777" w:rsidR="00412361" w:rsidRDefault="00412361" w:rsidP="00412361">
                <w:pP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  <w:p w14:paraId="153BCACC" w14:textId="1B16C52E" w:rsidR="00DC7F70" w:rsidRPr="00F31FAA" w:rsidRDefault="00F31FAA" w:rsidP="0041236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DATE:</w:t>
            </w:r>
            <w:r w:rsidR="006225E7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6225E7">
              <w:rPr>
                <w:rFonts w:ascii="Montserrat" w:hAnsi="Montserra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Montserrat" w:hAnsi="Montserrat"/>
                  <w:bCs/>
                  <w:sz w:val="22"/>
                  <w:szCs w:val="22"/>
                </w:rPr>
                <w:id w:val="-554467470"/>
                <w:placeholder>
                  <w:docPart w:val="1FC2414085E24D9EB3B085333EB039DB"/>
                </w:placeholder>
                <w:text/>
              </w:sdtPr>
              <w:sdtContent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 </w:t>
                </w:r>
              </w:sdtContent>
            </w:sdt>
            <w:r w:rsidR="006225E7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9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-1551846063"/>
              <w:placeholder>
                <w:docPart w:val="961E31EC0E164617A12DBDE7C038202B"/>
              </w:placeholder>
              <w:comboBox>
                <w:listItem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31DFA88F" w14:textId="24B3EE19" w:rsidR="00DC7F70" w:rsidRPr="006C54DB" w:rsidRDefault="006C54DB" w:rsidP="00AD0500">
                <w:pPr>
                  <w:jc w:val="center"/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</w:tc>
        <w:tc>
          <w:tcPr>
            <w:tcW w:w="45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52557B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ix It List Notes</w:t>
            </w:r>
          </w:p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1556434263"/>
              <w:placeholder>
                <w:docPart w:val="BD9CCAE164474FA4A71625EFEF765053"/>
              </w:placeholder>
              <w:comboBox>
                <w:listItem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3355F45B" w14:textId="77777777" w:rsidR="00412361" w:rsidRDefault="00412361" w:rsidP="00412361">
                <w:pP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  <w:p w14:paraId="2DA6403A" w14:textId="6B474EC2" w:rsidR="00DC7F70" w:rsidRPr="00F31FAA" w:rsidRDefault="00F31FAA" w:rsidP="0041236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DATE: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6225E7">
              <w:rPr>
                <w:rFonts w:ascii="Montserrat" w:hAnsi="Montserra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Montserrat" w:hAnsi="Montserrat"/>
                  <w:bCs/>
                  <w:sz w:val="22"/>
                  <w:szCs w:val="22"/>
                </w:rPr>
                <w:id w:val="1056129125"/>
                <w:placeholder>
                  <w:docPart w:val="E48F8DAB187744DF81D7ACB8569A3473"/>
                </w:placeholder>
                <w:text/>
              </w:sdtPr>
              <w:sdtContent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 </w:t>
                </w:r>
              </w:sdtContent>
            </w:sdt>
            <w:r w:rsidR="006225E7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               </w:t>
            </w:r>
          </w:p>
        </w:tc>
      </w:tr>
      <w:tr w:rsidR="00831BD7" w:rsidRPr="00F31FAA" w14:paraId="69656B9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271776048"/>
            <w:placeholder>
              <w:docPart w:val="DefaultPlaceholder_-185401344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69766825"/>
                <w:placeholder>
                  <w:docPart w:val="DefaultPlaceholder_-1854013440"/>
                </w:placeholder>
              </w:sdtPr>
              <w:sdtContent>
                <w:tc>
                  <w:tcPr>
                    <w:tcW w:w="4482" w:type="dxa"/>
                    <w:tcBorders>
                      <w:top w:val="single" w:sz="12" w:space="0" w:color="auto"/>
                    </w:tcBorders>
                  </w:tcPr>
                  <w:p w14:paraId="784A29B2" w14:textId="29A5662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77645363"/>
            <w:placeholder>
              <w:docPart w:val="DefaultPlaceholder_-185401343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  <w:tcBorders>
                  <w:top w:val="single" w:sz="12" w:space="0" w:color="auto"/>
                </w:tcBorders>
              </w:tcPr>
              <w:p w14:paraId="502E7C70" w14:textId="36B4919B" w:rsidR="00DC7F70" w:rsidRPr="00F31FAA" w:rsidRDefault="00412361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12198041"/>
            <w:placeholder>
              <w:docPart w:val="8BEA67D123894445B408F712D2D37DD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44422037"/>
                <w:placeholder>
                  <w:docPart w:val="8BEA67D123894445B408F712D2D37DDF"/>
                </w:placeholder>
              </w:sdtPr>
              <w:sdtContent>
                <w:tc>
                  <w:tcPr>
                    <w:tcW w:w="4490" w:type="dxa"/>
                    <w:tcBorders>
                      <w:top w:val="single" w:sz="12" w:space="0" w:color="auto"/>
                    </w:tcBorders>
                  </w:tcPr>
                  <w:p w14:paraId="2268A862" w14:textId="5E793F52" w:rsidR="00DC7F70" w:rsidRPr="00F31FAA" w:rsidRDefault="006B485C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3770679"/>
            <w:placeholder>
              <w:docPart w:val="AD8857C973A04B34AFAC8F3A8F3ED29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  <w:tcBorders>
                  <w:top w:val="single" w:sz="12" w:space="0" w:color="auto"/>
                </w:tcBorders>
              </w:tcPr>
              <w:p w14:paraId="24108D52" w14:textId="2A22486C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26579492"/>
            <w:placeholder>
              <w:docPart w:val="F7E2DA2F1B1B46948C8229607875C2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76301144"/>
                <w:placeholder>
                  <w:docPart w:val="F7E2DA2F1B1B46948C8229607875C2DD"/>
                </w:placeholder>
              </w:sdtPr>
              <w:sdtContent>
                <w:tc>
                  <w:tcPr>
                    <w:tcW w:w="4582" w:type="dxa"/>
                    <w:tcBorders>
                      <w:top w:val="single" w:sz="12" w:space="0" w:color="auto"/>
                    </w:tcBorders>
                  </w:tcPr>
                  <w:p w14:paraId="2A0A54D6" w14:textId="3A601AEC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1A81359D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2087526747"/>
            <w:placeholder>
              <w:docPart w:val="AD660199C54D4E9EBCDB1C2AEA1EAA1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75717699"/>
                <w:placeholder>
                  <w:docPart w:val="AD660199C54D4E9EBCDB1C2AEA1EAA11"/>
                </w:placeholder>
              </w:sdtPr>
              <w:sdtContent>
                <w:tc>
                  <w:tcPr>
                    <w:tcW w:w="4482" w:type="dxa"/>
                  </w:tcPr>
                  <w:p w14:paraId="72DE1FA7" w14:textId="494BF15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67966403"/>
            <w:placeholder>
              <w:docPart w:val="7F82AB9136F74367A1BEE67D83F9062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E713DA8" w14:textId="10B7BEC5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71283829"/>
            <w:placeholder>
              <w:docPart w:val="EC32F0AAEE17407C9ED9CAD45D77F8C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51522594"/>
                <w:placeholder>
                  <w:docPart w:val="EC32F0AAEE17407C9ED9CAD45D77F8C1"/>
                </w:placeholder>
              </w:sdtPr>
              <w:sdtContent>
                <w:tc>
                  <w:tcPr>
                    <w:tcW w:w="4490" w:type="dxa"/>
                  </w:tcPr>
                  <w:p w14:paraId="695736C3" w14:textId="11E495B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04194341"/>
            <w:placeholder>
              <w:docPart w:val="2137ACCB15EE4C7BB9AF67E1890638F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1DCC3C9" w14:textId="0E01925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7838065"/>
            <w:placeholder>
              <w:docPart w:val="25F7D14124FE4EEE9F895412C204D6E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57505738"/>
                <w:placeholder>
                  <w:docPart w:val="25F7D14124FE4EEE9F895412C204D6EF"/>
                </w:placeholder>
              </w:sdtPr>
              <w:sdtContent>
                <w:tc>
                  <w:tcPr>
                    <w:tcW w:w="4582" w:type="dxa"/>
                  </w:tcPr>
                  <w:p w14:paraId="1D4FD3E8" w14:textId="13F5933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61EF984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387496439"/>
            <w:placeholder>
              <w:docPart w:val="1EBFF89CA2D647718B66097AB0437D2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41459597"/>
                <w:placeholder>
                  <w:docPart w:val="1EBFF89CA2D647718B66097AB0437D2A"/>
                </w:placeholder>
              </w:sdtPr>
              <w:sdtContent>
                <w:tc>
                  <w:tcPr>
                    <w:tcW w:w="4482" w:type="dxa"/>
                  </w:tcPr>
                  <w:p w14:paraId="69F282B4" w14:textId="01770315" w:rsidR="00DC7F70" w:rsidRPr="00F31FAA" w:rsidRDefault="006225E7" w:rsidP="25702AE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5795040"/>
            <w:placeholder>
              <w:docPart w:val="D469A8AF76594290B56648F497DEEC5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78D15D9" w14:textId="6040C963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07050807"/>
            <w:placeholder>
              <w:docPart w:val="6F8B70B8FDEE4732941EDB8F14460F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68924137"/>
                <w:placeholder>
                  <w:docPart w:val="6F8B70B8FDEE4732941EDB8F14460FF3"/>
                </w:placeholder>
              </w:sdtPr>
              <w:sdtContent>
                <w:tc>
                  <w:tcPr>
                    <w:tcW w:w="4490" w:type="dxa"/>
                  </w:tcPr>
                  <w:p w14:paraId="1A8BF33C" w14:textId="09504F9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0946736"/>
            <w:placeholder>
              <w:docPart w:val="E338C82698D24243986970039650B4D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5FF10A1" w14:textId="47E5046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91220836"/>
            <w:placeholder>
              <w:docPart w:val="B84303230E4E479EAF17DF4AF346E9D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96892037"/>
                <w:placeholder>
                  <w:docPart w:val="B84303230E4E479EAF17DF4AF346E9D0"/>
                </w:placeholder>
              </w:sdtPr>
              <w:sdtContent>
                <w:tc>
                  <w:tcPr>
                    <w:tcW w:w="4582" w:type="dxa"/>
                  </w:tcPr>
                  <w:p w14:paraId="252D9D13" w14:textId="4F1EA49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0D25B4D2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404455775"/>
            <w:placeholder>
              <w:docPart w:val="F636D329E6E84E3CB3312FE4311DFAE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99037191"/>
                <w:placeholder>
                  <w:docPart w:val="F636D329E6E84E3CB3312FE4311DFAE7"/>
                </w:placeholder>
              </w:sdtPr>
              <w:sdtContent>
                <w:tc>
                  <w:tcPr>
                    <w:tcW w:w="4482" w:type="dxa"/>
                  </w:tcPr>
                  <w:p w14:paraId="3FB296DE" w14:textId="4DBDF9FF" w:rsidR="00DC7F70" w:rsidRPr="00F31FAA" w:rsidRDefault="006225E7" w:rsidP="25702AE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9995727"/>
            <w:placeholder>
              <w:docPart w:val="3A6DCD5B7DDF409583174B38D36D03B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15294C5" w14:textId="6778CA74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89018148"/>
            <w:placeholder>
              <w:docPart w:val="4ACB3F8B451E45B288F97CB368C5BE2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11863788"/>
                <w:placeholder>
                  <w:docPart w:val="4ACB3F8B451E45B288F97CB368C5BE2B"/>
                </w:placeholder>
              </w:sdtPr>
              <w:sdtContent>
                <w:tc>
                  <w:tcPr>
                    <w:tcW w:w="4490" w:type="dxa"/>
                  </w:tcPr>
                  <w:p w14:paraId="18222668" w14:textId="69094F74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47833368"/>
            <w:placeholder>
              <w:docPart w:val="110C64D497C14A1EB950E118F519CB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1281947" w14:textId="0330827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39433774"/>
            <w:placeholder>
              <w:docPart w:val="A5D4CE43D840443EA2572648FCBE0CD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0515975"/>
                <w:placeholder>
                  <w:docPart w:val="A5D4CE43D840443EA2572648FCBE0CDB"/>
                </w:placeholder>
              </w:sdtPr>
              <w:sdtContent>
                <w:tc>
                  <w:tcPr>
                    <w:tcW w:w="4582" w:type="dxa"/>
                  </w:tcPr>
                  <w:p w14:paraId="2A5EAD29" w14:textId="659DF4D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7E46CBDE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835078137"/>
            <w:placeholder>
              <w:docPart w:val="42B0EB31C8AD4A60B712473B753BF2E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87932050"/>
                <w:placeholder>
                  <w:docPart w:val="42B0EB31C8AD4A60B712473B753BF2E6"/>
                </w:placeholder>
              </w:sdtPr>
              <w:sdtContent>
                <w:tc>
                  <w:tcPr>
                    <w:tcW w:w="4482" w:type="dxa"/>
                  </w:tcPr>
                  <w:p w14:paraId="7A96953B" w14:textId="0C2C7C6A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39818849"/>
            <w:placeholder>
              <w:docPart w:val="1C491F21D80B424D80CC1C294F4DBFA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DE7FA6E" w14:textId="7768D099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25901024"/>
            <w:placeholder>
              <w:docPart w:val="3C116DA8CCC14A1DA1BB1CDE4363797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56201539"/>
                <w:placeholder>
                  <w:docPart w:val="3C116DA8CCC14A1DA1BB1CDE43637971"/>
                </w:placeholder>
              </w:sdtPr>
              <w:sdtContent>
                <w:tc>
                  <w:tcPr>
                    <w:tcW w:w="4490" w:type="dxa"/>
                  </w:tcPr>
                  <w:p w14:paraId="477F53DC" w14:textId="253A16E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03903909"/>
            <w:placeholder>
              <w:docPart w:val="A11E1B5787CF44C4AAC59DFDEB15A33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AC0E92C" w14:textId="739ACB85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95241950"/>
            <w:placeholder>
              <w:docPart w:val="BCCD293AC0DD4ED99C88B7FE0ABC2E2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3222796"/>
                <w:placeholder>
                  <w:docPart w:val="BCCD293AC0DD4ED99C88B7FE0ABC2E25"/>
                </w:placeholder>
              </w:sdtPr>
              <w:sdtContent>
                <w:tc>
                  <w:tcPr>
                    <w:tcW w:w="4582" w:type="dxa"/>
                  </w:tcPr>
                  <w:p w14:paraId="55BE3D69" w14:textId="77C8070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47538870" w14:textId="77777777" w:rsidTr="25702AE2">
        <w:trPr>
          <w:trHeight w:val="95"/>
        </w:trPr>
        <w:sdt>
          <w:sdtPr>
            <w:rPr>
              <w:rFonts w:ascii="Montserrat" w:hAnsi="Montserrat"/>
              <w:sz w:val="20"/>
              <w:szCs w:val="20"/>
            </w:rPr>
            <w:id w:val="1570925691"/>
            <w:placeholder>
              <w:docPart w:val="7D76FD4AAA344600A7CD7BDDB9D4F2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0158528"/>
                <w:placeholder>
                  <w:docPart w:val="7D76FD4AAA344600A7CD7BDDB9D4F269"/>
                </w:placeholder>
              </w:sdtPr>
              <w:sdtContent>
                <w:tc>
                  <w:tcPr>
                    <w:tcW w:w="4482" w:type="dxa"/>
                  </w:tcPr>
                  <w:p w14:paraId="7D0804F9" w14:textId="21ADA61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81330700"/>
            <w:placeholder>
              <w:docPart w:val="40D43AF27717472C8B222CF58F48BF8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7B3B214" w14:textId="6FB031E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34097170"/>
            <w:placeholder>
              <w:docPart w:val="8C6A42077E764A7498F618D7C9719E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61133268"/>
                <w:placeholder>
                  <w:docPart w:val="8C6A42077E764A7498F618D7C9719E66"/>
                </w:placeholder>
              </w:sdtPr>
              <w:sdtContent>
                <w:tc>
                  <w:tcPr>
                    <w:tcW w:w="4490" w:type="dxa"/>
                  </w:tcPr>
                  <w:p w14:paraId="03C37938" w14:textId="408DFFE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066306"/>
            <w:placeholder>
              <w:docPart w:val="20ED8F79F2D245CB9D1E2BB018920D0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D0E058C" w14:textId="7DA1447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79906880"/>
            <w:placeholder>
              <w:docPart w:val="FF98353688114B9DA46E335691B1CF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8151962"/>
                <w:placeholder>
                  <w:docPart w:val="FF98353688114B9DA46E335691B1CFF3"/>
                </w:placeholder>
              </w:sdtPr>
              <w:sdtContent>
                <w:tc>
                  <w:tcPr>
                    <w:tcW w:w="4582" w:type="dxa"/>
                  </w:tcPr>
                  <w:p w14:paraId="1DF7D282" w14:textId="4FC330C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6E22860A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928957238"/>
            <w:placeholder>
              <w:docPart w:val="2FCDA0C7167C435382FD690DD0A849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36749053"/>
                <w:placeholder>
                  <w:docPart w:val="2FCDA0C7167C435382FD690DD0A84969"/>
                </w:placeholder>
              </w:sdtPr>
              <w:sdtContent>
                <w:tc>
                  <w:tcPr>
                    <w:tcW w:w="4482" w:type="dxa"/>
                  </w:tcPr>
                  <w:p w14:paraId="6AA607E7" w14:textId="1DCA2B1C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37771263"/>
            <w:placeholder>
              <w:docPart w:val="E06BA079437B4ADB8A429AD785C207E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E8A133D" w14:textId="1C96A85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54345648"/>
            <w:placeholder>
              <w:docPart w:val="8F3F887596EE401481A76539CD9228F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27545404"/>
                <w:placeholder>
                  <w:docPart w:val="8F3F887596EE401481A76539CD9228FF"/>
                </w:placeholder>
              </w:sdtPr>
              <w:sdtContent>
                <w:tc>
                  <w:tcPr>
                    <w:tcW w:w="4490" w:type="dxa"/>
                  </w:tcPr>
                  <w:p w14:paraId="121101B3" w14:textId="229FF6AC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40263947"/>
            <w:placeholder>
              <w:docPart w:val="758F95534B6F47F39F0FD3B794ABF9B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17AF14B" w14:textId="50C5AF43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24368557"/>
            <w:placeholder>
              <w:docPart w:val="EF1068F52C4C46CE8BB0B5B960EABEB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15082785"/>
                <w:placeholder>
                  <w:docPart w:val="EF1068F52C4C46CE8BB0B5B960EABEB4"/>
                </w:placeholder>
              </w:sdtPr>
              <w:sdtContent>
                <w:tc>
                  <w:tcPr>
                    <w:tcW w:w="4582" w:type="dxa"/>
                  </w:tcPr>
                  <w:p w14:paraId="548785BD" w14:textId="0E32040E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75E6DB5A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288400021"/>
            <w:placeholder>
              <w:docPart w:val="CCC8A84931F44C9F9B26562BD20445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2016812"/>
                <w:placeholder>
                  <w:docPart w:val="CCC8A84931F44C9F9B26562BD204450C"/>
                </w:placeholder>
              </w:sdtPr>
              <w:sdtContent>
                <w:tc>
                  <w:tcPr>
                    <w:tcW w:w="4482" w:type="dxa"/>
                  </w:tcPr>
                  <w:p w14:paraId="3D7D1A6E" w14:textId="6FE487B8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88136057"/>
            <w:placeholder>
              <w:docPart w:val="986DC56306C44632B394E4201BAC0D6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36BBDEA" w14:textId="47E00474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39495729"/>
            <w:placeholder>
              <w:docPart w:val="5F02A6214C2B4AD9A5E390997A6DD09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78114307"/>
                <w:placeholder>
                  <w:docPart w:val="5F02A6214C2B4AD9A5E390997A6DD098"/>
                </w:placeholder>
              </w:sdtPr>
              <w:sdtContent>
                <w:tc>
                  <w:tcPr>
                    <w:tcW w:w="4490" w:type="dxa"/>
                  </w:tcPr>
                  <w:p w14:paraId="57616637" w14:textId="6DC6FA9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76269094"/>
            <w:placeholder>
              <w:docPart w:val="6EAB00B3D01C4F3AAF564AAC5460571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E9B2C43" w14:textId="7C30C27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89207809"/>
            <w:placeholder>
              <w:docPart w:val="DC69C6C7A6374388A42E6C640665B07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83358869"/>
                <w:placeholder>
                  <w:docPart w:val="DC69C6C7A6374388A42E6C640665B07E"/>
                </w:placeholder>
              </w:sdtPr>
              <w:sdtContent>
                <w:tc>
                  <w:tcPr>
                    <w:tcW w:w="4582" w:type="dxa"/>
                  </w:tcPr>
                  <w:p w14:paraId="31FDEFD7" w14:textId="2FD2397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16027EB8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800763341"/>
            <w:placeholder>
              <w:docPart w:val="EEA28A10793D4A6A8B99EAA1E34E30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81932885"/>
                <w:placeholder>
                  <w:docPart w:val="EEA28A10793D4A6A8B99EAA1E34E300F"/>
                </w:placeholder>
              </w:sdtPr>
              <w:sdtContent>
                <w:tc>
                  <w:tcPr>
                    <w:tcW w:w="4482" w:type="dxa"/>
                  </w:tcPr>
                  <w:p w14:paraId="3479FA24" w14:textId="2D3780A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95440867"/>
            <w:placeholder>
              <w:docPart w:val="CAB08E91C7224AA887742024347D53C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67E0707" w14:textId="5AE5781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8060182"/>
            <w:placeholder>
              <w:docPart w:val="A43EBD3D68314F1FB2B65CD5C56A1E2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11725201"/>
                <w:placeholder>
                  <w:docPart w:val="A43EBD3D68314F1FB2B65CD5C56A1E27"/>
                </w:placeholder>
              </w:sdtPr>
              <w:sdtContent>
                <w:tc>
                  <w:tcPr>
                    <w:tcW w:w="4490" w:type="dxa"/>
                  </w:tcPr>
                  <w:p w14:paraId="6BE06A1D" w14:textId="0587CE4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03161502"/>
            <w:placeholder>
              <w:docPart w:val="38CD3301822140E793947D17D94DD3F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B53BAD2" w14:textId="5C6591AD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11489233"/>
            <w:placeholder>
              <w:docPart w:val="544FE16394A9406796161F1B1439F65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69679093"/>
                <w:placeholder>
                  <w:docPart w:val="544FE16394A9406796161F1B1439F655"/>
                </w:placeholder>
              </w:sdtPr>
              <w:sdtContent>
                <w:tc>
                  <w:tcPr>
                    <w:tcW w:w="4582" w:type="dxa"/>
                  </w:tcPr>
                  <w:p w14:paraId="7632CD7F" w14:textId="2EF2924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1423747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2047905646"/>
            <w:placeholder>
              <w:docPart w:val="CA2A07AD5CEB43DE8C7D7902FB48F36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2042109"/>
                <w:placeholder>
                  <w:docPart w:val="CA2A07AD5CEB43DE8C7D7902FB48F36E"/>
                </w:placeholder>
              </w:sdtPr>
              <w:sdtContent>
                <w:tc>
                  <w:tcPr>
                    <w:tcW w:w="4482" w:type="dxa"/>
                  </w:tcPr>
                  <w:p w14:paraId="78C41CCD" w14:textId="455036C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75750244"/>
            <w:placeholder>
              <w:docPart w:val="F92963427C3B4048970B2DA1A82FD13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691DB03" w14:textId="160DF7B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08100250"/>
            <w:placeholder>
              <w:docPart w:val="F7CAA01CC0A14612B106950F78F4E4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34843333"/>
                <w:placeholder>
                  <w:docPart w:val="F7CAA01CC0A14612B106950F78F4E431"/>
                </w:placeholder>
              </w:sdtPr>
              <w:sdtContent>
                <w:tc>
                  <w:tcPr>
                    <w:tcW w:w="4490" w:type="dxa"/>
                  </w:tcPr>
                  <w:p w14:paraId="748BC359" w14:textId="4601D48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12989731"/>
            <w:placeholder>
              <w:docPart w:val="D61D2FAC433A4D28996332D7C6B4D75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0D2358E" w14:textId="42FEEE8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12559192"/>
            <w:placeholder>
              <w:docPart w:val="61D100499C144259AAD2156A5F169D4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87401629"/>
                <w:placeholder>
                  <w:docPart w:val="61D100499C144259AAD2156A5F169D48"/>
                </w:placeholder>
              </w:sdtPr>
              <w:sdtContent>
                <w:tc>
                  <w:tcPr>
                    <w:tcW w:w="4582" w:type="dxa"/>
                  </w:tcPr>
                  <w:p w14:paraId="0B5D44C2" w14:textId="2AE2425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293F258B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341063131"/>
            <w:placeholder>
              <w:docPart w:val="223CE68F461E49888B0A3E97CFB18C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97451158"/>
                <w:placeholder>
                  <w:docPart w:val="223CE68F461E49888B0A3E97CFB18C0E"/>
                </w:placeholder>
              </w:sdtPr>
              <w:sdtContent>
                <w:tc>
                  <w:tcPr>
                    <w:tcW w:w="4482" w:type="dxa"/>
                  </w:tcPr>
                  <w:p w14:paraId="2F3880C1" w14:textId="31533B0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671076"/>
            <w:placeholder>
              <w:docPart w:val="C54CB30738134C7FA2E37E12D0C9503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5B03F6F" w14:textId="27BC6ACA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77545888"/>
            <w:placeholder>
              <w:docPart w:val="7A32ACEED09B454E803381B76DBF7BA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77780989"/>
                <w:placeholder>
                  <w:docPart w:val="7A32ACEED09B454E803381B76DBF7BA2"/>
                </w:placeholder>
              </w:sdtPr>
              <w:sdtContent>
                <w:tc>
                  <w:tcPr>
                    <w:tcW w:w="4490" w:type="dxa"/>
                  </w:tcPr>
                  <w:p w14:paraId="757E5E90" w14:textId="4F42611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94026361"/>
            <w:placeholder>
              <w:docPart w:val="347011430A8C4D76BA44A2C0DA532D2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BFEA0F8" w14:textId="7616AF50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81896117"/>
            <w:placeholder>
              <w:docPart w:val="5C39F28C9BF9467993F5A4FE786C32F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85701724"/>
                <w:placeholder>
                  <w:docPart w:val="5C39F28C9BF9467993F5A4FE786C32FA"/>
                </w:placeholder>
              </w:sdtPr>
              <w:sdtContent>
                <w:tc>
                  <w:tcPr>
                    <w:tcW w:w="4582" w:type="dxa"/>
                  </w:tcPr>
                  <w:p w14:paraId="4271F7E0" w14:textId="45173B2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CE871F7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771705723"/>
            <w:placeholder>
              <w:docPart w:val="B97E9828928842D69CC31494924932C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64941820"/>
                <w:placeholder>
                  <w:docPart w:val="B97E9828928842D69CC31494924932CF"/>
                </w:placeholder>
              </w:sdtPr>
              <w:sdtContent>
                <w:tc>
                  <w:tcPr>
                    <w:tcW w:w="4482" w:type="dxa"/>
                  </w:tcPr>
                  <w:p w14:paraId="768FFED0" w14:textId="610C4C3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38870207"/>
            <w:placeholder>
              <w:docPart w:val="AF7A2CD0AAE64D4ABDE1A3AEF05AC3F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D2F700B" w14:textId="6A2DAD94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46201510"/>
            <w:placeholder>
              <w:docPart w:val="26D03479E6494E60ACAC9E552AC69F1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35946671"/>
                <w:placeholder>
                  <w:docPart w:val="26D03479E6494E60ACAC9E552AC69F1E"/>
                </w:placeholder>
              </w:sdtPr>
              <w:sdtContent>
                <w:tc>
                  <w:tcPr>
                    <w:tcW w:w="4490" w:type="dxa"/>
                  </w:tcPr>
                  <w:p w14:paraId="6FEA20D9" w14:textId="4093450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71689138"/>
            <w:placeholder>
              <w:docPart w:val="C36B76FD9E104B9BAF44BBDC05457FE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3FB1049" w14:textId="670B460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94861633"/>
            <w:placeholder>
              <w:docPart w:val="1BEBC03AB3E24ACE9491E4E5A4D1958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55195778"/>
                <w:placeholder>
                  <w:docPart w:val="1BEBC03AB3E24ACE9491E4E5A4D19580"/>
                </w:placeholder>
              </w:sdtPr>
              <w:sdtContent>
                <w:tc>
                  <w:tcPr>
                    <w:tcW w:w="4582" w:type="dxa"/>
                  </w:tcPr>
                  <w:p w14:paraId="51AC5FEA" w14:textId="2745083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06F85AF0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889255016"/>
            <w:placeholder>
              <w:docPart w:val="8C4C35C2C7754AAFB50CA844802F9F0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39974109"/>
                <w:placeholder>
                  <w:docPart w:val="8C4C35C2C7754AAFB50CA844802F9F02"/>
                </w:placeholder>
              </w:sdtPr>
              <w:sdtContent>
                <w:tc>
                  <w:tcPr>
                    <w:tcW w:w="4482" w:type="dxa"/>
                  </w:tcPr>
                  <w:p w14:paraId="5C690864" w14:textId="2FD5B20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5690933"/>
            <w:placeholder>
              <w:docPart w:val="B19664463E1A4C05A48631200BB6932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473C13D" w14:textId="7F0FA90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0232272"/>
            <w:placeholder>
              <w:docPart w:val="D73D51D24E314AAE862CDCC7E745C7E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45152781"/>
                <w:placeholder>
                  <w:docPart w:val="D73D51D24E314AAE862CDCC7E745C7E4"/>
                </w:placeholder>
              </w:sdtPr>
              <w:sdtContent>
                <w:tc>
                  <w:tcPr>
                    <w:tcW w:w="4490" w:type="dxa"/>
                  </w:tcPr>
                  <w:p w14:paraId="27C923FE" w14:textId="6CCB4A8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81781709"/>
            <w:placeholder>
              <w:docPart w:val="347370B389E44FFA888178610B29AD9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A769127" w14:textId="153FB98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68085028"/>
            <w:placeholder>
              <w:docPart w:val="8DA3C7CD7F7942CEB567D058D3DA85E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88084441"/>
                <w:placeholder>
                  <w:docPart w:val="8DA3C7CD7F7942CEB567D058D3DA85E9"/>
                </w:placeholder>
              </w:sdtPr>
              <w:sdtContent>
                <w:tc>
                  <w:tcPr>
                    <w:tcW w:w="4582" w:type="dxa"/>
                  </w:tcPr>
                  <w:p w14:paraId="61AB62C0" w14:textId="1E58A63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A98DAFA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495153216"/>
            <w:placeholder>
              <w:docPart w:val="D34EFEE90AD94212BD3E85767110405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4812170"/>
                <w:placeholder>
                  <w:docPart w:val="D34EFEE90AD94212BD3E857671104058"/>
                </w:placeholder>
              </w:sdtPr>
              <w:sdtContent>
                <w:tc>
                  <w:tcPr>
                    <w:tcW w:w="4482" w:type="dxa"/>
                  </w:tcPr>
                  <w:p w14:paraId="00C54DFB" w14:textId="341C7A29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25383905"/>
            <w:placeholder>
              <w:docPart w:val="6533D29DF8C44D69A58FA4A4D59DE96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C4D50C7" w14:textId="56B28D10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4994109"/>
            <w:placeholder>
              <w:docPart w:val="B940C8BBCE6B448396806FA25EEB274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75389477"/>
                <w:placeholder>
                  <w:docPart w:val="B940C8BBCE6B448396806FA25EEB274C"/>
                </w:placeholder>
              </w:sdtPr>
              <w:sdtContent>
                <w:tc>
                  <w:tcPr>
                    <w:tcW w:w="4490" w:type="dxa"/>
                  </w:tcPr>
                  <w:p w14:paraId="2D20BDC8" w14:textId="4DF6C6A1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04692254"/>
            <w:placeholder>
              <w:docPart w:val="B30DC2F02D474B839B5D5ABB3D2E724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C1D7EAE" w14:textId="7F68B87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94142038"/>
            <w:placeholder>
              <w:docPart w:val="90D7C3CB0486487483856A519384EC3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93861919"/>
                <w:placeholder>
                  <w:docPart w:val="90D7C3CB0486487483856A519384EC38"/>
                </w:placeholder>
              </w:sdtPr>
              <w:sdtContent>
                <w:tc>
                  <w:tcPr>
                    <w:tcW w:w="4582" w:type="dxa"/>
                  </w:tcPr>
                  <w:p w14:paraId="7291B34F" w14:textId="49ED07A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5E61DDB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31271702"/>
            <w:placeholder>
              <w:docPart w:val="4EDBA730F5C44C1AB963500A1159036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15739835"/>
                <w:placeholder>
                  <w:docPart w:val="4EDBA730F5C44C1AB963500A1159036B"/>
                </w:placeholder>
              </w:sdtPr>
              <w:sdtContent>
                <w:tc>
                  <w:tcPr>
                    <w:tcW w:w="4482" w:type="dxa"/>
                  </w:tcPr>
                  <w:p w14:paraId="35159DA2" w14:textId="43873DC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5377400"/>
            <w:placeholder>
              <w:docPart w:val="7F3A5A17C4E544A491E2D990B538828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94D3083" w14:textId="24EB394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86211659"/>
            <w:placeholder>
              <w:docPart w:val="61705606664D46708F2BCB9EFF8E40B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44025866"/>
                <w:placeholder>
                  <w:docPart w:val="61705606664D46708F2BCB9EFF8E40B8"/>
                </w:placeholder>
              </w:sdtPr>
              <w:sdtContent>
                <w:tc>
                  <w:tcPr>
                    <w:tcW w:w="4490" w:type="dxa"/>
                  </w:tcPr>
                  <w:p w14:paraId="414AD134" w14:textId="0F2EE12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70759186"/>
            <w:placeholder>
              <w:docPart w:val="4FC6259CB55646B892DF50C5564C844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E4899E5" w14:textId="08606E1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75377344"/>
            <w:placeholder>
              <w:docPart w:val="DDC0540486CF43118E2370062DC0D95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08353272"/>
                <w:placeholder>
                  <w:docPart w:val="DDC0540486CF43118E2370062DC0D951"/>
                </w:placeholder>
              </w:sdtPr>
              <w:sdtContent>
                <w:tc>
                  <w:tcPr>
                    <w:tcW w:w="4582" w:type="dxa"/>
                  </w:tcPr>
                  <w:p w14:paraId="7244D682" w14:textId="254ABD8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7D48AE75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314611502"/>
            <w:placeholder>
              <w:docPart w:val="1E87CF1C04BE4970B8B86E828489B09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68905793"/>
                <w:placeholder>
                  <w:docPart w:val="1E87CF1C04BE4970B8B86E828489B093"/>
                </w:placeholder>
              </w:sdtPr>
              <w:sdtContent>
                <w:tc>
                  <w:tcPr>
                    <w:tcW w:w="4482" w:type="dxa"/>
                  </w:tcPr>
                  <w:p w14:paraId="7814324C" w14:textId="3659CEB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05012251"/>
            <w:placeholder>
              <w:docPart w:val="C082643A352544DBA42F6338BC6AD38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9DA8259" w14:textId="6E2F9501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02549305"/>
            <w:placeholder>
              <w:docPart w:val="4CC405FDB3524354BEFA5197C3C7C03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01740491"/>
                <w:placeholder>
                  <w:docPart w:val="4CC405FDB3524354BEFA5197C3C7C036"/>
                </w:placeholder>
              </w:sdtPr>
              <w:sdtContent>
                <w:tc>
                  <w:tcPr>
                    <w:tcW w:w="4490" w:type="dxa"/>
                  </w:tcPr>
                  <w:p w14:paraId="0EC76A2D" w14:textId="147FBC9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8133333"/>
            <w:placeholder>
              <w:docPart w:val="9CE68AEBC2614FAEA77534833B1B195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340EBA9" w14:textId="18905E3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2921285"/>
            <w:placeholder>
              <w:docPart w:val="2106CB252743457AAD9B36A51EE7632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7459017"/>
                <w:placeholder>
                  <w:docPart w:val="2106CB252743457AAD9B36A51EE76324"/>
                </w:placeholder>
              </w:sdtPr>
              <w:sdtContent>
                <w:tc>
                  <w:tcPr>
                    <w:tcW w:w="4582" w:type="dxa"/>
                  </w:tcPr>
                  <w:p w14:paraId="3C9D656C" w14:textId="3F55983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00C2387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2023199036"/>
            <w:placeholder>
              <w:docPart w:val="ABA61DAE06A947109480FF1C688F6E1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2109049"/>
                <w:placeholder>
                  <w:docPart w:val="ABA61DAE06A947109480FF1C688F6E19"/>
                </w:placeholder>
              </w:sdtPr>
              <w:sdtContent>
                <w:tc>
                  <w:tcPr>
                    <w:tcW w:w="4482" w:type="dxa"/>
                  </w:tcPr>
                  <w:p w14:paraId="6859B09E" w14:textId="2E5B162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92178238"/>
            <w:placeholder>
              <w:docPart w:val="433DCECA19B14D8E924DCD3F80BD361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3D98FD0" w14:textId="2F62F83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67160792"/>
            <w:placeholder>
              <w:docPart w:val="81F63454A19C46229EC43510E782998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65419026"/>
                <w:placeholder>
                  <w:docPart w:val="81F63454A19C46229EC43510E7829983"/>
                </w:placeholder>
              </w:sdtPr>
              <w:sdtContent>
                <w:tc>
                  <w:tcPr>
                    <w:tcW w:w="4490" w:type="dxa"/>
                  </w:tcPr>
                  <w:p w14:paraId="5C6F0669" w14:textId="03734554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12742440"/>
            <w:placeholder>
              <w:docPart w:val="38FFD2C7BA584FE7AE22BCC478C8C2C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A55E0E8" w14:textId="4D760531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42607942"/>
            <w:placeholder>
              <w:docPart w:val="72224EAB5C8742C797516D0B5E815B6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79697215"/>
                <w:placeholder>
                  <w:docPart w:val="72224EAB5C8742C797516D0B5E815B6D"/>
                </w:placeholder>
              </w:sdtPr>
              <w:sdtContent>
                <w:tc>
                  <w:tcPr>
                    <w:tcW w:w="4582" w:type="dxa"/>
                  </w:tcPr>
                  <w:p w14:paraId="3BA1FA4D" w14:textId="51BC79D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1527413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361162773"/>
            <w:placeholder>
              <w:docPart w:val="6687D5AB70C449A58366FFAE8A99DAA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04253642"/>
                <w:placeholder>
                  <w:docPart w:val="6687D5AB70C449A58366FFAE8A99DAA8"/>
                </w:placeholder>
              </w:sdtPr>
              <w:sdtContent>
                <w:tc>
                  <w:tcPr>
                    <w:tcW w:w="4482" w:type="dxa"/>
                  </w:tcPr>
                  <w:p w14:paraId="7CBBDDC9" w14:textId="776D6BF8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16568656"/>
            <w:placeholder>
              <w:docPart w:val="35AED515E07741B097936828144D88B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E386FDD" w14:textId="0570737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82993878"/>
            <w:placeholder>
              <w:docPart w:val="15CB29084D5046C8BC35C8B26FB07F9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78534911"/>
                <w:placeholder>
                  <w:docPart w:val="15CB29084D5046C8BC35C8B26FB07F99"/>
                </w:placeholder>
              </w:sdtPr>
              <w:sdtContent>
                <w:tc>
                  <w:tcPr>
                    <w:tcW w:w="4490" w:type="dxa"/>
                  </w:tcPr>
                  <w:p w14:paraId="66285743" w14:textId="783751C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50970735"/>
            <w:placeholder>
              <w:docPart w:val="C8444376992A425382F9174DCF0FBFA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4A88759" w14:textId="5BBE58DC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0331287"/>
            <w:placeholder>
              <w:docPart w:val="BA85214012F14A47B268DFF04A90185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0282244"/>
                <w:placeholder>
                  <w:docPart w:val="BA85214012F14A47B268DFF04A901852"/>
                </w:placeholder>
              </w:sdtPr>
              <w:sdtContent>
                <w:tc>
                  <w:tcPr>
                    <w:tcW w:w="4582" w:type="dxa"/>
                  </w:tcPr>
                  <w:p w14:paraId="405D2B49" w14:textId="469A6E51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FDD6851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484305591"/>
            <w:placeholder>
              <w:docPart w:val="E7E0C81DAD304260BD2671D2D9F75A7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29615319"/>
                <w:placeholder>
                  <w:docPart w:val="E7E0C81DAD304260BD2671D2D9F75A7C"/>
                </w:placeholder>
              </w:sdtPr>
              <w:sdtContent>
                <w:tc>
                  <w:tcPr>
                    <w:tcW w:w="4482" w:type="dxa"/>
                  </w:tcPr>
                  <w:p w14:paraId="633BCD99" w14:textId="3BD403D4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78219227"/>
            <w:placeholder>
              <w:docPart w:val="9A693EAEF53B4842BC7E4F6FF4E3E5C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84B587A" w14:textId="0842BC2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19398580"/>
            <w:placeholder>
              <w:docPart w:val="541E4E9582304EB19BE95EC39B39711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71779240"/>
                <w:placeholder>
                  <w:docPart w:val="541E4E9582304EB19BE95EC39B397118"/>
                </w:placeholder>
              </w:sdtPr>
              <w:sdtContent>
                <w:tc>
                  <w:tcPr>
                    <w:tcW w:w="4490" w:type="dxa"/>
                  </w:tcPr>
                  <w:p w14:paraId="4D8DF764" w14:textId="7D4903D9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97893365"/>
            <w:placeholder>
              <w:docPart w:val="9137461FC87A408D87D32D9064EB9B3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A58A493" w14:textId="5CF56B4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4934339"/>
            <w:placeholder>
              <w:docPart w:val="72C93AF2BC074FE9A6C15C78AF67BDC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85832208"/>
                <w:placeholder>
                  <w:docPart w:val="72C93AF2BC074FE9A6C15C78AF67BDCF"/>
                </w:placeholder>
              </w:sdtPr>
              <w:sdtContent>
                <w:tc>
                  <w:tcPr>
                    <w:tcW w:w="4582" w:type="dxa"/>
                  </w:tcPr>
                  <w:p w14:paraId="15AE6ECD" w14:textId="2D86EB0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3B703FFF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150362914"/>
            <w:placeholder>
              <w:docPart w:val="BA6FB38593BF4F89814AF781D238E11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46649300"/>
                <w:placeholder>
                  <w:docPart w:val="BA6FB38593BF4F89814AF781D238E119"/>
                </w:placeholder>
              </w:sdtPr>
              <w:sdtContent>
                <w:tc>
                  <w:tcPr>
                    <w:tcW w:w="4482" w:type="dxa"/>
                  </w:tcPr>
                  <w:p w14:paraId="4BF7CDF5" w14:textId="4FA3A3D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5960700"/>
            <w:placeholder>
              <w:docPart w:val="F16203FE531447E896C955418DA9B31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CA5045F" w14:textId="5F76B25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70918721"/>
            <w:placeholder>
              <w:docPart w:val="F3FF17CEB4C04F9EBE645960B1CF3C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19295470"/>
                <w:placeholder>
                  <w:docPart w:val="F3FF17CEB4C04F9EBE645960B1CF3C0F"/>
                </w:placeholder>
              </w:sdtPr>
              <w:sdtContent>
                <w:tc>
                  <w:tcPr>
                    <w:tcW w:w="4490" w:type="dxa"/>
                  </w:tcPr>
                  <w:p w14:paraId="61A59E94" w14:textId="7525A3D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83881748"/>
            <w:placeholder>
              <w:docPart w:val="2C45E435726A4B4AA0BF72CCB8EEC72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9C18D87" w14:textId="54DFB05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0232347"/>
            <w:placeholder>
              <w:docPart w:val="B4D2D367971A413EB74657E58BE1762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54031302"/>
                <w:placeholder>
                  <w:docPart w:val="B4D2D367971A413EB74657E58BE17627"/>
                </w:placeholder>
              </w:sdtPr>
              <w:sdtContent>
                <w:tc>
                  <w:tcPr>
                    <w:tcW w:w="4582" w:type="dxa"/>
                  </w:tcPr>
                  <w:p w14:paraId="015F2DE4" w14:textId="2BF3179A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45C5983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637844689"/>
            <w:placeholder>
              <w:docPart w:val="49E3FE2DBDFC49EC80F59656EE74437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71967664"/>
                <w:placeholder>
                  <w:docPart w:val="49E3FE2DBDFC49EC80F59656EE74437B"/>
                </w:placeholder>
              </w:sdtPr>
              <w:sdtContent>
                <w:tc>
                  <w:tcPr>
                    <w:tcW w:w="4482" w:type="dxa"/>
                  </w:tcPr>
                  <w:p w14:paraId="5C53EE01" w14:textId="53D2834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77599938"/>
            <w:placeholder>
              <w:docPart w:val="DB4EFCE2E2554A2AA86655FA035E7E6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ADE95E6" w14:textId="2FACF69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61622530"/>
            <w:placeholder>
              <w:docPart w:val="26A6F979EAAD46E58ACD7F3CC73208F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92150531"/>
                <w:placeholder>
                  <w:docPart w:val="26A6F979EAAD46E58ACD7F3CC73208F4"/>
                </w:placeholder>
              </w:sdtPr>
              <w:sdtContent>
                <w:tc>
                  <w:tcPr>
                    <w:tcW w:w="4490" w:type="dxa"/>
                  </w:tcPr>
                  <w:p w14:paraId="682963DB" w14:textId="400AC991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08004733"/>
            <w:placeholder>
              <w:docPart w:val="26AA6B67A5BA4461853FC9B5283974C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6E8B775" w14:textId="730A781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2801022"/>
            <w:placeholder>
              <w:docPart w:val="77D162B061754CA0883D656A6DB27F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29032527"/>
                <w:placeholder>
                  <w:docPart w:val="77D162B061754CA0883D656A6DB27F69"/>
                </w:placeholder>
              </w:sdtPr>
              <w:sdtContent>
                <w:tc>
                  <w:tcPr>
                    <w:tcW w:w="4582" w:type="dxa"/>
                  </w:tcPr>
                  <w:p w14:paraId="78D2B062" w14:textId="27DD414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3D99B993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192262450"/>
            <w:placeholder>
              <w:docPart w:val="2FA291A64F6642E49488C8BB21AB857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00939132"/>
                <w:placeholder>
                  <w:docPart w:val="2FA291A64F6642E49488C8BB21AB8578"/>
                </w:placeholder>
              </w:sdtPr>
              <w:sdtContent>
                <w:tc>
                  <w:tcPr>
                    <w:tcW w:w="4482" w:type="dxa"/>
                  </w:tcPr>
                  <w:p w14:paraId="486E20B8" w14:textId="4E02BF1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82313668"/>
            <w:placeholder>
              <w:docPart w:val="94956DE99B824B81BD801E3422ABB1F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3EA1467" w14:textId="219DC64D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72002257"/>
            <w:placeholder>
              <w:docPart w:val="DB08E6D3CC31445E9AB5A30E2054E6D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128047016"/>
                <w:placeholder>
                  <w:docPart w:val="DB08E6D3CC31445E9AB5A30E2054E6DC"/>
                </w:placeholder>
              </w:sdtPr>
              <w:sdtContent>
                <w:tc>
                  <w:tcPr>
                    <w:tcW w:w="4490" w:type="dxa"/>
                  </w:tcPr>
                  <w:p w14:paraId="061D79EE" w14:textId="78E3998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319695"/>
            <w:placeholder>
              <w:docPart w:val="20731F891E59481FB222AA94D852060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3DB5004" w14:textId="506D2D6A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84519626"/>
            <w:placeholder>
              <w:docPart w:val="A792496E23A4468CA3848B9A55C5B96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94169676"/>
                <w:placeholder>
                  <w:docPart w:val="A792496E23A4468CA3848B9A55C5B962"/>
                </w:placeholder>
              </w:sdtPr>
              <w:sdtContent>
                <w:tc>
                  <w:tcPr>
                    <w:tcW w:w="4582" w:type="dxa"/>
                  </w:tcPr>
                  <w:p w14:paraId="7F9977E6" w14:textId="6E1EA59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909F10F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413396283"/>
            <w:placeholder>
              <w:docPart w:val="B2D2CF0BC92543CF965D51A9FF9493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26794278"/>
                <w:placeholder>
                  <w:docPart w:val="B2D2CF0BC92543CF965D51A9FF9493DD"/>
                </w:placeholder>
              </w:sdtPr>
              <w:sdtContent>
                <w:tc>
                  <w:tcPr>
                    <w:tcW w:w="4482" w:type="dxa"/>
                  </w:tcPr>
                  <w:p w14:paraId="4D712287" w14:textId="5A68B03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34187851"/>
            <w:placeholder>
              <w:docPart w:val="032BDF44278844C4850DE62CB5191B7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84684FD" w14:textId="7BE172D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60979383"/>
            <w:placeholder>
              <w:docPart w:val="0351F96412DC45DFA84F3211C4E3224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18591575"/>
                <w:placeholder>
                  <w:docPart w:val="0351F96412DC45DFA84F3211C4E3224B"/>
                </w:placeholder>
              </w:sdtPr>
              <w:sdtContent>
                <w:tc>
                  <w:tcPr>
                    <w:tcW w:w="4490" w:type="dxa"/>
                  </w:tcPr>
                  <w:p w14:paraId="14689FA0" w14:textId="4E852EA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00264937"/>
            <w:placeholder>
              <w:docPart w:val="99BD93EDB8DA478E8CCB63DEE963A6A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CC07C11" w14:textId="360F55E9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49618866"/>
            <w:placeholder>
              <w:docPart w:val="F71F82FC76F74D91968CCD702171D4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00918311"/>
                <w:placeholder>
                  <w:docPart w:val="F71F82FC76F74D91968CCD702171D466"/>
                </w:placeholder>
              </w:sdtPr>
              <w:sdtContent>
                <w:tc>
                  <w:tcPr>
                    <w:tcW w:w="4582" w:type="dxa"/>
                  </w:tcPr>
                  <w:p w14:paraId="4F6461D4" w14:textId="28C4BAA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BB020B" w:rsidRPr="00F31FAA" w14:paraId="5FE0A0D0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687418945"/>
            <w:placeholder>
              <w:docPart w:val="C33F9DDFD1484F47954FFB8F9F828F0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53111494"/>
                <w:placeholder>
                  <w:docPart w:val="C33F9DDFD1484F47954FFB8F9F828F00"/>
                </w:placeholder>
              </w:sdtPr>
              <w:sdtContent>
                <w:tc>
                  <w:tcPr>
                    <w:tcW w:w="4482" w:type="dxa"/>
                  </w:tcPr>
                  <w:p w14:paraId="0964C6BB" w14:textId="7D3CFAEE" w:rsidR="00BB020B" w:rsidRPr="00F31FAA" w:rsidRDefault="006225E7" w:rsidP="007809FF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68016083"/>
            <w:placeholder>
              <w:docPart w:val="9F69233DDBD245CE8F9F2CB8E28F58B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A28B245" w14:textId="6163DBF1" w:rsidR="00BB020B" w:rsidRPr="00F31FAA" w:rsidRDefault="00055D62" w:rsidP="007809FF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30842377"/>
            <w:placeholder>
              <w:docPart w:val="6CA2B3BB1F7A4FDF8307104F251732C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99931400"/>
                <w:placeholder>
                  <w:docPart w:val="6CA2B3BB1F7A4FDF8307104F251732C4"/>
                </w:placeholder>
              </w:sdtPr>
              <w:sdtContent>
                <w:tc>
                  <w:tcPr>
                    <w:tcW w:w="4490" w:type="dxa"/>
                  </w:tcPr>
                  <w:p w14:paraId="064C0611" w14:textId="665A89AA" w:rsidR="00BB020B" w:rsidRPr="00F31FAA" w:rsidRDefault="006225E7" w:rsidP="007809FF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21316789"/>
            <w:placeholder>
              <w:docPart w:val="A56E56AD2BC945E28F36AA46FA171B5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D917D8A" w14:textId="3AF990E4" w:rsidR="00BB020B" w:rsidRPr="00F31FAA" w:rsidRDefault="00055D62" w:rsidP="007809FF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80329459"/>
            <w:placeholder>
              <w:docPart w:val="FD979CE741924690A8C00C408484B36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01719860"/>
                <w:placeholder>
                  <w:docPart w:val="FD979CE741924690A8C00C408484B36A"/>
                </w:placeholder>
              </w:sdtPr>
              <w:sdtContent>
                <w:tc>
                  <w:tcPr>
                    <w:tcW w:w="4582" w:type="dxa"/>
                  </w:tcPr>
                  <w:p w14:paraId="4189D5EC" w14:textId="1E385B54" w:rsidR="00BB020B" w:rsidRPr="00F31FAA" w:rsidRDefault="006225E7" w:rsidP="007809FF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3427C1" w:rsidRPr="00F31FAA" w14:paraId="51CB76B7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515314173"/>
            <w:placeholder>
              <w:docPart w:val="989B20960F994C40BA60D32ED421119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42650250"/>
                <w:placeholder>
                  <w:docPart w:val="989B20960F994C40BA60D32ED4211193"/>
                </w:placeholder>
              </w:sdtPr>
              <w:sdtContent>
                <w:tc>
                  <w:tcPr>
                    <w:tcW w:w="4482" w:type="dxa"/>
                  </w:tcPr>
                  <w:p w14:paraId="32798729" w14:textId="1BC70D3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91082769"/>
            <w:placeholder>
              <w:docPart w:val="5E2F32B98E9C4C4FAE051997765B33C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B42F6C6" w14:textId="64E6536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06188317"/>
            <w:placeholder>
              <w:docPart w:val="DC2A2A94CD3E404E82C42886274C556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136282"/>
                <w:placeholder>
                  <w:docPart w:val="DC2A2A94CD3E404E82C42886274C5562"/>
                </w:placeholder>
              </w:sdtPr>
              <w:sdtContent>
                <w:tc>
                  <w:tcPr>
                    <w:tcW w:w="4490" w:type="dxa"/>
                  </w:tcPr>
                  <w:p w14:paraId="530203B0" w14:textId="3C4D4A6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66583383"/>
            <w:placeholder>
              <w:docPart w:val="4DC59BE62838AE4391E6A4BB5B09781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F545739" w14:textId="64FEDFA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34407903"/>
            <w:placeholder>
              <w:docPart w:val="097BF8B1C2478E458BFA86011C0B3A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90470598"/>
                <w:placeholder>
                  <w:docPart w:val="097BF8B1C2478E458BFA86011C0B3A69"/>
                </w:placeholder>
              </w:sdtPr>
              <w:sdtContent>
                <w:tc>
                  <w:tcPr>
                    <w:tcW w:w="4582" w:type="dxa"/>
                  </w:tcPr>
                  <w:p w14:paraId="31A2E8D8" w14:textId="7B927DE9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508937EB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655721523"/>
            <w:placeholder>
              <w:docPart w:val="231BC2989E28E44EB405BDA1EC68CEA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49366801"/>
                <w:placeholder>
                  <w:docPart w:val="231BC2989E28E44EB405BDA1EC68CEAD"/>
                </w:placeholder>
              </w:sdtPr>
              <w:sdtContent>
                <w:tc>
                  <w:tcPr>
                    <w:tcW w:w="4482" w:type="dxa"/>
                  </w:tcPr>
                  <w:p w14:paraId="19D1F8F6" w14:textId="2E8E30E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03496299"/>
            <w:placeholder>
              <w:docPart w:val="775489766948FB42B97B19B3F9E4E65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748AD7E" w14:textId="4D29452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05785904"/>
            <w:placeholder>
              <w:docPart w:val="F3F1F7C57254274D8211C3D36FCC82D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53206107"/>
                <w:placeholder>
                  <w:docPart w:val="F3F1F7C57254274D8211C3D36FCC82D1"/>
                </w:placeholder>
              </w:sdtPr>
              <w:sdtContent>
                <w:tc>
                  <w:tcPr>
                    <w:tcW w:w="4490" w:type="dxa"/>
                  </w:tcPr>
                  <w:p w14:paraId="2A347020" w14:textId="4FCB769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23472773"/>
            <w:placeholder>
              <w:docPart w:val="94EFA36D4CD38B44958776F6FCE08F1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8BE3BB1" w14:textId="2D7DF87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97025092"/>
            <w:placeholder>
              <w:docPart w:val="E3CBD1B4444C9240942E46740A5E1CB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26576581"/>
                <w:placeholder>
                  <w:docPart w:val="E3CBD1B4444C9240942E46740A5E1CB0"/>
                </w:placeholder>
              </w:sdtPr>
              <w:sdtContent>
                <w:tc>
                  <w:tcPr>
                    <w:tcW w:w="4582" w:type="dxa"/>
                  </w:tcPr>
                  <w:p w14:paraId="7504B463" w14:textId="1AE82F6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74ADE1D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375507451"/>
            <w:placeholder>
              <w:docPart w:val="32780833BF241D4ABEC08D4173D7A7A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34869398"/>
                <w:placeholder>
                  <w:docPart w:val="32780833BF241D4ABEC08D4173D7A7AE"/>
                </w:placeholder>
              </w:sdtPr>
              <w:sdtContent>
                <w:tc>
                  <w:tcPr>
                    <w:tcW w:w="4482" w:type="dxa"/>
                  </w:tcPr>
                  <w:p w14:paraId="60CB64B7" w14:textId="221EEC9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7745984"/>
            <w:placeholder>
              <w:docPart w:val="BBD2B361F05BDF49A281EF4DBB9C161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5E3B464" w14:textId="7B9091A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43802202"/>
            <w:placeholder>
              <w:docPart w:val="37FB6FB41308094FA7AC57403B4C549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56447964"/>
                <w:placeholder>
                  <w:docPart w:val="37FB6FB41308094FA7AC57403B4C5491"/>
                </w:placeholder>
              </w:sdtPr>
              <w:sdtContent>
                <w:tc>
                  <w:tcPr>
                    <w:tcW w:w="4490" w:type="dxa"/>
                  </w:tcPr>
                  <w:p w14:paraId="3B8C6075" w14:textId="2FF20B5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94289567"/>
            <w:placeholder>
              <w:docPart w:val="6005BAFCBF4036429C06AA3F31F029C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35D335C" w14:textId="57A86D5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52746540"/>
            <w:placeholder>
              <w:docPart w:val="97BB7150E335024DB36EF111CDC12D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47548131"/>
                <w:placeholder>
                  <w:docPart w:val="97BB7150E335024DB36EF111CDC12D31"/>
                </w:placeholder>
              </w:sdtPr>
              <w:sdtContent>
                <w:tc>
                  <w:tcPr>
                    <w:tcW w:w="4582" w:type="dxa"/>
                  </w:tcPr>
                  <w:p w14:paraId="79881581" w14:textId="096CE29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BF9E2A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914315718"/>
            <w:placeholder>
              <w:docPart w:val="1EAEACF7D7144048B646955E6843772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9672561"/>
                <w:placeholder>
                  <w:docPart w:val="1EAEACF7D7144048B646955E6843772D"/>
                </w:placeholder>
              </w:sdtPr>
              <w:sdtContent>
                <w:tc>
                  <w:tcPr>
                    <w:tcW w:w="4482" w:type="dxa"/>
                  </w:tcPr>
                  <w:p w14:paraId="4AB7507A" w14:textId="00C3910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6697180"/>
            <w:placeholder>
              <w:docPart w:val="7155265F44234547A15D69F415EE508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5973D9F" w14:textId="591D6F8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2711042"/>
            <w:placeholder>
              <w:docPart w:val="5E560330BAB4E1428020FE4FE1CCD62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82857265"/>
                <w:placeholder>
                  <w:docPart w:val="5E560330BAB4E1428020FE4FE1CCD62C"/>
                </w:placeholder>
              </w:sdtPr>
              <w:sdtContent>
                <w:tc>
                  <w:tcPr>
                    <w:tcW w:w="4490" w:type="dxa"/>
                  </w:tcPr>
                  <w:p w14:paraId="4623ECC8" w14:textId="77DA8BF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86180922"/>
            <w:placeholder>
              <w:docPart w:val="DF0F3EE04C84EB4EA48969559503F8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B3F7D69" w14:textId="10DAEB3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44177344"/>
            <w:placeholder>
              <w:docPart w:val="3704DAAE8AF6AA42AB08319177F0B65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02001450"/>
                <w:placeholder>
                  <w:docPart w:val="3704DAAE8AF6AA42AB08319177F0B65F"/>
                </w:placeholder>
              </w:sdtPr>
              <w:sdtContent>
                <w:tc>
                  <w:tcPr>
                    <w:tcW w:w="4582" w:type="dxa"/>
                  </w:tcPr>
                  <w:p w14:paraId="7DBB0D4B" w14:textId="5DCC837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8292B89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12656394"/>
            <w:placeholder>
              <w:docPart w:val="A3A768D1CE9C314081566412F7D07CA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36623151"/>
                <w:placeholder>
                  <w:docPart w:val="A3A768D1CE9C314081566412F7D07CA5"/>
                </w:placeholder>
              </w:sdtPr>
              <w:sdtContent>
                <w:tc>
                  <w:tcPr>
                    <w:tcW w:w="4482" w:type="dxa"/>
                  </w:tcPr>
                  <w:p w14:paraId="7838A3AD" w14:textId="2333920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79727821"/>
            <w:placeholder>
              <w:docPart w:val="C93A047E9CEAEA43B741B4378B4E283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FEC2E2B" w14:textId="18EAE865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3245703"/>
            <w:placeholder>
              <w:docPart w:val="3C93939330511147BC45B556F388425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46022111"/>
                <w:placeholder>
                  <w:docPart w:val="3C93939330511147BC45B556F3884257"/>
                </w:placeholder>
              </w:sdtPr>
              <w:sdtContent>
                <w:tc>
                  <w:tcPr>
                    <w:tcW w:w="4490" w:type="dxa"/>
                  </w:tcPr>
                  <w:p w14:paraId="12B3E717" w14:textId="63D0BC6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61410423"/>
            <w:placeholder>
              <w:docPart w:val="5E9C8B8F9E52824895A43631DEDE8B3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AB50B10" w14:textId="3D99944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70638592"/>
            <w:placeholder>
              <w:docPart w:val="18F38CAD960B7249ABB863FACF8FE10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31236818"/>
                <w:placeholder>
                  <w:docPart w:val="18F38CAD960B7249ABB863FACF8FE107"/>
                </w:placeholder>
              </w:sdtPr>
              <w:sdtContent>
                <w:tc>
                  <w:tcPr>
                    <w:tcW w:w="4582" w:type="dxa"/>
                  </w:tcPr>
                  <w:p w14:paraId="2E763703" w14:textId="2020806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4BFDF8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798964098"/>
            <w:placeholder>
              <w:docPart w:val="9CF8B6D965D7084EAC0C319CB6B7A0F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21904495"/>
                <w:placeholder>
                  <w:docPart w:val="9CF8B6D965D7084EAC0C319CB6B7A0FF"/>
                </w:placeholder>
              </w:sdtPr>
              <w:sdtContent>
                <w:tc>
                  <w:tcPr>
                    <w:tcW w:w="4482" w:type="dxa"/>
                  </w:tcPr>
                  <w:p w14:paraId="5139F3F3" w14:textId="307028B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67772022"/>
            <w:placeholder>
              <w:docPart w:val="7A484E3C7E72144A96E960291E41639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7508413" w14:textId="769A755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38607483"/>
            <w:placeholder>
              <w:docPart w:val="17268BB2046C8C4BA8F8ADF600AA6EA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22105421"/>
                <w:placeholder>
                  <w:docPart w:val="17268BB2046C8C4BA8F8ADF600AA6EA1"/>
                </w:placeholder>
              </w:sdtPr>
              <w:sdtContent>
                <w:tc>
                  <w:tcPr>
                    <w:tcW w:w="4490" w:type="dxa"/>
                  </w:tcPr>
                  <w:p w14:paraId="26E79BBB" w14:textId="17E1164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7347034"/>
            <w:placeholder>
              <w:docPart w:val="04BA4924B98FB84FA788C4D1B95CBAD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E4E0BB5" w14:textId="1D80669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72983485"/>
            <w:placeholder>
              <w:docPart w:val="62BC8832B4A9FA4E95D6997F5E0B65A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25590908"/>
                <w:placeholder>
                  <w:docPart w:val="62BC8832B4A9FA4E95D6997F5E0B65A7"/>
                </w:placeholder>
              </w:sdtPr>
              <w:sdtContent>
                <w:tc>
                  <w:tcPr>
                    <w:tcW w:w="4582" w:type="dxa"/>
                  </w:tcPr>
                  <w:p w14:paraId="3323F021" w14:textId="1DAA325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A2B3953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61457243"/>
            <w:placeholder>
              <w:docPart w:val="0146C51A412B2C4C94B916421B04448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74376749"/>
                <w:placeholder>
                  <w:docPart w:val="0146C51A412B2C4C94B916421B044489"/>
                </w:placeholder>
              </w:sdtPr>
              <w:sdtContent>
                <w:tc>
                  <w:tcPr>
                    <w:tcW w:w="4482" w:type="dxa"/>
                  </w:tcPr>
                  <w:p w14:paraId="296861AD" w14:textId="28F310B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47013900"/>
            <w:placeholder>
              <w:docPart w:val="A3458435EBE872458B2B74B33C68F02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477FB26" w14:textId="14D6C28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01554018"/>
            <w:placeholder>
              <w:docPart w:val="A84DB83535A4734C910EC8D082FD388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14797106"/>
                <w:placeholder>
                  <w:docPart w:val="A84DB83535A4734C910EC8D082FD3888"/>
                </w:placeholder>
              </w:sdtPr>
              <w:sdtContent>
                <w:tc>
                  <w:tcPr>
                    <w:tcW w:w="4490" w:type="dxa"/>
                  </w:tcPr>
                  <w:p w14:paraId="29EA975B" w14:textId="7480A0B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12402231"/>
            <w:placeholder>
              <w:docPart w:val="F23D8AA3D7F49E4396102371BCFCCE6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7BD3A87" w14:textId="641E22C1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46032698"/>
            <w:placeholder>
              <w:docPart w:val="5CB2E017A908284F9DA32ED8657577C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66693432"/>
                <w:placeholder>
                  <w:docPart w:val="5CB2E017A908284F9DA32ED8657577C7"/>
                </w:placeholder>
              </w:sdtPr>
              <w:sdtContent>
                <w:tc>
                  <w:tcPr>
                    <w:tcW w:w="4582" w:type="dxa"/>
                  </w:tcPr>
                  <w:p w14:paraId="217B16ED" w14:textId="491DE92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467B2044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855998382"/>
            <w:placeholder>
              <w:docPart w:val="5A75D365705B724D900B08D08F079BC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87662249"/>
                <w:placeholder>
                  <w:docPart w:val="5A75D365705B724D900B08D08F079BC3"/>
                </w:placeholder>
              </w:sdtPr>
              <w:sdtContent>
                <w:tc>
                  <w:tcPr>
                    <w:tcW w:w="4482" w:type="dxa"/>
                  </w:tcPr>
                  <w:p w14:paraId="49021B32" w14:textId="5D6B17F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52571799"/>
            <w:placeholder>
              <w:docPart w:val="804703336009E8459A1EA427B6249E4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0DA1F82" w14:textId="1613499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43370887"/>
            <w:placeholder>
              <w:docPart w:val="0DC2DD03A4ED0A4FB1896C56AF196AD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38417945"/>
                <w:placeholder>
                  <w:docPart w:val="0DC2DD03A4ED0A4FB1896C56AF196AD5"/>
                </w:placeholder>
              </w:sdtPr>
              <w:sdtContent>
                <w:tc>
                  <w:tcPr>
                    <w:tcW w:w="4490" w:type="dxa"/>
                  </w:tcPr>
                  <w:p w14:paraId="7AF7AFF7" w14:textId="0CB8DF6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04656885"/>
            <w:placeholder>
              <w:docPart w:val="F5C53EC14AE4004B87CEA0DD53065A5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B268CBF" w14:textId="19647A4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18547622"/>
            <w:placeholder>
              <w:docPart w:val="5710D3C9498FD349933E2339C2599E2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49181213"/>
                <w:placeholder>
                  <w:docPart w:val="5710D3C9498FD349933E2339C2599E29"/>
                </w:placeholder>
              </w:sdtPr>
              <w:sdtContent>
                <w:tc>
                  <w:tcPr>
                    <w:tcW w:w="4582" w:type="dxa"/>
                  </w:tcPr>
                  <w:p w14:paraId="60F23228" w14:textId="64A2952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1702DC7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566481361"/>
            <w:placeholder>
              <w:docPart w:val="6708814F0B31F5439BBA3BAC2085CCF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83092776"/>
                <w:placeholder>
                  <w:docPart w:val="6708814F0B31F5439BBA3BAC2085CCFC"/>
                </w:placeholder>
              </w:sdtPr>
              <w:sdtContent>
                <w:tc>
                  <w:tcPr>
                    <w:tcW w:w="4482" w:type="dxa"/>
                  </w:tcPr>
                  <w:p w14:paraId="32BC5B0B" w14:textId="56CC064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76509910"/>
            <w:placeholder>
              <w:docPart w:val="25929BE9F1EFF148A9A0EE1AA74F54D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EFD84B7" w14:textId="6986A2A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38171684"/>
            <w:placeholder>
              <w:docPart w:val="F0BC5A632F867D46B6D7F2DAB6BAA30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98711856"/>
                <w:placeholder>
                  <w:docPart w:val="F0BC5A632F867D46B6D7F2DAB6BAA305"/>
                </w:placeholder>
              </w:sdtPr>
              <w:sdtContent>
                <w:tc>
                  <w:tcPr>
                    <w:tcW w:w="4490" w:type="dxa"/>
                  </w:tcPr>
                  <w:p w14:paraId="5ED96ADF" w14:textId="0BFDDD7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98919926"/>
            <w:placeholder>
              <w:docPart w:val="BB151284256A7146AFE1CA417418569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5E5D9BB" w14:textId="1F0E47D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07631544"/>
            <w:placeholder>
              <w:docPart w:val="6C921D5BA20AE4439F5404EE0953898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32191654"/>
                <w:placeholder>
                  <w:docPart w:val="6C921D5BA20AE4439F5404EE09538988"/>
                </w:placeholder>
              </w:sdtPr>
              <w:sdtContent>
                <w:tc>
                  <w:tcPr>
                    <w:tcW w:w="4582" w:type="dxa"/>
                  </w:tcPr>
                  <w:p w14:paraId="6DDECA46" w14:textId="0411C4E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CDDC02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28602774"/>
            <w:placeholder>
              <w:docPart w:val="5782825EB7878C48A81D6CDBDB7E8A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03345025"/>
                <w:placeholder>
                  <w:docPart w:val="5782825EB7878C48A81D6CDBDB7E8A0F"/>
                </w:placeholder>
              </w:sdtPr>
              <w:sdtContent>
                <w:tc>
                  <w:tcPr>
                    <w:tcW w:w="4482" w:type="dxa"/>
                  </w:tcPr>
                  <w:p w14:paraId="0D3DA587" w14:textId="0C85221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89422950"/>
            <w:placeholder>
              <w:docPart w:val="27DBF0A756A4D643BD8308EBAAF2FE0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103F507" w14:textId="714540F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15674061"/>
            <w:placeholder>
              <w:docPart w:val="4B695BFCEB17054EBD6324905302D2D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07684800"/>
                <w:placeholder>
                  <w:docPart w:val="4B695BFCEB17054EBD6324905302D2DA"/>
                </w:placeholder>
              </w:sdtPr>
              <w:sdtContent>
                <w:tc>
                  <w:tcPr>
                    <w:tcW w:w="4490" w:type="dxa"/>
                  </w:tcPr>
                  <w:p w14:paraId="5FDBBDDF" w14:textId="1542EA6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18114391"/>
            <w:placeholder>
              <w:docPart w:val="AD7634582DA392418B87180F8F913A4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C0FF3EC" w14:textId="796A2495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14418582"/>
            <w:placeholder>
              <w:docPart w:val="D46EB65BCA48BF46A34033D525756DB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62816944"/>
                <w:placeholder>
                  <w:docPart w:val="D46EB65BCA48BF46A34033D525756DBD"/>
                </w:placeholder>
              </w:sdtPr>
              <w:sdtContent>
                <w:tc>
                  <w:tcPr>
                    <w:tcW w:w="4582" w:type="dxa"/>
                  </w:tcPr>
                  <w:p w14:paraId="5B0D6B64" w14:textId="0312975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1C5F53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69689334"/>
            <w:placeholder>
              <w:docPart w:val="27594797C84D474C97BE1F622B3A90E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90991735"/>
                <w:placeholder>
                  <w:docPart w:val="27594797C84D474C97BE1F622B3A90E9"/>
                </w:placeholder>
              </w:sdtPr>
              <w:sdtContent>
                <w:tc>
                  <w:tcPr>
                    <w:tcW w:w="4482" w:type="dxa"/>
                  </w:tcPr>
                  <w:p w14:paraId="40EE0026" w14:textId="3C17005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28998858"/>
            <w:placeholder>
              <w:docPart w:val="B4203C20EF6FCC46A2D5E2E9D109CDD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5889AA2" w14:textId="331DC146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59166433"/>
            <w:placeholder>
              <w:docPart w:val="9FE6F63C18E4BB4FA82B97D4E525AE9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80026733"/>
                <w:placeholder>
                  <w:docPart w:val="9FE6F63C18E4BB4FA82B97D4E525AE9C"/>
                </w:placeholder>
              </w:sdtPr>
              <w:sdtContent>
                <w:tc>
                  <w:tcPr>
                    <w:tcW w:w="4490" w:type="dxa"/>
                  </w:tcPr>
                  <w:p w14:paraId="64A0F0BF" w14:textId="6F88F26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06522856"/>
            <w:placeholder>
              <w:docPart w:val="DA8F2C64D087124AB40E715A623A5D5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D40BC90" w14:textId="2EF68CD6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61797041"/>
            <w:placeholder>
              <w:docPart w:val="F380134C5AB52D4CBFC0A86F8E19588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65002216"/>
                <w:placeholder>
                  <w:docPart w:val="F380134C5AB52D4CBFC0A86F8E195882"/>
                </w:placeholder>
              </w:sdtPr>
              <w:sdtContent>
                <w:tc>
                  <w:tcPr>
                    <w:tcW w:w="4582" w:type="dxa"/>
                  </w:tcPr>
                  <w:p w14:paraId="078E8661" w14:textId="5BDA67B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30A9D106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2057969831"/>
            <w:placeholder>
              <w:docPart w:val="6B370DC2551F664794204F598189B37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7936731"/>
                <w:placeholder>
                  <w:docPart w:val="6B370DC2551F664794204F598189B373"/>
                </w:placeholder>
              </w:sdtPr>
              <w:sdtContent>
                <w:tc>
                  <w:tcPr>
                    <w:tcW w:w="4482" w:type="dxa"/>
                  </w:tcPr>
                  <w:p w14:paraId="2FCBE7FE" w14:textId="2C977C7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69465870"/>
            <w:placeholder>
              <w:docPart w:val="F65D646717AF7441B853A4336EB009C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C8FBEEF" w14:textId="26456737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93021634"/>
            <w:placeholder>
              <w:docPart w:val="F0ACCC3C901E5844BB8C0F7F1B20EAF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06140175"/>
                <w:placeholder>
                  <w:docPart w:val="F0ACCC3C901E5844BB8C0F7F1B20EAFA"/>
                </w:placeholder>
              </w:sdtPr>
              <w:sdtContent>
                <w:tc>
                  <w:tcPr>
                    <w:tcW w:w="4490" w:type="dxa"/>
                  </w:tcPr>
                  <w:p w14:paraId="719CB17C" w14:textId="5FB6F2C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25597063"/>
            <w:placeholder>
              <w:docPart w:val="EF6FE1D4E2DDED4A9AECC0F0045BF70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351DA02" w14:textId="3243486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82087607"/>
            <w:placeholder>
              <w:docPart w:val="9A6AFC2EFBB37047B673393497BFF35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34098491"/>
                <w:placeholder>
                  <w:docPart w:val="9A6AFC2EFBB37047B673393497BFF353"/>
                </w:placeholder>
              </w:sdtPr>
              <w:sdtContent>
                <w:tc>
                  <w:tcPr>
                    <w:tcW w:w="4582" w:type="dxa"/>
                  </w:tcPr>
                  <w:p w14:paraId="1625513A" w14:textId="60B1B5C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AC0D15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571854223"/>
            <w:placeholder>
              <w:docPart w:val="C4D8ACCF42D8EC44AF9E3926F77B856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43469857"/>
                <w:placeholder>
                  <w:docPart w:val="C4D8ACCF42D8EC44AF9E3926F77B8560"/>
                </w:placeholder>
              </w:sdtPr>
              <w:sdtContent>
                <w:tc>
                  <w:tcPr>
                    <w:tcW w:w="4482" w:type="dxa"/>
                  </w:tcPr>
                  <w:p w14:paraId="6BB40821" w14:textId="6179A16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41587992"/>
            <w:placeholder>
              <w:docPart w:val="4B0C38581945F045BF958B19E565832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4A8D671" w14:textId="12C3842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125879144"/>
            <w:placeholder>
              <w:docPart w:val="36A3C486EEE92043A817C654E13B69C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07858055"/>
                <w:placeholder>
                  <w:docPart w:val="36A3C486EEE92043A817C654E13B69C2"/>
                </w:placeholder>
              </w:sdtPr>
              <w:sdtContent>
                <w:tc>
                  <w:tcPr>
                    <w:tcW w:w="4490" w:type="dxa"/>
                  </w:tcPr>
                  <w:p w14:paraId="0C37A204" w14:textId="6B7BA8A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42910652"/>
            <w:placeholder>
              <w:docPart w:val="8D086F1469749A448319389A479C036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D4F3BC2" w14:textId="39D626D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60041612"/>
            <w:placeholder>
              <w:docPart w:val="A1D56115EFD4E14C80A8AA5C6478F45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4216412"/>
                <w:placeholder>
                  <w:docPart w:val="A1D56115EFD4E14C80A8AA5C6478F450"/>
                </w:placeholder>
              </w:sdtPr>
              <w:sdtContent>
                <w:tc>
                  <w:tcPr>
                    <w:tcW w:w="4582" w:type="dxa"/>
                  </w:tcPr>
                  <w:p w14:paraId="73B4662D" w14:textId="37B21DD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6CDA141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58066859"/>
            <w:placeholder>
              <w:docPart w:val="95B982B6D2C08643ACFFE79A4A0A2E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72134189"/>
                <w:placeholder>
                  <w:docPart w:val="95B982B6D2C08643ACFFE79A4A0A2E42"/>
                </w:placeholder>
              </w:sdtPr>
              <w:sdtContent>
                <w:tc>
                  <w:tcPr>
                    <w:tcW w:w="4482" w:type="dxa"/>
                  </w:tcPr>
                  <w:p w14:paraId="2C21E6BE" w14:textId="01E84AB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80785911"/>
            <w:placeholder>
              <w:docPart w:val="22597643D6331E4A9EC2ECAFB8B4EFE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B9DDDA4" w14:textId="6AE6436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67296330"/>
            <w:placeholder>
              <w:docPart w:val="EA5A6CF32FE65A4DAE2E802BCD15342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50923718"/>
                <w:placeholder>
                  <w:docPart w:val="EA5A6CF32FE65A4DAE2E802BCD153428"/>
                </w:placeholder>
              </w:sdtPr>
              <w:sdtContent>
                <w:tc>
                  <w:tcPr>
                    <w:tcW w:w="4490" w:type="dxa"/>
                  </w:tcPr>
                  <w:p w14:paraId="624CB584" w14:textId="4D860ED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20504789"/>
            <w:placeholder>
              <w:docPart w:val="5FAB8C25A73B6748B797522AED1C446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3DC7A19" w14:textId="56909E1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323041"/>
            <w:placeholder>
              <w:docPart w:val="642187FCD3503745B2BF2FBC9A46457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3528907"/>
                <w:placeholder>
                  <w:docPart w:val="642187FCD3503745B2BF2FBC9A46457A"/>
                </w:placeholder>
              </w:sdtPr>
              <w:sdtContent>
                <w:tc>
                  <w:tcPr>
                    <w:tcW w:w="4582" w:type="dxa"/>
                  </w:tcPr>
                  <w:p w14:paraId="2C44CF33" w14:textId="0D2A3EF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959FD3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587352227"/>
            <w:placeholder>
              <w:docPart w:val="C22B46C558615E4F83D1B8858C6280B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0648951"/>
                <w:placeholder>
                  <w:docPart w:val="C22B46C558615E4F83D1B8858C6280BC"/>
                </w:placeholder>
              </w:sdtPr>
              <w:sdtContent>
                <w:tc>
                  <w:tcPr>
                    <w:tcW w:w="4482" w:type="dxa"/>
                  </w:tcPr>
                  <w:p w14:paraId="7A4D6383" w14:textId="4D76BAB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31562547"/>
            <w:placeholder>
              <w:docPart w:val="28D57BD771E6AE468D44EB6EEB29D54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5EF8098" w14:textId="0EDA8B5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89923783"/>
            <w:placeholder>
              <w:docPart w:val="7AA37908AF780B4CA70FDCAD691C7F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79574990"/>
                <w:placeholder>
                  <w:docPart w:val="7AA37908AF780B4CA70FDCAD691C7F42"/>
                </w:placeholder>
              </w:sdtPr>
              <w:sdtContent>
                <w:tc>
                  <w:tcPr>
                    <w:tcW w:w="4490" w:type="dxa"/>
                  </w:tcPr>
                  <w:p w14:paraId="5024FF31" w14:textId="277AADB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31757858"/>
            <w:placeholder>
              <w:docPart w:val="0BD4A7692070814CB79720CF2D7CFBC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65EC894" w14:textId="74374C18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76943193"/>
            <w:placeholder>
              <w:docPart w:val="742FF3D38C130B48A4BE6A062BEBA7A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31814023"/>
                <w:placeholder>
                  <w:docPart w:val="742FF3D38C130B48A4BE6A062BEBA7A5"/>
                </w:placeholder>
              </w:sdtPr>
              <w:sdtContent>
                <w:tc>
                  <w:tcPr>
                    <w:tcW w:w="4582" w:type="dxa"/>
                  </w:tcPr>
                  <w:p w14:paraId="6D419E12" w14:textId="457E611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3B84FC1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260344463"/>
            <w:placeholder>
              <w:docPart w:val="4C261C7C766BDA408B3D04CC53664DE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0799780"/>
                <w:placeholder>
                  <w:docPart w:val="4C261C7C766BDA408B3D04CC53664DEB"/>
                </w:placeholder>
              </w:sdtPr>
              <w:sdtContent>
                <w:tc>
                  <w:tcPr>
                    <w:tcW w:w="4482" w:type="dxa"/>
                  </w:tcPr>
                  <w:p w14:paraId="19B05A1E" w14:textId="5CE94E3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41335296"/>
            <w:placeholder>
              <w:docPart w:val="CF7021BD97F0194EB71082D2365BE61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D7DF05D" w14:textId="1215EDF2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821380"/>
            <w:placeholder>
              <w:docPart w:val="3C1529FA4354B84FBDF4CFE54E244C8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98362419"/>
                <w:placeholder>
                  <w:docPart w:val="3C1529FA4354B84FBDF4CFE54E244C82"/>
                </w:placeholder>
              </w:sdtPr>
              <w:sdtContent>
                <w:tc>
                  <w:tcPr>
                    <w:tcW w:w="4490" w:type="dxa"/>
                  </w:tcPr>
                  <w:p w14:paraId="037AF3DC" w14:textId="40B4D8C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16694189"/>
            <w:placeholder>
              <w:docPart w:val="F2F2B0AE130E5C49B3F28B656829EAB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EE9EAC2" w14:textId="787AB3A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04072961"/>
            <w:placeholder>
              <w:docPart w:val="E5E79CAE58722840980BE2C6D051AEF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95598188"/>
                <w:placeholder>
                  <w:docPart w:val="E5E79CAE58722840980BE2C6D051AEFE"/>
                </w:placeholder>
              </w:sdtPr>
              <w:sdtContent>
                <w:tc>
                  <w:tcPr>
                    <w:tcW w:w="4582" w:type="dxa"/>
                  </w:tcPr>
                  <w:p w14:paraId="0EDFD1EC" w14:textId="529F947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6C176F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499574364"/>
            <w:placeholder>
              <w:docPart w:val="6CC51A9CD8B3434E89EDDE16EC1B7CF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59212264"/>
                <w:placeholder>
                  <w:docPart w:val="6CC51A9CD8B3434E89EDDE16EC1B7CFB"/>
                </w:placeholder>
              </w:sdtPr>
              <w:sdtContent>
                <w:tc>
                  <w:tcPr>
                    <w:tcW w:w="4482" w:type="dxa"/>
                  </w:tcPr>
                  <w:p w14:paraId="31710779" w14:textId="5B3F95C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10646723"/>
            <w:placeholder>
              <w:docPart w:val="AC69265F4525824BAA6E965AD452C60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8387F3A" w14:textId="3DEF0F1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51992214"/>
            <w:placeholder>
              <w:docPart w:val="9CCCE5A0EC609D4181E03A66039E7F4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37522171"/>
                <w:placeholder>
                  <w:docPart w:val="9CCCE5A0EC609D4181E03A66039E7F41"/>
                </w:placeholder>
              </w:sdtPr>
              <w:sdtContent>
                <w:tc>
                  <w:tcPr>
                    <w:tcW w:w="4490" w:type="dxa"/>
                  </w:tcPr>
                  <w:p w14:paraId="0A75BED9" w14:textId="721ED22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65530305"/>
            <w:placeholder>
              <w:docPart w:val="5826FF4A791B734283843A7E74631DA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2273816" w14:textId="301C890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2347934"/>
            <w:placeholder>
              <w:docPart w:val="F98A72EECE23FA409D776E0E849D48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28159177"/>
                <w:placeholder>
                  <w:docPart w:val="F98A72EECE23FA409D776E0E849D480E"/>
                </w:placeholder>
              </w:sdtPr>
              <w:sdtContent>
                <w:tc>
                  <w:tcPr>
                    <w:tcW w:w="4582" w:type="dxa"/>
                  </w:tcPr>
                  <w:p w14:paraId="159F991C" w14:textId="29BCE9F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5CDE327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284847781"/>
            <w:placeholder>
              <w:docPart w:val="6CD473FB00730C43B506FF953A020FE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56932011"/>
                <w:placeholder>
                  <w:docPart w:val="6CD473FB00730C43B506FF953A020FEA"/>
                </w:placeholder>
              </w:sdtPr>
              <w:sdtContent>
                <w:tc>
                  <w:tcPr>
                    <w:tcW w:w="4482" w:type="dxa"/>
                  </w:tcPr>
                  <w:p w14:paraId="63A9C8A6" w14:textId="33D46D2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35544257"/>
            <w:placeholder>
              <w:docPart w:val="E283917080599F45937B45AF2DF0243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38376FA" w14:textId="2BA1F836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27357204"/>
            <w:placeholder>
              <w:docPart w:val="60537FAEB639E14C88AA10E46DC13B4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28841957"/>
                <w:placeholder>
                  <w:docPart w:val="60537FAEB639E14C88AA10E46DC13B4B"/>
                </w:placeholder>
              </w:sdtPr>
              <w:sdtContent>
                <w:tc>
                  <w:tcPr>
                    <w:tcW w:w="4490" w:type="dxa"/>
                  </w:tcPr>
                  <w:p w14:paraId="65781329" w14:textId="0F3A9D1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9892310"/>
            <w:placeholder>
              <w:docPart w:val="E7F4299B8F03964599F8140F5B576B4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A83EA87" w14:textId="52FA8BD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44888992"/>
            <w:placeholder>
              <w:docPart w:val="0583C21CB56AA84D85B3B12ADFA2E83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78027946"/>
                <w:placeholder>
                  <w:docPart w:val="0583C21CB56AA84D85B3B12ADFA2E837"/>
                </w:placeholder>
              </w:sdtPr>
              <w:sdtContent>
                <w:tc>
                  <w:tcPr>
                    <w:tcW w:w="4582" w:type="dxa"/>
                  </w:tcPr>
                  <w:p w14:paraId="41C926B1" w14:textId="08B7318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7D5CD6F4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476145441"/>
            <w:placeholder>
              <w:docPart w:val="C8995F268F40AF408363F779B1BAFC9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9361208"/>
                <w:placeholder>
                  <w:docPart w:val="C8995F268F40AF408363F779B1BAFC90"/>
                </w:placeholder>
              </w:sdtPr>
              <w:sdtContent>
                <w:tc>
                  <w:tcPr>
                    <w:tcW w:w="4482" w:type="dxa"/>
                  </w:tcPr>
                  <w:p w14:paraId="4E6A52B8" w14:textId="70CB4C2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00182684"/>
            <w:placeholder>
              <w:docPart w:val="714B1AC65F931B45AB7B4B9F36C9BE2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FF43FE6" w14:textId="131FBD9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40121890"/>
            <w:placeholder>
              <w:docPart w:val="8AE4746BABC24048812DE9EE8D534CC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43550829"/>
                <w:placeholder>
                  <w:docPart w:val="8AE4746BABC24048812DE9EE8D534CCA"/>
                </w:placeholder>
              </w:sdtPr>
              <w:sdtContent>
                <w:tc>
                  <w:tcPr>
                    <w:tcW w:w="4490" w:type="dxa"/>
                  </w:tcPr>
                  <w:p w14:paraId="38443957" w14:textId="07D87A3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85644189"/>
            <w:placeholder>
              <w:docPart w:val="EB2B05C76FC7FA4883AFE8A2A304D46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C588FD4" w14:textId="0E5A54E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96876901"/>
            <w:placeholder>
              <w:docPart w:val="DF995871F14A4D40BC6B621D7FFAB0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139989648"/>
                <w:placeholder>
                  <w:docPart w:val="DF995871F14A4D40BC6B621D7FFAB00F"/>
                </w:placeholder>
              </w:sdtPr>
              <w:sdtContent>
                <w:tc>
                  <w:tcPr>
                    <w:tcW w:w="4582" w:type="dxa"/>
                  </w:tcPr>
                  <w:p w14:paraId="5C928DF5" w14:textId="2BE2724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D76A72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148864844"/>
            <w:placeholder>
              <w:docPart w:val="2DC52C078AB2E94A8905688C57A852E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17311451"/>
                <w:placeholder>
                  <w:docPart w:val="2DC52C078AB2E94A8905688C57A852E1"/>
                </w:placeholder>
              </w:sdtPr>
              <w:sdtContent>
                <w:tc>
                  <w:tcPr>
                    <w:tcW w:w="4482" w:type="dxa"/>
                  </w:tcPr>
                  <w:p w14:paraId="667D2AD4" w14:textId="7007E3D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71657239"/>
            <w:placeholder>
              <w:docPart w:val="3D264FF930BC6E4F9E806688E6C6178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AE10425" w14:textId="1A3DD2C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57564935"/>
            <w:placeholder>
              <w:docPart w:val="305CD0DFE85A4942B7CA9EF7D08B7F2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69549920"/>
                <w:placeholder>
                  <w:docPart w:val="305CD0DFE85A4942B7CA9EF7D08B7F2E"/>
                </w:placeholder>
              </w:sdtPr>
              <w:sdtContent>
                <w:tc>
                  <w:tcPr>
                    <w:tcW w:w="4490" w:type="dxa"/>
                  </w:tcPr>
                  <w:p w14:paraId="5568E651" w14:textId="37C2F1E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5637367"/>
            <w:placeholder>
              <w:docPart w:val="5915FA69EC4DF54EA3DA0822A446FFC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4589A67" w14:textId="53D8930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16664932"/>
            <w:placeholder>
              <w:docPart w:val="42F3314AFA9F04498272674F4456475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7264707"/>
                <w:placeholder>
                  <w:docPart w:val="42F3314AFA9F04498272674F44564758"/>
                </w:placeholder>
              </w:sdtPr>
              <w:sdtContent>
                <w:tc>
                  <w:tcPr>
                    <w:tcW w:w="4582" w:type="dxa"/>
                  </w:tcPr>
                  <w:p w14:paraId="46282740" w14:textId="5CEC725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3789AAA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557324029"/>
            <w:placeholder>
              <w:docPart w:val="AE05AFB893B054418512308F277CD37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71987343"/>
                <w:placeholder>
                  <w:docPart w:val="AE05AFB893B054418512308F277CD37C"/>
                </w:placeholder>
              </w:sdtPr>
              <w:sdtContent>
                <w:tc>
                  <w:tcPr>
                    <w:tcW w:w="4482" w:type="dxa"/>
                  </w:tcPr>
                  <w:p w14:paraId="6F2D0D59" w14:textId="3ACD4B9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0449939"/>
            <w:placeholder>
              <w:docPart w:val="110D8CD4FD5F564C882B49FCB1D2DCD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E660CEA" w14:textId="294E9EB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94255087"/>
            <w:placeholder>
              <w:docPart w:val="413B3398A6F2904A8F3F4DF0C081B2E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31116952"/>
                <w:placeholder>
                  <w:docPart w:val="413B3398A6F2904A8F3F4DF0C081B2E3"/>
                </w:placeholder>
              </w:sdtPr>
              <w:sdtContent>
                <w:tc>
                  <w:tcPr>
                    <w:tcW w:w="4490" w:type="dxa"/>
                  </w:tcPr>
                  <w:p w14:paraId="1C0A30F8" w14:textId="2C8D605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01198045"/>
            <w:placeholder>
              <w:docPart w:val="D6104D46FBFACE4888CDD25D9D46867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E056A44" w14:textId="5A448B3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16481176"/>
            <w:placeholder>
              <w:docPart w:val="675A1EB0A67E68428349AB982C116C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1900913"/>
                <w:placeholder>
                  <w:docPart w:val="675A1EB0A67E68428349AB982C116C3A"/>
                </w:placeholder>
              </w:sdtPr>
              <w:sdtContent>
                <w:tc>
                  <w:tcPr>
                    <w:tcW w:w="4582" w:type="dxa"/>
                  </w:tcPr>
                  <w:p w14:paraId="40CA9A2E" w14:textId="4DD0594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B200689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017614440"/>
            <w:placeholder>
              <w:docPart w:val="BEB5DAEE83BDC944A8E02C2848A8A8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80308160"/>
                <w:placeholder>
                  <w:docPart w:val="BEB5DAEE83BDC944A8E02C2848A8A8DD"/>
                </w:placeholder>
              </w:sdtPr>
              <w:sdtContent>
                <w:tc>
                  <w:tcPr>
                    <w:tcW w:w="4482" w:type="dxa"/>
                  </w:tcPr>
                  <w:p w14:paraId="119189D1" w14:textId="04B685C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87214168"/>
            <w:placeholder>
              <w:docPart w:val="375C060EAF406049B3801A25AA7E0E2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760CF0D" w14:textId="3BD0270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37392728"/>
            <w:placeholder>
              <w:docPart w:val="42F82D8C5B99A54FA90038E6DAD8BA9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92485952"/>
                <w:placeholder>
                  <w:docPart w:val="42F82D8C5B99A54FA90038E6DAD8BA9C"/>
                </w:placeholder>
              </w:sdtPr>
              <w:sdtContent>
                <w:tc>
                  <w:tcPr>
                    <w:tcW w:w="4490" w:type="dxa"/>
                  </w:tcPr>
                  <w:p w14:paraId="77F3DB12" w14:textId="03104B9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3942957"/>
            <w:placeholder>
              <w:docPart w:val="23A6B43442465A489A991C96E5004F9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12827F7" w14:textId="406A5C97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55878678"/>
            <w:placeholder>
              <w:docPart w:val="F609E43BA38D2741B8EDD6E2381680F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72444093"/>
                <w:placeholder>
                  <w:docPart w:val="F609E43BA38D2741B8EDD6E2381680F2"/>
                </w:placeholder>
              </w:sdtPr>
              <w:sdtContent>
                <w:tc>
                  <w:tcPr>
                    <w:tcW w:w="4582" w:type="dxa"/>
                  </w:tcPr>
                  <w:p w14:paraId="5C921442" w14:textId="7BAF289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2D5190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76110052"/>
            <w:placeholder>
              <w:docPart w:val="64333D56C51FA644AF504711D28716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36157199"/>
                <w:placeholder>
                  <w:docPart w:val="64333D56C51FA644AF504711D2871666"/>
                </w:placeholder>
              </w:sdtPr>
              <w:sdtContent>
                <w:tc>
                  <w:tcPr>
                    <w:tcW w:w="4482" w:type="dxa"/>
                  </w:tcPr>
                  <w:p w14:paraId="71BE26C1" w14:textId="2A93D33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16970571"/>
            <w:placeholder>
              <w:docPart w:val="5DE8AD0257FB084691C081E660BBEB1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6E1A39D" w14:textId="40339B7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40742703"/>
            <w:placeholder>
              <w:docPart w:val="A386ADFFA394034EB6627A1F6B9A1E3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88566058"/>
                <w:placeholder>
                  <w:docPart w:val="A386ADFFA394034EB6627A1F6B9A1E3B"/>
                </w:placeholder>
              </w:sdtPr>
              <w:sdtContent>
                <w:tc>
                  <w:tcPr>
                    <w:tcW w:w="4490" w:type="dxa"/>
                  </w:tcPr>
                  <w:p w14:paraId="394E8E49" w14:textId="0510A71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41504547"/>
            <w:placeholder>
              <w:docPart w:val="288E26AA81537A4CA0B49705BD25DF0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5B54E9A" w14:textId="56B1F618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0114213"/>
            <w:placeholder>
              <w:docPart w:val="5AE9994E9567314B8673E707F43D1D4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0284468"/>
                <w:placeholder>
                  <w:docPart w:val="5AE9994E9567314B8673E707F43D1D41"/>
                </w:placeholder>
              </w:sdtPr>
              <w:sdtContent>
                <w:tc>
                  <w:tcPr>
                    <w:tcW w:w="4582" w:type="dxa"/>
                  </w:tcPr>
                  <w:p w14:paraId="679539BE" w14:textId="5F88B02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5F398B1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89660178"/>
            <w:placeholder>
              <w:docPart w:val="E08127DBC2EA1C4B8AFD2BDFB9E9EA3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01358470"/>
                <w:placeholder>
                  <w:docPart w:val="E08127DBC2EA1C4B8AFD2BDFB9E9EA35"/>
                </w:placeholder>
              </w:sdtPr>
              <w:sdtContent>
                <w:tc>
                  <w:tcPr>
                    <w:tcW w:w="4482" w:type="dxa"/>
                  </w:tcPr>
                  <w:p w14:paraId="34654033" w14:textId="19655E7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69803761"/>
            <w:placeholder>
              <w:docPart w:val="5A29548E274C784CB4D024B6169B831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B5CB4ED" w14:textId="531C74B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47849887"/>
            <w:placeholder>
              <w:docPart w:val="C1B333E867A54946B5E5E1BE15F2E93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24863943"/>
                <w:placeholder>
                  <w:docPart w:val="C1B333E867A54946B5E5E1BE15F2E939"/>
                </w:placeholder>
              </w:sdtPr>
              <w:sdtContent>
                <w:tc>
                  <w:tcPr>
                    <w:tcW w:w="4490" w:type="dxa"/>
                  </w:tcPr>
                  <w:p w14:paraId="1E95BE1E" w14:textId="6287498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50819518"/>
            <w:placeholder>
              <w:docPart w:val="A4C0FA71095D8341A80360DF965FA3F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1AB4C74" w14:textId="4253E69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94236836"/>
            <w:placeholder>
              <w:docPart w:val="2728FB5B8636E849ADF93B115D20EA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79690450"/>
                <w:placeholder>
                  <w:docPart w:val="2728FB5B8636E849ADF93B115D20EA0E"/>
                </w:placeholder>
              </w:sdtPr>
              <w:sdtContent>
                <w:tc>
                  <w:tcPr>
                    <w:tcW w:w="4582" w:type="dxa"/>
                  </w:tcPr>
                  <w:p w14:paraId="53A0E9E3" w14:textId="29ABD7E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993C0A0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695919667"/>
            <w:placeholder>
              <w:docPart w:val="78BCE1CE1972474FAAA83BC9DFD4AE7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33207472"/>
                <w:placeholder>
                  <w:docPart w:val="78BCE1CE1972474FAAA83BC9DFD4AE73"/>
                </w:placeholder>
              </w:sdtPr>
              <w:sdtContent>
                <w:tc>
                  <w:tcPr>
                    <w:tcW w:w="4482" w:type="dxa"/>
                  </w:tcPr>
                  <w:p w14:paraId="13144AEE" w14:textId="477F883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198041"/>
            <w:placeholder>
              <w:docPart w:val="CFDBB539477BC747A52666C9AFE68DB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C8B44CF" w14:textId="7A802491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6672140"/>
            <w:placeholder>
              <w:docPart w:val="B36677BFC1D7FE4BACD03FB327DB9B5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89755987"/>
                <w:placeholder>
                  <w:docPart w:val="B36677BFC1D7FE4BACD03FB327DB9B50"/>
                </w:placeholder>
              </w:sdtPr>
              <w:sdtContent>
                <w:tc>
                  <w:tcPr>
                    <w:tcW w:w="4490" w:type="dxa"/>
                  </w:tcPr>
                  <w:p w14:paraId="55DB8374" w14:textId="20AB6EB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27000608"/>
            <w:placeholder>
              <w:docPart w:val="9281BF55084541439CEBA9E9D596B0F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14ED334" w14:textId="5218FF2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32789900"/>
            <w:placeholder>
              <w:docPart w:val="BDE14DC7687F7C44BD24B04938BF4CA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4135288"/>
                <w:placeholder>
                  <w:docPart w:val="BDE14DC7687F7C44BD24B04938BF4CAE"/>
                </w:placeholder>
              </w:sdtPr>
              <w:sdtContent>
                <w:tc>
                  <w:tcPr>
                    <w:tcW w:w="4582" w:type="dxa"/>
                  </w:tcPr>
                  <w:p w14:paraId="28095878" w14:textId="6DBBFB4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66DC02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75188372"/>
            <w:placeholder>
              <w:docPart w:val="419A1462D702AA45A80B4E2AF932F18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91529210"/>
                <w:placeholder>
                  <w:docPart w:val="419A1462D702AA45A80B4E2AF932F182"/>
                </w:placeholder>
              </w:sdtPr>
              <w:sdtContent>
                <w:tc>
                  <w:tcPr>
                    <w:tcW w:w="4482" w:type="dxa"/>
                  </w:tcPr>
                  <w:p w14:paraId="29FAEDAD" w14:textId="09AEAF0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94182859"/>
            <w:placeholder>
              <w:docPart w:val="E8F32E90B1BBC34480D45ECCC535198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A7CC6AA" w14:textId="56F0D8C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48711290"/>
            <w:placeholder>
              <w:docPart w:val="95A0BF41D57D2244881ECCA98924D36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80181438"/>
                <w:placeholder>
                  <w:docPart w:val="95A0BF41D57D2244881ECCA98924D368"/>
                </w:placeholder>
              </w:sdtPr>
              <w:sdtContent>
                <w:tc>
                  <w:tcPr>
                    <w:tcW w:w="4490" w:type="dxa"/>
                  </w:tcPr>
                  <w:p w14:paraId="3FDE1FCE" w14:textId="47E8C03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40275714"/>
            <w:placeholder>
              <w:docPart w:val="944BA6EC00A5CE449292FB6F0946DD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776F694" w14:textId="21E5273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87064555"/>
            <w:placeholder>
              <w:docPart w:val="90A1EB056ABF374C9FA0F7F6EF6E440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6845331"/>
                <w:placeholder>
                  <w:docPart w:val="90A1EB056ABF374C9FA0F7F6EF6E4405"/>
                </w:placeholder>
              </w:sdtPr>
              <w:sdtContent>
                <w:tc>
                  <w:tcPr>
                    <w:tcW w:w="4582" w:type="dxa"/>
                  </w:tcPr>
                  <w:p w14:paraId="39DE7650" w14:textId="30E2D01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12E5D36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31393943"/>
            <w:placeholder>
              <w:docPart w:val="24C42C9BD14C3044A68F04D0BFE794D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50388418"/>
                <w:placeholder>
                  <w:docPart w:val="24C42C9BD14C3044A68F04D0BFE794D2"/>
                </w:placeholder>
              </w:sdtPr>
              <w:sdtContent>
                <w:tc>
                  <w:tcPr>
                    <w:tcW w:w="4482" w:type="dxa"/>
                  </w:tcPr>
                  <w:p w14:paraId="3DB0F9F9" w14:textId="4812758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43113281"/>
            <w:placeholder>
              <w:docPart w:val="5CFBEE46A5F89C4CAFCC4F78042673E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9729FD2" w14:textId="4FBA8F7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86169176"/>
            <w:placeholder>
              <w:docPart w:val="090A82CFF15F094D81B7013DA24CDE5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919858462"/>
                <w:placeholder>
                  <w:docPart w:val="090A82CFF15F094D81B7013DA24CDE5C"/>
                </w:placeholder>
              </w:sdtPr>
              <w:sdtContent>
                <w:tc>
                  <w:tcPr>
                    <w:tcW w:w="4490" w:type="dxa"/>
                  </w:tcPr>
                  <w:p w14:paraId="4D6A1760" w14:textId="6816BA1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42887998"/>
            <w:placeholder>
              <w:docPart w:val="7A8EE0B34940394EA4033A2D7612949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A0FA0C7" w14:textId="4F41DE0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05682781"/>
            <w:placeholder>
              <w:docPart w:val="37C48FE96F9781418F80D27316AEE6B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56052170"/>
                <w:placeholder>
                  <w:docPart w:val="37C48FE96F9781418F80D27316AEE6B2"/>
                </w:placeholder>
              </w:sdtPr>
              <w:sdtContent>
                <w:tc>
                  <w:tcPr>
                    <w:tcW w:w="4582" w:type="dxa"/>
                  </w:tcPr>
                  <w:p w14:paraId="4497E981" w14:textId="28B1E8E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3DF431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31084966"/>
            <w:placeholder>
              <w:docPart w:val="B23CD5F455D2BC4CB844B28415E7FA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44761746"/>
                <w:placeholder>
                  <w:docPart w:val="B23CD5F455D2BC4CB844B28415E7FAF3"/>
                </w:placeholder>
              </w:sdtPr>
              <w:sdtContent>
                <w:tc>
                  <w:tcPr>
                    <w:tcW w:w="4482" w:type="dxa"/>
                  </w:tcPr>
                  <w:p w14:paraId="4077F435" w14:textId="3804F6B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24612112"/>
            <w:placeholder>
              <w:docPart w:val="4940A6795D85CF46907533993038BAB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4E0637A" w14:textId="30479E6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44825700"/>
            <w:placeholder>
              <w:docPart w:val="A9491ECE8038EE4A9978DB351CDDBD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41830874"/>
                <w:placeholder>
                  <w:docPart w:val="A9491ECE8038EE4A9978DB351CDDBD3A"/>
                </w:placeholder>
              </w:sdtPr>
              <w:sdtContent>
                <w:tc>
                  <w:tcPr>
                    <w:tcW w:w="4490" w:type="dxa"/>
                  </w:tcPr>
                  <w:p w14:paraId="3F553170" w14:textId="55D65D4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33445665"/>
            <w:placeholder>
              <w:docPart w:val="17352EAB1E626A48BB99DAC6BA88C54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25661AA" w14:textId="40F9F8D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15706286"/>
            <w:placeholder>
              <w:docPart w:val="FD5546BBA8B21947A25AFE34746670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61321084"/>
                <w:placeholder>
                  <w:docPart w:val="FD5546BBA8B21947A25AFE3474667042"/>
                </w:placeholder>
              </w:sdtPr>
              <w:sdtContent>
                <w:tc>
                  <w:tcPr>
                    <w:tcW w:w="4582" w:type="dxa"/>
                  </w:tcPr>
                  <w:p w14:paraId="06ED97A5" w14:textId="167624E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BC6FE8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163582991"/>
            <w:placeholder>
              <w:docPart w:val="576E6AB1E40CC24E9EE8954068CC989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78016777"/>
                <w:placeholder>
                  <w:docPart w:val="576E6AB1E40CC24E9EE8954068CC9898"/>
                </w:placeholder>
              </w:sdtPr>
              <w:sdtContent>
                <w:tc>
                  <w:tcPr>
                    <w:tcW w:w="4482" w:type="dxa"/>
                  </w:tcPr>
                  <w:p w14:paraId="4F96F366" w14:textId="1622195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62328936"/>
            <w:placeholder>
              <w:docPart w:val="8B46C628AF637B46A5A75D6B0C43595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D046EC3" w14:textId="5D9A8087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34276435"/>
            <w:placeholder>
              <w:docPart w:val="3789A7070E77374694B8B609690B168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10582948"/>
                <w:placeholder>
                  <w:docPart w:val="3789A7070E77374694B8B609690B168C"/>
                </w:placeholder>
              </w:sdtPr>
              <w:sdtContent>
                <w:tc>
                  <w:tcPr>
                    <w:tcW w:w="4490" w:type="dxa"/>
                  </w:tcPr>
                  <w:p w14:paraId="5E1A1F75" w14:textId="373A50D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70170586"/>
            <w:placeholder>
              <w:docPart w:val="35338CB170B11D4BB311D28EE4C69EB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B35A5A5" w14:textId="43C2DE78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95947926"/>
            <w:placeholder>
              <w:docPart w:val="0FCEB5AF208F1B4CAB48F74ECBF834B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73284693"/>
                <w:placeholder>
                  <w:docPart w:val="0FCEB5AF208F1B4CAB48F74ECBF834B9"/>
                </w:placeholder>
              </w:sdtPr>
              <w:sdtContent>
                <w:tc>
                  <w:tcPr>
                    <w:tcW w:w="4582" w:type="dxa"/>
                  </w:tcPr>
                  <w:p w14:paraId="44207220" w14:textId="2952FBB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492A427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786318632"/>
            <w:placeholder>
              <w:docPart w:val="D33829C247729F43811D531F7755520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37062549"/>
                <w:placeholder>
                  <w:docPart w:val="D33829C247729F43811D531F77555208"/>
                </w:placeholder>
              </w:sdtPr>
              <w:sdtContent>
                <w:tc>
                  <w:tcPr>
                    <w:tcW w:w="4482" w:type="dxa"/>
                  </w:tcPr>
                  <w:p w14:paraId="121ABF60" w14:textId="0671BD9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85921547"/>
            <w:placeholder>
              <w:docPart w:val="B95945DF70AD37429738CDD457AFE31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72C7DB3" w14:textId="7DE8BDB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64198312"/>
            <w:placeholder>
              <w:docPart w:val="E4A8BF15F6DAE645A9005906E8BDCBD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95660230"/>
                <w:placeholder>
                  <w:docPart w:val="E4A8BF15F6DAE645A9005906E8BDCBDF"/>
                </w:placeholder>
              </w:sdtPr>
              <w:sdtContent>
                <w:tc>
                  <w:tcPr>
                    <w:tcW w:w="4490" w:type="dxa"/>
                  </w:tcPr>
                  <w:p w14:paraId="70DEFBDD" w14:textId="520CB2C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71819164"/>
            <w:placeholder>
              <w:docPart w:val="8382F8F1722150469EFD28533BFD8CB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5714433" w14:textId="5FAA1161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11570318"/>
            <w:placeholder>
              <w:docPart w:val="B62B3A5650490E44AEBEB762FA7055E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11796618"/>
                <w:placeholder>
                  <w:docPart w:val="B62B3A5650490E44AEBEB762FA7055E5"/>
                </w:placeholder>
              </w:sdtPr>
              <w:sdtContent>
                <w:tc>
                  <w:tcPr>
                    <w:tcW w:w="4582" w:type="dxa"/>
                  </w:tcPr>
                  <w:p w14:paraId="55521631" w14:textId="3D1BCC7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BEAA971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560171943"/>
            <w:placeholder>
              <w:docPart w:val="22895C60725F074CB04B1EF00DE45B6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57680635"/>
                <w:placeholder>
                  <w:docPart w:val="22895C60725F074CB04B1EF00DE45B68"/>
                </w:placeholder>
              </w:sdtPr>
              <w:sdtContent>
                <w:tc>
                  <w:tcPr>
                    <w:tcW w:w="4482" w:type="dxa"/>
                  </w:tcPr>
                  <w:p w14:paraId="7828C23B" w14:textId="5B18DC9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21619723"/>
            <w:placeholder>
              <w:docPart w:val="4A892ECC0EC07B47BE83F60CC30CF46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EB04187" w14:textId="0F89D95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41604680"/>
            <w:placeholder>
              <w:docPart w:val="8BE6629A5273C24B8B729BE803F30AA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70023399"/>
                <w:placeholder>
                  <w:docPart w:val="8BE6629A5273C24B8B729BE803F30AAE"/>
                </w:placeholder>
              </w:sdtPr>
              <w:sdtContent>
                <w:tc>
                  <w:tcPr>
                    <w:tcW w:w="4490" w:type="dxa"/>
                  </w:tcPr>
                  <w:p w14:paraId="5ACEA7B1" w14:textId="3F59046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2349817"/>
            <w:placeholder>
              <w:docPart w:val="55192ACF37F440438672D38F429A99E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5040E5D" w14:textId="1E53C8C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03168835"/>
            <w:placeholder>
              <w:docPart w:val="62378D272AA58746B7032B16C9692B1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08430892"/>
                <w:placeholder>
                  <w:docPart w:val="62378D272AA58746B7032B16C9692B1B"/>
                </w:placeholder>
              </w:sdtPr>
              <w:sdtContent>
                <w:tc>
                  <w:tcPr>
                    <w:tcW w:w="4582" w:type="dxa"/>
                  </w:tcPr>
                  <w:p w14:paraId="47A7D030" w14:textId="2A373DF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E70DE1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743138869"/>
            <w:placeholder>
              <w:docPart w:val="2B30057878028A40B64F565D2376E7C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56896665"/>
                <w:placeholder>
                  <w:docPart w:val="2B30057878028A40B64F565D2376E7C7"/>
                </w:placeholder>
              </w:sdtPr>
              <w:sdtContent>
                <w:tc>
                  <w:tcPr>
                    <w:tcW w:w="4482" w:type="dxa"/>
                  </w:tcPr>
                  <w:p w14:paraId="38A4A709" w14:textId="2D9341A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75617729"/>
            <w:placeholder>
              <w:docPart w:val="80458B284DA5E048B08996415A81E0B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FA8C4A3" w14:textId="2E0B8CD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6521982"/>
            <w:placeholder>
              <w:docPart w:val="3AAADEF2D025A741AECE2755440BBBA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17927421"/>
                <w:placeholder>
                  <w:docPart w:val="3AAADEF2D025A741AECE2755440BBBA5"/>
                </w:placeholder>
              </w:sdtPr>
              <w:sdtContent>
                <w:tc>
                  <w:tcPr>
                    <w:tcW w:w="4490" w:type="dxa"/>
                  </w:tcPr>
                  <w:p w14:paraId="288C55D1" w14:textId="2E44CF8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83309805"/>
            <w:placeholder>
              <w:docPart w:val="69306771C148084EB02DBA3F32F2E0F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AC4FA09" w14:textId="777A3C6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26008641"/>
            <w:placeholder>
              <w:docPart w:val="3BFD3E702F969947B288DF0C99E5E78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4522914"/>
                <w:placeholder>
                  <w:docPart w:val="3BFD3E702F969947B288DF0C99E5E785"/>
                </w:placeholder>
              </w:sdtPr>
              <w:sdtContent>
                <w:tc>
                  <w:tcPr>
                    <w:tcW w:w="4582" w:type="dxa"/>
                  </w:tcPr>
                  <w:p w14:paraId="61B8ED34" w14:textId="7BE285C9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D33771" w:rsidRPr="00F31FAA" w14:paraId="50445F4B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713078749"/>
            <w:placeholder>
              <w:docPart w:val="B9401A8113C4AD4FA2906F3ECC44A07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5253989"/>
                <w:placeholder>
                  <w:docPart w:val="B9401A8113C4AD4FA2906F3ECC44A073"/>
                </w:placeholder>
              </w:sdtPr>
              <w:sdtContent>
                <w:tc>
                  <w:tcPr>
                    <w:tcW w:w="4482" w:type="dxa"/>
                  </w:tcPr>
                  <w:p w14:paraId="52BCD995" w14:textId="1C496DFF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45737770"/>
            <w:placeholder>
              <w:docPart w:val="359F19F4CA3B134E9D42A3411FBDC67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1F4091D" w14:textId="04BDBF56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63783006"/>
            <w:placeholder>
              <w:docPart w:val="C1A29ED5CF1E60458A881ADCFD87D94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93945722"/>
                <w:placeholder>
                  <w:docPart w:val="C1A29ED5CF1E60458A881ADCFD87D94D"/>
                </w:placeholder>
              </w:sdtPr>
              <w:sdtContent>
                <w:tc>
                  <w:tcPr>
                    <w:tcW w:w="4490" w:type="dxa"/>
                  </w:tcPr>
                  <w:p w14:paraId="7A0E6B28" w14:textId="5D508A00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729692"/>
            <w:placeholder>
              <w:docPart w:val="4A7D154B7819664F9C0C1F72AD1F86C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631E4A1" w14:textId="7E7941FA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61135358"/>
            <w:placeholder>
              <w:docPart w:val="95ED75EBD47607419E4461DCD1B6568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65793340"/>
                <w:placeholder>
                  <w:docPart w:val="95ED75EBD47607419E4461DCD1B65685"/>
                </w:placeholder>
              </w:sdtPr>
              <w:sdtContent>
                <w:tc>
                  <w:tcPr>
                    <w:tcW w:w="4582" w:type="dxa"/>
                  </w:tcPr>
                  <w:p w14:paraId="131CBB26" w14:textId="373CEC6F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D33771" w:rsidRPr="00F31FAA" w14:paraId="03A24B66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294216525"/>
            <w:placeholder>
              <w:docPart w:val="7C962A013B0C86499AE741D4ACFEFCD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57401823"/>
                <w:placeholder>
                  <w:docPart w:val="7C962A013B0C86499AE741D4ACFEFCD1"/>
                </w:placeholder>
              </w:sdtPr>
              <w:sdtContent>
                <w:tc>
                  <w:tcPr>
                    <w:tcW w:w="4482" w:type="dxa"/>
                  </w:tcPr>
                  <w:p w14:paraId="5D4C19FB" w14:textId="510B384D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3358377"/>
            <w:placeholder>
              <w:docPart w:val="A521420F9347FB478936579522CB86B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B8D9B02" w14:textId="520B1D76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79257178"/>
            <w:placeholder>
              <w:docPart w:val="89E161A972E1C043B6B93AC86D04B42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28631462"/>
                <w:placeholder>
                  <w:docPart w:val="89E161A972E1C043B6B93AC86D04B42E"/>
                </w:placeholder>
              </w:sdtPr>
              <w:sdtContent>
                <w:tc>
                  <w:tcPr>
                    <w:tcW w:w="4490" w:type="dxa"/>
                  </w:tcPr>
                  <w:p w14:paraId="128079FD" w14:textId="6EA9A56C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567885"/>
            <w:placeholder>
              <w:docPart w:val="4C68FE034E16A840A299F97D871F211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5D4A5B7" w14:textId="02810A2B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58646819"/>
            <w:placeholder>
              <w:docPart w:val="F1245CFA8A0D454D9426640D2984211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27411564"/>
                <w:placeholder>
                  <w:docPart w:val="F1245CFA8A0D454D9426640D2984211C"/>
                </w:placeholder>
              </w:sdtPr>
              <w:sdtContent>
                <w:tc>
                  <w:tcPr>
                    <w:tcW w:w="4582" w:type="dxa"/>
                  </w:tcPr>
                  <w:p w14:paraId="29E65046" w14:textId="45CFC602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D33771" w:rsidRPr="00F31FAA" w14:paraId="4DCD3CD1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452978189"/>
            <w:placeholder>
              <w:docPart w:val="1D76D6020A61DA499E31A3DFE180AC4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0488292"/>
                <w:placeholder>
                  <w:docPart w:val="1D76D6020A61DA499E31A3DFE180AC41"/>
                </w:placeholder>
              </w:sdtPr>
              <w:sdtContent>
                <w:tc>
                  <w:tcPr>
                    <w:tcW w:w="4482" w:type="dxa"/>
                  </w:tcPr>
                  <w:p w14:paraId="4348F487" w14:textId="1C4FE1BB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57835938"/>
            <w:placeholder>
              <w:docPart w:val="B1F120C3698F6A4BBA22E0460150804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0D9A9BF" w14:textId="79D25E94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07153537"/>
            <w:placeholder>
              <w:docPart w:val="1786A66EDBCFF040967AD417FB9A3B7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68306769"/>
                <w:placeholder>
                  <w:docPart w:val="1786A66EDBCFF040967AD417FB9A3B7E"/>
                </w:placeholder>
              </w:sdtPr>
              <w:sdtContent>
                <w:tc>
                  <w:tcPr>
                    <w:tcW w:w="4490" w:type="dxa"/>
                  </w:tcPr>
                  <w:p w14:paraId="1951E1E6" w14:textId="1FEA2B87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97650226"/>
            <w:placeholder>
              <w:docPart w:val="13ED8AEE1A0147419CEDF18C1FB9BD0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5540267" w14:textId="30223E2C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01702136"/>
            <w:placeholder>
              <w:docPart w:val="18165A32D632AC42B5060BD8B6BC1CF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83201582"/>
                <w:placeholder>
                  <w:docPart w:val="18165A32D632AC42B5060BD8B6BC1CFE"/>
                </w:placeholder>
              </w:sdtPr>
              <w:sdtContent>
                <w:tc>
                  <w:tcPr>
                    <w:tcW w:w="4582" w:type="dxa"/>
                  </w:tcPr>
                  <w:p w14:paraId="32ED1F0E" w14:textId="64755D0A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E0E1D2D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811223235"/>
            <w:placeholder>
              <w:docPart w:val="72CE15BF0540415E919E93D46781D50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49011733"/>
                <w:placeholder>
                  <w:docPart w:val="72CE15BF0540415E919E93D46781D505"/>
                </w:placeholder>
              </w:sdtPr>
              <w:sdtContent>
                <w:tc>
                  <w:tcPr>
                    <w:tcW w:w="4482" w:type="dxa"/>
                  </w:tcPr>
                  <w:p w14:paraId="2AEFC1D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6907841"/>
            <w:placeholder>
              <w:docPart w:val="023CEEEABE6D458BB38E9FB8CE7F580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AEC37DC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085831"/>
            <w:placeholder>
              <w:docPart w:val="8CAA64B4D1CD4BAA9F61DD0B115312F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16166173"/>
                <w:placeholder>
                  <w:docPart w:val="8CAA64B4D1CD4BAA9F61DD0B115312F0"/>
                </w:placeholder>
              </w:sdtPr>
              <w:sdtContent>
                <w:tc>
                  <w:tcPr>
                    <w:tcW w:w="4490" w:type="dxa"/>
                  </w:tcPr>
                  <w:p w14:paraId="6327DC32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79202630"/>
            <w:placeholder>
              <w:docPart w:val="51637FED8C6B42E49BCFFC801ACDE9A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B374BE0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64317546"/>
            <w:placeholder>
              <w:docPart w:val="A57F42DAFEB64774829233BD5A98F35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16597744"/>
                <w:placeholder>
                  <w:docPart w:val="A57F42DAFEB64774829233BD5A98F35E"/>
                </w:placeholder>
              </w:sdtPr>
              <w:sdtContent>
                <w:tc>
                  <w:tcPr>
                    <w:tcW w:w="4582" w:type="dxa"/>
                  </w:tcPr>
                  <w:p w14:paraId="63667E7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54184A8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497811999"/>
            <w:placeholder>
              <w:docPart w:val="AEDF9FC767014E278B117D59E7EE49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7024195"/>
                <w:placeholder>
                  <w:docPart w:val="AEDF9FC767014E278B117D59E7EE4969"/>
                </w:placeholder>
              </w:sdtPr>
              <w:sdtContent>
                <w:tc>
                  <w:tcPr>
                    <w:tcW w:w="4482" w:type="dxa"/>
                  </w:tcPr>
                  <w:p w14:paraId="2E823CE9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75739578"/>
            <w:placeholder>
              <w:docPart w:val="3BD1FCE176794C818CEFF99ADB30BC6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567905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7517445"/>
            <w:placeholder>
              <w:docPart w:val="B3295C0DE406459DAFCFF7B56053437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62580944"/>
                <w:placeholder>
                  <w:docPart w:val="B3295C0DE406459DAFCFF7B560534375"/>
                </w:placeholder>
              </w:sdtPr>
              <w:sdtContent>
                <w:tc>
                  <w:tcPr>
                    <w:tcW w:w="4490" w:type="dxa"/>
                  </w:tcPr>
                  <w:p w14:paraId="0118F6FB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02973732"/>
            <w:placeholder>
              <w:docPart w:val="384ADE1B69AF408996AC18C033AF36D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5C7B674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04656583"/>
            <w:placeholder>
              <w:docPart w:val="15DDB866CFD645C795A145CC9D546CD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00936980"/>
                <w:placeholder>
                  <w:docPart w:val="15DDB866CFD645C795A145CC9D546CDA"/>
                </w:placeholder>
              </w:sdtPr>
              <w:sdtContent>
                <w:tc>
                  <w:tcPr>
                    <w:tcW w:w="4582" w:type="dxa"/>
                  </w:tcPr>
                  <w:p w14:paraId="49AF4D9E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F29D135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782536940"/>
            <w:placeholder>
              <w:docPart w:val="08E14ECBADD94BE48B0024923C180B2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1645061"/>
                <w:placeholder>
                  <w:docPart w:val="08E14ECBADD94BE48B0024923C180B24"/>
                </w:placeholder>
              </w:sdtPr>
              <w:sdtContent>
                <w:tc>
                  <w:tcPr>
                    <w:tcW w:w="4482" w:type="dxa"/>
                  </w:tcPr>
                  <w:p w14:paraId="1D8B0E3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95263335"/>
            <w:placeholder>
              <w:docPart w:val="080B2DE3079F4C7895ABD6BD4B0433A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AACAD50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90486263"/>
            <w:placeholder>
              <w:docPart w:val="F0145BDD83E240C593640EDCD8B025B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19978235"/>
                <w:placeholder>
                  <w:docPart w:val="F0145BDD83E240C593640EDCD8B025B8"/>
                </w:placeholder>
              </w:sdtPr>
              <w:sdtContent>
                <w:tc>
                  <w:tcPr>
                    <w:tcW w:w="4490" w:type="dxa"/>
                  </w:tcPr>
                  <w:p w14:paraId="4D81E0C1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7206155"/>
            <w:placeholder>
              <w:docPart w:val="59E26E322FBF4CDDAD6EDFF9960B6CC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A982E5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33821705"/>
            <w:placeholder>
              <w:docPart w:val="09ED7E93A0814E71AA5851F4ED15159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72098618"/>
                <w:placeholder>
                  <w:docPart w:val="09ED7E93A0814E71AA5851F4ED151592"/>
                </w:placeholder>
              </w:sdtPr>
              <w:sdtContent>
                <w:tc>
                  <w:tcPr>
                    <w:tcW w:w="4582" w:type="dxa"/>
                  </w:tcPr>
                  <w:p w14:paraId="0B36C4D5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3AC5E004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482126648"/>
            <w:placeholder>
              <w:docPart w:val="9691CDE0DDBD4915A30E403095989E1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80916672"/>
                <w:placeholder>
                  <w:docPart w:val="9691CDE0DDBD4915A30E403095989E11"/>
                </w:placeholder>
              </w:sdtPr>
              <w:sdtContent>
                <w:tc>
                  <w:tcPr>
                    <w:tcW w:w="4482" w:type="dxa"/>
                  </w:tcPr>
                  <w:p w14:paraId="124BB01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3884505"/>
            <w:placeholder>
              <w:docPart w:val="7FFB6454DD23432BBEC8DF5E5A31659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CAEB03A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71421666"/>
            <w:placeholder>
              <w:docPart w:val="5451A5E131D74C7FACBF04DAC322C85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43439446"/>
                <w:placeholder>
                  <w:docPart w:val="5451A5E131D74C7FACBF04DAC322C853"/>
                </w:placeholder>
              </w:sdtPr>
              <w:sdtContent>
                <w:tc>
                  <w:tcPr>
                    <w:tcW w:w="4490" w:type="dxa"/>
                  </w:tcPr>
                  <w:p w14:paraId="54AB8D6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29629055"/>
            <w:placeholder>
              <w:docPart w:val="EA9DF116E7864E46AF18F43F139D5B5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45D0E86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07603211"/>
            <w:placeholder>
              <w:docPart w:val="8395B65619744E1CBB9116CF99C5CE0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13829391"/>
                <w:placeholder>
                  <w:docPart w:val="8395B65619744E1CBB9116CF99C5CE06"/>
                </w:placeholder>
              </w:sdtPr>
              <w:sdtContent>
                <w:tc>
                  <w:tcPr>
                    <w:tcW w:w="4582" w:type="dxa"/>
                  </w:tcPr>
                  <w:p w14:paraId="1102FD8E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7862C577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984418069"/>
            <w:placeholder>
              <w:docPart w:val="07E87CC1C62B4F0BA28B59B2228FC6F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59017922"/>
                <w:placeholder>
                  <w:docPart w:val="07E87CC1C62B4F0BA28B59B2228FC6F2"/>
                </w:placeholder>
              </w:sdtPr>
              <w:sdtContent>
                <w:tc>
                  <w:tcPr>
                    <w:tcW w:w="4482" w:type="dxa"/>
                  </w:tcPr>
                  <w:p w14:paraId="542FD27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47593785"/>
            <w:placeholder>
              <w:docPart w:val="61D92C06FC7546A0B8D48C1D4FFD49E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9AA1757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53676328"/>
            <w:placeholder>
              <w:docPart w:val="41814016B0F34ED589E18F714DFFB33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91881576"/>
                <w:placeholder>
                  <w:docPart w:val="41814016B0F34ED589E18F714DFFB333"/>
                </w:placeholder>
              </w:sdtPr>
              <w:sdtContent>
                <w:tc>
                  <w:tcPr>
                    <w:tcW w:w="4490" w:type="dxa"/>
                  </w:tcPr>
                  <w:p w14:paraId="1D4E44F7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52604404"/>
            <w:placeholder>
              <w:docPart w:val="3876581284AB46DD92C87A86E5E955B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EB881D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16044787"/>
            <w:placeholder>
              <w:docPart w:val="72EE2BB8936349F8A1FA13AF706F511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81835732"/>
                <w:placeholder>
                  <w:docPart w:val="72EE2BB8936349F8A1FA13AF706F5111"/>
                </w:placeholder>
              </w:sdtPr>
              <w:sdtContent>
                <w:tc>
                  <w:tcPr>
                    <w:tcW w:w="4582" w:type="dxa"/>
                  </w:tcPr>
                  <w:p w14:paraId="6759BADE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A901972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764300480"/>
            <w:placeholder>
              <w:docPart w:val="9BFA1CAC530A47CAB778D10E7D39FAD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9849857"/>
                <w:placeholder>
                  <w:docPart w:val="9BFA1CAC530A47CAB778D10E7D39FAD1"/>
                </w:placeholder>
              </w:sdtPr>
              <w:sdtContent>
                <w:tc>
                  <w:tcPr>
                    <w:tcW w:w="4482" w:type="dxa"/>
                  </w:tcPr>
                  <w:p w14:paraId="003E58E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53765477"/>
            <w:placeholder>
              <w:docPart w:val="D261128AB75B470695C9AFF4935A46C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2E4398D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4838422"/>
            <w:placeholder>
              <w:docPart w:val="5A3C4D0F3E2C445C8E9BBBBCA06FDBC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23195572"/>
                <w:placeholder>
                  <w:docPart w:val="5A3C4D0F3E2C445C8E9BBBBCA06FDBC7"/>
                </w:placeholder>
              </w:sdtPr>
              <w:sdtContent>
                <w:tc>
                  <w:tcPr>
                    <w:tcW w:w="4490" w:type="dxa"/>
                  </w:tcPr>
                  <w:p w14:paraId="3880CE8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8665070"/>
            <w:placeholder>
              <w:docPart w:val="AA0C70F388984FCA94A6B7DFF7D2A0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081213C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39513926"/>
            <w:placeholder>
              <w:docPart w:val="DC5FA6E047A44BC4BBD2FBCA0951EF3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6745308"/>
                <w:placeholder>
                  <w:docPart w:val="DC5FA6E047A44BC4BBD2FBCA0951EF32"/>
                </w:placeholder>
              </w:sdtPr>
              <w:sdtContent>
                <w:tc>
                  <w:tcPr>
                    <w:tcW w:w="4582" w:type="dxa"/>
                  </w:tcPr>
                  <w:p w14:paraId="34E4DA1B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224F1B1C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2004621645"/>
            <w:placeholder>
              <w:docPart w:val="02E10A99AC95461E92B435ABCA4BDD2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4763394"/>
                <w:placeholder>
                  <w:docPart w:val="02E10A99AC95461E92B435ABCA4BDD21"/>
                </w:placeholder>
              </w:sdtPr>
              <w:sdtContent>
                <w:tc>
                  <w:tcPr>
                    <w:tcW w:w="4482" w:type="dxa"/>
                  </w:tcPr>
                  <w:p w14:paraId="152D09E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04849272"/>
            <w:placeholder>
              <w:docPart w:val="447A399DB4184627B0EC03A45254AED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BE0999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85430706"/>
            <w:placeholder>
              <w:docPart w:val="0D899774126948208F9F4E6D6B4FFFD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53718590"/>
                <w:placeholder>
                  <w:docPart w:val="0D899774126948208F9F4E6D6B4FFFD4"/>
                </w:placeholder>
              </w:sdtPr>
              <w:sdtContent>
                <w:tc>
                  <w:tcPr>
                    <w:tcW w:w="4490" w:type="dxa"/>
                  </w:tcPr>
                  <w:p w14:paraId="7270E6B5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95271318"/>
            <w:placeholder>
              <w:docPart w:val="F96B6481EF824DFE8C99667071063A9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04F9813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17567662"/>
            <w:placeholder>
              <w:docPart w:val="DE83D340FF3546BAAE9D148727596C8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70721397"/>
                <w:placeholder>
                  <w:docPart w:val="DE83D340FF3546BAAE9D148727596C80"/>
                </w:placeholder>
              </w:sdtPr>
              <w:sdtContent>
                <w:tc>
                  <w:tcPr>
                    <w:tcW w:w="4582" w:type="dxa"/>
                  </w:tcPr>
                  <w:p w14:paraId="388A078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C49339E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287276460"/>
            <w:placeholder>
              <w:docPart w:val="80C9112A20CC4CC6B94376C865F7678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57183591"/>
                <w:placeholder>
                  <w:docPart w:val="80C9112A20CC4CC6B94376C865F76787"/>
                </w:placeholder>
              </w:sdtPr>
              <w:sdtContent>
                <w:tc>
                  <w:tcPr>
                    <w:tcW w:w="4482" w:type="dxa"/>
                  </w:tcPr>
                  <w:p w14:paraId="4FCFD7F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21766629"/>
            <w:placeholder>
              <w:docPart w:val="3C4327EA36DD4C3799E54101D2F7EC8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39BF910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36984288"/>
            <w:placeholder>
              <w:docPart w:val="74D0B51972B14199AC5C901745A49D2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16416161"/>
                <w:placeholder>
                  <w:docPart w:val="74D0B51972B14199AC5C901745A49D2C"/>
                </w:placeholder>
              </w:sdtPr>
              <w:sdtContent>
                <w:tc>
                  <w:tcPr>
                    <w:tcW w:w="4490" w:type="dxa"/>
                  </w:tcPr>
                  <w:p w14:paraId="41AEC3B6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24649025"/>
            <w:placeholder>
              <w:docPart w:val="E0A7D35D2AD24C9484122020692E413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897025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29682873"/>
            <w:placeholder>
              <w:docPart w:val="02D3CF12F3884C819E2BB9B4341CD8A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07067699"/>
                <w:placeholder>
                  <w:docPart w:val="02D3CF12F3884C819E2BB9B4341CD8A9"/>
                </w:placeholder>
              </w:sdtPr>
              <w:sdtContent>
                <w:tc>
                  <w:tcPr>
                    <w:tcW w:w="4582" w:type="dxa"/>
                  </w:tcPr>
                  <w:p w14:paraId="0441D306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146979EE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976604104"/>
            <w:placeholder>
              <w:docPart w:val="ADE5C4AD1B694C30B4917F7C6907C7E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48230961"/>
                <w:placeholder>
                  <w:docPart w:val="ADE5C4AD1B694C30B4917F7C6907C7E7"/>
                </w:placeholder>
              </w:sdtPr>
              <w:sdtContent>
                <w:tc>
                  <w:tcPr>
                    <w:tcW w:w="4482" w:type="dxa"/>
                  </w:tcPr>
                  <w:p w14:paraId="4F4E1535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55976807"/>
            <w:placeholder>
              <w:docPart w:val="4749047761ED463E8276445F44C489D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1905FCF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33332905"/>
            <w:placeholder>
              <w:docPart w:val="52855B232F194C279669789DBC22C42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2488819"/>
                <w:placeholder>
                  <w:docPart w:val="52855B232F194C279669789DBC22C421"/>
                </w:placeholder>
              </w:sdtPr>
              <w:sdtContent>
                <w:tc>
                  <w:tcPr>
                    <w:tcW w:w="4490" w:type="dxa"/>
                  </w:tcPr>
                  <w:p w14:paraId="1AB83B9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7431588"/>
            <w:placeholder>
              <w:docPart w:val="271CFD0F001B4384804135A96889538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8D34DA7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14455892"/>
            <w:placeholder>
              <w:docPart w:val="0A94B570DE364F92B4238CEE43F76BD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21398072"/>
                <w:placeholder>
                  <w:docPart w:val="0A94B570DE364F92B4238CEE43F76BD9"/>
                </w:placeholder>
              </w:sdtPr>
              <w:sdtContent>
                <w:tc>
                  <w:tcPr>
                    <w:tcW w:w="4582" w:type="dxa"/>
                  </w:tcPr>
                  <w:p w14:paraId="4D56C251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36EEB4D3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426973266"/>
            <w:placeholder>
              <w:docPart w:val="425B56F8545643619F76BCAEEF2239A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95979163"/>
                <w:placeholder>
                  <w:docPart w:val="425B56F8545643619F76BCAEEF2239A0"/>
                </w:placeholder>
              </w:sdtPr>
              <w:sdtContent>
                <w:tc>
                  <w:tcPr>
                    <w:tcW w:w="4482" w:type="dxa"/>
                  </w:tcPr>
                  <w:p w14:paraId="2D7748D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48796493"/>
            <w:placeholder>
              <w:docPart w:val="87E493A9FEC74F47A0D72C470D2415F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431845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03419025"/>
            <w:placeholder>
              <w:docPart w:val="C9481092509D46CCB0DCA6EC4948CBC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1713218"/>
                <w:placeholder>
                  <w:docPart w:val="C9481092509D46CCB0DCA6EC4948CBCC"/>
                </w:placeholder>
              </w:sdtPr>
              <w:sdtContent>
                <w:tc>
                  <w:tcPr>
                    <w:tcW w:w="4490" w:type="dxa"/>
                  </w:tcPr>
                  <w:p w14:paraId="0AAE041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25024143"/>
            <w:placeholder>
              <w:docPart w:val="40AEF73EFFC34C25B6579D3D01BD05B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0DF0EEA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42313459"/>
            <w:placeholder>
              <w:docPart w:val="CED28802D4E54239B220E7DE0F0D9B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25010893"/>
                <w:placeholder>
                  <w:docPart w:val="CED28802D4E54239B220E7DE0F0D9B31"/>
                </w:placeholder>
              </w:sdtPr>
              <w:sdtContent>
                <w:tc>
                  <w:tcPr>
                    <w:tcW w:w="4582" w:type="dxa"/>
                  </w:tcPr>
                  <w:p w14:paraId="184C01D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D074E69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325355999"/>
            <w:placeholder>
              <w:docPart w:val="AE01AD2BE2E144ADA23D2EBD6DFC634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62045712"/>
                <w:placeholder>
                  <w:docPart w:val="AE01AD2BE2E144ADA23D2EBD6DFC6345"/>
                </w:placeholder>
              </w:sdtPr>
              <w:sdtContent>
                <w:tc>
                  <w:tcPr>
                    <w:tcW w:w="4482" w:type="dxa"/>
                  </w:tcPr>
                  <w:p w14:paraId="7E9BCCD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7641978"/>
            <w:placeholder>
              <w:docPart w:val="F350084A2DC540B38D5269396C928A8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A0DDA7A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54447984"/>
            <w:placeholder>
              <w:docPart w:val="D7D8C9F1C519418EB72E93E510D78E8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75426597"/>
                <w:placeholder>
                  <w:docPart w:val="D7D8C9F1C519418EB72E93E510D78E84"/>
                </w:placeholder>
              </w:sdtPr>
              <w:sdtContent>
                <w:tc>
                  <w:tcPr>
                    <w:tcW w:w="4490" w:type="dxa"/>
                  </w:tcPr>
                  <w:p w14:paraId="40833EBB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75166439"/>
            <w:placeholder>
              <w:docPart w:val="977DE03B550C41C2942D3A99CEA9927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60A5F8F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21031554"/>
            <w:placeholder>
              <w:docPart w:val="F4B6509E05034A77B91988F7F907776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5964349"/>
                <w:placeholder>
                  <w:docPart w:val="F4B6509E05034A77B91988F7F907776B"/>
                </w:placeholder>
              </w:sdtPr>
              <w:sdtContent>
                <w:tc>
                  <w:tcPr>
                    <w:tcW w:w="4582" w:type="dxa"/>
                  </w:tcPr>
                  <w:p w14:paraId="57009956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762B54CD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614252160"/>
            <w:placeholder>
              <w:docPart w:val="7BAB50DB9F05428C8EDF91AB1AE252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01473158"/>
                <w:placeholder>
                  <w:docPart w:val="7BAB50DB9F05428C8EDF91AB1AE25231"/>
                </w:placeholder>
              </w:sdtPr>
              <w:sdtContent>
                <w:tc>
                  <w:tcPr>
                    <w:tcW w:w="4482" w:type="dxa"/>
                  </w:tcPr>
                  <w:p w14:paraId="2C57E7A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10508784"/>
            <w:placeholder>
              <w:docPart w:val="54D1EBBC2DCB4AD49B1C652A498FCF0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35E3BB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04289890"/>
            <w:placeholder>
              <w:docPart w:val="B15B0F0A2A454928A440D7864B74EB7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49129417"/>
                <w:placeholder>
                  <w:docPart w:val="B15B0F0A2A454928A440D7864B74EB79"/>
                </w:placeholder>
              </w:sdtPr>
              <w:sdtContent>
                <w:tc>
                  <w:tcPr>
                    <w:tcW w:w="4490" w:type="dxa"/>
                  </w:tcPr>
                  <w:p w14:paraId="1125E41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160307453"/>
            <w:placeholder>
              <w:docPart w:val="A254D986994D4418B4E5B00A7349F93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5AB8BC2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35944885"/>
            <w:placeholder>
              <w:docPart w:val="28423BF3C01546158D67902032B4916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81837577"/>
                <w:placeholder>
                  <w:docPart w:val="28423BF3C01546158D67902032B4916D"/>
                </w:placeholder>
              </w:sdtPr>
              <w:sdtContent>
                <w:tc>
                  <w:tcPr>
                    <w:tcW w:w="4582" w:type="dxa"/>
                  </w:tcPr>
                  <w:p w14:paraId="511D900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15A06BA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481318091"/>
            <w:placeholder>
              <w:docPart w:val="8A9FBE430FB94F659FDCA169FD48842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47439938"/>
                <w:placeholder>
                  <w:docPart w:val="8A9FBE430FB94F659FDCA169FD488426"/>
                </w:placeholder>
              </w:sdtPr>
              <w:sdtContent>
                <w:tc>
                  <w:tcPr>
                    <w:tcW w:w="4482" w:type="dxa"/>
                  </w:tcPr>
                  <w:p w14:paraId="77612AC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45236901"/>
            <w:placeholder>
              <w:docPart w:val="CAF171C0ED8F4C819AF9C1E9B2FD2CC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5B2896D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98689413"/>
            <w:placeholder>
              <w:docPart w:val="255FD5B6A09145BD9E396BA4A62E8CD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59642704"/>
                <w:placeholder>
                  <w:docPart w:val="255FD5B6A09145BD9E396BA4A62E8CDA"/>
                </w:placeholder>
              </w:sdtPr>
              <w:sdtContent>
                <w:tc>
                  <w:tcPr>
                    <w:tcW w:w="4490" w:type="dxa"/>
                  </w:tcPr>
                  <w:p w14:paraId="0D4F0DE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36058535"/>
            <w:placeholder>
              <w:docPart w:val="54665E0169AA4A6D993B87F56255619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CD59264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54927269"/>
            <w:placeholder>
              <w:docPart w:val="DBDD1C757FF7403EBF8F98EC8E9622A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32008802"/>
                <w:placeholder>
                  <w:docPart w:val="DBDD1C757FF7403EBF8F98EC8E9622A3"/>
                </w:placeholder>
              </w:sdtPr>
              <w:sdtContent>
                <w:tc>
                  <w:tcPr>
                    <w:tcW w:w="4582" w:type="dxa"/>
                  </w:tcPr>
                  <w:p w14:paraId="185DCBA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7389C100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251355268"/>
            <w:placeholder>
              <w:docPart w:val="A2B9AE9E608A4FB781B7FCECD7D23E6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79912414"/>
                <w:placeholder>
                  <w:docPart w:val="A2B9AE9E608A4FB781B7FCECD7D23E64"/>
                </w:placeholder>
              </w:sdtPr>
              <w:sdtContent>
                <w:tc>
                  <w:tcPr>
                    <w:tcW w:w="4482" w:type="dxa"/>
                  </w:tcPr>
                  <w:p w14:paraId="55C0F79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8552489"/>
            <w:placeholder>
              <w:docPart w:val="0A9FFF89B1C14A0B822AD6CBFA08EB4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6E75CE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69796392"/>
            <w:placeholder>
              <w:docPart w:val="FC3569F6CA3A41219DF85BF5C53EFCE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77882556"/>
                <w:placeholder>
                  <w:docPart w:val="FC3569F6CA3A41219DF85BF5C53EFCEF"/>
                </w:placeholder>
              </w:sdtPr>
              <w:sdtContent>
                <w:tc>
                  <w:tcPr>
                    <w:tcW w:w="4490" w:type="dxa"/>
                  </w:tcPr>
                  <w:p w14:paraId="54E31BB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41289325"/>
            <w:placeholder>
              <w:docPart w:val="83EF38267C6C48E19FCE252C447B2E4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7AA7473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00700719"/>
            <w:placeholder>
              <w:docPart w:val="F7363E6FEF2741EBB01B7789EFE084A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83497267"/>
                <w:placeholder>
                  <w:docPart w:val="F7363E6FEF2741EBB01B7789EFE084A0"/>
                </w:placeholder>
              </w:sdtPr>
              <w:sdtContent>
                <w:tc>
                  <w:tcPr>
                    <w:tcW w:w="4582" w:type="dxa"/>
                  </w:tcPr>
                  <w:p w14:paraId="5142321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5A7F46D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817797518"/>
            <w:placeholder>
              <w:docPart w:val="4198C249EE414D9EA9AE0D4F8F6AD26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76854769"/>
                <w:placeholder>
                  <w:docPart w:val="4198C249EE414D9EA9AE0D4F8F6AD26C"/>
                </w:placeholder>
              </w:sdtPr>
              <w:sdtContent>
                <w:tc>
                  <w:tcPr>
                    <w:tcW w:w="4482" w:type="dxa"/>
                  </w:tcPr>
                  <w:p w14:paraId="06BE12DE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3264203"/>
            <w:placeholder>
              <w:docPart w:val="A58ECEC2F7F847B8B0367187E220A0B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4E6777C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56351040"/>
            <w:placeholder>
              <w:docPart w:val="758574F6A00A48ADBA52CEFD17193B8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04297096"/>
                <w:placeholder>
                  <w:docPart w:val="758574F6A00A48ADBA52CEFD17193B88"/>
                </w:placeholder>
              </w:sdtPr>
              <w:sdtContent>
                <w:tc>
                  <w:tcPr>
                    <w:tcW w:w="4490" w:type="dxa"/>
                  </w:tcPr>
                  <w:p w14:paraId="5882A9A9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85008449"/>
            <w:placeholder>
              <w:docPart w:val="FD1843DF6D4D46DD8D617AC39B1323A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7B39B87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158996636"/>
            <w:placeholder>
              <w:docPart w:val="01E9E01FDB7A4B879229F4947AE4B86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31304447"/>
                <w:placeholder>
                  <w:docPart w:val="01E9E01FDB7A4B879229F4947AE4B86B"/>
                </w:placeholder>
              </w:sdtPr>
              <w:sdtContent>
                <w:tc>
                  <w:tcPr>
                    <w:tcW w:w="4582" w:type="dxa"/>
                  </w:tcPr>
                  <w:p w14:paraId="3062496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5137AB17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938570347"/>
            <w:placeholder>
              <w:docPart w:val="23190EC99FD446DDB93EF2BB5E6540B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69610857"/>
                <w:placeholder>
                  <w:docPart w:val="23190EC99FD446DDB93EF2BB5E6540B3"/>
                </w:placeholder>
              </w:sdtPr>
              <w:sdtContent>
                <w:tc>
                  <w:tcPr>
                    <w:tcW w:w="4482" w:type="dxa"/>
                  </w:tcPr>
                  <w:p w14:paraId="5758CFE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48875798"/>
            <w:placeholder>
              <w:docPart w:val="E8216914797E416FA33229A89B3848B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52D277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97594178"/>
            <w:placeholder>
              <w:docPart w:val="FDF70CC42715461D80A34940C81FF20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3466041"/>
                <w:placeholder>
                  <w:docPart w:val="FDF70CC42715461D80A34940C81FF201"/>
                </w:placeholder>
              </w:sdtPr>
              <w:sdtContent>
                <w:tc>
                  <w:tcPr>
                    <w:tcW w:w="4490" w:type="dxa"/>
                  </w:tcPr>
                  <w:p w14:paraId="304ECEF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58858796"/>
            <w:placeholder>
              <w:docPart w:val="019D2CCBE4DA404587FB2EF132DAF4B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A662342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48009209"/>
            <w:placeholder>
              <w:docPart w:val="1014D3E626DF452481BF71099AEA84A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64505481"/>
                <w:placeholder>
                  <w:docPart w:val="1014D3E626DF452481BF71099AEA84A8"/>
                </w:placeholder>
              </w:sdtPr>
              <w:sdtContent>
                <w:tc>
                  <w:tcPr>
                    <w:tcW w:w="4582" w:type="dxa"/>
                  </w:tcPr>
                  <w:p w14:paraId="1B6372C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0FE04A0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619653344"/>
            <w:placeholder>
              <w:docPart w:val="8D9A733B339C4E799B052C391407FF0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13623068"/>
                <w:placeholder>
                  <w:docPart w:val="8D9A733B339C4E799B052C391407FF02"/>
                </w:placeholder>
              </w:sdtPr>
              <w:sdtContent>
                <w:tc>
                  <w:tcPr>
                    <w:tcW w:w="4482" w:type="dxa"/>
                  </w:tcPr>
                  <w:p w14:paraId="5FAB66E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92996904"/>
            <w:placeholder>
              <w:docPart w:val="59DAC4190AD740FDB46769160F12A8B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D98563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90692381"/>
            <w:placeholder>
              <w:docPart w:val="3C4BB497B8BF4858A04A339CC13364D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74093834"/>
                <w:placeholder>
                  <w:docPart w:val="3C4BB497B8BF4858A04A339CC13364DF"/>
                </w:placeholder>
              </w:sdtPr>
              <w:sdtContent>
                <w:tc>
                  <w:tcPr>
                    <w:tcW w:w="4490" w:type="dxa"/>
                  </w:tcPr>
                  <w:p w14:paraId="68300D5D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2848433"/>
            <w:placeholder>
              <w:docPart w:val="A1C1DEC2CD784996B9581DB5C10FDE3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67D8806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26638531"/>
            <w:placeholder>
              <w:docPart w:val="964B532A2F11410791728A5475090F4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89164469"/>
                <w:placeholder>
                  <w:docPart w:val="964B532A2F11410791728A5475090F49"/>
                </w:placeholder>
              </w:sdtPr>
              <w:sdtContent>
                <w:tc>
                  <w:tcPr>
                    <w:tcW w:w="4582" w:type="dxa"/>
                  </w:tcPr>
                  <w:p w14:paraId="68D7FC7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0E844697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054459677"/>
            <w:placeholder>
              <w:docPart w:val="B58631377D574300A587252E4EFA225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25429222"/>
                <w:placeholder>
                  <w:docPart w:val="B58631377D574300A587252E4EFA2252"/>
                </w:placeholder>
              </w:sdtPr>
              <w:sdtContent>
                <w:tc>
                  <w:tcPr>
                    <w:tcW w:w="4482" w:type="dxa"/>
                  </w:tcPr>
                  <w:p w14:paraId="6C045752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71874521"/>
            <w:placeholder>
              <w:docPart w:val="9BD989936FC14B6A91FA87250D53AF7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D96E5E3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32050112"/>
            <w:placeholder>
              <w:docPart w:val="1DA40480C54D455C8B105545BB53F88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73758273"/>
                <w:placeholder>
                  <w:docPart w:val="1DA40480C54D455C8B105545BB53F88E"/>
                </w:placeholder>
              </w:sdtPr>
              <w:sdtContent>
                <w:tc>
                  <w:tcPr>
                    <w:tcW w:w="4490" w:type="dxa"/>
                  </w:tcPr>
                  <w:p w14:paraId="20FE347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51060795"/>
            <w:placeholder>
              <w:docPart w:val="78BA8F78B71345758A6CDA29150F946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32FB4F0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147746067"/>
            <w:placeholder>
              <w:docPart w:val="F8D3FCF8B90A4490A302667FCB50C1C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51297848"/>
                <w:placeholder>
                  <w:docPart w:val="F8D3FCF8B90A4490A302667FCB50C1CB"/>
                </w:placeholder>
              </w:sdtPr>
              <w:sdtContent>
                <w:tc>
                  <w:tcPr>
                    <w:tcW w:w="4582" w:type="dxa"/>
                  </w:tcPr>
                  <w:p w14:paraId="683D30C1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12E20326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949164832"/>
            <w:placeholder>
              <w:docPart w:val="286352A923F8436EBD2A3CCF20126AE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37010120"/>
                <w:placeholder>
                  <w:docPart w:val="286352A923F8436EBD2A3CCF20126AE7"/>
                </w:placeholder>
              </w:sdtPr>
              <w:sdtContent>
                <w:tc>
                  <w:tcPr>
                    <w:tcW w:w="4482" w:type="dxa"/>
                  </w:tcPr>
                  <w:p w14:paraId="0394C69B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62643008"/>
            <w:placeholder>
              <w:docPart w:val="EB35DE014D754ADC84452A9149433D5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D93E12D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94817391"/>
            <w:placeholder>
              <w:docPart w:val="D212136D470E450EBBA17D4199D8E44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64367202"/>
                <w:placeholder>
                  <w:docPart w:val="D212136D470E450EBBA17D4199D8E447"/>
                </w:placeholder>
              </w:sdtPr>
              <w:sdtContent>
                <w:tc>
                  <w:tcPr>
                    <w:tcW w:w="4490" w:type="dxa"/>
                  </w:tcPr>
                  <w:p w14:paraId="2D327662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89970855"/>
            <w:placeholder>
              <w:docPart w:val="43331C5BE4DF43E8BFFC9A7A70767AF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3F44AF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65288235"/>
            <w:placeholder>
              <w:docPart w:val="FD1AC05FD99841CEB8F65664097D29B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1812757"/>
                <w:placeholder>
                  <w:docPart w:val="FD1AC05FD99841CEB8F65664097D29BC"/>
                </w:placeholder>
              </w:sdtPr>
              <w:sdtContent>
                <w:tc>
                  <w:tcPr>
                    <w:tcW w:w="4582" w:type="dxa"/>
                  </w:tcPr>
                  <w:p w14:paraId="4DECDCDE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1D6B0F51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976989789"/>
            <w:placeholder>
              <w:docPart w:val="85F9022AA8164D9C81666121551220B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19336017"/>
                <w:placeholder>
                  <w:docPart w:val="85F9022AA8164D9C81666121551220B4"/>
                </w:placeholder>
              </w:sdtPr>
              <w:sdtContent>
                <w:tc>
                  <w:tcPr>
                    <w:tcW w:w="4482" w:type="dxa"/>
                  </w:tcPr>
                  <w:p w14:paraId="039F7BC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82934391"/>
            <w:placeholder>
              <w:docPart w:val="A67738E454F248AFA98A13E84EC94F3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85B88BC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21417189"/>
            <w:placeholder>
              <w:docPart w:val="4E8AD9BCB65F41C08D3186C71B39EC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39912764"/>
                <w:placeholder>
                  <w:docPart w:val="4E8AD9BCB65F41C08D3186C71B39EC3A"/>
                </w:placeholder>
              </w:sdtPr>
              <w:sdtContent>
                <w:tc>
                  <w:tcPr>
                    <w:tcW w:w="4490" w:type="dxa"/>
                  </w:tcPr>
                  <w:p w14:paraId="0A99642D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96959273"/>
            <w:placeholder>
              <w:docPart w:val="E6BC899534254586B390296820D7EC7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9A4B796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08078370"/>
            <w:placeholder>
              <w:docPart w:val="999B8DE58176466CBB38868B288F24D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7803451"/>
                <w:placeholder>
                  <w:docPart w:val="999B8DE58176466CBB38868B288F24D2"/>
                </w:placeholder>
              </w:sdtPr>
              <w:sdtContent>
                <w:tc>
                  <w:tcPr>
                    <w:tcW w:w="4582" w:type="dxa"/>
                  </w:tcPr>
                  <w:p w14:paraId="7F23D9E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2AAD3535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979490587"/>
            <w:placeholder>
              <w:docPart w:val="2BD7A98431C94DE0A1BF2D84FB2728C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31821719"/>
                <w:placeholder>
                  <w:docPart w:val="2BD7A98431C94DE0A1BF2D84FB2728C1"/>
                </w:placeholder>
              </w:sdtPr>
              <w:sdtContent>
                <w:tc>
                  <w:tcPr>
                    <w:tcW w:w="4482" w:type="dxa"/>
                  </w:tcPr>
                  <w:p w14:paraId="2F376A46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99024760"/>
            <w:placeholder>
              <w:docPart w:val="8284FB80E0B04E46BBB744E167B5FCC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BF4BCB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28527687"/>
            <w:placeholder>
              <w:docPart w:val="6D652C7577BA4C23AE91746070DFFB5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29895310"/>
                <w:placeholder>
                  <w:docPart w:val="6D652C7577BA4C23AE91746070DFFB5C"/>
                </w:placeholder>
              </w:sdtPr>
              <w:sdtContent>
                <w:tc>
                  <w:tcPr>
                    <w:tcW w:w="4490" w:type="dxa"/>
                  </w:tcPr>
                  <w:p w14:paraId="76F8CF02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51280700"/>
            <w:placeholder>
              <w:docPart w:val="BD32719FF41742E2984FD70835899AF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22A7CC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40119459"/>
            <w:placeholder>
              <w:docPart w:val="42458552C43247CE8F712C88340D6E0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55262202"/>
                <w:placeholder>
                  <w:docPart w:val="42458552C43247CE8F712C88340D6E07"/>
                </w:placeholder>
              </w:sdtPr>
              <w:sdtContent>
                <w:tc>
                  <w:tcPr>
                    <w:tcW w:w="4582" w:type="dxa"/>
                  </w:tcPr>
                  <w:p w14:paraId="7301E4A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C8C6C68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734823135"/>
            <w:placeholder>
              <w:docPart w:val="8B3E991659324ED586EC1D6ECD1B3A5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82423337"/>
                <w:placeholder>
                  <w:docPart w:val="8B3E991659324ED586EC1D6ECD1B3A5D"/>
                </w:placeholder>
              </w:sdtPr>
              <w:sdtContent>
                <w:tc>
                  <w:tcPr>
                    <w:tcW w:w="4482" w:type="dxa"/>
                  </w:tcPr>
                  <w:p w14:paraId="51DEEC9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49561514"/>
            <w:placeholder>
              <w:docPart w:val="DCF9FEC8A97C430286178AB99CA6347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0287CB4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24516092"/>
            <w:placeholder>
              <w:docPart w:val="74890C179D3C49F7BBDC36F754E242E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13616524"/>
                <w:placeholder>
                  <w:docPart w:val="74890C179D3C49F7BBDC36F754E242EA"/>
                </w:placeholder>
              </w:sdtPr>
              <w:sdtContent>
                <w:tc>
                  <w:tcPr>
                    <w:tcW w:w="4490" w:type="dxa"/>
                  </w:tcPr>
                  <w:p w14:paraId="5C4509A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3430014"/>
            <w:placeholder>
              <w:docPart w:val="2CF0D19B1CAE4E1092A65AFDBE069A5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F8FA2FB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47996454"/>
            <w:placeholder>
              <w:docPart w:val="449BAE36A89E40D3B00E0F033363BEE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82636307"/>
                <w:placeholder>
                  <w:docPart w:val="449BAE36A89E40D3B00E0F033363BEEB"/>
                </w:placeholder>
              </w:sdtPr>
              <w:sdtContent>
                <w:tc>
                  <w:tcPr>
                    <w:tcW w:w="4582" w:type="dxa"/>
                  </w:tcPr>
                  <w:p w14:paraId="246C5F3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34A8061B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32198502"/>
            <w:placeholder>
              <w:docPart w:val="CE33F7E362BB491294A69738A2C1C2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42709927"/>
                <w:placeholder>
                  <w:docPart w:val="CE33F7E362BB491294A69738A2C1C2DD"/>
                </w:placeholder>
              </w:sdtPr>
              <w:sdtContent>
                <w:tc>
                  <w:tcPr>
                    <w:tcW w:w="4482" w:type="dxa"/>
                  </w:tcPr>
                  <w:p w14:paraId="6227C5EB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70368001"/>
            <w:placeholder>
              <w:docPart w:val="90C59EB3001A46209296E921226D089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AE0B73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4234429"/>
            <w:placeholder>
              <w:docPart w:val="D78D3723F4F04A78869C9FBA3711CA8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03723369"/>
                <w:placeholder>
                  <w:docPart w:val="D78D3723F4F04A78869C9FBA3711CA8D"/>
                </w:placeholder>
              </w:sdtPr>
              <w:sdtContent>
                <w:tc>
                  <w:tcPr>
                    <w:tcW w:w="4490" w:type="dxa"/>
                  </w:tcPr>
                  <w:p w14:paraId="09E09F15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9800337"/>
            <w:placeholder>
              <w:docPart w:val="3B3EFD809770491D8CAA9BB02A2DCFE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94398A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23382579"/>
            <w:placeholder>
              <w:docPart w:val="E6695BB61EAD47F08AB3BDD52EFC58B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82260877"/>
                <w:placeholder>
                  <w:docPart w:val="E6695BB61EAD47F08AB3BDD52EFC58BD"/>
                </w:placeholder>
              </w:sdtPr>
              <w:sdtContent>
                <w:tc>
                  <w:tcPr>
                    <w:tcW w:w="4582" w:type="dxa"/>
                  </w:tcPr>
                  <w:p w14:paraId="01444F6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39465CE7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260970731"/>
            <w:placeholder>
              <w:docPart w:val="95157BBB3059404894DE854A68ECB21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32279236"/>
                <w:placeholder>
                  <w:docPart w:val="95157BBB3059404894DE854A68ECB21F"/>
                </w:placeholder>
              </w:sdtPr>
              <w:sdtContent>
                <w:tc>
                  <w:tcPr>
                    <w:tcW w:w="4482" w:type="dxa"/>
                  </w:tcPr>
                  <w:p w14:paraId="2CFEF6CE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60988258"/>
            <w:placeholder>
              <w:docPart w:val="99DDB4E5D08140B49B5B9850D420BA7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C4EF64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44144724"/>
            <w:placeholder>
              <w:docPart w:val="AB0A5A8D33E24692B98B8A69B676EE3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84103030"/>
                <w:placeholder>
                  <w:docPart w:val="AB0A5A8D33E24692B98B8A69B676EE35"/>
                </w:placeholder>
              </w:sdtPr>
              <w:sdtContent>
                <w:tc>
                  <w:tcPr>
                    <w:tcW w:w="4490" w:type="dxa"/>
                  </w:tcPr>
                  <w:p w14:paraId="0C4A8475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94014402"/>
            <w:placeholder>
              <w:docPart w:val="E04F01351A114326B66CE5DCEFBCA67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1C82DF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34696581"/>
            <w:placeholder>
              <w:docPart w:val="4DC32EA319B745D0B63AD663F813EA3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64016103"/>
                <w:placeholder>
                  <w:docPart w:val="4DC32EA319B745D0B63AD663F813EA39"/>
                </w:placeholder>
              </w:sdtPr>
              <w:sdtContent>
                <w:tc>
                  <w:tcPr>
                    <w:tcW w:w="4582" w:type="dxa"/>
                  </w:tcPr>
                  <w:p w14:paraId="1797E55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16E37CBE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024164585"/>
            <w:placeholder>
              <w:docPart w:val="FBF3E370B0EA4A66A012798832FF0F2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54484700"/>
                <w:placeholder>
                  <w:docPart w:val="FBF3E370B0EA4A66A012798832FF0F21"/>
                </w:placeholder>
              </w:sdtPr>
              <w:sdtContent>
                <w:tc>
                  <w:tcPr>
                    <w:tcW w:w="4482" w:type="dxa"/>
                  </w:tcPr>
                  <w:p w14:paraId="5B66CE07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52506020"/>
            <w:placeholder>
              <w:docPart w:val="418B4ACB5DEC4700B3724040473D2CC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1FAC0A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93028481"/>
            <w:placeholder>
              <w:docPart w:val="861B313BAB5B48479BC41A77D4B4FEF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41030041"/>
                <w:placeholder>
                  <w:docPart w:val="861B313BAB5B48479BC41A77D4B4FEFE"/>
                </w:placeholder>
              </w:sdtPr>
              <w:sdtContent>
                <w:tc>
                  <w:tcPr>
                    <w:tcW w:w="4490" w:type="dxa"/>
                  </w:tcPr>
                  <w:p w14:paraId="5BBDA5E7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39779629"/>
            <w:placeholder>
              <w:docPart w:val="A1BAE4C4DE6D434AAF9A0B2E6A53504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5926397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13921714"/>
            <w:placeholder>
              <w:docPart w:val="A7C93EA06F0F4B189AACD2AEC2848BD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40978403"/>
                <w:placeholder>
                  <w:docPart w:val="A7C93EA06F0F4B189AACD2AEC2848BD5"/>
                </w:placeholder>
              </w:sdtPr>
              <w:sdtContent>
                <w:tc>
                  <w:tcPr>
                    <w:tcW w:w="4582" w:type="dxa"/>
                  </w:tcPr>
                  <w:p w14:paraId="2C03551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5FEA6661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59693516"/>
            <w:placeholder>
              <w:docPart w:val="5501D76061774E8EB9BCEAECE1BE859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55066942"/>
                <w:placeholder>
                  <w:docPart w:val="5501D76061774E8EB9BCEAECE1BE859B"/>
                </w:placeholder>
              </w:sdtPr>
              <w:sdtContent>
                <w:tc>
                  <w:tcPr>
                    <w:tcW w:w="4482" w:type="dxa"/>
                  </w:tcPr>
                  <w:p w14:paraId="30353966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90518083"/>
            <w:placeholder>
              <w:docPart w:val="149A9E802B4D4EE898AC694B0D4D186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4E7D6A0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87741789"/>
            <w:placeholder>
              <w:docPart w:val="48585E05FA70415497C19F14569EA84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90452843"/>
                <w:placeholder>
                  <w:docPart w:val="48585E05FA70415497C19F14569EA847"/>
                </w:placeholder>
              </w:sdtPr>
              <w:sdtContent>
                <w:tc>
                  <w:tcPr>
                    <w:tcW w:w="4490" w:type="dxa"/>
                  </w:tcPr>
                  <w:p w14:paraId="4D21601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86971386"/>
            <w:placeholder>
              <w:docPart w:val="B27C332C0CD444FF875D98E96D5271F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46F188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57624489"/>
            <w:placeholder>
              <w:docPart w:val="A379F99C338B4DA798D019C470BD32F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35414491"/>
                <w:placeholder>
                  <w:docPart w:val="A379F99C338B4DA798D019C470BD32FA"/>
                </w:placeholder>
              </w:sdtPr>
              <w:sdtContent>
                <w:tc>
                  <w:tcPr>
                    <w:tcW w:w="4582" w:type="dxa"/>
                  </w:tcPr>
                  <w:p w14:paraId="050D07A1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2881976C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023682236"/>
            <w:placeholder>
              <w:docPart w:val="227AD3DEA7824F928788E7D4AD4E9E9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26677263"/>
                <w:placeholder>
                  <w:docPart w:val="227AD3DEA7824F928788E7D4AD4E9E90"/>
                </w:placeholder>
              </w:sdtPr>
              <w:sdtContent>
                <w:tc>
                  <w:tcPr>
                    <w:tcW w:w="4482" w:type="dxa"/>
                  </w:tcPr>
                  <w:p w14:paraId="3E668E99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73991641"/>
            <w:placeholder>
              <w:docPart w:val="14C7124738454F41BDD756D37C3B5D6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F796AFB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96067852"/>
            <w:placeholder>
              <w:docPart w:val="FE0F516A8904418CB645EA0D8885F3E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1238341"/>
                <w:placeholder>
                  <w:docPart w:val="FE0F516A8904418CB645EA0D8885F3E4"/>
                </w:placeholder>
              </w:sdtPr>
              <w:sdtContent>
                <w:tc>
                  <w:tcPr>
                    <w:tcW w:w="4490" w:type="dxa"/>
                  </w:tcPr>
                  <w:p w14:paraId="700A127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7763739"/>
            <w:placeholder>
              <w:docPart w:val="3DBA946F39F4488FA5AFE4320287CF7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D7480F5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9524206"/>
            <w:placeholder>
              <w:docPart w:val="C3402772832049929D5A4CB40B4BEF5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58645132"/>
                <w:placeholder>
                  <w:docPart w:val="C3402772832049929D5A4CB40B4BEF52"/>
                </w:placeholder>
              </w:sdtPr>
              <w:sdtContent>
                <w:tc>
                  <w:tcPr>
                    <w:tcW w:w="4582" w:type="dxa"/>
                  </w:tcPr>
                  <w:p w14:paraId="0984035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1FF2A0F8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062222416"/>
            <w:placeholder>
              <w:docPart w:val="B74FB73129624528BB09DF9F7CBAD8E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65683796"/>
                <w:placeholder>
                  <w:docPart w:val="B74FB73129624528BB09DF9F7CBAD8E2"/>
                </w:placeholder>
              </w:sdtPr>
              <w:sdtContent>
                <w:tc>
                  <w:tcPr>
                    <w:tcW w:w="4482" w:type="dxa"/>
                  </w:tcPr>
                  <w:p w14:paraId="0E9ACA27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05624158"/>
            <w:placeholder>
              <w:docPart w:val="C7B449E6FBD94540898A0F22F2E5E55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349EB52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33309323"/>
            <w:placeholder>
              <w:docPart w:val="67211D4C70BA4EC3AE8CA4DD606DF28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37393908"/>
                <w:placeholder>
                  <w:docPart w:val="67211D4C70BA4EC3AE8CA4DD606DF289"/>
                </w:placeholder>
              </w:sdtPr>
              <w:sdtContent>
                <w:tc>
                  <w:tcPr>
                    <w:tcW w:w="4490" w:type="dxa"/>
                  </w:tcPr>
                  <w:p w14:paraId="25D588A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57739191"/>
            <w:placeholder>
              <w:docPart w:val="46A753565082422A9A9F6F7B81EAA52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BE721D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32710443"/>
            <w:placeholder>
              <w:docPart w:val="23B7D7BBA13844CB870B6A35004510F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89256573"/>
                <w:placeholder>
                  <w:docPart w:val="23B7D7BBA13844CB870B6A35004510F7"/>
                </w:placeholder>
              </w:sdtPr>
              <w:sdtContent>
                <w:tc>
                  <w:tcPr>
                    <w:tcW w:w="4582" w:type="dxa"/>
                  </w:tcPr>
                  <w:p w14:paraId="3D09118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7E92E514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421254509"/>
            <w:placeholder>
              <w:docPart w:val="5CFB287BF039448F86C01EB70C4A908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46894457"/>
                <w:placeholder>
                  <w:docPart w:val="5CFB287BF039448F86C01EB70C4A9086"/>
                </w:placeholder>
              </w:sdtPr>
              <w:sdtContent>
                <w:tc>
                  <w:tcPr>
                    <w:tcW w:w="4482" w:type="dxa"/>
                  </w:tcPr>
                  <w:p w14:paraId="3A1608A9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69035991"/>
            <w:placeholder>
              <w:docPart w:val="581F11199C194DFABD89CCE4691219D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A57089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86077044"/>
            <w:placeholder>
              <w:docPart w:val="728C05EE15874680B4ACEC4CA4194DD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09400103"/>
                <w:placeholder>
                  <w:docPart w:val="728C05EE15874680B4ACEC4CA4194DD5"/>
                </w:placeholder>
              </w:sdtPr>
              <w:sdtContent>
                <w:tc>
                  <w:tcPr>
                    <w:tcW w:w="4490" w:type="dxa"/>
                  </w:tcPr>
                  <w:p w14:paraId="77F0A652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00907823"/>
            <w:placeholder>
              <w:docPart w:val="DEBEF0C3D8DC4AD8AF2AE88D7C66A45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6299D8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22596060"/>
            <w:placeholder>
              <w:docPart w:val="0B7494A3F8224C1F86FC61989EE5E2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45258758"/>
                <w:placeholder>
                  <w:docPart w:val="0B7494A3F8224C1F86FC61989EE5E23A"/>
                </w:placeholder>
              </w:sdtPr>
              <w:sdtContent>
                <w:tc>
                  <w:tcPr>
                    <w:tcW w:w="4582" w:type="dxa"/>
                  </w:tcPr>
                  <w:p w14:paraId="658D737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3E0268B6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149557446"/>
            <w:placeholder>
              <w:docPart w:val="452DC33D21B34B60B484303DD24DCA6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89928516"/>
                <w:placeholder>
                  <w:docPart w:val="452DC33D21B34B60B484303DD24DCA61"/>
                </w:placeholder>
              </w:sdtPr>
              <w:sdtContent>
                <w:tc>
                  <w:tcPr>
                    <w:tcW w:w="4482" w:type="dxa"/>
                  </w:tcPr>
                  <w:p w14:paraId="646B3C7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390156"/>
            <w:placeholder>
              <w:docPart w:val="511C29E7A46C4F5EBEF6E47F3C37825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0FB28A7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87877120"/>
            <w:placeholder>
              <w:docPart w:val="77784CB25DCA4B1299A05ED34BFB703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30425827"/>
                <w:placeholder>
                  <w:docPart w:val="77784CB25DCA4B1299A05ED34BFB7033"/>
                </w:placeholder>
              </w:sdtPr>
              <w:sdtContent>
                <w:tc>
                  <w:tcPr>
                    <w:tcW w:w="4490" w:type="dxa"/>
                  </w:tcPr>
                  <w:p w14:paraId="3E53417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04990951"/>
            <w:placeholder>
              <w:docPart w:val="697D012AEDE7491ABF9909F73D13103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B03784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49176921"/>
            <w:placeholder>
              <w:docPart w:val="1D14E05A81164A318CB95C33D34E0F4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5680583"/>
                <w:placeholder>
                  <w:docPart w:val="1D14E05A81164A318CB95C33D34E0F47"/>
                </w:placeholder>
              </w:sdtPr>
              <w:sdtContent>
                <w:tc>
                  <w:tcPr>
                    <w:tcW w:w="4582" w:type="dxa"/>
                  </w:tcPr>
                  <w:p w14:paraId="6F2A1F5F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AE5CBFF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704452364"/>
            <w:placeholder>
              <w:docPart w:val="6F115DEF72C44DC590B42B418E18DFC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23211598"/>
                <w:placeholder>
                  <w:docPart w:val="6F115DEF72C44DC590B42B418E18DFCD"/>
                </w:placeholder>
              </w:sdtPr>
              <w:sdtContent>
                <w:tc>
                  <w:tcPr>
                    <w:tcW w:w="4482" w:type="dxa"/>
                  </w:tcPr>
                  <w:p w14:paraId="7D77E8D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93758456"/>
            <w:placeholder>
              <w:docPart w:val="8340C7CE20CD45F58152757798E3F2E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C2CF21F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99708259"/>
            <w:placeholder>
              <w:docPart w:val="6AD2FDAD9D484B49B25F1C5BA2A60F3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96208305"/>
                <w:placeholder>
                  <w:docPart w:val="6AD2FDAD9D484B49B25F1C5BA2A60F37"/>
                </w:placeholder>
              </w:sdtPr>
              <w:sdtContent>
                <w:tc>
                  <w:tcPr>
                    <w:tcW w:w="4490" w:type="dxa"/>
                  </w:tcPr>
                  <w:p w14:paraId="63518413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7038488"/>
            <w:placeholder>
              <w:docPart w:val="85222BA5086A417DA83AA8A280AA190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944ADA2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58694312"/>
            <w:placeholder>
              <w:docPart w:val="EB20CEB1B3AB420A94C51886E0F2EBA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82210456"/>
                <w:placeholder>
                  <w:docPart w:val="EB20CEB1B3AB420A94C51886E0F2EBAD"/>
                </w:placeholder>
              </w:sdtPr>
              <w:sdtContent>
                <w:tc>
                  <w:tcPr>
                    <w:tcW w:w="4582" w:type="dxa"/>
                  </w:tcPr>
                  <w:p w14:paraId="6AC60CC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105341D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462421406"/>
            <w:placeholder>
              <w:docPart w:val="1C5CE30C1B084E868B68A1759BBAEBD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71485280"/>
                <w:placeholder>
                  <w:docPart w:val="1C5CE30C1B084E868B68A1759BBAEBDB"/>
                </w:placeholder>
              </w:sdtPr>
              <w:sdtContent>
                <w:tc>
                  <w:tcPr>
                    <w:tcW w:w="4482" w:type="dxa"/>
                  </w:tcPr>
                  <w:p w14:paraId="6CCFC00A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47489560"/>
            <w:placeholder>
              <w:docPart w:val="705496D699F948519B43AA890BA974F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90727A1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43411846"/>
            <w:placeholder>
              <w:docPart w:val="9CAD4ECA6EA04BFDB9C6ADD464A17C0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92608677"/>
                <w:placeholder>
                  <w:docPart w:val="9CAD4ECA6EA04BFDB9C6ADD464A17C08"/>
                </w:placeholder>
              </w:sdtPr>
              <w:sdtContent>
                <w:tc>
                  <w:tcPr>
                    <w:tcW w:w="4490" w:type="dxa"/>
                  </w:tcPr>
                  <w:p w14:paraId="2288503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20023444"/>
            <w:placeholder>
              <w:docPart w:val="D36A9CBACB094E1CB51D6C4F5A7608B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2790F4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29373700"/>
            <w:placeholder>
              <w:docPart w:val="DFA1B7F2710843ADA373483897B4E59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96397232"/>
                <w:placeholder>
                  <w:docPart w:val="DFA1B7F2710843ADA373483897B4E59B"/>
                </w:placeholder>
              </w:sdtPr>
              <w:sdtContent>
                <w:tc>
                  <w:tcPr>
                    <w:tcW w:w="4582" w:type="dxa"/>
                  </w:tcPr>
                  <w:p w14:paraId="594C592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65D8346D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1080332895"/>
            <w:placeholder>
              <w:docPart w:val="BDE1D922A1BC4F47BC3FF5145D3F04A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21400707"/>
                <w:placeholder>
                  <w:docPart w:val="BDE1D922A1BC4F47BC3FF5145D3F04A1"/>
                </w:placeholder>
              </w:sdtPr>
              <w:sdtContent>
                <w:tc>
                  <w:tcPr>
                    <w:tcW w:w="4482" w:type="dxa"/>
                  </w:tcPr>
                  <w:p w14:paraId="1FAD1B8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00342802"/>
            <w:placeholder>
              <w:docPart w:val="32F91318F2364621AAB165F5FC2F20D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F06899F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15475017"/>
            <w:placeholder>
              <w:docPart w:val="2DEB45663CB34F6EBD5B3FEA9618340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98457576"/>
                <w:placeholder>
                  <w:docPart w:val="2DEB45663CB34F6EBD5B3FEA9618340D"/>
                </w:placeholder>
              </w:sdtPr>
              <w:sdtContent>
                <w:tc>
                  <w:tcPr>
                    <w:tcW w:w="4490" w:type="dxa"/>
                  </w:tcPr>
                  <w:p w14:paraId="48DA88B4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64612886"/>
            <w:placeholder>
              <w:docPart w:val="77436A9153804F5B80014DC3D616B86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2BB4978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66625712"/>
            <w:placeholder>
              <w:docPart w:val="363E5B7A4FE547059C0D928E2593B05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52152908"/>
                <w:placeholder>
                  <w:docPart w:val="363E5B7A4FE547059C0D928E2593B055"/>
                </w:placeholder>
              </w:sdtPr>
              <w:sdtContent>
                <w:tc>
                  <w:tcPr>
                    <w:tcW w:w="4582" w:type="dxa"/>
                  </w:tcPr>
                  <w:p w14:paraId="65FE3F8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43DC9665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1157145739"/>
            <w:placeholder>
              <w:docPart w:val="BDB6D833CB9948FF95B7A3DA9B8664E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680692"/>
                <w:placeholder>
                  <w:docPart w:val="BDB6D833CB9948FF95B7A3DA9B8664E9"/>
                </w:placeholder>
              </w:sdtPr>
              <w:sdtContent>
                <w:tc>
                  <w:tcPr>
                    <w:tcW w:w="4482" w:type="dxa"/>
                  </w:tcPr>
                  <w:p w14:paraId="32601948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0275718"/>
            <w:placeholder>
              <w:docPart w:val="D54D3D70E4C74F9E8DB436B35B53A95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BB6B746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46929723"/>
            <w:placeholder>
              <w:docPart w:val="2726BC35E17B47FD9842BA9A87F3BB0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18812546"/>
                <w:placeholder>
                  <w:docPart w:val="2726BC35E17B47FD9842BA9A87F3BB03"/>
                </w:placeholder>
              </w:sdtPr>
              <w:sdtContent>
                <w:tc>
                  <w:tcPr>
                    <w:tcW w:w="4490" w:type="dxa"/>
                  </w:tcPr>
                  <w:p w14:paraId="1BA1C349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02828958"/>
            <w:placeholder>
              <w:docPart w:val="712595FC7E7840D4850341340B9E5BD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7CD8C9B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35536435"/>
            <w:placeholder>
              <w:docPart w:val="509EC78B1D034305B64DAC4B691D40D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53801449"/>
                <w:placeholder>
                  <w:docPart w:val="509EC78B1D034305B64DAC4B691D40DF"/>
                </w:placeholder>
              </w:sdtPr>
              <w:sdtContent>
                <w:tc>
                  <w:tcPr>
                    <w:tcW w:w="4582" w:type="dxa"/>
                  </w:tcPr>
                  <w:p w14:paraId="1397DBE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9503C2" w14:paraId="7634276F" w14:textId="77777777" w:rsidTr="00E523A0">
        <w:sdt>
          <w:sdtPr>
            <w:rPr>
              <w:rFonts w:ascii="Montserrat" w:hAnsi="Montserrat"/>
              <w:sz w:val="20"/>
              <w:szCs w:val="20"/>
            </w:rPr>
            <w:id w:val="-87165116"/>
            <w:placeholder>
              <w:docPart w:val="144CF9B16ADD4C31A156F441B72FD87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91077476"/>
                <w:placeholder>
                  <w:docPart w:val="144CF9B16ADD4C31A156F441B72FD874"/>
                </w:placeholder>
              </w:sdtPr>
              <w:sdtContent>
                <w:tc>
                  <w:tcPr>
                    <w:tcW w:w="4482" w:type="dxa"/>
                  </w:tcPr>
                  <w:p w14:paraId="00827A3C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45754340"/>
            <w:placeholder>
              <w:docPart w:val="9ADD88ACC630428B93BA3E8D146149A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8980599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95170980"/>
            <w:placeholder>
              <w:docPart w:val="EDD528CC1BEE4831A928F36EC076021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14400280"/>
                <w:placeholder>
                  <w:docPart w:val="EDD528CC1BEE4831A928F36EC0760212"/>
                </w:placeholder>
              </w:sdtPr>
              <w:sdtContent>
                <w:tc>
                  <w:tcPr>
                    <w:tcW w:w="4490" w:type="dxa"/>
                  </w:tcPr>
                  <w:p w14:paraId="6B1B8217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66658940"/>
            <w:placeholder>
              <w:docPart w:val="AEFBCE0F01BA43D0BE3A1E158409711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95AAAF3" w14:textId="77777777" w:rsidR="009503C2" w:rsidRDefault="009503C2" w:rsidP="009503C2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43197748"/>
            <w:placeholder>
              <w:docPart w:val="F51B829D0D724B5D9A7B558ADB89CB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67530604"/>
                <w:placeholder>
                  <w:docPart w:val="F51B829D0D724B5D9A7B558ADB89CB31"/>
                </w:placeholder>
              </w:sdtPr>
              <w:sdtContent>
                <w:tc>
                  <w:tcPr>
                    <w:tcW w:w="4582" w:type="dxa"/>
                  </w:tcPr>
                  <w:p w14:paraId="465CEE70" w14:textId="77777777" w:rsidR="009503C2" w:rsidRDefault="009503C2" w:rsidP="009503C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D33771" w:rsidRPr="00F31FAA" w14:paraId="7A860DA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704093189"/>
            <w:placeholder>
              <w:docPart w:val="F763628D837F8B428E49368A4EFCED2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1794380"/>
                <w:placeholder>
                  <w:docPart w:val="F763628D837F8B428E49368A4EFCED27"/>
                </w:placeholder>
              </w:sdtPr>
              <w:sdtContent>
                <w:tc>
                  <w:tcPr>
                    <w:tcW w:w="4482" w:type="dxa"/>
                  </w:tcPr>
                  <w:p w14:paraId="1C46CA79" w14:textId="1EC5A456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56102143"/>
            <w:placeholder>
              <w:docPart w:val="FE76D8429FA1754A898C79637583DCE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2D24BD0" w14:textId="5D2A0196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42559066"/>
            <w:placeholder>
              <w:docPart w:val="7A9FED0D89BF0A47A5C7BD83320E189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70039163"/>
                <w:placeholder>
                  <w:docPart w:val="7A9FED0D89BF0A47A5C7BD83320E1890"/>
                </w:placeholder>
              </w:sdtPr>
              <w:sdtContent>
                <w:tc>
                  <w:tcPr>
                    <w:tcW w:w="4490" w:type="dxa"/>
                  </w:tcPr>
                  <w:p w14:paraId="38B34BD2" w14:textId="3F80ECC9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13363563"/>
            <w:placeholder>
              <w:docPart w:val="A1E06DDE19AAC24183D2265539AEF37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1708849" w14:textId="10D69996" w:rsidR="00D33771" w:rsidRDefault="00D33771" w:rsidP="00D3377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26157165"/>
            <w:placeholder>
              <w:docPart w:val="0DF1822D81087940B32A8FCD0EC879E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15031750"/>
                <w:placeholder>
                  <w:docPart w:val="0DF1822D81087940B32A8FCD0EC879ED"/>
                </w:placeholder>
              </w:sdtPr>
              <w:sdtContent>
                <w:tc>
                  <w:tcPr>
                    <w:tcW w:w="4582" w:type="dxa"/>
                  </w:tcPr>
                  <w:p w14:paraId="65293FEB" w14:textId="1DE22178" w:rsidR="00D33771" w:rsidRDefault="00D33771" w:rsidP="00D3377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D33771" w:rsidRPr="00F31FAA" w14:paraId="57922AD9" w14:textId="77777777" w:rsidTr="007809FF">
        <w:tc>
          <w:tcPr>
            <w:tcW w:w="4482" w:type="dxa"/>
          </w:tcPr>
          <w:p w14:paraId="635597F5" w14:textId="50906F4D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lastRenderedPageBreak/>
              <w:t>Energy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: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High Energy/Feel Great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Low Energy/Feel Terribl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182287723"/>
                <w:placeholder>
                  <w:docPart w:val="F2012360A398E74DB37E3ED38435CF27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890" w:type="dxa"/>
          </w:tcPr>
          <w:p w14:paraId="65B3828B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32A407F5" w14:textId="390A6945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Energy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: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High Energy/Feel Great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Low Energy/Feel Terribl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285967046"/>
                <w:placeholder>
                  <w:docPart w:val="08A489D8BEFA30499D59852F14C8FC63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926" w:type="dxa"/>
          </w:tcPr>
          <w:p w14:paraId="59D20656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94A0441" w14:textId="30EEB6D4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Energy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: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High Energy/Feel Great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Low Energy/Feel Terribl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2061816459"/>
                <w:placeholder>
                  <w:docPart w:val="2AC22DD6FC62A34A8560BDCB6CE36FAC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</w:tr>
      <w:tr w:rsidR="00D33771" w:rsidRPr="00F31FAA" w14:paraId="22E8F936" w14:textId="77777777" w:rsidTr="007809FF">
        <w:tc>
          <w:tcPr>
            <w:tcW w:w="4482" w:type="dxa"/>
          </w:tcPr>
          <w:p w14:paraId="710E2C33" w14:textId="10A3EB92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tr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High Stress/Can't Cope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Low Stress/Can cope with anything): </w:t>
            </w:r>
            <w:r w:rsidRPr="00F31FAA">
              <w:rPr>
                <w:rFonts w:ascii="Montserrat" w:hAnsi="Montserrat"/>
              </w:rPr>
              <w:br/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1916773381"/>
                <w:placeholder>
                  <w:docPart w:val="6931E03646745345B78733C210951B91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890" w:type="dxa"/>
          </w:tcPr>
          <w:p w14:paraId="47C2A11B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0AB56F6" w14:textId="5766F2CE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tr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High Stress/Can't Cope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Low Stress/Can cope with anything): </w:t>
            </w:r>
            <w:r w:rsidRPr="00F31FAA">
              <w:rPr>
                <w:rFonts w:ascii="Montserrat" w:hAnsi="Montserrat"/>
                <w:sz w:val="20"/>
                <w:szCs w:val="20"/>
              </w:rPr>
              <w:br/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146024662"/>
                <w:placeholder>
                  <w:docPart w:val="70FC2D068FC82145B3A32EC39E591894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926" w:type="dxa"/>
          </w:tcPr>
          <w:p w14:paraId="1833E027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192B0845" w14:textId="710C2670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tr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High Stress/Can't Cope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Low Stress/Can cope with anything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305016996"/>
                <w:placeholder>
                  <w:docPart w:val="63726378F13AD541BAF6B786A42C510E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</w:tr>
      <w:tr w:rsidR="00D33771" w:rsidRPr="00F31FAA" w14:paraId="15AB07AE" w14:textId="77777777" w:rsidTr="007809FF">
        <w:tc>
          <w:tcPr>
            <w:tcW w:w="4482" w:type="dxa"/>
          </w:tcPr>
          <w:p w14:paraId="6A117590" w14:textId="71BE21F6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Happin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Highly Positive/Grateful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really negativ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1863859581"/>
                <w:placeholder>
                  <w:docPart w:val="9E0B367D011F99409DDBC15D4110D990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890" w:type="dxa"/>
          </w:tcPr>
          <w:p w14:paraId="3AD815F7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0ECF79DA" w14:textId="37DCF1C5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Happin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Highly Positive/Grateful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really negativ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893702136"/>
                <w:placeholder>
                  <w:docPart w:val="7BAA1EC632DCE74EAD5018B3F1D2F2D4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926" w:type="dxa"/>
          </w:tcPr>
          <w:p w14:paraId="488260DC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CCAA865" w14:textId="044E3512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Happin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Highly Positive/Grateful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really negativ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810783784"/>
                <w:placeholder>
                  <w:docPart w:val="CF38DA7CC588FF4E87897878E8E46033"/>
                </w:placeholder>
                <w:comboBox>
                  <w:listItem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</w:tr>
      <w:tr w:rsidR="00D33771" w:rsidRPr="00F31FAA" w14:paraId="268F3667" w14:textId="77777777" w:rsidTr="007809FF">
        <w:tc>
          <w:tcPr>
            <w:tcW w:w="4482" w:type="dxa"/>
          </w:tcPr>
          <w:p w14:paraId="29448004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43EFE355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64F11CF7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10F1133D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B7BC708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D33771" w:rsidRPr="00F31FAA" w14:paraId="6B8629C7" w14:textId="77777777" w:rsidTr="007809FF">
        <w:tc>
          <w:tcPr>
            <w:tcW w:w="4482" w:type="dxa"/>
          </w:tcPr>
          <w:p w14:paraId="2C8D2F0F" w14:textId="1CB7B7E9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Practitioners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934421783"/>
                <w:placeholder>
                  <w:docPart w:val="87F551AB83336245B18EAB1C80B97D09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9599236"/>
                    <w:placeholder>
                      <w:docPart w:val="87F551AB83336245B18EAB1C80B97D09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3F5315FF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717FBB07" w14:textId="096734AE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Practitioner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976205367"/>
                <w:placeholder>
                  <w:docPart w:val="51EB3CA052B3264498278DB369E7EBBE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840221443"/>
                    <w:placeholder>
                      <w:docPart w:val="51EB3CA052B3264498278DB369E7EBBE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4C36E68A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13724A8" w14:textId="2D3BC033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Practitioner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171561792"/>
                <w:placeholder>
                  <w:docPart w:val="D8487BC5D483DD448476978480CCD636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099018617"/>
                    <w:placeholder>
                      <w:docPart w:val="D8487BC5D483DD448476978480CCD636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47B9C735" w14:textId="77777777" w:rsidTr="007809FF">
        <w:tc>
          <w:tcPr>
            <w:tcW w:w="4482" w:type="dxa"/>
          </w:tcPr>
          <w:p w14:paraId="102A93F2" w14:textId="2E45F82C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Meds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290124782"/>
                <w:placeholder>
                  <w:docPart w:val="2699410F37CAE84A9838C3F5272126F6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284232683"/>
                    <w:placeholder>
                      <w:docPart w:val="2699410F37CAE84A9838C3F5272126F6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4C7A619C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0DFF8E71" w14:textId="3B8D95FB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Med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75330172"/>
                <w:placeholder>
                  <w:docPart w:val="EAE1F94B6FB85C4E9E151A70044050CB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586339138"/>
                    <w:placeholder>
                      <w:docPart w:val="EAE1F94B6FB85C4E9E151A70044050CB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200846B1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88CAC45" w14:textId="2105A00B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Med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164057092"/>
                <w:placeholder>
                  <w:docPart w:val="DFF14935CEC2CA498E28020AE1BB1531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386915892"/>
                    <w:placeholder>
                      <w:docPart w:val="DFF14935CEC2CA498E28020AE1BB1531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27868654" w14:textId="77777777" w:rsidTr="007809FF">
        <w:tc>
          <w:tcPr>
            <w:tcW w:w="4482" w:type="dxa"/>
          </w:tcPr>
          <w:p w14:paraId="7E7FD0D1" w14:textId="40BDF9B1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Sups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975341817"/>
                <w:placeholder>
                  <w:docPart w:val="1A8BE9F4A6EE7049851CE73EDB3A231F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274760707"/>
                    <w:placeholder>
                      <w:docPart w:val="1A8BE9F4A6EE7049851CE73EDB3A231F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087ADCF6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6C7B86BB" w14:textId="337A097D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up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970513570"/>
                <w:placeholder>
                  <w:docPart w:val="CAFF7C54C95773489C5B55AB2C30CDCE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70299582"/>
                    <w:placeholder>
                      <w:docPart w:val="CAFF7C54C95773489C5B55AB2C30CDCE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59ECAB11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76BA42F" w14:textId="52E02709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up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506874411"/>
                <w:placeholder>
                  <w:docPart w:val="6C8471A3B937CB4E94F3E70980EADEA1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183201323"/>
                    <w:placeholder>
                      <w:docPart w:val="6C8471A3B937CB4E94F3E70980EADEA1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0A681F43" w14:textId="77777777" w:rsidTr="007809FF">
        <w:tc>
          <w:tcPr>
            <w:tcW w:w="4482" w:type="dxa"/>
          </w:tcPr>
          <w:p w14:paraId="234752BF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023E37D7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27F0ED67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60D04808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316853EB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D33771" w:rsidRPr="00F31FAA" w14:paraId="3FDFA552" w14:textId="77777777" w:rsidTr="007809FF">
        <w:tc>
          <w:tcPr>
            <w:tcW w:w="4482" w:type="dxa"/>
          </w:tcPr>
          <w:p w14:paraId="6E02DBF9" w14:textId="0E011699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TOP 5 PRIORITIES:</w:t>
            </w:r>
          </w:p>
        </w:tc>
        <w:tc>
          <w:tcPr>
            <w:tcW w:w="890" w:type="dxa"/>
          </w:tcPr>
          <w:p w14:paraId="7EBDD4A4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3939B14" w14:textId="5ACCB2D6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TOP 5 PRIORITIES:</w:t>
            </w:r>
          </w:p>
        </w:tc>
        <w:tc>
          <w:tcPr>
            <w:tcW w:w="926" w:type="dxa"/>
          </w:tcPr>
          <w:p w14:paraId="60B11FB6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61A73F8" w14:textId="79F5B1FA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TOP 5 PRIORITIES:</w:t>
            </w:r>
          </w:p>
        </w:tc>
      </w:tr>
      <w:tr w:rsidR="00D33771" w:rsidRPr="00F31FAA" w14:paraId="2587B116" w14:textId="77777777" w:rsidTr="007809FF">
        <w:tc>
          <w:tcPr>
            <w:tcW w:w="4482" w:type="dxa"/>
          </w:tcPr>
          <w:p w14:paraId="75B71708" w14:textId="61B9B5C9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822024748"/>
                <w:placeholder>
                  <w:docPart w:val="5698B93ECDADB14F9461464B69E6D280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762682177"/>
                    <w:placeholder>
                      <w:docPart w:val="5698B93ECDADB14F9461464B69E6D280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0BFB8CEA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4C59A787" w14:textId="3459B264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035458337"/>
                <w:placeholder>
                  <w:docPart w:val="C18952316845DA4993E4DFF68A03CE0A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770665831"/>
                    <w:placeholder>
                      <w:docPart w:val="C18952316845DA4993E4DFF68A03CE0A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267CBA90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1A0DFBF5" w14:textId="599B3F59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844319465"/>
                <w:placeholder>
                  <w:docPart w:val="76F4B0C530EB0B4FA934999F11EFD0FC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985922760"/>
                    <w:placeholder>
                      <w:docPart w:val="76F4B0C530EB0B4FA934999F11EFD0FC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496E84F9" w14:textId="77777777" w:rsidTr="007809FF">
        <w:tc>
          <w:tcPr>
            <w:tcW w:w="4482" w:type="dxa"/>
          </w:tcPr>
          <w:p w14:paraId="363465FD" w14:textId="2A2D8F6C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2.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555048112"/>
                <w:placeholder>
                  <w:docPart w:val="E8434EAA402F1442BE44E46E129D601A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2130590557"/>
                    <w:placeholder>
                      <w:docPart w:val="E8434EAA402F1442BE44E46E129D601A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13396026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B2A3EFD" w14:textId="76465826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2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479212736"/>
                <w:placeholder>
                  <w:docPart w:val="C03B094C5EAF80498C6C74E0EC5CEAA5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726257098"/>
                    <w:placeholder>
                      <w:docPart w:val="C03B094C5EAF80498C6C74E0EC5CEAA5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3EBF37B1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8C85B97" w14:textId="5155C069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2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511727810"/>
                <w:placeholder>
                  <w:docPart w:val="AB3ED871F351E643A00416C2564A8A98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506858657"/>
                    <w:placeholder>
                      <w:docPart w:val="AB3ED871F351E643A00416C2564A8A98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4490BBD4" w14:textId="77777777" w:rsidTr="007809FF">
        <w:tc>
          <w:tcPr>
            <w:tcW w:w="4482" w:type="dxa"/>
          </w:tcPr>
          <w:p w14:paraId="3EDDD0E6" w14:textId="78DD7F81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3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897484281"/>
                <w:placeholder>
                  <w:docPart w:val="16554C8EA24CBC409A8D8CD5ED0DB580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267400143"/>
                    <w:placeholder>
                      <w:docPart w:val="16554C8EA24CBC409A8D8CD5ED0DB580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5EA3D900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4EC8BFD9" w14:textId="09D85321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3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289663706"/>
                <w:placeholder>
                  <w:docPart w:val="5556C23837ABFA4B9554B6718A797DCA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528935985"/>
                    <w:placeholder>
                      <w:docPart w:val="5556C23837ABFA4B9554B6718A797DCA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0674C26D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85373DD" w14:textId="240F8B98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3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493333232"/>
                <w:placeholder>
                  <w:docPart w:val="54A8220EE84D8D468AE5141F46731B31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919317881"/>
                    <w:placeholder>
                      <w:docPart w:val="54A8220EE84D8D468AE5141F46731B31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612BBED0" w14:textId="77777777" w:rsidTr="007809FF">
        <w:tc>
          <w:tcPr>
            <w:tcW w:w="4482" w:type="dxa"/>
          </w:tcPr>
          <w:p w14:paraId="209AFBC8" w14:textId="2B4D1978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330948766"/>
                <w:placeholder>
                  <w:docPart w:val="F91BDE7D58D7764BB039F2BACCE02D62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927992626"/>
                    <w:placeholder>
                      <w:docPart w:val="F91BDE7D58D7764BB039F2BACCE02D62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74B9D9C8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8E4BB5B" w14:textId="048BCB9A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303812436"/>
                <w:placeholder>
                  <w:docPart w:val="9E3293C1F97A004DA639976732826B0E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872908222"/>
                    <w:placeholder>
                      <w:docPart w:val="9E3293C1F97A004DA639976732826B0E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19F4428A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AA96F9D" w14:textId="75E9CE32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046640678"/>
                <w:placeholder>
                  <w:docPart w:val="D26C8986D3BAE94B920A14B72C418CC7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609493883"/>
                    <w:placeholder>
                      <w:docPart w:val="D26C8986D3BAE94B920A14B72C418CC7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444D9CCF" w14:textId="77777777" w:rsidTr="007809FF">
        <w:tc>
          <w:tcPr>
            <w:tcW w:w="4482" w:type="dxa"/>
          </w:tcPr>
          <w:p w14:paraId="50732FAC" w14:textId="3FA41ED5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5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927351381"/>
                <w:placeholder>
                  <w:docPart w:val="BC7B3B1820DF2C41B4E516B71AF87965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582985298"/>
                    <w:placeholder>
                      <w:docPart w:val="BC7B3B1820DF2C41B4E516B71AF87965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6DF8AD8D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7826F2C7" w14:textId="61A3003F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5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621038995"/>
                <w:placeholder>
                  <w:docPart w:val="D39DF04DC8BE864EA13E8BAF279C96A6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548055822"/>
                    <w:placeholder>
                      <w:docPart w:val="D39DF04DC8BE864EA13E8BAF279C96A6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093CC68A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B99548D" w14:textId="4DF29DDC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5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783343471"/>
                <w:placeholder>
                  <w:docPart w:val="245E6AF0839CA949864AB3B0571E57E0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236935796"/>
                    <w:placeholder>
                      <w:docPart w:val="245E6AF0839CA949864AB3B0571E57E0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26324176" w14:textId="77777777" w:rsidTr="007809FF">
        <w:tc>
          <w:tcPr>
            <w:tcW w:w="4482" w:type="dxa"/>
          </w:tcPr>
          <w:p w14:paraId="77B80E88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6B1262ED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3B6A111D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6F1F587A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20924372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D33771" w:rsidRPr="00F31FAA" w14:paraId="3BBC4F3D" w14:textId="77777777" w:rsidTr="007809FF">
        <w:tc>
          <w:tcPr>
            <w:tcW w:w="4482" w:type="dxa"/>
          </w:tcPr>
          <w:p w14:paraId="49B1FAE9" w14:textId="3CD31F4C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 Symptoms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7059081"/>
                <w:placeholder>
                  <w:docPart w:val="6819BE25B88BB0469542850E9EC7435F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177187779"/>
                    <w:placeholder>
                      <w:docPart w:val="6819BE25B88BB0469542850E9EC7435F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4BF39C07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BB59B26" w14:textId="4A41475D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eeling With Symptom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769845910"/>
                <w:placeholder>
                  <w:docPart w:val="E5429865975AE442838B92EB99AD0DFD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952205536"/>
                    <w:placeholder>
                      <w:docPart w:val="E5429865975AE442838B92EB99AD0DFD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610DDC24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BC33B06" w14:textId="7B225080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eeling With Symptom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207254223"/>
                <w:placeholder>
                  <w:docPart w:val="5F739E531B23B248B5336D5ADD6585DB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919930485"/>
                    <w:placeholder>
                      <w:docPart w:val="5F739E531B23B248B5336D5ADD6585DB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1F3E7DB0" w14:textId="77777777" w:rsidTr="007809FF">
        <w:tc>
          <w:tcPr>
            <w:tcW w:w="4482" w:type="dxa"/>
          </w:tcPr>
          <w:p w14:paraId="564774CC" w14:textId="74D8AC52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out Symptoms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885924764"/>
                <w:placeholder>
                  <w:docPart w:val="1C1364C28EA12345835A665F642DF162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895389158"/>
                    <w:placeholder>
                      <w:docPart w:val="1C1364C28EA12345835A665F642DF162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0E589CB1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787FD8F6" w14:textId="51C69844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eeling Without Symptom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883054160"/>
                <w:placeholder>
                  <w:docPart w:val="FD6200DAE51A4D41B16AB1A4C0CDAAF9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447780220"/>
                    <w:placeholder>
                      <w:docPart w:val="FD6200DAE51A4D41B16AB1A4C0CDAAF9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5BB34B14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85425E5" w14:textId="67063FB8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eeling Without Symptoms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364209109"/>
                <w:placeholder>
                  <w:docPart w:val="6E9136D2D39B8F4D9C18660D902A575E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737289051"/>
                    <w:placeholder>
                      <w:docPart w:val="6E9136D2D39B8F4D9C18660D902A575E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5EE28A60" w14:textId="77777777" w:rsidTr="007809FF">
        <w:tc>
          <w:tcPr>
            <w:tcW w:w="4482" w:type="dxa"/>
          </w:tcPr>
          <w:p w14:paraId="680E0236" w14:textId="77777777" w:rsidR="00D33771" w:rsidRPr="00F31FAA" w:rsidRDefault="00D33771" w:rsidP="00D3377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</w:p>
        </w:tc>
        <w:tc>
          <w:tcPr>
            <w:tcW w:w="890" w:type="dxa"/>
          </w:tcPr>
          <w:p w14:paraId="7C77BB56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85ADDC3" w14:textId="77777777" w:rsidR="00D33771" w:rsidRPr="00F31FAA" w:rsidRDefault="00D33771" w:rsidP="00D3377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</w:p>
        </w:tc>
        <w:tc>
          <w:tcPr>
            <w:tcW w:w="926" w:type="dxa"/>
          </w:tcPr>
          <w:p w14:paraId="70FA3DB4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B1E279D" w14:textId="77777777" w:rsidR="00D33771" w:rsidRPr="00F31FAA" w:rsidRDefault="00D33771" w:rsidP="00D3377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</w:p>
        </w:tc>
      </w:tr>
      <w:tr w:rsidR="00D33771" w:rsidRPr="00F31FAA" w14:paraId="0C93BA47" w14:textId="77777777" w:rsidTr="007809FF">
        <w:tc>
          <w:tcPr>
            <w:tcW w:w="4482" w:type="dxa"/>
          </w:tcPr>
          <w:p w14:paraId="0F59AE09" w14:textId="1A5DE813" w:rsidR="00D33771" w:rsidRPr="00F31FAA" w:rsidRDefault="00D33771" w:rsidP="00D3377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MAIN AIM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361349942"/>
                <w:placeholder>
                  <w:docPart w:val="3C2ED6D5BE9A544086542CAA9BBBEE9D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46199813"/>
                    <w:placeholder>
                      <w:docPart w:val="3C2ED6D5BE9A544086542CAA9BBBEE9D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7E764451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A27C858" w14:textId="0813DD84" w:rsidR="00D33771" w:rsidRPr="00F31FAA" w:rsidRDefault="00D33771" w:rsidP="00D3377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MAIN AIM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720478608"/>
                <w:placeholder>
                  <w:docPart w:val="2403F16D90E013409425760C71541859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694874961"/>
                    <w:placeholder>
                      <w:docPart w:val="2403F16D90E013409425760C71541859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033DA79F" w14:textId="77777777" w:rsidR="00D33771" w:rsidRDefault="00D33771" w:rsidP="00D3377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F543575" w14:textId="1B955839" w:rsidR="00D33771" w:rsidRPr="00F31FAA" w:rsidRDefault="00D33771" w:rsidP="00D3377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MAIN AIM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943037014"/>
                <w:placeholder>
                  <w:docPart w:val="5B22A98217DCB84A82C0E8E545123CB5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081104188"/>
                    <w:placeholder>
                      <w:docPart w:val="5B22A98217DCB84A82C0E8E545123CB5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D33771" w:rsidRPr="00F31FAA" w14:paraId="3A199DA4" w14:textId="77777777" w:rsidTr="00AC2558">
        <w:tc>
          <w:tcPr>
            <w:tcW w:w="15370" w:type="dxa"/>
            <w:gridSpan w:val="5"/>
            <w:vAlign w:val="center"/>
          </w:tcPr>
          <w:p w14:paraId="18F996C4" w14:textId="0597F56C" w:rsidR="00D33771" w:rsidRPr="00F31FAA" w:rsidRDefault="00D33771" w:rsidP="00D33771">
            <w:pPr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i/>
                <w:iCs/>
                <w:sz w:val="19"/>
                <w:szCs w:val="19"/>
              </w:rPr>
              <w:t>Have you Checked: Bowel, Bladder, Sleep, Diet, Hormones, Addictions, Self &amp; Health, Relationships, Work, Lifestyle, Movement, Mental/Physical/Life Health</w:t>
            </w:r>
          </w:p>
        </w:tc>
      </w:tr>
      <w:tr w:rsidR="00D33771" w:rsidRPr="00F31FAA" w14:paraId="74B93FD2" w14:textId="77777777" w:rsidTr="00725857">
        <w:tc>
          <w:tcPr>
            <w:tcW w:w="15370" w:type="dxa"/>
            <w:gridSpan w:val="5"/>
            <w:vAlign w:val="center"/>
          </w:tcPr>
          <w:p w14:paraId="6095FA89" w14:textId="50663F6D" w:rsidR="00D33771" w:rsidRPr="00F31FAA" w:rsidRDefault="00D33771" w:rsidP="00D33771">
            <w:pPr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i/>
                <w:iCs/>
                <w:sz w:val="19"/>
                <w:szCs w:val="19"/>
              </w:rPr>
              <w:t xml:space="preserve">Have you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Captured: Diagnosed Dis-eases, Dis-orders, and Dysfunctions</w:t>
            </w:r>
          </w:p>
        </w:tc>
      </w:tr>
    </w:tbl>
    <w:p w14:paraId="739129DF" w14:textId="77777777" w:rsidR="00DC7F70" w:rsidRPr="00F31FAA" w:rsidRDefault="00DC7F70" w:rsidP="00D33771">
      <w:pPr>
        <w:rPr>
          <w:rFonts w:ascii="Montserrat" w:hAnsi="Montserrat"/>
          <w:sz w:val="20"/>
          <w:szCs w:val="20"/>
        </w:rPr>
      </w:pPr>
    </w:p>
    <w:sectPr w:rsidR="00DC7F70" w:rsidRPr="00F31FAA" w:rsidSect="00BB020B">
      <w:footerReference w:type="default" r:id="rId8"/>
      <w:pgSz w:w="16840" w:h="11900" w:orient="landscape"/>
      <w:pgMar w:top="630" w:right="720" w:bottom="1260" w:left="720" w:header="7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18AAF" w14:textId="77777777" w:rsidR="00FF54A8" w:rsidRDefault="00FF54A8" w:rsidP="00F31FAA">
      <w:r>
        <w:separator/>
      </w:r>
    </w:p>
  </w:endnote>
  <w:endnote w:type="continuationSeparator" w:id="0">
    <w:p w14:paraId="495DEAD5" w14:textId="77777777" w:rsidR="00FF54A8" w:rsidRDefault="00FF54A8" w:rsidP="00F31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DC538" w14:textId="24B0FE81" w:rsidR="007809FF" w:rsidRPr="0088103F" w:rsidRDefault="001C32E3" w:rsidP="00F31FAA">
    <w:pPr>
      <w:pStyle w:val="Footer"/>
      <w:jc w:val="right"/>
      <w:rPr>
        <w:rFonts w:ascii="Montserrat" w:hAnsi="Montserrat"/>
        <w:sz w:val="15"/>
        <w:szCs w:val="15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410AD836" wp14:editId="2EFC751E">
          <wp:simplePos x="0" y="0"/>
          <wp:positionH relativeFrom="column">
            <wp:posOffset>3276600</wp:posOffset>
          </wp:positionH>
          <wp:positionV relativeFrom="paragraph">
            <wp:posOffset>107315</wp:posOffset>
          </wp:positionV>
          <wp:extent cx="2990850" cy="38143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0850" cy="381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09FF" w:rsidRPr="0088103F">
      <w:rPr>
        <w:rFonts w:ascii="Montserrat" w:hAnsi="Montserrat"/>
        <w:sz w:val="15"/>
        <w:szCs w:val="15"/>
      </w:rPr>
      <w:t>Pillar Practitioner Internal Document Only</w:t>
    </w:r>
  </w:p>
  <w:p w14:paraId="03ADB752" w14:textId="7C339687" w:rsidR="007809FF" w:rsidRPr="00F31FAA" w:rsidRDefault="007809FF" w:rsidP="00F31FAA">
    <w:pPr>
      <w:pStyle w:val="Footer"/>
      <w:jc w:val="right"/>
      <w:rPr>
        <w:sz w:val="11"/>
        <w:szCs w:val="11"/>
      </w:rPr>
    </w:pPr>
    <w:r w:rsidRPr="0088103F">
      <w:rPr>
        <w:rFonts w:ascii="Montserrat" w:hAnsi="Montserrat"/>
        <w:sz w:val="15"/>
        <w:szCs w:val="15"/>
      </w:rPr>
      <w:t>Version</w:t>
    </w:r>
    <w:r>
      <w:rPr>
        <w:rFonts w:ascii="Montserrat" w:hAnsi="Montserrat"/>
        <w:sz w:val="15"/>
        <w:szCs w:val="15"/>
      </w:rPr>
      <w:t xml:space="preserve"> </w:t>
    </w:r>
    <w:r w:rsidR="004F4D2E">
      <w:rPr>
        <w:rFonts w:ascii="Montserrat" w:hAnsi="Montserrat"/>
        <w:sz w:val="15"/>
        <w:szCs w:val="15"/>
      </w:rPr>
      <w:t>2.0 10.11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2FC29" w14:textId="77777777" w:rsidR="00FF54A8" w:rsidRDefault="00FF54A8" w:rsidP="00F31FAA">
      <w:r>
        <w:separator/>
      </w:r>
    </w:p>
  </w:footnote>
  <w:footnote w:type="continuationSeparator" w:id="0">
    <w:p w14:paraId="498418EA" w14:textId="77777777" w:rsidR="00FF54A8" w:rsidRDefault="00FF54A8" w:rsidP="00F31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45FF0"/>
    <w:multiLevelType w:val="hybridMultilevel"/>
    <w:tmpl w:val="6EA8A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31B10"/>
    <w:multiLevelType w:val="hybridMultilevel"/>
    <w:tmpl w:val="2806C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A68BF"/>
    <w:multiLevelType w:val="hybridMultilevel"/>
    <w:tmpl w:val="F3C47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16FC8"/>
    <w:multiLevelType w:val="hybridMultilevel"/>
    <w:tmpl w:val="DDB63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4374352">
    <w:abstractNumId w:val="1"/>
  </w:num>
  <w:num w:numId="2" w16cid:durableId="1632129549">
    <w:abstractNumId w:val="3"/>
  </w:num>
  <w:num w:numId="3" w16cid:durableId="1349596690">
    <w:abstractNumId w:val="2"/>
  </w:num>
  <w:num w:numId="4" w16cid:durableId="716054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DI2NTUyMDQwMjZW0lEKTi0uzszPAykwNK4FAGE5c3wtAAAA"/>
  </w:docVars>
  <w:rsids>
    <w:rsidRoot w:val="00C50FD5"/>
    <w:rsid w:val="00002E0F"/>
    <w:rsid w:val="00024E6F"/>
    <w:rsid w:val="000535BC"/>
    <w:rsid w:val="00055D62"/>
    <w:rsid w:val="000663EB"/>
    <w:rsid w:val="00083D13"/>
    <w:rsid w:val="00135A91"/>
    <w:rsid w:val="00167731"/>
    <w:rsid w:val="001800DA"/>
    <w:rsid w:val="001C32E3"/>
    <w:rsid w:val="001C713D"/>
    <w:rsid w:val="001E2237"/>
    <w:rsid w:val="00235772"/>
    <w:rsid w:val="00254FB5"/>
    <w:rsid w:val="002646D4"/>
    <w:rsid w:val="002D508A"/>
    <w:rsid w:val="003427C1"/>
    <w:rsid w:val="00370FDE"/>
    <w:rsid w:val="00406F3F"/>
    <w:rsid w:val="00412361"/>
    <w:rsid w:val="004240E9"/>
    <w:rsid w:val="004634C6"/>
    <w:rsid w:val="004A7F67"/>
    <w:rsid w:val="004E2736"/>
    <w:rsid w:val="004F13BB"/>
    <w:rsid w:val="004F4D2E"/>
    <w:rsid w:val="00544014"/>
    <w:rsid w:val="00562DB5"/>
    <w:rsid w:val="00565A1F"/>
    <w:rsid w:val="005B39D8"/>
    <w:rsid w:val="005D0787"/>
    <w:rsid w:val="00601538"/>
    <w:rsid w:val="006225E7"/>
    <w:rsid w:val="00624442"/>
    <w:rsid w:val="00697256"/>
    <w:rsid w:val="006B485C"/>
    <w:rsid w:val="006C43CE"/>
    <w:rsid w:val="006C54DB"/>
    <w:rsid w:val="006C7C83"/>
    <w:rsid w:val="006E09AC"/>
    <w:rsid w:val="00706999"/>
    <w:rsid w:val="00737880"/>
    <w:rsid w:val="00740323"/>
    <w:rsid w:val="00750FD8"/>
    <w:rsid w:val="00777F9C"/>
    <w:rsid w:val="007809FF"/>
    <w:rsid w:val="00791FBD"/>
    <w:rsid w:val="007B260A"/>
    <w:rsid w:val="007C0EFC"/>
    <w:rsid w:val="007C5305"/>
    <w:rsid w:val="007C658A"/>
    <w:rsid w:val="007F6FB8"/>
    <w:rsid w:val="00811D6B"/>
    <w:rsid w:val="00831BD7"/>
    <w:rsid w:val="00846F62"/>
    <w:rsid w:val="008F0DF9"/>
    <w:rsid w:val="00911239"/>
    <w:rsid w:val="00946635"/>
    <w:rsid w:val="009503C2"/>
    <w:rsid w:val="00992029"/>
    <w:rsid w:val="009B7E60"/>
    <w:rsid w:val="009E7946"/>
    <w:rsid w:val="00A322E8"/>
    <w:rsid w:val="00A45A90"/>
    <w:rsid w:val="00AB7FDF"/>
    <w:rsid w:val="00AD0500"/>
    <w:rsid w:val="00AD40A3"/>
    <w:rsid w:val="00B24A37"/>
    <w:rsid w:val="00B43743"/>
    <w:rsid w:val="00B749BC"/>
    <w:rsid w:val="00B97375"/>
    <w:rsid w:val="00BB020B"/>
    <w:rsid w:val="00BB3B9C"/>
    <w:rsid w:val="00BC413A"/>
    <w:rsid w:val="00C01875"/>
    <w:rsid w:val="00C129B7"/>
    <w:rsid w:val="00C50FD5"/>
    <w:rsid w:val="00C548B4"/>
    <w:rsid w:val="00D2555E"/>
    <w:rsid w:val="00D33771"/>
    <w:rsid w:val="00D44AD8"/>
    <w:rsid w:val="00D66147"/>
    <w:rsid w:val="00DA72FB"/>
    <w:rsid w:val="00DB69AA"/>
    <w:rsid w:val="00DC7F70"/>
    <w:rsid w:val="00DE57AC"/>
    <w:rsid w:val="00E37BB2"/>
    <w:rsid w:val="00E525A2"/>
    <w:rsid w:val="00E7448D"/>
    <w:rsid w:val="00E9798F"/>
    <w:rsid w:val="00EE01CB"/>
    <w:rsid w:val="00F14B0B"/>
    <w:rsid w:val="00F274F5"/>
    <w:rsid w:val="00F31FAA"/>
    <w:rsid w:val="00F8195D"/>
    <w:rsid w:val="00FF54A8"/>
    <w:rsid w:val="035DA250"/>
    <w:rsid w:val="0705CCB3"/>
    <w:rsid w:val="09F17C95"/>
    <w:rsid w:val="0A4565A8"/>
    <w:rsid w:val="0A92055A"/>
    <w:rsid w:val="0BDD8FFD"/>
    <w:rsid w:val="0C1D561D"/>
    <w:rsid w:val="12C831BF"/>
    <w:rsid w:val="15774047"/>
    <w:rsid w:val="19ACEFAB"/>
    <w:rsid w:val="1BDBB646"/>
    <w:rsid w:val="1C5F15F8"/>
    <w:rsid w:val="1D0643AA"/>
    <w:rsid w:val="1FAEA90D"/>
    <w:rsid w:val="20330ADA"/>
    <w:rsid w:val="23F238EA"/>
    <w:rsid w:val="25702AE2"/>
    <w:rsid w:val="261509BE"/>
    <w:rsid w:val="28CAC64F"/>
    <w:rsid w:val="29E51565"/>
    <w:rsid w:val="2C8CFA3F"/>
    <w:rsid w:val="2D441C1B"/>
    <w:rsid w:val="2D503387"/>
    <w:rsid w:val="2E0845D3"/>
    <w:rsid w:val="2E8C759B"/>
    <w:rsid w:val="2E9144B8"/>
    <w:rsid w:val="2F82E4A6"/>
    <w:rsid w:val="301C8F53"/>
    <w:rsid w:val="3131FF29"/>
    <w:rsid w:val="32B4AE60"/>
    <w:rsid w:val="3AB2C7A6"/>
    <w:rsid w:val="3D7C7436"/>
    <w:rsid w:val="3DB99C66"/>
    <w:rsid w:val="3EC2B737"/>
    <w:rsid w:val="3F6E91BC"/>
    <w:rsid w:val="40A7920E"/>
    <w:rsid w:val="4258AB2B"/>
    <w:rsid w:val="4347EF84"/>
    <w:rsid w:val="44311277"/>
    <w:rsid w:val="44988E4F"/>
    <w:rsid w:val="453E0ABC"/>
    <w:rsid w:val="45CC09D9"/>
    <w:rsid w:val="479FEED9"/>
    <w:rsid w:val="48038FCF"/>
    <w:rsid w:val="4C0D9275"/>
    <w:rsid w:val="4CBA76DE"/>
    <w:rsid w:val="4CCFD73A"/>
    <w:rsid w:val="4EE031EA"/>
    <w:rsid w:val="5096B84A"/>
    <w:rsid w:val="51F00A4D"/>
    <w:rsid w:val="52C6EE61"/>
    <w:rsid w:val="52D74301"/>
    <w:rsid w:val="53422614"/>
    <w:rsid w:val="55F7F6AB"/>
    <w:rsid w:val="56FD5FDA"/>
    <w:rsid w:val="574367CE"/>
    <w:rsid w:val="575AEFA5"/>
    <w:rsid w:val="58775544"/>
    <w:rsid w:val="6031529F"/>
    <w:rsid w:val="60483EA8"/>
    <w:rsid w:val="623B9A7B"/>
    <w:rsid w:val="62A21974"/>
    <w:rsid w:val="63AC3BE2"/>
    <w:rsid w:val="648E819E"/>
    <w:rsid w:val="64B7B48B"/>
    <w:rsid w:val="656D5CD6"/>
    <w:rsid w:val="679DFCE1"/>
    <w:rsid w:val="67EF5AD6"/>
    <w:rsid w:val="691567D3"/>
    <w:rsid w:val="6A031FC8"/>
    <w:rsid w:val="6CBB4B59"/>
    <w:rsid w:val="6E5A53CE"/>
    <w:rsid w:val="713DDF82"/>
    <w:rsid w:val="73157DA7"/>
    <w:rsid w:val="7365399A"/>
    <w:rsid w:val="74A5E62C"/>
    <w:rsid w:val="7601379E"/>
    <w:rsid w:val="7819B1F3"/>
    <w:rsid w:val="7BB54DA1"/>
    <w:rsid w:val="7D79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CF187"/>
  <w15:chartTrackingRefBased/>
  <w15:docId w15:val="{03D6DA9A-D00F-044D-BA56-F1B3A2410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FD5"/>
    <w:pPr>
      <w:ind w:left="720"/>
      <w:contextualSpacing/>
    </w:pPr>
  </w:style>
  <w:style w:type="paragraph" w:customStyle="1" w:styleId="Default">
    <w:name w:val="Default"/>
    <w:rsid w:val="00C50FD5"/>
    <w:pPr>
      <w:autoSpaceDE w:val="0"/>
      <w:autoSpaceDN w:val="0"/>
      <w:adjustRightInd w:val="0"/>
    </w:pPr>
    <w:rPr>
      <w:rFonts w:ascii="Calibri" w:hAnsi="Calibri" w:cs="Calibri"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95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95D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7F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7F9C"/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31F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1FAA"/>
  </w:style>
  <w:style w:type="character" w:styleId="PlaceholderText">
    <w:name w:val="Placeholder Text"/>
    <w:basedOn w:val="DefaultParagraphFont"/>
    <w:uiPriority w:val="99"/>
    <w:semiHidden/>
    <w:rsid w:val="004123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4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CF40C-FBC5-490F-8C77-00B4191F3661}"/>
      </w:docPartPr>
      <w:docPartBody>
        <w:p w:rsidR="00703DE7" w:rsidRDefault="00703DE7"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D686093B283476BBC7BEDC65A873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CD128-76F2-4BD2-B0FC-6EF7CBBA6E28}"/>
      </w:docPartPr>
      <w:docPartBody>
        <w:p w:rsidR="00703DE7" w:rsidRDefault="00703DE7" w:rsidP="00703DE7">
          <w:pPr>
            <w:pStyle w:val="2D686093B283476BBC7BEDC65A87397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D9CCAE164474FA4A71625EFEF765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B8674-CA9E-4EB4-8C4E-72A0CA1F0EF9}"/>
      </w:docPartPr>
      <w:docPartBody>
        <w:p w:rsidR="00703DE7" w:rsidRDefault="00703DE7" w:rsidP="00703DE7">
          <w:pPr>
            <w:pStyle w:val="BD9CCAE164474FA4A71625EFEF76505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EAA8-6D5B-4A34-9ABC-64323E2D44DE}"/>
      </w:docPartPr>
      <w:docPartBody>
        <w:p w:rsidR="00703DE7" w:rsidRDefault="00703DE7"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5999A278AB4C9D8A24AC412ACE7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A4075-A21D-46EC-B530-9803648FE2BE}"/>
      </w:docPartPr>
      <w:docPartBody>
        <w:p w:rsidR="00703DE7" w:rsidRDefault="00703DE7" w:rsidP="00703DE7">
          <w:pPr>
            <w:pStyle w:val="E45999A278AB4C9D8A24AC412ACE7BB6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7633E48369324E97AA45C688561FE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100CF-F944-4D2D-90D5-CC432F40D92C}"/>
      </w:docPartPr>
      <w:docPartBody>
        <w:p w:rsidR="00703DE7" w:rsidRDefault="00703DE7" w:rsidP="00703DE7">
          <w:pPr>
            <w:pStyle w:val="7633E48369324E97AA45C688561FE6FC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1FC2414085E24D9EB3B085333EB03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51530-43C2-4E5B-95BB-44687A677B7A}"/>
      </w:docPartPr>
      <w:docPartBody>
        <w:p w:rsidR="00703DE7" w:rsidRDefault="00703DE7" w:rsidP="00703DE7">
          <w:pPr>
            <w:pStyle w:val="1FC2414085E24D9EB3B085333EB039DB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E48F8DAB187744DF81D7ACB8569A3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34F42-32AD-41AD-8664-C733AC506D67}"/>
      </w:docPartPr>
      <w:docPartBody>
        <w:p w:rsidR="00703DE7" w:rsidRDefault="00703DE7" w:rsidP="00703DE7">
          <w:pPr>
            <w:pStyle w:val="E48F8DAB187744DF81D7ACB8569A3473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AD660199C54D4E9EBCDB1C2AEA1EA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FEF4-E116-45C7-BA45-042A8DF7283C}"/>
      </w:docPartPr>
      <w:docPartBody>
        <w:p w:rsidR="00703DE7" w:rsidRDefault="00703DE7" w:rsidP="00703DE7">
          <w:pPr>
            <w:pStyle w:val="AD660199C54D4E9EBCDB1C2AEA1EAA1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BFF89CA2D647718B66097AB043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9D101-C616-4B30-967D-C18B05D506E2}"/>
      </w:docPartPr>
      <w:docPartBody>
        <w:p w:rsidR="00703DE7" w:rsidRDefault="00703DE7" w:rsidP="00703DE7">
          <w:pPr>
            <w:pStyle w:val="1EBFF89CA2D647718B66097AB0437D2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36D329E6E84E3CB3312FE4311DF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52E4C-9178-4F59-8EF0-D3993626CBEB}"/>
      </w:docPartPr>
      <w:docPartBody>
        <w:p w:rsidR="00703DE7" w:rsidRDefault="00703DE7" w:rsidP="00703DE7">
          <w:pPr>
            <w:pStyle w:val="F636D329E6E84E3CB3312FE4311DFAE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B0EB31C8AD4A60B712473B753BF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1C8B2-0FF7-4E2E-9699-6AEAE5FC0C66}"/>
      </w:docPartPr>
      <w:docPartBody>
        <w:p w:rsidR="00703DE7" w:rsidRDefault="00703DE7" w:rsidP="00703DE7">
          <w:pPr>
            <w:pStyle w:val="42B0EB31C8AD4A60B712473B753BF2E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76FD4AAA344600A7CD7BDDB9D4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E42BB-1F49-40A2-8864-21E233ADB105}"/>
      </w:docPartPr>
      <w:docPartBody>
        <w:p w:rsidR="00703DE7" w:rsidRDefault="00703DE7" w:rsidP="00703DE7">
          <w:pPr>
            <w:pStyle w:val="7D76FD4AAA344600A7CD7BDDB9D4F2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CDA0C7167C435382FD690DD0A84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2529F-5240-48BE-9F3C-B39C166C6D02}"/>
      </w:docPartPr>
      <w:docPartBody>
        <w:p w:rsidR="00703DE7" w:rsidRDefault="00703DE7" w:rsidP="00703DE7">
          <w:pPr>
            <w:pStyle w:val="2FCDA0C7167C435382FD690DD0A849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8A84931F44C9F9B26562BD2044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2166A-E76B-423F-B88F-62E5B232C1D4}"/>
      </w:docPartPr>
      <w:docPartBody>
        <w:p w:rsidR="00703DE7" w:rsidRDefault="00703DE7" w:rsidP="00703DE7">
          <w:pPr>
            <w:pStyle w:val="CCC8A84931F44C9F9B26562BD20445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28A10793D4A6A8B99EAA1E34E3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1BA6E-1AE8-49D7-AEBD-1CFE23804892}"/>
      </w:docPartPr>
      <w:docPartBody>
        <w:p w:rsidR="00703DE7" w:rsidRDefault="00703DE7" w:rsidP="00703DE7">
          <w:pPr>
            <w:pStyle w:val="EEA28A10793D4A6A8B99EAA1E34E30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2A07AD5CEB43DE8C7D7902FB48F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8D410-F235-4488-99E1-D2FA1BC1EE4B}"/>
      </w:docPartPr>
      <w:docPartBody>
        <w:p w:rsidR="00703DE7" w:rsidRDefault="00703DE7" w:rsidP="00703DE7">
          <w:pPr>
            <w:pStyle w:val="CA2A07AD5CEB43DE8C7D7902FB48F36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CE68F461E49888B0A3E97CFB18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0D6FC-2AA9-41F3-9D46-88674F4915B6}"/>
      </w:docPartPr>
      <w:docPartBody>
        <w:p w:rsidR="00703DE7" w:rsidRDefault="00703DE7" w:rsidP="00703DE7">
          <w:pPr>
            <w:pStyle w:val="223CE68F461E49888B0A3E97CFB18C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7E9828928842D69CC3149492493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9C147-8896-4A6F-8E8A-2DECCB2FE157}"/>
      </w:docPartPr>
      <w:docPartBody>
        <w:p w:rsidR="00703DE7" w:rsidRDefault="00703DE7" w:rsidP="00703DE7">
          <w:pPr>
            <w:pStyle w:val="B97E9828928842D69CC31494924932C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4C35C2C7754AAFB50CA844802F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79C89-CFFC-4645-99AB-0485FDC4940A}"/>
      </w:docPartPr>
      <w:docPartBody>
        <w:p w:rsidR="00703DE7" w:rsidRDefault="00703DE7" w:rsidP="00703DE7">
          <w:pPr>
            <w:pStyle w:val="8C4C35C2C7754AAFB50CA844802F9F0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4EFEE90AD94212BD3E857671104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D8B9-A131-41F4-9D53-CB26CC3378FD}"/>
      </w:docPartPr>
      <w:docPartBody>
        <w:p w:rsidR="00703DE7" w:rsidRDefault="00703DE7" w:rsidP="00703DE7">
          <w:pPr>
            <w:pStyle w:val="D34EFEE90AD94212BD3E85767110405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DBA730F5C44C1AB963500A11590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E26C1-F6BC-49F2-90AA-B9EDDDFD81A6}"/>
      </w:docPartPr>
      <w:docPartBody>
        <w:p w:rsidR="00703DE7" w:rsidRDefault="00703DE7" w:rsidP="00703DE7">
          <w:pPr>
            <w:pStyle w:val="4EDBA730F5C44C1AB963500A1159036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87CF1C04BE4970B8B86E828489B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4C662-8ACA-43F8-8675-AAA5F6003199}"/>
      </w:docPartPr>
      <w:docPartBody>
        <w:p w:rsidR="00703DE7" w:rsidRDefault="00703DE7" w:rsidP="00703DE7">
          <w:pPr>
            <w:pStyle w:val="1E87CF1C04BE4970B8B86E828489B09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61DAE06A947109480FF1C688F6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BE5A2-5AFD-4C8A-9722-7F64334F16B9}"/>
      </w:docPartPr>
      <w:docPartBody>
        <w:p w:rsidR="00703DE7" w:rsidRDefault="00703DE7" w:rsidP="00703DE7">
          <w:pPr>
            <w:pStyle w:val="ABA61DAE06A947109480FF1C688F6E1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7D5AB70C449A58366FFAE8A99D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12455-82E8-4026-B29E-9519BAA44805}"/>
      </w:docPartPr>
      <w:docPartBody>
        <w:p w:rsidR="00703DE7" w:rsidRDefault="00703DE7" w:rsidP="00703DE7">
          <w:pPr>
            <w:pStyle w:val="6687D5AB70C449A58366FFAE8A99DAA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E0C81DAD304260BD2671D2D9F75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5650B-CEBC-4C3E-97DB-EB083E4D927C}"/>
      </w:docPartPr>
      <w:docPartBody>
        <w:p w:rsidR="00703DE7" w:rsidRDefault="00703DE7" w:rsidP="00703DE7">
          <w:pPr>
            <w:pStyle w:val="E7E0C81DAD304260BD2671D2D9F75A7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6FB38593BF4F89814AF781D238E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01B4C-E526-4D2C-AA88-9256D790B4DB}"/>
      </w:docPartPr>
      <w:docPartBody>
        <w:p w:rsidR="00703DE7" w:rsidRDefault="00703DE7" w:rsidP="00703DE7">
          <w:pPr>
            <w:pStyle w:val="BA6FB38593BF4F89814AF781D238E11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E3FE2DBDFC49EC80F59656EE744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CDE9C-807B-47FE-99B1-3DBBB85EA297}"/>
      </w:docPartPr>
      <w:docPartBody>
        <w:p w:rsidR="00703DE7" w:rsidRDefault="00703DE7" w:rsidP="00703DE7">
          <w:pPr>
            <w:pStyle w:val="49E3FE2DBDFC49EC80F59656EE74437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A291A64F6642E49488C8BB21AB8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5B21D-735E-4E9C-A13C-C3B43E368CE5}"/>
      </w:docPartPr>
      <w:docPartBody>
        <w:p w:rsidR="00703DE7" w:rsidRDefault="00703DE7" w:rsidP="00703DE7">
          <w:pPr>
            <w:pStyle w:val="2FA291A64F6642E49488C8BB21AB857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D2CF0BC92543CF965D51A9FF949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B8D35-6300-473B-8688-2322AC57891F}"/>
      </w:docPartPr>
      <w:docPartBody>
        <w:p w:rsidR="00703DE7" w:rsidRDefault="00703DE7" w:rsidP="00703DE7">
          <w:pPr>
            <w:pStyle w:val="B2D2CF0BC92543CF965D51A9FF9493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3F9DDFD1484F47954FFB8F9F828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31A1-502A-44F8-AA2A-435239448664}"/>
      </w:docPartPr>
      <w:docPartBody>
        <w:p w:rsidR="00703DE7" w:rsidRDefault="00703DE7" w:rsidP="00703DE7">
          <w:pPr>
            <w:pStyle w:val="C33F9DDFD1484F47954FFB8F9F828F0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32F0AAEE17407C9ED9CAD45D77F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3A040-ED4F-432B-B076-3719C9BAE1C0}"/>
      </w:docPartPr>
      <w:docPartBody>
        <w:p w:rsidR="00703DE7" w:rsidRDefault="00703DE7" w:rsidP="00703DE7">
          <w:pPr>
            <w:pStyle w:val="EC32F0AAEE17407C9ED9CAD45D77F8C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B70B8FDEE4732941EDB8F14460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4D6AB-4224-4171-8E7B-1B8FD55766E0}"/>
      </w:docPartPr>
      <w:docPartBody>
        <w:p w:rsidR="00703DE7" w:rsidRDefault="00703DE7" w:rsidP="00703DE7">
          <w:pPr>
            <w:pStyle w:val="6F8B70B8FDEE4732941EDB8F14460F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B3F8B451E45B288F97CB368C5B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40D8-630C-4EF3-8755-A97F114F109D}"/>
      </w:docPartPr>
      <w:docPartBody>
        <w:p w:rsidR="00703DE7" w:rsidRDefault="00703DE7" w:rsidP="00703DE7">
          <w:pPr>
            <w:pStyle w:val="4ACB3F8B451E45B288F97CB368C5BE2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116DA8CCC14A1DA1BB1CDE43637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E85A4-6D5B-4ED2-B4B7-3A905F2717D8}"/>
      </w:docPartPr>
      <w:docPartBody>
        <w:p w:rsidR="00703DE7" w:rsidRDefault="00703DE7" w:rsidP="00703DE7">
          <w:pPr>
            <w:pStyle w:val="3C116DA8CCC14A1DA1BB1CDE4363797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A42077E764A7498F618D7C9719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DF80D-CA6A-4353-95BC-FD306D37EC5C}"/>
      </w:docPartPr>
      <w:docPartBody>
        <w:p w:rsidR="00703DE7" w:rsidRDefault="00703DE7" w:rsidP="00703DE7">
          <w:pPr>
            <w:pStyle w:val="8C6A42077E764A7498F618D7C9719E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3F887596EE401481A76539CD922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F2161-02F3-4B81-9602-FC3B83417CA0}"/>
      </w:docPartPr>
      <w:docPartBody>
        <w:p w:rsidR="00703DE7" w:rsidRDefault="00703DE7" w:rsidP="00703DE7">
          <w:pPr>
            <w:pStyle w:val="8F3F887596EE401481A76539CD9228F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2A6214C2B4AD9A5E390997A6D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E14B2-13F4-44A3-A1E3-E18EF78AD415}"/>
      </w:docPartPr>
      <w:docPartBody>
        <w:p w:rsidR="00703DE7" w:rsidRDefault="00703DE7" w:rsidP="00703DE7">
          <w:pPr>
            <w:pStyle w:val="5F02A6214C2B4AD9A5E390997A6DD09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3EBD3D68314F1FB2B65CD5C56A1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CDC0B-16EA-47F5-8027-ECBD29C125DF}"/>
      </w:docPartPr>
      <w:docPartBody>
        <w:p w:rsidR="00703DE7" w:rsidRDefault="00703DE7" w:rsidP="00703DE7">
          <w:pPr>
            <w:pStyle w:val="A43EBD3D68314F1FB2B65CD5C56A1E2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AA01CC0A14612B106950F78F4E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C8BD1-22E3-49A0-A577-8B83410A8E8E}"/>
      </w:docPartPr>
      <w:docPartBody>
        <w:p w:rsidR="00703DE7" w:rsidRDefault="00703DE7" w:rsidP="00703DE7">
          <w:pPr>
            <w:pStyle w:val="F7CAA01CC0A14612B106950F78F4E4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2ACEED09B454E803381B76DBF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F5B14-1408-4498-84CE-A821CFCA33DA}"/>
      </w:docPartPr>
      <w:docPartBody>
        <w:p w:rsidR="00703DE7" w:rsidRDefault="00703DE7" w:rsidP="00703DE7">
          <w:pPr>
            <w:pStyle w:val="7A32ACEED09B454E803381B76DBF7BA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D03479E6494E60ACAC9E552AC69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0834B-0FD6-49D2-A2CF-6C10654D3DBC}"/>
      </w:docPartPr>
      <w:docPartBody>
        <w:p w:rsidR="00703DE7" w:rsidRDefault="00703DE7" w:rsidP="00703DE7">
          <w:pPr>
            <w:pStyle w:val="26D03479E6494E60ACAC9E552AC69F1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3D51D24E314AAE862CDCC7E745C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E13D-0F67-4737-A663-709BF502C5C8}"/>
      </w:docPartPr>
      <w:docPartBody>
        <w:p w:rsidR="00703DE7" w:rsidRDefault="00703DE7" w:rsidP="00703DE7">
          <w:pPr>
            <w:pStyle w:val="D73D51D24E314AAE862CDCC7E745C7E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0C8BBCE6B448396806FA25EEB2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EA139-AA64-4708-9EBF-4155A681EF2F}"/>
      </w:docPartPr>
      <w:docPartBody>
        <w:p w:rsidR="00703DE7" w:rsidRDefault="00703DE7" w:rsidP="00703DE7">
          <w:pPr>
            <w:pStyle w:val="B940C8BBCE6B448396806FA25EEB274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705606664D46708F2BCB9EFF8E4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19AD1-26A7-4F62-A9A9-746FEC422839}"/>
      </w:docPartPr>
      <w:docPartBody>
        <w:p w:rsidR="00703DE7" w:rsidRDefault="00703DE7" w:rsidP="00703DE7">
          <w:pPr>
            <w:pStyle w:val="61705606664D46708F2BCB9EFF8E40B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C405FDB3524354BEFA5197C3C7C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C08AD-5084-445D-8590-580DCC828818}"/>
      </w:docPartPr>
      <w:docPartBody>
        <w:p w:rsidR="00703DE7" w:rsidRDefault="00703DE7" w:rsidP="00703DE7">
          <w:pPr>
            <w:pStyle w:val="4CC405FDB3524354BEFA5197C3C7C03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F63454A19C46229EC43510E7829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3E746-2E6C-42DC-935B-FF12C09A327C}"/>
      </w:docPartPr>
      <w:docPartBody>
        <w:p w:rsidR="00703DE7" w:rsidRDefault="00703DE7" w:rsidP="00703DE7">
          <w:pPr>
            <w:pStyle w:val="81F63454A19C46229EC43510E782998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CB29084D5046C8BC35C8B26FB07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0BDEE-405F-40C8-92A8-5E7A04FE253F}"/>
      </w:docPartPr>
      <w:docPartBody>
        <w:p w:rsidR="00703DE7" w:rsidRDefault="00703DE7" w:rsidP="00703DE7">
          <w:pPr>
            <w:pStyle w:val="15CB29084D5046C8BC35C8B26FB07F9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1E4E9582304EB19BE95EC39B397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63BB5-F5E0-492B-964D-845D3491255A}"/>
      </w:docPartPr>
      <w:docPartBody>
        <w:p w:rsidR="00703DE7" w:rsidRDefault="00703DE7" w:rsidP="00703DE7">
          <w:pPr>
            <w:pStyle w:val="541E4E9582304EB19BE95EC39B39711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FF17CEB4C04F9EBE645960B1CF3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C0FFA-58C5-4843-B24B-A84C9F5CAA64}"/>
      </w:docPartPr>
      <w:docPartBody>
        <w:p w:rsidR="00703DE7" w:rsidRDefault="00703DE7" w:rsidP="00703DE7">
          <w:pPr>
            <w:pStyle w:val="F3FF17CEB4C04F9EBE645960B1CF3C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A6F979EAAD46E58ACD7F3CC7320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47F9E-1425-48F1-8F35-6D52DC95B4AD}"/>
      </w:docPartPr>
      <w:docPartBody>
        <w:p w:rsidR="00703DE7" w:rsidRDefault="00703DE7" w:rsidP="00703DE7">
          <w:pPr>
            <w:pStyle w:val="26A6F979EAAD46E58ACD7F3CC73208F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08E6D3CC31445E9AB5A30E205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B3F9-7D4D-4512-9057-A885585C4671}"/>
      </w:docPartPr>
      <w:docPartBody>
        <w:p w:rsidR="00703DE7" w:rsidRDefault="00703DE7" w:rsidP="00703DE7">
          <w:pPr>
            <w:pStyle w:val="DB08E6D3CC31445E9AB5A30E2054E6D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1F96412DC45DFA84F3211C4E32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64194-BF65-477C-BAE7-69B8B87405BF}"/>
      </w:docPartPr>
      <w:docPartBody>
        <w:p w:rsidR="00703DE7" w:rsidRDefault="00703DE7" w:rsidP="00703DE7">
          <w:pPr>
            <w:pStyle w:val="0351F96412DC45DFA84F3211C4E3224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A2B3BB1F7A4FDF8307104F25173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7FE9B-A18F-4C4E-94C7-B2B98279205E}"/>
      </w:docPartPr>
      <w:docPartBody>
        <w:p w:rsidR="00703DE7" w:rsidRDefault="00703DE7" w:rsidP="00703DE7">
          <w:pPr>
            <w:pStyle w:val="6CA2B3BB1F7A4FDF8307104F251732C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E2DA2F1B1B46948C8229607875C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F7AE5-32FC-4E47-BD24-2D5478619E0C}"/>
      </w:docPartPr>
      <w:docPartBody>
        <w:p w:rsidR="00703DE7" w:rsidRDefault="00703DE7" w:rsidP="00703DE7">
          <w:pPr>
            <w:pStyle w:val="F7E2DA2F1B1B46948C8229607875C2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F7D14124FE4EEE9F895412C204D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343F5-47C3-48BE-8222-312F5F6E865E}"/>
      </w:docPartPr>
      <w:docPartBody>
        <w:p w:rsidR="00703DE7" w:rsidRDefault="00703DE7" w:rsidP="00703DE7">
          <w:pPr>
            <w:pStyle w:val="25F7D14124FE4EEE9F895412C204D6E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303230E4E479EAF17DF4AF346E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CBACE-727C-416C-9E8A-D245C7697CC9}"/>
      </w:docPartPr>
      <w:docPartBody>
        <w:p w:rsidR="00703DE7" w:rsidRDefault="00703DE7" w:rsidP="00703DE7">
          <w:pPr>
            <w:pStyle w:val="B84303230E4E479EAF17DF4AF346E9D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D4CE43D840443EA2572648FCBE0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A5EEA-461D-4926-B95B-06045952293C}"/>
      </w:docPartPr>
      <w:docPartBody>
        <w:p w:rsidR="00703DE7" w:rsidRDefault="00703DE7" w:rsidP="00703DE7">
          <w:pPr>
            <w:pStyle w:val="A5D4CE43D840443EA2572648FCBE0CD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CD293AC0DD4ED99C88B7FE0ABC2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F3D13-3E8A-44B1-B350-9EAF691EA9A7}"/>
      </w:docPartPr>
      <w:docPartBody>
        <w:p w:rsidR="00703DE7" w:rsidRDefault="00703DE7" w:rsidP="00703DE7">
          <w:pPr>
            <w:pStyle w:val="BCCD293AC0DD4ED99C88B7FE0ABC2E2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98353688114B9DA46E335691B1C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A541-DE30-4843-8733-8E9CDFF6F1F6}"/>
      </w:docPartPr>
      <w:docPartBody>
        <w:p w:rsidR="00703DE7" w:rsidRDefault="00703DE7" w:rsidP="00703DE7">
          <w:pPr>
            <w:pStyle w:val="FF98353688114B9DA46E335691B1CF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1068F52C4C46CE8BB0B5B960EA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19FA4-DD09-4CFC-8BC7-C6D11B00BB15}"/>
      </w:docPartPr>
      <w:docPartBody>
        <w:p w:rsidR="00703DE7" w:rsidRDefault="00703DE7" w:rsidP="00703DE7">
          <w:pPr>
            <w:pStyle w:val="EF1068F52C4C46CE8BB0B5B960EABEB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69C6C7A6374388A42E6C640665B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7DE2C-4216-46FF-9916-9A996CE948A2}"/>
      </w:docPartPr>
      <w:docPartBody>
        <w:p w:rsidR="00703DE7" w:rsidRDefault="00703DE7" w:rsidP="00703DE7">
          <w:pPr>
            <w:pStyle w:val="DC69C6C7A6374388A42E6C640665B07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4FE16394A9406796161F1B1439F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FE4AC-09C0-4FB5-B48B-0C25DA101842}"/>
      </w:docPartPr>
      <w:docPartBody>
        <w:p w:rsidR="00703DE7" w:rsidRDefault="00703DE7" w:rsidP="00703DE7">
          <w:pPr>
            <w:pStyle w:val="544FE16394A9406796161F1B1439F65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100499C144259AAD2156A5F169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67E5D-8773-46AF-9022-1EC11A824580}"/>
      </w:docPartPr>
      <w:docPartBody>
        <w:p w:rsidR="00703DE7" w:rsidRDefault="00703DE7" w:rsidP="00703DE7">
          <w:pPr>
            <w:pStyle w:val="61D100499C144259AAD2156A5F169D4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39F28C9BF9467993F5A4FE786C3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306B1-8A6C-4041-981D-FCD12DA12CF5}"/>
      </w:docPartPr>
      <w:docPartBody>
        <w:p w:rsidR="00703DE7" w:rsidRDefault="00703DE7" w:rsidP="00703DE7">
          <w:pPr>
            <w:pStyle w:val="5C39F28C9BF9467993F5A4FE786C32F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BC03AB3E24ACE9491E4E5A4D19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72A8D-309D-46CF-A7A8-887D28D32F80}"/>
      </w:docPartPr>
      <w:docPartBody>
        <w:p w:rsidR="00703DE7" w:rsidRDefault="00703DE7" w:rsidP="00703DE7">
          <w:pPr>
            <w:pStyle w:val="1BEBC03AB3E24ACE9491E4E5A4D195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3C7CD7F7942CEB567D058D3DA8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D63EC-9555-4523-92DD-C63D22DE3E81}"/>
      </w:docPartPr>
      <w:docPartBody>
        <w:p w:rsidR="00703DE7" w:rsidRDefault="00703DE7" w:rsidP="00703DE7">
          <w:pPr>
            <w:pStyle w:val="8DA3C7CD7F7942CEB567D058D3DA85E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D7C3CB0486487483856A519384E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591FC-32B4-4E2E-B2C0-A18DB9E45C38}"/>
      </w:docPartPr>
      <w:docPartBody>
        <w:p w:rsidR="00703DE7" w:rsidRDefault="00703DE7" w:rsidP="00703DE7">
          <w:pPr>
            <w:pStyle w:val="90D7C3CB0486487483856A519384EC3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0540486CF43118E2370062DC0D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6079B-DA11-4FFE-AEB5-F6583559C4BD}"/>
      </w:docPartPr>
      <w:docPartBody>
        <w:p w:rsidR="00703DE7" w:rsidRDefault="00703DE7" w:rsidP="00703DE7">
          <w:pPr>
            <w:pStyle w:val="DDC0540486CF43118E2370062DC0D95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06CB252743457AAD9B36A51EE76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090E7-31F5-4AA8-9DA7-5528CC17C1D5}"/>
      </w:docPartPr>
      <w:docPartBody>
        <w:p w:rsidR="00703DE7" w:rsidRDefault="00703DE7" w:rsidP="00703DE7">
          <w:pPr>
            <w:pStyle w:val="2106CB252743457AAD9B36A51EE7632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224EAB5C8742C797516D0B5E815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243C5-A197-4208-9817-78177511031C}"/>
      </w:docPartPr>
      <w:docPartBody>
        <w:p w:rsidR="00703DE7" w:rsidRDefault="00703DE7" w:rsidP="00703DE7">
          <w:pPr>
            <w:pStyle w:val="72224EAB5C8742C797516D0B5E815B6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5214012F14A47B268DFF04A901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0B3C8-E917-49D0-883B-B955FDAFCD63}"/>
      </w:docPartPr>
      <w:docPartBody>
        <w:p w:rsidR="00703DE7" w:rsidRDefault="00703DE7" w:rsidP="00703DE7">
          <w:pPr>
            <w:pStyle w:val="BA85214012F14A47B268DFF04A90185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93AF2BC074FE9A6C15C78AF67B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D1C5C-EA62-4962-8D03-A9C832E1685A}"/>
      </w:docPartPr>
      <w:docPartBody>
        <w:p w:rsidR="00703DE7" w:rsidRDefault="00703DE7" w:rsidP="00703DE7">
          <w:pPr>
            <w:pStyle w:val="72C93AF2BC074FE9A6C15C78AF67BDC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D2D367971A413EB74657E58BE1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8A690-EB84-49A0-A98D-98ECC5A4EA21}"/>
      </w:docPartPr>
      <w:docPartBody>
        <w:p w:rsidR="00703DE7" w:rsidRDefault="00703DE7" w:rsidP="00703DE7">
          <w:pPr>
            <w:pStyle w:val="B4D2D367971A413EB74657E58BE1762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162B061754CA0883D656A6DB27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D4382-BE28-45F4-9BDC-3C5612FAD6D0}"/>
      </w:docPartPr>
      <w:docPartBody>
        <w:p w:rsidR="00703DE7" w:rsidRDefault="00703DE7" w:rsidP="00703DE7">
          <w:pPr>
            <w:pStyle w:val="77D162B061754CA0883D656A6DB27F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92496E23A4468CA3848B9A55C5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5F07A-90D9-4E4E-B5C0-0B00F4928D0D}"/>
      </w:docPartPr>
      <w:docPartBody>
        <w:p w:rsidR="00703DE7" w:rsidRDefault="00703DE7" w:rsidP="00703DE7">
          <w:pPr>
            <w:pStyle w:val="A792496E23A4468CA3848B9A55C5B9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1F82FC76F74D91968CCD702171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C99E8-CDF2-4D97-A56D-07516100DD5A}"/>
      </w:docPartPr>
      <w:docPartBody>
        <w:p w:rsidR="00703DE7" w:rsidRDefault="00703DE7" w:rsidP="00703DE7">
          <w:pPr>
            <w:pStyle w:val="F71F82FC76F74D91968CCD702171D4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979CE741924690A8C00C408484B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C6CFD-0BE7-439D-B15A-C6B4D4825FF7}"/>
      </w:docPartPr>
      <w:docPartBody>
        <w:p w:rsidR="00703DE7" w:rsidRDefault="00703DE7" w:rsidP="00703DE7">
          <w:pPr>
            <w:pStyle w:val="FD979CE741924690A8C00C408484B36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B63EB9F3C4F8F93D5EDF59B471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FB3DE-9159-4E21-8C8D-EF0F08DE0BD2}"/>
      </w:docPartPr>
      <w:docPartBody>
        <w:p w:rsidR="00703DE7" w:rsidRDefault="00703DE7" w:rsidP="00703DE7">
          <w:pPr>
            <w:pStyle w:val="5A8B63EB9F3C4F8F93D5EDF59B4713AE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BC9B892F844349589B38F07798C1B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EF590-5CCE-438A-8217-4A3926C4D41D}"/>
      </w:docPartPr>
      <w:docPartBody>
        <w:p w:rsidR="002A35D2" w:rsidRDefault="002C01AE" w:rsidP="002C01AE">
          <w:pPr>
            <w:pStyle w:val="BC9B892F844349589B38F07798C1B66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61E31EC0E164617A12DBDE7C038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D6612-ACB7-46E8-9609-DECCFA98B618}"/>
      </w:docPartPr>
      <w:docPartBody>
        <w:p w:rsidR="002A35D2" w:rsidRDefault="002C01AE" w:rsidP="002C01AE">
          <w:pPr>
            <w:pStyle w:val="961E31EC0E164617A12DBDE7C038202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F82AB9136F74367A1BEE67D83F90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644CF-9042-4E28-BBB3-7D7FDA3205EE}"/>
      </w:docPartPr>
      <w:docPartBody>
        <w:p w:rsidR="0090662C" w:rsidRDefault="002A35D2" w:rsidP="002A35D2">
          <w:pPr>
            <w:pStyle w:val="7F82AB9136F74367A1BEE67D83F9062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469A8AF76594290B56648F497DEE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54A74-859D-4D8F-89EC-E70848928631}"/>
      </w:docPartPr>
      <w:docPartBody>
        <w:p w:rsidR="0090662C" w:rsidRDefault="002A35D2" w:rsidP="002A35D2">
          <w:pPr>
            <w:pStyle w:val="D469A8AF76594290B56648F497DEEC5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A6DCD5B7DDF409583174B38D36D0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A045D-3866-4280-B6B4-9AE87C811BFE}"/>
      </w:docPartPr>
      <w:docPartBody>
        <w:p w:rsidR="0090662C" w:rsidRDefault="002A35D2" w:rsidP="002A35D2">
          <w:pPr>
            <w:pStyle w:val="3A6DCD5B7DDF409583174B38D36D03B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C491F21D80B424D80CC1C294F4DB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E9E72-94DE-4A36-A814-2CA9B7AF169A}"/>
      </w:docPartPr>
      <w:docPartBody>
        <w:p w:rsidR="0090662C" w:rsidRDefault="002A35D2" w:rsidP="002A35D2">
          <w:pPr>
            <w:pStyle w:val="1C491F21D80B424D80CC1C294F4DBFA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0D43AF27717472C8B222CF58F48B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00FF9-AAE6-4333-9B88-A6598DF26288}"/>
      </w:docPartPr>
      <w:docPartBody>
        <w:p w:rsidR="0090662C" w:rsidRDefault="002A35D2" w:rsidP="002A35D2">
          <w:pPr>
            <w:pStyle w:val="40D43AF27717472C8B222CF58F48BF8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06BA079437B4ADB8A429AD785C20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7E12-B554-451F-99B0-7CB44A47F370}"/>
      </w:docPartPr>
      <w:docPartBody>
        <w:p w:rsidR="0090662C" w:rsidRDefault="002A35D2" w:rsidP="002A35D2">
          <w:pPr>
            <w:pStyle w:val="E06BA079437B4ADB8A429AD785C207E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86DC56306C44632B394E4201BAC0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C67F6-49D5-42FA-9F03-9FF75944F27E}"/>
      </w:docPartPr>
      <w:docPartBody>
        <w:p w:rsidR="0090662C" w:rsidRDefault="002A35D2" w:rsidP="002A35D2">
          <w:pPr>
            <w:pStyle w:val="986DC56306C44632B394E4201BAC0D6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AB08E91C7224AA887742024347D5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3CE37-D540-4AB4-B6E9-2935E67A6A83}"/>
      </w:docPartPr>
      <w:docPartBody>
        <w:p w:rsidR="0090662C" w:rsidRDefault="002A35D2" w:rsidP="002A35D2">
          <w:pPr>
            <w:pStyle w:val="CAB08E91C7224AA887742024347D53C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92963427C3B4048970B2DA1A82FD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CB0C9-613E-4577-B32A-BAE8CF7609FF}"/>
      </w:docPartPr>
      <w:docPartBody>
        <w:p w:rsidR="0090662C" w:rsidRDefault="002A35D2" w:rsidP="002A35D2">
          <w:pPr>
            <w:pStyle w:val="F92963427C3B4048970B2DA1A82FD13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54CB30738134C7FA2E37E12D0C95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BC75A-C664-49F9-A49D-A4B20DDEFBD1}"/>
      </w:docPartPr>
      <w:docPartBody>
        <w:p w:rsidR="0090662C" w:rsidRDefault="002A35D2" w:rsidP="002A35D2">
          <w:pPr>
            <w:pStyle w:val="C54CB30738134C7FA2E37E12D0C9503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F7A2CD0AAE64D4ABDE1A3AEF05AC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B0090-B479-45F3-93BD-CF3DA42A698B}"/>
      </w:docPartPr>
      <w:docPartBody>
        <w:p w:rsidR="0090662C" w:rsidRDefault="002A35D2" w:rsidP="002A35D2">
          <w:pPr>
            <w:pStyle w:val="AF7A2CD0AAE64D4ABDE1A3AEF05AC3F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19664463E1A4C05A48631200BB69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63499-53D3-49F2-951D-3145EE1D2E1F}"/>
      </w:docPartPr>
      <w:docPartBody>
        <w:p w:rsidR="0090662C" w:rsidRDefault="002A35D2" w:rsidP="002A35D2">
          <w:pPr>
            <w:pStyle w:val="B19664463E1A4C05A48631200BB6932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533D29DF8C44D69A58FA4A4D59DE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08235-D0E2-4FB2-AE13-96B66BF289E6}"/>
      </w:docPartPr>
      <w:docPartBody>
        <w:p w:rsidR="0090662C" w:rsidRDefault="002A35D2" w:rsidP="002A35D2">
          <w:pPr>
            <w:pStyle w:val="6533D29DF8C44D69A58FA4A4D59DE96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F3A5A17C4E544A491E2D990B5388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B3DD4-62FF-4A89-8AD7-CB4CE3FDB992}"/>
      </w:docPartPr>
      <w:docPartBody>
        <w:p w:rsidR="0090662C" w:rsidRDefault="002A35D2" w:rsidP="002A35D2">
          <w:pPr>
            <w:pStyle w:val="7F3A5A17C4E544A491E2D990B538828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082643A352544DBA42F6338BC6AD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3BBEF-9B23-4422-93B0-BEE5A4D70681}"/>
      </w:docPartPr>
      <w:docPartBody>
        <w:p w:rsidR="0090662C" w:rsidRDefault="002A35D2" w:rsidP="002A35D2">
          <w:pPr>
            <w:pStyle w:val="C082643A352544DBA42F6338BC6AD38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33DCECA19B14D8E924DCD3F80BD3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A1E4B-1242-43D9-AB85-4FF6F700D47E}"/>
      </w:docPartPr>
      <w:docPartBody>
        <w:p w:rsidR="0090662C" w:rsidRDefault="002A35D2" w:rsidP="002A35D2">
          <w:pPr>
            <w:pStyle w:val="433DCECA19B14D8E924DCD3F80BD361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5AED515E07741B097936828144D8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F4DDA-E34C-444D-B42E-B85272556D26}"/>
      </w:docPartPr>
      <w:docPartBody>
        <w:p w:rsidR="0090662C" w:rsidRDefault="002A35D2" w:rsidP="002A35D2">
          <w:pPr>
            <w:pStyle w:val="35AED515E07741B097936828144D88B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A693EAEF53B4842BC7E4F6FF4E3E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960F0-C1AD-42F5-9435-586230BF9C96}"/>
      </w:docPartPr>
      <w:docPartBody>
        <w:p w:rsidR="0090662C" w:rsidRDefault="002A35D2" w:rsidP="002A35D2">
          <w:pPr>
            <w:pStyle w:val="9A693EAEF53B4842BC7E4F6FF4E3E5C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16203FE531447E896C955418DA9B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D9073-4377-4267-9B20-83339378DD6C}"/>
      </w:docPartPr>
      <w:docPartBody>
        <w:p w:rsidR="0090662C" w:rsidRDefault="002A35D2" w:rsidP="002A35D2">
          <w:pPr>
            <w:pStyle w:val="F16203FE531447E896C955418DA9B31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B4EFCE2E2554A2AA86655FA035E7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CC5A1-016A-4FE2-A687-256C7E167436}"/>
      </w:docPartPr>
      <w:docPartBody>
        <w:p w:rsidR="0090662C" w:rsidRDefault="002A35D2" w:rsidP="002A35D2">
          <w:pPr>
            <w:pStyle w:val="DB4EFCE2E2554A2AA86655FA035E7E6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4956DE99B824B81BD801E3422ABB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38B4D-0003-41E2-B577-41B1BE87D47E}"/>
      </w:docPartPr>
      <w:docPartBody>
        <w:p w:rsidR="0090662C" w:rsidRDefault="002A35D2" w:rsidP="002A35D2">
          <w:pPr>
            <w:pStyle w:val="94956DE99B824B81BD801E3422ABB1F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32BDF44278844C4850DE62CB5191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2D1F2-ED00-46BB-98C0-89058046CCF3}"/>
      </w:docPartPr>
      <w:docPartBody>
        <w:p w:rsidR="0090662C" w:rsidRDefault="002A35D2" w:rsidP="002A35D2">
          <w:pPr>
            <w:pStyle w:val="032BDF44278844C4850DE62CB5191B7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F69233DDBD245CE8F9F2CB8E28F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70B92-94C7-46A6-BB5D-8D150E42E055}"/>
      </w:docPartPr>
      <w:docPartBody>
        <w:p w:rsidR="0090662C" w:rsidRDefault="002A35D2" w:rsidP="002A35D2">
          <w:pPr>
            <w:pStyle w:val="9F69233DDBD245CE8F9F2CB8E28F58B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D8857C973A04B34AFAC8F3A8F3ED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877D3-86B2-4A21-AFD8-304B10F1351F}"/>
      </w:docPartPr>
      <w:docPartBody>
        <w:p w:rsidR="0090662C" w:rsidRDefault="002A35D2" w:rsidP="002A35D2">
          <w:pPr>
            <w:pStyle w:val="AD8857C973A04B34AFAC8F3A8F3ED29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137ACCB15EE4C7BB9AF67E189063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5057B-BDF6-438D-B818-B9F5F8613585}"/>
      </w:docPartPr>
      <w:docPartBody>
        <w:p w:rsidR="0090662C" w:rsidRDefault="002A35D2" w:rsidP="002A35D2">
          <w:pPr>
            <w:pStyle w:val="2137ACCB15EE4C7BB9AF67E1890638F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338C82698D24243986970039650B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932DC-8B72-4A77-9BBA-69697BACADA3}"/>
      </w:docPartPr>
      <w:docPartBody>
        <w:p w:rsidR="0090662C" w:rsidRDefault="002A35D2" w:rsidP="002A35D2">
          <w:pPr>
            <w:pStyle w:val="E338C82698D24243986970039650B4D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10C64D497C14A1EB950E118F519C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6E365-D0D7-466E-8A4C-6BE3E05DFFC6}"/>
      </w:docPartPr>
      <w:docPartBody>
        <w:p w:rsidR="0090662C" w:rsidRDefault="002A35D2" w:rsidP="002A35D2">
          <w:pPr>
            <w:pStyle w:val="110C64D497C14A1EB950E118F519CB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11E1B5787CF44C4AAC59DFDEB15A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6D09F-1950-443B-8524-D1651C4C7259}"/>
      </w:docPartPr>
      <w:docPartBody>
        <w:p w:rsidR="0090662C" w:rsidRDefault="002A35D2" w:rsidP="002A35D2">
          <w:pPr>
            <w:pStyle w:val="A11E1B5787CF44C4AAC59DFDEB15A33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0ED8F79F2D245CB9D1E2BB018920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FCF64-819F-41B0-B28A-BE0CB44380CC}"/>
      </w:docPartPr>
      <w:docPartBody>
        <w:p w:rsidR="0090662C" w:rsidRDefault="002A35D2" w:rsidP="002A35D2">
          <w:pPr>
            <w:pStyle w:val="20ED8F79F2D245CB9D1E2BB018920D0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58F95534B6F47F39F0FD3B794ABF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499B4-1D6C-48AD-B0A3-DAA481B690C5}"/>
      </w:docPartPr>
      <w:docPartBody>
        <w:p w:rsidR="0090662C" w:rsidRDefault="002A35D2" w:rsidP="002A35D2">
          <w:pPr>
            <w:pStyle w:val="758F95534B6F47F39F0FD3B794ABF9B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EAB00B3D01C4F3AAF564AAC54605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73FDF-2602-4743-8CB8-7D2D2108A245}"/>
      </w:docPartPr>
      <w:docPartBody>
        <w:p w:rsidR="0090662C" w:rsidRDefault="002A35D2" w:rsidP="002A35D2">
          <w:pPr>
            <w:pStyle w:val="6EAB00B3D01C4F3AAF564AAC5460571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8CD3301822140E793947D17D94D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2B2D-E60A-463D-8668-984CBEAA4CE3}"/>
      </w:docPartPr>
      <w:docPartBody>
        <w:p w:rsidR="0090662C" w:rsidRDefault="002A35D2" w:rsidP="002A35D2">
          <w:pPr>
            <w:pStyle w:val="38CD3301822140E793947D17D94DD3F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61D2FAC433A4D28996332D7C6B4D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2C64D-157D-48D0-BB77-B4F8656CAFC1}"/>
      </w:docPartPr>
      <w:docPartBody>
        <w:p w:rsidR="0090662C" w:rsidRDefault="002A35D2" w:rsidP="002A35D2">
          <w:pPr>
            <w:pStyle w:val="D61D2FAC433A4D28996332D7C6B4D75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47011430A8C4D76BA44A2C0DA532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F4CE8-35FA-4E9E-B700-546BD0B5457D}"/>
      </w:docPartPr>
      <w:docPartBody>
        <w:p w:rsidR="0090662C" w:rsidRDefault="002A35D2" w:rsidP="002A35D2">
          <w:pPr>
            <w:pStyle w:val="347011430A8C4D76BA44A2C0DA532D2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36B76FD9E104B9BAF44BBDC05457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8BD3F-8FC7-4DCB-ADCF-6606BBA76667}"/>
      </w:docPartPr>
      <w:docPartBody>
        <w:p w:rsidR="0090662C" w:rsidRDefault="002A35D2" w:rsidP="002A35D2">
          <w:pPr>
            <w:pStyle w:val="C36B76FD9E104B9BAF44BBDC05457FE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47370B389E44FFA888178610B29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A6995-964D-436C-8FB9-B0C4E1515668}"/>
      </w:docPartPr>
      <w:docPartBody>
        <w:p w:rsidR="0090662C" w:rsidRDefault="002A35D2" w:rsidP="002A35D2">
          <w:pPr>
            <w:pStyle w:val="347370B389E44FFA888178610B29AD9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30DC2F02D474B839B5D5ABB3D2E7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5730B-8B9D-42AC-8F00-44BAFB3F021B}"/>
      </w:docPartPr>
      <w:docPartBody>
        <w:p w:rsidR="0090662C" w:rsidRDefault="002A35D2" w:rsidP="002A35D2">
          <w:pPr>
            <w:pStyle w:val="B30DC2F02D474B839B5D5ABB3D2E724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FC6259CB55646B892DF50C5564C8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44D8-F7A0-4659-AC2B-A4C623375B68}"/>
      </w:docPartPr>
      <w:docPartBody>
        <w:p w:rsidR="0090662C" w:rsidRDefault="002A35D2" w:rsidP="002A35D2">
          <w:pPr>
            <w:pStyle w:val="4FC6259CB55646B892DF50C5564C844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CE68AEBC2614FAEA77534833B1B1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4169C-4D48-4C94-A68D-32C7AEA0D2CE}"/>
      </w:docPartPr>
      <w:docPartBody>
        <w:p w:rsidR="0090662C" w:rsidRDefault="002A35D2" w:rsidP="002A35D2">
          <w:pPr>
            <w:pStyle w:val="9CE68AEBC2614FAEA77534833B1B195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8FFD2C7BA584FE7AE22BCC478C8C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8140-1DB9-42A6-A710-EE360C668438}"/>
      </w:docPartPr>
      <w:docPartBody>
        <w:p w:rsidR="0090662C" w:rsidRDefault="002A35D2" w:rsidP="002A35D2">
          <w:pPr>
            <w:pStyle w:val="38FFD2C7BA584FE7AE22BCC478C8C2C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8444376992A425382F9174DCF0FB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23741-DFFE-4E52-8523-37C7EF642B0B}"/>
      </w:docPartPr>
      <w:docPartBody>
        <w:p w:rsidR="0090662C" w:rsidRDefault="002A35D2" w:rsidP="002A35D2">
          <w:pPr>
            <w:pStyle w:val="C8444376992A425382F9174DCF0FBFA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137461FC87A408D87D32D9064EB9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3F038-7039-48DF-9091-450BE2E524A5}"/>
      </w:docPartPr>
      <w:docPartBody>
        <w:p w:rsidR="0090662C" w:rsidRDefault="002A35D2" w:rsidP="002A35D2">
          <w:pPr>
            <w:pStyle w:val="9137461FC87A408D87D32D9064EB9B3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C45E435726A4B4AA0BF72CCB8EEC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817C1-D6B9-4603-A38F-D424776AEA43}"/>
      </w:docPartPr>
      <w:docPartBody>
        <w:p w:rsidR="0090662C" w:rsidRDefault="002A35D2" w:rsidP="002A35D2">
          <w:pPr>
            <w:pStyle w:val="2C45E435726A4B4AA0BF72CCB8EEC72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6AA6B67A5BA4461853FC9B528397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2B5BD-98E2-4074-8F53-EA759FA07DBA}"/>
      </w:docPartPr>
      <w:docPartBody>
        <w:p w:rsidR="0090662C" w:rsidRDefault="002A35D2" w:rsidP="002A35D2">
          <w:pPr>
            <w:pStyle w:val="26AA6B67A5BA4461853FC9B5283974C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0731F891E59481FB222AA94D8520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BC458-6A67-42FE-9209-09F47287EAD5}"/>
      </w:docPartPr>
      <w:docPartBody>
        <w:p w:rsidR="0090662C" w:rsidRDefault="002A35D2" w:rsidP="002A35D2">
          <w:pPr>
            <w:pStyle w:val="20731F891E59481FB222AA94D852060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9BD93EDB8DA478E8CCB63DEE963A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FCD31-DC4C-4AAD-8B0A-A2757526E762}"/>
      </w:docPartPr>
      <w:docPartBody>
        <w:p w:rsidR="0090662C" w:rsidRDefault="002A35D2" w:rsidP="002A35D2">
          <w:pPr>
            <w:pStyle w:val="99BD93EDB8DA478E8CCB63DEE963A6A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56E56AD2BC945E28F36AA46FA171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363A7-1119-4F75-9C80-9C3C36CD221D}"/>
      </w:docPartPr>
      <w:docPartBody>
        <w:p w:rsidR="0090662C" w:rsidRDefault="002A35D2" w:rsidP="002A35D2">
          <w:pPr>
            <w:pStyle w:val="A56E56AD2BC945E28F36AA46FA171B5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BEA67D123894445B408F712D2D37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B450A-65DC-42B5-86A4-8C391EE606E8}"/>
      </w:docPartPr>
      <w:docPartBody>
        <w:p w:rsidR="00864022" w:rsidRDefault="005A79D9" w:rsidP="005A79D9">
          <w:pPr>
            <w:pStyle w:val="8BEA67D123894445B408F712D2D37DD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9B20960F994C40BA60D32ED4211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4A7E3-3E20-AC42-8949-9EE0FEE1D1FD}"/>
      </w:docPartPr>
      <w:docPartBody>
        <w:p w:rsidR="00DF40B4" w:rsidRDefault="00AA55D2" w:rsidP="00AA55D2">
          <w:pPr>
            <w:pStyle w:val="989B20960F994C40BA60D32ED421119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2F32B98E9C4C4FAE051997765B3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FED48-9FF5-6040-B4A4-D42B5E189630}"/>
      </w:docPartPr>
      <w:docPartBody>
        <w:p w:rsidR="00DF40B4" w:rsidRDefault="00AA55D2" w:rsidP="00AA55D2">
          <w:pPr>
            <w:pStyle w:val="5E2F32B98E9C4C4FAE051997765B33C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C2A2A94CD3E404E82C42886274C5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A873C-B949-844C-887B-78CD09A7DE38}"/>
      </w:docPartPr>
      <w:docPartBody>
        <w:p w:rsidR="00DF40B4" w:rsidRDefault="00AA55D2" w:rsidP="00AA55D2">
          <w:pPr>
            <w:pStyle w:val="DC2A2A94CD3E404E82C42886274C55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59BE62838AE4391E6A4BB5B09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D2DA5-6B68-CE4B-BDC6-294A65AD621D}"/>
      </w:docPartPr>
      <w:docPartBody>
        <w:p w:rsidR="00DF40B4" w:rsidRDefault="00AA55D2" w:rsidP="00AA55D2">
          <w:pPr>
            <w:pStyle w:val="4DC59BE62838AE4391E6A4BB5B09781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97BF8B1C2478E458BFA86011C0B3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60A9D-E316-3945-963D-D9D198BB4019}"/>
      </w:docPartPr>
      <w:docPartBody>
        <w:p w:rsidR="00DF40B4" w:rsidRDefault="00AA55D2" w:rsidP="00AA55D2">
          <w:pPr>
            <w:pStyle w:val="097BF8B1C2478E458BFA86011C0B3A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1BC2989E28E44EB405BDA1EC68C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74139-5C28-5849-90E1-18F4D5992BEB}"/>
      </w:docPartPr>
      <w:docPartBody>
        <w:p w:rsidR="00DF40B4" w:rsidRDefault="00AA55D2" w:rsidP="00AA55D2">
          <w:pPr>
            <w:pStyle w:val="231BC2989E28E44EB405BDA1EC68CEA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5489766948FB42B97B19B3F9E4E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7DB7E-8762-044B-8C31-9C71FB8E2D2C}"/>
      </w:docPartPr>
      <w:docPartBody>
        <w:p w:rsidR="00DF40B4" w:rsidRDefault="00AA55D2" w:rsidP="00AA55D2">
          <w:pPr>
            <w:pStyle w:val="775489766948FB42B97B19B3F9E4E65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3F1F7C57254274D8211C3D36FCC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20AFC-6849-F642-9743-0D8228325B48}"/>
      </w:docPartPr>
      <w:docPartBody>
        <w:p w:rsidR="00DF40B4" w:rsidRDefault="00AA55D2" w:rsidP="00AA55D2">
          <w:pPr>
            <w:pStyle w:val="F3F1F7C57254274D8211C3D36FCC82D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FA36D4CD38B44958776F6FCE08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3A603-61F1-6740-B58F-1DC2F0743BF0}"/>
      </w:docPartPr>
      <w:docPartBody>
        <w:p w:rsidR="00DF40B4" w:rsidRDefault="00AA55D2" w:rsidP="00AA55D2">
          <w:pPr>
            <w:pStyle w:val="94EFA36D4CD38B44958776F6FCE08F1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3CBD1B4444C9240942E46740A5E1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726C2-EFA9-5649-B431-1B710C5DAB42}"/>
      </w:docPartPr>
      <w:docPartBody>
        <w:p w:rsidR="00DF40B4" w:rsidRDefault="00AA55D2" w:rsidP="00AA55D2">
          <w:pPr>
            <w:pStyle w:val="E3CBD1B4444C9240942E46740A5E1CB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780833BF241D4ABEC08D4173D7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046F0-4164-714C-9F16-067A947C7B4F}"/>
      </w:docPartPr>
      <w:docPartBody>
        <w:p w:rsidR="00DF40B4" w:rsidRDefault="00AA55D2" w:rsidP="00AA55D2">
          <w:pPr>
            <w:pStyle w:val="32780833BF241D4ABEC08D4173D7A7A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2B361F05BDF49A281EF4DBB9C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D8EC3-7640-7744-84BB-7ED4FCB9D069}"/>
      </w:docPartPr>
      <w:docPartBody>
        <w:p w:rsidR="00DF40B4" w:rsidRDefault="00AA55D2" w:rsidP="00AA55D2">
          <w:pPr>
            <w:pStyle w:val="BBD2B361F05BDF49A281EF4DBB9C161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FB6FB41308094FA7AC57403B4C5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798EB-BCD0-7546-BF84-784AC48F2AF1}"/>
      </w:docPartPr>
      <w:docPartBody>
        <w:p w:rsidR="00DF40B4" w:rsidRDefault="00AA55D2" w:rsidP="00AA55D2">
          <w:pPr>
            <w:pStyle w:val="37FB6FB41308094FA7AC57403B4C549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05BAFCBF4036429C06AA3F31F02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C9978-7257-FB4E-8EC7-DEAAC070DCD0}"/>
      </w:docPartPr>
      <w:docPartBody>
        <w:p w:rsidR="00DF40B4" w:rsidRDefault="00AA55D2" w:rsidP="00AA55D2">
          <w:pPr>
            <w:pStyle w:val="6005BAFCBF4036429C06AA3F31F029C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7BB7150E335024DB36EF111CDC12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85A3B-744D-E248-90B8-1D6322F0C0BB}"/>
      </w:docPartPr>
      <w:docPartBody>
        <w:p w:rsidR="00DF40B4" w:rsidRDefault="00AA55D2" w:rsidP="00AA55D2">
          <w:pPr>
            <w:pStyle w:val="97BB7150E335024DB36EF111CDC12D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EACF7D7144048B646955E68437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8BD06-9161-3242-A5EA-01CE9CA84B3A}"/>
      </w:docPartPr>
      <w:docPartBody>
        <w:p w:rsidR="00DF40B4" w:rsidRDefault="00AA55D2" w:rsidP="00AA55D2">
          <w:pPr>
            <w:pStyle w:val="1EAEACF7D7144048B646955E6843772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55265F44234547A15D69F415EE5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94382-47E6-B54E-9B9A-1B6C9131732A}"/>
      </w:docPartPr>
      <w:docPartBody>
        <w:p w:rsidR="00DF40B4" w:rsidRDefault="00AA55D2" w:rsidP="00AA55D2">
          <w:pPr>
            <w:pStyle w:val="7155265F44234547A15D69F415EE508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E560330BAB4E1428020FE4FE1C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CF15-B057-A54B-8BD7-08AFD2DE873E}"/>
      </w:docPartPr>
      <w:docPartBody>
        <w:p w:rsidR="00DF40B4" w:rsidRDefault="00AA55D2" w:rsidP="00AA55D2">
          <w:pPr>
            <w:pStyle w:val="5E560330BAB4E1428020FE4FE1CCD62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0F3EE04C84EB4EA48969559503F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26341-90AE-0244-BC96-5B631A9CA062}"/>
      </w:docPartPr>
      <w:docPartBody>
        <w:p w:rsidR="00DF40B4" w:rsidRDefault="00AA55D2" w:rsidP="00AA55D2">
          <w:pPr>
            <w:pStyle w:val="DF0F3EE04C84EB4EA48969559503F8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04DAAE8AF6AA42AB08319177F0B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2A700-5972-324E-8D77-B5402EB1CF51}"/>
      </w:docPartPr>
      <w:docPartBody>
        <w:p w:rsidR="00DF40B4" w:rsidRDefault="00AA55D2" w:rsidP="00AA55D2">
          <w:pPr>
            <w:pStyle w:val="3704DAAE8AF6AA42AB08319177F0B65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768D1CE9C314081566412F7D07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05551-D8C6-C745-94FA-4CE56C324699}"/>
      </w:docPartPr>
      <w:docPartBody>
        <w:p w:rsidR="00DF40B4" w:rsidRDefault="00AA55D2" w:rsidP="00AA55D2">
          <w:pPr>
            <w:pStyle w:val="A3A768D1CE9C314081566412F7D07CA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3A047E9CEAEA43B741B4378B4E2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FE12E-63FD-FF4E-A88E-87DFBAFAEB48}"/>
      </w:docPartPr>
      <w:docPartBody>
        <w:p w:rsidR="00DF40B4" w:rsidRDefault="00AA55D2" w:rsidP="00AA55D2">
          <w:pPr>
            <w:pStyle w:val="C93A047E9CEAEA43B741B4378B4E283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C93939330511147BC45B556F3884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DC104-4E75-8342-A5E0-3686230CEA1A}"/>
      </w:docPartPr>
      <w:docPartBody>
        <w:p w:rsidR="00DF40B4" w:rsidRDefault="00AA55D2" w:rsidP="00AA55D2">
          <w:pPr>
            <w:pStyle w:val="3C93939330511147BC45B556F388425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9C8B8F9E52824895A43631DEDE8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B337-F8DD-8942-A68D-6A60FB090867}"/>
      </w:docPartPr>
      <w:docPartBody>
        <w:p w:rsidR="00DF40B4" w:rsidRDefault="00AA55D2" w:rsidP="00AA55D2">
          <w:pPr>
            <w:pStyle w:val="5E9C8B8F9E52824895A43631DEDE8B3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8F38CAD960B7249ABB863FACF8FE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23C6E-D949-4B41-B40D-FD94E2CE27E3}"/>
      </w:docPartPr>
      <w:docPartBody>
        <w:p w:rsidR="00DF40B4" w:rsidRDefault="00AA55D2" w:rsidP="00AA55D2">
          <w:pPr>
            <w:pStyle w:val="18F38CAD960B7249ABB863FACF8FE10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F8B6D965D7084EAC0C319CB6B7A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13F99-D480-4842-814E-0DB6FA7E0F06}"/>
      </w:docPartPr>
      <w:docPartBody>
        <w:p w:rsidR="00DF40B4" w:rsidRDefault="00AA55D2" w:rsidP="00AA55D2">
          <w:pPr>
            <w:pStyle w:val="9CF8B6D965D7084EAC0C319CB6B7A0F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484E3C7E72144A96E960291E416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10966-42A6-F349-B96F-FF9D6AECE640}"/>
      </w:docPartPr>
      <w:docPartBody>
        <w:p w:rsidR="00DF40B4" w:rsidRDefault="00AA55D2" w:rsidP="00AA55D2">
          <w:pPr>
            <w:pStyle w:val="7A484E3C7E72144A96E960291E41639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7268BB2046C8C4BA8F8ADF600AA6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98CBA-2849-7049-9E52-3F55402F932A}"/>
      </w:docPartPr>
      <w:docPartBody>
        <w:p w:rsidR="00DF40B4" w:rsidRDefault="00AA55D2" w:rsidP="00AA55D2">
          <w:pPr>
            <w:pStyle w:val="17268BB2046C8C4BA8F8ADF600AA6EA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BA4924B98FB84FA788C4D1B95CB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36A54-2FD7-4F4D-8FD0-EEDDC74C103B}"/>
      </w:docPartPr>
      <w:docPartBody>
        <w:p w:rsidR="00DF40B4" w:rsidRDefault="00AA55D2" w:rsidP="00AA55D2">
          <w:pPr>
            <w:pStyle w:val="04BA4924B98FB84FA788C4D1B95CBAD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2BC8832B4A9FA4E95D6997F5E0B6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5EC09-4848-F046-8803-B4EBA2E244AF}"/>
      </w:docPartPr>
      <w:docPartBody>
        <w:p w:rsidR="00DF40B4" w:rsidRDefault="00AA55D2" w:rsidP="00AA55D2">
          <w:pPr>
            <w:pStyle w:val="62BC8832B4A9FA4E95D6997F5E0B65A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46C51A412B2C4C94B916421B044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9C2DA-9B18-214F-86ED-49DC75A3ABCD}"/>
      </w:docPartPr>
      <w:docPartBody>
        <w:p w:rsidR="00DF40B4" w:rsidRDefault="00AA55D2" w:rsidP="00AA55D2">
          <w:pPr>
            <w:pStyle w:val="0146C51A412B2C4C94B916421B04448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58435EBE872458B2B74B33C68F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2B2C0-E519-3C44-ABD3-B70B2A4313BF}"/>
      </w:docPartPr>
      <w:docPartBody>
        <w:p w:rsidR="00DF40B4" w:rsidRDefault="00AA55D2" w:rsidP="00AA55D2">
          <w:pPr>
            <w:pStyle w:val="A3458435EBE872458B2B74B33C68F02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84DB83535A4734C910EC8D082FD3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CEC4A-D073-3B4D-AF2D-9C4EE509A048}"/>
      </w:docPartPr>
      <w:docPartBody>
        <w:p w:rsidR="00DF40B4" w:rsidRDefault="00AA55D2" w:rsidP="00AA55D2">
          <w:pPr>
            <w:pStyle w:val="A84DB83535A4734C910EC8D082FD388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D8AA3D7F49E4396102371BCFCC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78EC1-B368-C148-8FB7-9D4BFD5863CD}"/>
      </w:docPartPr>
      <w:docPartBody>
        <w:p w:rsidR="00DF40B4" w:rsidRDefault="00AA55D2" w:rsidP="00AA55D2">
          <w:pPr>
            <w:pStyle w:val="F23D8AA3D7F49E4396102371BCFCCE6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CB2E017A908284F9DA32ED865757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04D62-4FF7-124A-8B25-0CB044826C29}"/>
      </w:docPartPr>
      <w:docPartBody>
        <w:p w:rsidR="00DF40B4" w:rsidRDefault="00AA55D2" w:rsidP="00AA55D2">
          <w:pPr>
            <w:pStyle w:val="5CB2E017A908284F9DA32ED8657577C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5D365705B724D900B08D08F079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A5B3-7ED6-9447-9A62-902AD331C6EB}"/>
      </w:docPartPr>
      <w:docPartBody>
        <w:p w:rsidR="00DF40B4" w:rsidRDefault="00AA55D2" w:rsidP="00AA55D2">
          <w:pPr>
            <w:pStyle w:val="5A75D365705B724D900B08D08F079BC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703336009E8459A1EA427B6249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87FA2-442D-B848-8B30-7AED7EE15A13}"/>
      </w:docPartPr>
      <w:docPartBody>
        <w:p w:rsidR="00DF40B4" w:rsidRDefault="00AA55D2" w:rsidP="00AA55D2">
          <w:pPr>
            <w:pStyle w:val="804703336009E8459A1EA427B6249E4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DC2DD03A4ED0A4FB1896C56AF196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B356B-055D-B443-9CBE-A35111C2DE36}"/>
      </w:docPartPr>
      <w:docPartBody>
        <w:p w:rsidR="00DF40B4" w:rsidRDefault="00AA55D2" w:rsidP="00AA55D2">
          <w:pPr>
            <w:pStyle w:val="0DC2DD03A4ED0A4FB1896C56AF196AD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C53EC14AE4004B87CEA0DD53065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0369F-2487-EA47-97E4-4F2175DB07AF}"/>
      </w:docPartPr>
      <w:docPartBody>
        <w:p w:rsidR="00DF40B4" w:rsidRDefault="00AA55D2" w:rsidP="00AA55D2">
          <w:pPr>
            <w:pStyle w:val="F5C53EC14AE4004B87CEA0DD53065A5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710D3C9498FD349933E2339C2599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CC441-2A2F-E946-A0ED-021BE89B5083}"/>
      </w:docPartPr>
      <w:docPartBody>
        <w:p w:rsidR="00DF40B4" w:rsidRDefault="00AA55D2" w:rsidP="00AA55D2">
          <w:pPr>
            <w:pStyle w:val="5710D3C9498FD349933E2339C2599E2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08814F0B31F5439BBA3BAC2085C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92647-7E4A-E746-ABDD-7F871FB1FAD7}"/>
      </w:docPartPr>
      <w:docPartBody>
        <w:p w:rsidR="00DF40B4" w:rsidRDefault="00AA55D2" w:rsidP="00AA55D2">
          <w:pPr>
            <w:pStyle w:val="6708814F0B31F5439BBA3BAC2085CCF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29BE9F1EFF148A9A0EE1AA74F5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C77C6-2866-CB44-A624-7AE120193EAC}"/>
      </w:docPartPr>
      <w:docPartBody>
        <w:p w:rsidR="00DF40B4" w:rsidRDefault="00AA55D2" w:rsidP="00AA55D2">
          <w:pPr>
            <w:pStyle w:val="25929BE9F1EFF148A9A0EE1AA74F54D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0BC5A632F867D46B6D7F2DAB6BA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94AF0-92F6-8944-80B8-27ABE0D4EA6A}"/>
      </w:docPartPr>
      <w:docPartBody>
        <w:p w:rsidR="00DF40B4" w:rsidRDefault="00AA55D2" w:rsidP="00AA55D2">
          <w:pPr>
            <w:pStyle w:val="F0BC5A632F867D46B6D7F2DAB6BAA30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151284256A7146AFE1CA4174185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2E6CD-C2BC-3842-9902-048B8F0F5605}"/>
      </w:docPartPr>
      <w:docPartBody>
        <w:p w:rsidR="00DF40B4" w:rsidRDefault="00AA55D2" w:rsidP="00AA55D2">
          <w:pPr>
            <w:pStyle w:val="BB151284256A7146AFE1CA417418569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C921D5BA20AE4439F5404EE09538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86E4A-ABFE-264A-803C-12ADCEB39001}"/>
      </w:docPartPr>
      <w:docPartBody>
        <w:p w:rsidR="00DF40B4" w:rsidRDefault="00AA55D2" w:rsidP="00AA55D2">
          <w:pPr>
            <w:pStyle w:val="6C921D5BA20AE4439F5404EE0953898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2825EB7878C48A81D6CDBDB7E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0C2DF-BC68-A847-BBD9-B197A9CD7BCF}"/>
      </w:docPartPr>
      <w:docPartBody>
        <w:p w:rsidR="00DF40B4" w:rsidRDefault="00AA55D2" w:rsidP="00AA55D2">
          <w:pPr>
            <w:pStyle w:val="5782825EB7878C48A81D6CDBDB7E8A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BF0A756A4D643BD8308EBAAF2F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A3547-D9DB-A54F-9EF2-4DB1BBB69B8F}"/>
      </w:docPartPr>
      <w:docPartBody>
        <w:p w:rsidR="00DF40B4" w:rsidRDefault="00AA55D2" w:rsidP="00AA55D2">
          <w:pPr>
            <w:pStyle w:val="27DBF0A756A4D643BD8308EBAAF2FE0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B695BFCEB17054EBD6324905302D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A7B78-6E29-664D-811F-1A9BB0220B0C}"/>
      </w:docPartPr>
      <w:docPartBody>
        <w:p w:rsidR="00DF40B4" w:rsidRDefault="00AA55D2" w:rsidP="00AA55D2">
          <w:pPr>
            <w:pStyle w:val="4B695BFCEB17054EBD6324905302D2D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634582DA392418B87180F8F913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6743-C9A5-9247-A948-9558B0471C0B}"/>
      </w:docPartPr>
      <w:docPartBody>
        <w:p w:rsidR="00DF40B4" w:rsidRDefault="00AA55D2" w:rsidP="00AA55D2">
          <w:pPr>
            <w:pStyle w:val="AD7634582DA392418B87180F8F913A4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46EB65BCA48BF46A34033D525756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DC532-08F1-5D4D-BE93-F474552FBD3D}"/>
      </w:docPartPr>
      <w:docPartBody>
        <w:p w:rsidR="00DF40B4" w:rsidRDefault="00AA55D2" w:rsidP="00AA55D2">
          <w:pPr>
            <w:pStyle w:val="D46EB65BCA48BF46A34033D525756DB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594797C84D474C97BE1F622B3A9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88601-15D8-7E41-BE32-FA9D2C91F900}"/>
      </w:docPartPr>
      <w:docPartBody>
        <w:p w:rsidR="00DF40B4" w:rsidRDefault="00AA55D2" w:rsidP="00AA55D2">
          <w:pPr>
            <w:pStyle w:val="27594797C84D474C97BE1F622B3A90E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03C20EF6FCC46A2D5E2E9D109C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5CC63-A923-0440-9B53-9C98601BE8B2}"/>
      </w:docPartPr>
      <w:docPartBody>
        <w:p w:rsidR="00DF40B4" w:rsidRDefault="00AA55D2" w:rsidP="00AA55D2">
          <w:pPr>
            <w:pStyle w:val="B4203C20EF6FCC46A2D5E2E9D109CDD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FE6F63C18E4BB4FA82B97D4E525A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5BC1F-B345-F941-97EF-B2F7C5FD9E97}"/>
      </w:docPartPr>
      <w:docPartBody>
        <w:p w:rsidR="00DF40B4" w:rsidRDefault="00AA55D2" w:rsidP="00AA55D2">
          <w:pPr>
            <w:pStyle w:val="9FE6F63C18E4BB4FA82B97D4E525AE9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8F2C64D087124AB40E715A623A5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FF3DD-423C-E54B-AB6F-1D87886A35BB}"/>
      </w:docPartPr>
      <w:docPartBody>
        <w:p w:rsidR="00DF40B4" w:rsidRDefault="00AA55D2" w:rsidP="00AA55D2">
          <w:pPr>
            <w:pStyle w:val="DA8F2C64D087124AB40E715A623A5D5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380134C5AB52D4CBFC0A86F8E195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6E1C2-D420-FE44-A479-28F0D4B7F3BD}"/>
      </w:docPartPr>
      <w:docPartBody>
        <w:p w:rsidR="00DF40B4" w:rsidRDefault="00AA55D2" w:rsidP="00AA55D2">
          <w:pPr>
            <w:pStyle w:val="F380134C5AB52D4CBFC0A86F8E19588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370DC2551F664794204F598189B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339DF-F9DF-7B49-A048-A67E92069D0A}"/>
      </w:docPartPr>
      <w:docPartBody>
        <w:p w:rsidR="00DF40B4" w:rsidRDefault="00AA55D2" w:rsidP="00AA55D2">
          <w:pPr>
            <w:pStyle w:val="6B370DC2551F664794204F598189B37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D646717AF7441B853A4336EB00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51395-F427-4E49-A391-784CF7FE0E62}"/>
      </w:docPartPr>
      <w:docPartBody>
        <w:p w:rsidR="00DF40B4" w:rsidRDefault="00AA55D2" w:rsidP="00AA55D2">
          <w:pPr>
            <w:pStyle w:val="F65D646717AF7441B853A4336EB009C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0ACCC3C901E5844BB8C0F7F1B20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9F319-A00A-EB46-A417-39E344A011CB}"/>
      </w:docPartPr>
      <w:docPartBody>
        <w:p w:rsidR="00DF40B4" w:rsidRDefault="00AA55D2" w:rsidP="00AA55D2">
          <w:pPr>
            <w:pStyle w:val="F0ACCC3C901E5844BB8C0F7F1B20EAF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FE1D4E2DDED4A9AECC0F0045BF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80462-9AC2-B744-96DF-96B4FB0C183F}"/>
      </w:docPartPr>
      <w:docPartBody>
        <w:p w:rsidR="00DF40B4" w:rsidRDefault="00AA55D2" w:rsidP="00AA55D2">
          <w:pPr>
            <w:pStyle w:val="EF6FE1D4E2DDED4A9AECC0F0045BF70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A6AFC2EFBB37047B673393497BFF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16391-0D59-6E4D-8D63-30D9D5A4C85C}"/>
      </w:docPartPr>
      <w:docPartBody>
        <w:p w:rsidR="00DF40B4" w:rsidRDefault="00AA55D2" w:rsidP="00AA55D2">
          <w:pPr>
            <w:pStyle w:val="9A6AFC2EFBB37047B673393497BFF35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D8ACCF42D8EC44AF9E3926F77B8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6355F-1C74-7B47-AFFB-84C1A1B28717}"/>
      </w:docPartPr>
      <w:docPartBody>
        <w:p w:rsidR="00DF40B4" w:rsidRDefault="00AA55D2" w:rsidP="00AA55D2">
          <w:pPr>
            <w:pStyle w:val="C4D8ACCF42D8EC44AF9E3926F77B856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0C38581945F045BF958B19E5658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56FE6-6AFA-BE43-A45D-AE9DF64CBABE}"/>
      </w:docPartPr>
      <w:docPartBody>
        <w:p w:rsidR="00DF40B4" w:rsidRDefault="00AA55D2" w:rsidP="00AA55D2">
          <w:pPr>
            <w:pStyle w:val="4B0C38581945F045BF958B19E565832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6A3C486EEE92043A817C654E13B6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B1E56-E251-104A-9C60-FE64F32A9AE1}"/>
      </w:docPartPr>
      <w:docPartBody>
        <w:p w:rsidR="00DF40B4" w:rsidRDefault="00AA55D2" w:rsidP="00AA55D2">
          <w:pPr>
            <w:pStyle w:val="36A3C486EEE92043A817C654E13B69C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086F1469749A448319389A479C0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A67B2-A5C2-784B-A7FB-BBCA02F631E6}"/>
      </w:docPartPr>
      <w:docPartBody>
        <w:p w:rsidR="00DF40B4" w:rsidRDefault="00AA55D2" w:rsidP="00AA55D2">
          <w:pPr>
            <w:pStyle w:val="8D086F1469749A448319389A479C036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1D56115EFD4E14C80A8AA5C6478F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31732-D26C-F746-AD99-E79269B44681}"/>
      </w:docPartPr>
      <w:docPartBody>
        <w:p w:rsidR="00DF40B4" w:rsidRDefault="00AA55D2" w:rsidP="00AA55D2">
          <w:pPr>
            <w:pStyle w:val="A1D56115EFD4E14C80A8AA5C6478F45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982B6D2C08643ACFFE79A4A0A2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7119C-9A20-D443-9886-30221C08A433}"/>
      </w:docPartPr>
      <w:docPartBody>
        <w:p w:rsidR="00DF40B4" w:rsidRDefault="00AA55D2" w:rsidP="00AA55D2">
          <w:pPr>
            <w:pStyle w:val="95B982B6D2C08643ACFFE79A4A0A2E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597643D6331E4A9EC2ECAFB8B4E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FD8D-773B-0747-94FE-1FFDD304FC16}"/>
      </w:docPartPr>
      <w:docPartBody>
        <w:p w:rsidR="00DF40B4" w:rsidRDefault="00AA55D2" w:rsidP="00AA55D2">
          <w:pPr>
            <w:pStyle w:val="22597643D6331E4A9EC2ECAFB8B4EFE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A5A6CF32FE65A4DAE2E802BCD153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48E7C-6599-8D41-870B-76740A7FE32C}"/>
      </w:docPartPr>
      <w:docPartBody>
        <w:p w:rsidR="00DF40B4" w:rsidRDefault="00AA55D2" w:rsidP="00AA55D2">
          <w:pPr>
            <w:pStyle w:val="EA5A6CF32FE65A4DAE2E802BCD15342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B8C25A73B6748B797522AED1C4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5184B-E46C-2E4A-8F1E-8FC6134E9C8E}"/>
      </w:docPartPr>
      <w:docPartBody>
        <w:p w:rsidR="00DF40B4" w:rsidRDefault="00AA55D2" w:rsidP="00AA55D2">
          <w:pPr>
            <w:pStyle w:val="5FAB8C25A73B6748B797522AED1C446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42187FCD3503745B2BF2FBC9A464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2A715-3989-4C49-9423-D3BD2A937EB5}"/>
      </w:docPartPr>
      <w:docPartBody>
        <w:p w:rsidR="00DF40B4" w:rsidRDefault="00AA55D2" w:rsidP="00AA55D2">
          <w:pPr>
            <w:pStyle w:val="642187FCD3503745B2BF2FBC9A46457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2B46C558615E4F83D1B8858C628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A32BD-C404-E64E-9A57-5ED038CA517F}"/>
      </w:docPartPr>
      <w:docPartBody>
        <w:p w:rsidR="00DF40B4" w:rsidRDefault="00AA55D2" w:rsidP="00AA55D2">
          <w:pPr>
            <w:pStyle w:val="C22B46C558615E4F83D1B8858C6280B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D57BD771E6AE468D44EB6EEB29D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089DD-AC33-6142-8762-F0CDE5A876FE}"/>
      </w:docPartPr>
      <w:docPartBody>
        <w:p w:rsidR="00DF40B4" w:rsidRDefault="00AA55D2" w:rsidP="00AA55D2">
          <w:pPr>
            <w:pStyle w:val="28D57BD771E6AE468D44EB6EEB29D54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AA37908AF780B4CA70FDCAD691C7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68978-D0F8-4640-AA52-A1972748266D}"/>
      </w:docPartPr>
      <w:docPartBody>
        <w:p w:rsidR="00DF40B4" w:rsidRDefault="00AA55D2" w:rsidP="00AA55D2">
          <w:pPr>
            <w:pStyle w:val="7AA37908AF780B4CA70FDCAD691C7F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4A7692070814CB79720CF2D7CF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3D15F-DF97-4541-973B-17263858248A}"/>
      </w:docPartPr>
      <w:docPartBody>
        <w:p w:rsidR="00DF40B4" w:rsidRDefault="00AA55D2" w:rsidP="00AA55D2">
          <w:pPr>
            <w:pStyle w:val="0BD4A7692070814CB79720CF2D7CFBC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42FF3D38C130B48A4BE6A062BEBA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1436A-53BE-5D4F-B437-EF1E37370CA3}"/>
      </w:docPartPr>
      <w:docPartBody>
        <w:p w:rsidR="00DF40B4" w:rsidRDefault="00AA55D2" w:rsidP="00AA55D2">
          <w:pPr>
            <w:pStyle w:val="742FF3D38C130B48A4BE6A062BEBA7A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61C7C766BDA408B3D04CC53664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CB671-46BD-4E4B-9DEC-7A002B579B20}"/>
      </w:docPartPr>
      <w:docPartBody>
        <w:p w:rsidR="00DF40B4" w:rsidRDefault="00AA55D2" w:rsidP="00AA55D2">
          <w:pPr>
            <w:pStyle w:val="4C261C7C766BDA408B3D04CC53664DE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7021BD97F0194EB71082D2365BE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CAC4E-F4DD-6F44-8CBD-B499BBF63CFF}"/>
      </w:docPartPr>
      <w:docPartBody>
        <w:p w:rsidR="00DF40B4" w:rsidRDefault="00AA55D2" w:rsidP="00AA55D2">
          <w:pPr>
            <w:pStyle w:val="CF7021BD97F0194EB71082D2365BE61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C1529FA4354B84FBDF4CFE54E244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A4662-1A0E-6D4F-9C5D-0B29E89D176C}"/>
      </w:docPartPr>
      <w:docPartBody>
        <w:p w:rsidR="00DF40B4" w:rsidRDefault="00AA55D2" w:rsidP="00AA55D2">
          <w:pPr>
            <w:pStyle w:val="3C1529FA4354B84FBDF4CFE54E244C8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2B0AE130E5C49B3F28B656829E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05792-74DB-0340-889E-7B68EB9ECEB6}"/>
      </w:docPartPr>
      <w:docPartBody>
        <w:p w:rsidR="00DF40B4" w:rsidRDefault="00AA55D2" w:rsidP="00AA55D2">
          <w:pPr>
            <w:pStyle w:val="F2F2B0AE130E5C49B3F28B656829EAB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5E79CAE58722840980BE2C6D051A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759EC-A04B-0343-A22E-65FF4D7F06C2}"/>
      </w:docPartPr>
      <w:docPartBody>
        <w:p w:rsidR="00DF40B4" w:rsidRDefault="00AA55D2" w:rsidP="00AA55D2">
          <w:pPr>
            <w:pStyle w:val="E5E79CAE58722840980BE2C6D051AEF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C51A9CD8B3434E89EDDE16EC1B7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195A6-1C22-DA4E-9CE7-F4AEE5375866}"/>
      </w:docPartPr>
      <w:docPartBody>
        <w:p w:rsidR="00DF40B4" w:rsidRDefault="00AA55D2" w:rsidP="00AA55D2">
          <w:pPr>
            <w:pStyle w:val="6CC51A9CD8B3434E89EDDE16EC1B7CF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69265F4525824BAA6E965AD452C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3385F-C6A8-1248-86DA-29629A45A9FA}"/>
      </w:docPartPr>
      <w:docPartBody>
        <w:p w:rsidR="00DF40B4" w:rsidRDefault="00AA55D2" w:rsidP="00AA55D2">
          <w:pPr>
            <w:pStyle w:val="AC69265F4525824BAA6E965AD452C60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CCCE5A0EC609D4181E03A66039E7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37A1D-2865-F849-A678-4F978A3466A8}"/>
      </w:docPartPr>
      <w:docPartBody>
        <w:p w:rsidR="00DF40B4" w:rsidRDefault="00AA55D2" w:rsidP="00AA55D2">
          <w:pPr>
            <w:pStyle w:val="9CCCE5A0EC609D4181E03A66039E7F4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26FF4A791B734283843A7E74631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580AF-E5FD-5644-BBB7-91DB5F3FA8C3}"/>
      </w:docPartPr>
      <w:docPartBody>
        <w:p w:rsidR="00DF40B4" w:rsidRDefault="00AA55D2" w:rsidP="00AA55D2">
          <w:pPr>
            <w:pStyle w:val="5826FF4A791B734283843A7E74631DA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98A72EECE23FA409D776E0E849D4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A2B34-9281-AB4F-ACD9-AC43AB81C182}"/>
      </w:docPartPr>
      <w:docPartBody>
        <w:p w:rsidR="00DF40B4" w:rsidRDefault="00AA55D2" w:rsidP="00AA55D2">
          <w:pPr>
            <w:pStyle w:val="F98A72EECE23FA409D776E0E849D48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D473FB00730C43B506FF953A02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DADAA-B048-744E-8237-06FD14E6E7A7}"/>
      </w:docPartPr>
      <w:docPartBody>
        <w:p w:rsidR="00DF40B4" w:rsidRDefault="00AA55D2" w:rsidP="00AA55D2">
          <w:pPr>
            <w:pStyle w:val="6CD473FB00730C43B506FF953A020FE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83917080599F45937B45AF2DF0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01B79-7109-A74B-A607-756EF9B9D0F9}"/>
      </w:docPartPr>
      <w:docPartBody>
        <w:p w:rsidR="00DF40B4" w:rsidRDefault="00AA55D2" w:rsidP="00AA55D2">
          <w:pPr>
            <w:pStyle w:val="E283917080599F45937B45AF2DF0243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0537FAEB639E14C88AA10E46DC13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0DB94-A152-0C41-9B66-3D91A5791341}"/>
      </w:docPartPr>
      <w:docPartBody>
        <w:p w:rsidR="00DF40B4" w:rsidRDefault="00AA55D2" w:rsidP="00AA55D2">
          <w:pPr>
            <w:pStyle w:val="60537FAEB639E14C88AA10E46DC13B4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4299B8F03964599F8140F5B576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29F38-10CD-024B-91FB-7760BF034068}"/>
      </w:docPartPr>
      <w:docPartBody>
        <w:p w:rsidR="00DF40B4" w:rsidRDefault="00AA55D2" w:rsidP="00AA55D2">
          <w:pPr>
            <w:pStyle w:val="E7F4299B8F03964599F8140F5B576B4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583C21CB56AA84D85B3B12ADFA2E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12076-C10D-1142-A3BD-4340F0A138DE}"/>
      </w:docPartPr>
      <w:docPartBody>
        <w:p w:rsidR="00DF40B4" w:rsidRDefault="00AA55D2" w:rsidP="00AA55D2">
          <w:pPr>
            <w:pStyle w:val="0583C21CB56AA84D85B3B12ADFA2E83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95F268F40AF408363F779B1BAF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F8E24-D0F2-BE4D-8A8C-61F12ED6B6ED}"/>
      </w:docPartPr>
      <w:docPartBody>
        <w:p w:rsidR="00DF40B4" w:rsidRDefault="00AA55D2" w:rsidP="00AA55D2">
          <w:pPr>
            <w:pStyle w:val="C8995F268F40AF408363F779B1BAFC9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4B1AC65F931B45AB7B4B9F36C9B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ADE0C-3911-AA41-8724-5E8A4588BBC2}"/>
      </w:docPartPr>
      <w:docPartBody>
        <w:p w:rsidR="00DF40B4" w:rsidRDefault="00AA55D2" w:rsidP="00AA55D2">
          <w:pPr>
            <w:pStyle w:val="714B1AC65F931B45AB7B4B9F36C9BE2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AE4746BABC24048812DE9EE8D534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83B2E-808C-CA4F-9E0B-EFCF0E7BC4B4}"/>
      </w:docPartPr>
      <w:docPartBody>
        <w:p w:rsidR="00DF40B4" w:rsidRDefault="00AA55D2" w:rsidP="00AA55D2">
          <w:pPr>
            <w:pStyle w:val="8AE4746BABC24048812DE9EE8D534CC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2B05C76FC7FA4883AFE8A2A304D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D2726-35B8-9D4A-92C0-EFF885016F28}"/>
      </w:docPartPr>
      <w:docPartBody>
        <w:p w:rsidR="00DF40B4" w:rsidRDefault="00AA55D2" w:rsidP="00AA55D2">
          <w:pPr>
            <w:pStyle w:val="EB2B05C76FC7FA4883AFE8A2A304D46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F995871F14A4D40BC6B621D7FFAB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0016E-2012-9D49-A771-08DAA80807C1}"/>
      </w:docPartPr>
      <w:docPartBody>
        <w:p w:rsidR="00DF40B4" w:rsidRDefault="00AA55D2" w:rsidP="00AA55D2">
          <w:pPr>
            <w:pStyle w:val="DF995871F14A4D40BC6B621D7FFAB0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C52C078AB2E94A8905688C57A85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5219B-C84B-2442-BCE8-BFCD80307E24}"/>
      </w:docPartPr>
      <w:docPartBody>
        <w:p w:rsidR="00DF40B4" w:rsidRDefault="00AA55D2" w:rsidP="00AA55D2">
          <w:pPr>
            <w:pStyle w:val="2DC52C078AB2E94A8905688C57A852E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64FF930BC6E4F9E806688E6C61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1B05B-EA2C-FF49-B96F-96B9D7F18AB0}"/>
      </w:docPartPr>
      <w:docPartBody>
        <w:p w:rsidR="00DF40B4" w:rsidRDefault="00AA55D2" w:rsidP="00AA55D2">
          <w:pPr>
            <w:pStyle w:val="3D264FF930BC6E4F9E806688E6C6178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05CD0DFE85A4942B7CA9EF7D08B7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4549A-A314-3B47-B1C9-77144C7802D1}"/>
      </w:docPartPr>
      <w:docPartBody>
        <w:p w:rsidR="00DF40B4" w:rsidRDefault="00AA55D2" w:rsidP="00AA55D2">
          <w:pPr>
            <w:pStyle w:val="305CD0DFE85A4942B7CA9EF7D08B7F2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5FA69EC4DF54EA3DA0822A446F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597A1-83E0-8547-BC09-53732D03656C}"/>
      </w:docPartPr>
      <w:docPartBody>
        <w:p w:rsidR="00DF40B4" w:rsidRDefault="00AA55D2" w:rsidP="00AA55D2">
          <w:pPr>
            <w:pStyle w:val="5915FA69EC4DF54EA3DA0822A446FFC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2F3314AFA9F04498272674F44564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36C66-8139-C94F-88C4-91AEA87F2290}"/>
      </w:docPartPr>
      <w:docPartBody>
        <w:p w:rsidR="00DF40B4" w:rsidRDefault="00AA55D2" w:rsidP="00AA55D2">
          <w:pPr>
            <w:pStyle w:val="42F3314AFA9F04498272674F4456475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5AFB893B054418512308F277CD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73D86-2137-C14C-AD78-524E0A28A08E}"/>
      </w:docPartPr>
      <w:docPartBody>
        <w:p w:rsidR="00DF40B4" w:rsidRDefault="00AA55D2" w:rsidP="00AA55D2">
          <w:pPr>
            <w:pStyle w:val="AE05AFB893B054418512308F277CD37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0D8CD4FD5F564C882B49FCB1D2D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46921-1346-E04C-BF73-DBBC2D481D5F}"/>
      </w:docPartPr>
      <w:docPartBody>
        <w:p w:rsidR="00DF40B4" w:rsidRDefault="00AA55D2" w:rsidP="00AA55D2">
          <w:pPr>
            <w:pStyle w:val="110D8CD4FD5F564C882B49FCB1D2DCD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13B3398A6F2904A8F3F4DF0C081B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CA8E6-4B55-F842-801E-9FEF7C551772}"/>
      </w:docPartPr>
      <w:docPartBody>
        <w:p w:rsidR="00DF40B4" w:rsidRDefault="00AA55D2" w:rsidP="00AA55D2">
          <w:pPr>
            <w:pStyle w:val="413B3398A6F2904A8F3F4DF0C081B2E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104D46FBFACE4888CDD25D9D468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B0E8D-E024-014C-B1F2-1E8B8C19E568}"/>
      </w:docPartPr>
      <w:docPartBody>
        <w:p w:rsidR="00DF40B4" w:rsidRDefault="00AA55D2" w:rsidP="00AA55D2">
          <w:pPr>
            <w:pStyle w:val="D6104D46FBFACE4888CDD25D9D46867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75A1EB0A67E68428349AB982C116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538AA-2100-9547-8B59-1C006AB2618E}"/>
      </w:docPartPr>
      <w:docPartBody>
        <w:p w:rsidR="00DF40B4" w:rsidRDefault="00AA55D2" w:rsidP="00AA55D2">
          <w:pPr>
            <w:pStyle w:val="675A1EB0A67E68428349AB982C116C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B5DAEE83BDC944A8E02C2848A8A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1E23D-24D3-DE46-9675-ED710838BD5F}"/>
      </w:docPartPr>
      <w:docPartBody>
        <w:p w:rsidR="00DF40B4" w:rsidRDefault="00AA55D2" w:rsidP="00AA55D2">
          <w:pPr>
            <w:pStyle w:val="BEB5DAEE83BDC944A8E02C2848A8A8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5C060EAF406049B3801A25AA7E0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E045C-4258-8C40-9337-D42EC27C5E1C}"/>
      </w:docPartPr>
      <w:docPartBody>
        <w:p w:rsidR="00DF40B4" w:rsidRDefault="00AA55D2" w:rsidP="00AA55D2">
          <w:pPr>
            <w:pStyle w:val="375C060EAF406049B3801A25AA7E0E2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2F82D8C5B99A54FA90038E6DAD8B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7FEE9-897E-AE4A-9D95-538A74411D7C}"/>
      </w:docPartPr>
      <w:docPartBody>
        <w:p w:rsidR="00DF40B4" w:rsidRDefault="00AA55D2" w:rsidP="00AA55D2">
          <w:pPr>
            <w:pStyle w:val="42F82D8C5B99A54FA90038E6DAD8BA9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6B43442465A489A991C96E5004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51DC0-D22B-6E47-9521-CFFA346C0387}"/>
      </w:docPartPr>
      <w:docPartBody>
        <w:p w:rsidR="00DF40B4" w:rsidRDefault="00AA55D2" w:rsidP="00AA55D2">
          <w:pPr>
            <w:pStyle w:val="23A6B43442465A489A991C96E5004F9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609E43BA38D2741B8EDD6E238168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1C6CB-4D69-BB4C-9CAC-73028B051475}"/>
      </w:docPartPr>
      <w:docPartBody>
        <w:p w:rsidR="00DF40B4" w:rsidRDefault="00AA55D2" w:rsidP="00AA55D2">
          <w:pPr>
            <w:pStyle w:val="F609E43BA38D2741B8EDD6E2381680F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333D56C51FA644AF504711D2871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52671-4E81-E642-ADC0-45B4BE0049A5}"/>
      </w:docPartPr>
      <w:docPartBody>
        <w:p w:rsidR="00DF40B4" w:rsidRDefault="00AA55D2" w:rsidP="00AA55D2">
          <w:pPr>
            <w:pStyle w:val="64333D56C51FA644AF504711D28716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E8AD0257FB084691C081E660BBE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A632-1A16-5543-A9C4-783A471A1B59}"/>
      </w:docPartPr>
      <w:docPartBody>
        <w:p w:rsidR="00DF40B4" w:rsidRDefault="00AA55D2" w:rsidP="00AA55D2">
          <w:pPr>
            <w:pStyle w:val="5DE8AD0257FB084691C081E660BBEB1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386ADFFA394034EB6627A1F6B9A1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CB237-E299-1C49-A8CE-543BC13C37B3}"/>
      </w:docPartPr>
      <w:docPartBody>
        <w:p w:rsidR="00DF40B4" w:rsidRDefault="00AA55D2" w:rsidP="00AA55D2">
          <w:pPr>
            <w:pStyle w:val="A386ADFFA394034EB6627A1F6B9A1E3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8E26AA81537A4CA0B49705BD25D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1BFC3-A4B1-AD49-9714-EF580BA979C4}"/>
      </w:docPartPr>
      <w:docPartBody>
        <w:p w:rsidR="00DF40B4" w:rsidRDefault="00AA55D2" w:rsidP="00AA55D2">
          <w:pPr>
            <w:pStyle w:val="288E26AA81537A4CA0B49705BD25DF0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AE9994E9567314B8673E707F43D1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AF9F3-BE6F-5447-AA64-307748EB10A0}"/>
      </w:docPartPr>
      <w:docPartBody>
        <w:p w:rsidR="00DF40B4" w:rsidRDefault="00AA55D2" w:rsidP="00AA55D2">
          <w:pPr>
            <w:pStyle w:val="5AE9994E9567314B8673E707F43D1D4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127DBC2EA1C4B8AFD2BDFB9E9E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C96C3-D608-8644-9850-5F97EC7F6DA6}"/>
      </w:docPartPr>
      <w:docPartBody>
        <w:p w:rsidR="00DF40B4" w:rsidRDefault="00AA55D2" w:rsidP="00AA55D2">
          <w:pPr>
            <w:pStyle w:val="E08127DBC2EA1C4B8AFD2BDFB9E9EA3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29548E274C784CB4D024B6169B8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C4285-2B02-4A49-92B7-2808C192367B}"/>
      </w:docPartPr>
      <w:docPartBody>
        <w:p w:rsidR="00DF40B4" w:rsidRDefault="00AA55D2" w:rsidP="00AA55D2">
          <w:pPr>
            <w:pStyle w:val="5A29548E274C784CB4D024B6169B831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1B333E867A54946B5E5E1BE15F2E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D0CB7-E024-F647-A7B3-FF082396B366}"/>
      </w:docPartPr>
      <w:docPartBody>
        <w:p w:rsidR="00DF40B4" w:rsidRDefault="00AA55D2" w:rsidP="00AA55D2">
          <w:pPr>
            <w:pStyle w:val="C1B333E867A54946B5E5E1BE15F2E93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0FA71095D8341A80360DF965FA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63A62-BDDB-164B-BC85-1EB89293F5A9}"/>
      </w:docPartPr>
      <w:docPartBody>
        <w:p w:rsidR="00DF40B4" w:rsidRDefault="00AA55D2" w:rsidP="00AA55D2">
          <w:pPr>
            <w:pStyle w:val="A4C0FA71095D8341A80360DF965FA3F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728FB5B8636E849ADF93B115D20E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7643D-B708-B449-BAC9-62F1D17570CF}"/>
      </w:docPartPr>
      <w:docPartBody>
        <w:p w:rsidR="00DF40B4" w:rsidRDefault="00AA55D2" w:rsidP="00AA55D2">
          <w:pPr>
            <w:pStyle w:val="2728FB5B8636E849ADF93B115D20EA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BCE1CE1972474FAAA83BC9DFD4A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0B10F-546B-4147-8873-45CDF2657672}"/>
      </w:docPartPr>
      <w:docPartBody>
        <w:p w:rsidR="00DF40B4" w:rsidRDefault="00AA55D2" w:rsidP="00AA55D2">
          <w:pPr>
            <w:pStyle w:val="78BCE1CE1972474FAAA83BC9DFD4AE7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DBB539477BC747A52666C9AFE6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2E42F-1DF6-B841-9DFB-F0F746320943}"/>
      </w:docPartPr>
      <w:docPartBody>
        <w:p w:rsidR="00DF40B4" w:rsidRDefault="00AA55D2" w:rsidP="00AA55D2">
          <w:pPr>
            <w:pStyle w:val="CFDBB539477BC747A52666C9AFE68DB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36677BFC1D7FE4BACD03FB327DB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01B5-6C11-A045-A05F-6776D016C3CE}"/>
      </w:docPartPr>
      <w:docPartBody>
        <w:p w:rsidR="00DF40B4" w:rsidRDefault="00AA55D2" w:rsidP="00AA55D2">
          <w:pPr>
            <w:pStyle w:val="B36677BFC1D7FE4BACD03FB327DB9B5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1BF55084541439CEBA9E9D596B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D5C9F-FDBC-774E-82A2-5E67C0F02C67}"/>
      </w:docPartPr>
      <w:docPartBody>
        <w:p w:rsidR="00DF40B4" w:rsidRDefault="00AA55D2" w:rsidP="00AA55D2">
          <w:pPr>
            <w:pStyle w:val="9281BF55084541439CEBA9E9D596B0F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DE14DC7687F7C44BD24B04938BF4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A6E5C-37DC-A341-A09E-2DA48CD952A0}"/>
      </w:docPartPr>
      <w:docPartBody>
        <w:p w:rsidR="00DF40B4" w:rsidRDefault="00AA55D2" w:rsidP="00AA55D2">
          <w:pPr>
            <w:pStyle w:val="BDE14DC7687F7C44BD24B04938BF4CA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9A1462D702AA45A80B4E2AF932F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3169D-70C8-494E-B7F0-32F1827E20D3}"/>
      </w:docPartPr>
      <w:docPartBody>
        <w:p w:rsidR="00DF40B4" w:rsidRDefault="00AA55D2" w:rsidP="00AA55D2">
          <w:pPr>
            <w:pStyle w:val="419A1462D702AA45A80B4E2AF932F18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32E90B1BBC34480D45ECCC5351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AEB95-2D66-F84E-87F4-AE48AF4BB891}"/>
      </w:docPartPr>
      <w:docPartBody>
        <w:p w:rsidR="00DF40B4" w:rsidRDefault="00AA55D2" w:rsidP="00AA55D2">
          <w:pPr>
            <w:pStyle w:val="E8F32E90B1BBC34480D45ECCC535198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5A0BF41D57D2244881ECCA98924D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EB66E-446A-F649-8056-14749D37BF2C}"/>
      </w:docPartPr>
      <w:docPartBody>
        <w:p w:rsidR="00DF40B4" w:rsidRDefault="00AA55D2" w:rsidP="00AA55D2">
          <w:pPr>
            <w:pStyle w:val="95A0BF41D57D2244881ECCA98924D36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4BA6EC00A5CE449292FB6F0946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BBC3B-05E0-AA4C-B76D-4973956BAFEF}"/>
      </w:docPartPr>
      <w:docPartBody>
        <w:p w:rsidR="00DF40B4" w:rsidRDefault="00AA55D2" w:rsidP="00AA55D2">
          <w:pPr>
            <w:pStyle w:val="944BA6EC00A5CE449292FB6F0946DD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0A1EB056ABF374C9FA0F7F6EF6E4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20A67-1925-B447-81D4-7EFC947EEFFA}"/>
      </w:docPartPr>
      <w:docPartBody>
        <w:p w:rsidR="00DF40B4" w:rsidRDefault="00AA55D2" w:rsidP="00AA55D2">
          <w:pPr>
            <w:pStyle w:val="90A1EB056ABF374C9FA0F7F6EF6E440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42C9BD14C3044A68F04D0BFE79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34BD4-E544-7043-B81C-3EC47C360F2C}"/>
      </w:docPartPr>
      <w:docPartBody>
        <w:p w:rsidR="00DF40B4" w:rsidRDefault="00AA55D2" w:rsidP="00AA55D2">
          <w:pPr>
            <w:pStyle w:val="24C42C9BD14C3044A68F04D0BFE794D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BEE46A5F89C4CAFCC4F7804267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FC4C6-EAEA-A14E-A37D-A60DDC7504F6}"/>
      </w:docPartPr>
      <w:docPartBody>
        <w:p w:rsidR="00DF40B4" w:rsidRDefault="00AA55D2" w:rsidP="00AA55D2">
          <w:pPr>
            <w:pStyle w:val="5CFBEE46A5F89C4CAFCC4F78042673E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90A82CFF15F094D81B7013DA24CD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FBDF-204A-AB46-9E4F-F93A2858E22D}"/>
      </w:docPartPr>
      <w:docPartBody>
        <w:p w:rsidR="00DF40B4" w:rsidRDefault="00AA55D2" w:rsidP="00AA55D2">
          <w:pPr>
            <w:pStyle w:val="090A82CFF15F094D81B7013DA24CDE5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8EE0B34940394EA4033A2D76129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C44EF-9C3E-9F46-ABCF-0D684766C915}"/>
      </w:docPartPr>
      <w:docPartBody>
        <w:p w:rsidR="00DF40B4" w:rsidRDefault="00AA55D2" w:rsidP="00AA55D2">
          <w:pPr>
            <w:pStyle w:val="7A8EE0B34940394EA4033A2D7612949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C48FE96F9781418F80D27316AEE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DB92A-8644-1549-AF45-1B613494A8B3}"/>
      </w:docPartPr>
      <w:docPartBody>
        <w:p w:rsidR="00DF40B4" w:rsidRDefault="00AA55D2" w:rsidP="00AA55D2">
          <w:pPr>
            <w:pStyle w:val="37C48FE96F9781418F80D27316AEE6B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CD5F455D2BC4CB844B28415E7F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C43F3-2696-2E46-96F3-05976BCED016}"/>
      </w:docPartPr>
      <w:docPartBody>
        <w:p w:rsidR="00DF40B4" w:rsidRDefault="00AA55D2" w:rsidP="00AA55D2">
          <w:pPr>
            <w:pStyle w:val="B23CD5F455D2BC4CB844B28415E7FA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40A6795D85CF46907533993038B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767B0-0ADB-894B-AB15-CE3C288B01E7}"/>
      </w:docPartPr>
      <w:docPartBody>
        <w:p w:rsidR="00DF40B4" w:rsidRDefault="00AA55D2" w:rsidP="00AA55D2">
          <w:pPr>
            <w:pStyle w:val="4940A6795D85CF46907533993038BAB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9491ECE8038EE4A9978DB351CDDB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E4C8B-E560-6F41-839E-9D9D9D982048}"/>
      </w:docPartPr>
      <w:docPartBody>
        <w:p w:rsidR="00DF40B4" w:rsidRDefault="00AA55D2" w:rsidP="00AA55D2">
          <w:pPr>
            <w:pStyle w:val="A9491ECE8038EE4A9978DB351CDDBD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352EAB1E626A48BB99DAC6BA88C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B531-BA37-DE42-B476-A9B4BF142221}"/>
      </w:docPartPr>
      <w:docPartBody>
        <w:p w:rsidR="00DF40B4" w:rsidRDefault="00AA55D2" w:rsidP="00AA55D2">
          <w:pPr>
            <w:pStyle w:val="17352EAB1E626A48BB99DAC6BA88C54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D5546BBA8B21947A25AFE3474667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61C49-F662-854F-BF69-50755691BFC8}"/>
      </w:docPartPr>
      <w:docPartBody>
        <w:p w:rsidR="00DF40B4" w:rsidRDefault="00AA55D2" w:rsidP="00AA55D2">
          <w:pPr>
            <w:pStyle w:val="FD5546BBA8B21947A25AFE34746670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6E6AB1E40CC24E9EE8954068CC9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1AAEB-1FD3-1C46-B778-9BF3AAD24361}"/>
      </w:docPartPr>
      <w:docPartBody>
        <w:p w:rsidR="00DF40B4" w:rsidRDefault="00AA55D2" w:rsidP="00AA55D2">
          <w:pPr>
            <w:pStyle w:val="576E6AB1E40CC24E9EE8954068CC989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6C628AF637B46A5A75D6B0C435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43496-F163-F647-A7E0-D81155F68DBE}"/>
      </w:docPartPr>
      <w:docPartBody>
        <w:p w:rsidR="00DF40B4" w:rsidRDefault="00AA55D2" w:rsidP="00AA55D2">
          <w:pPr>
            <w:pStyle w:val="8B46C628AF637B46A5A75D6B0C43595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89A7070E77374694B8B609690B1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6ACE-BA23-134C-B6BF-58E6ABA20D62}"/>
      </w:docPartPr>
      <w:docPartBody>
        <w:p w:rsidR="00DF40B4" w:rsidRDefault="00AA55D2" w:rsidP="00AA55D2">
          <w:pPr>
            <w:pStyle w:val="3789A7070E77374694B8B609690B168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338CB170B11D4BB311D28EE4C69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0E28E-4262-4945-9AC1-01BD2B904CBB}"/>
      </w:docPartPr>
      <w:docPartBody>
        <w:p w:rsidR="00DF40B4" w:rsidRDefault="00AA55D2" w:rsidP="00AA55D2">
          <w:pPr>
            <w:pStyle w:val="35338CB170B11D4BB311D28EE4C69EB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FCEB5AF208F1B4CAB48F74ECBF83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40BF-CFF1-6F49-89A0-06285EA77121}"/>
      </w:docPartPr>
      <w:docPartBody>
        <w:p w:rsidR="00DF40B4" w:rsidRDefault="00AA55D2" w:rsidP="00AA55D2">
          <w:pPr>
            <w:pStyle w:val="0FCEB5AF208F1B4CAB48F74ECBF834B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3829C247729F43811D531F77555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F33E9-E0FC-6447-8694-6EA92C479482}"/>
      </w:docPartPr>
      <w:docPartBody>
        <w:p w:rsidR="00DF40B4" w:rsidRDefault="00AA55D2" w:rsidP="00AA55D2">
          <w:pPr>
            <w:pStyle w:val="D33829C247729F43811D531F7755520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945DF70AD37429738CDD457AFE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76F94-AF1E-6B41-8BD3-7F18CD228CB1}"/>
      </w:docPartPr>
      <w:docPartBody>
        <w:p w:rsidR="00DF40B4" w:rsidRDefault="00AA55D2" w:rsidP="00AA55D2">
          <w:pPr>
            <w:pStyle w:val="B95945DF70AD37429738CDD457AFE31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4A8BF15F6DAE645A9005906E8BD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9CF28-68E4-8E41-9108-993FB285D213}"/>
      </w:docPartPr>
      <w:docPartBody>
        <w:p w:rsidR="00DF40B4" w:rsidRDefault="00AA55D2" w:rsidP="00AA55D2">
          <w:pPr>
            <w:pStyle w:val="E4A8BF15F6DAE645A9005906E8BDCBD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82F8F1722150469EFD28533BFD8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1284A-CD0B-BC43-84AC-637B6D62B6BF}"/>
      </w:docPartPr>
      <w:docPartBody>
        <w:p w:rsidR="00DF40B4" w:rsidRDefault="00AA55D2" w:rsidP="00AA55D2">
          <w:pPr>
            <w:pStyle w:val="8382F8F1722150469EFD28533BFD8CB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62B3A5650490E44AEBEB762FA70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86AB7-8DA1-E542-8D8A-2FB7C5946569}"/>
      </w:docPartPr>
      <w:docPartBody>
        <w:p w:rsidR="00DF40B4" w:rsidRDefault="00AA55D2" w:rsidP="00AA55D2">
          <w:pPr>
            <w:pStyle w:val="B62B3A5650490E44AEBEB762FA7055E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95C60725F074CB04B1EF00DE45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4C003-2B0F-144F-84BC-6EDF1DB01E0C}"/>
      </w:docPartPr>
      <w:docPartBody>
        <w:p w:rsidR="00DF40B4" w:rsidRDefault="00AA55D2" w:rsidP="00AA55D2">
          <w:pPr>
            <w:pStyle w:val="22895C60725F074CB04B1EF00DE45B6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92ECC0EC07B47BE83F60CC30CF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8181B-5C25-8B49-B98E-8A4F0E855CEA}"/>
      </w:docPartPr>
      <w:docPartBody>
        <w:p w:rsidR="00DF40B4" w:rsidRDefault="00AA55D2" w:rsidP="00AA55D2">
          <w:pPr>
            <w:pStyle w:val="4A892ECC0EC07B47BE83F60CC30CF46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BE6629A5273C24B8B729BE803F30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23D99-1203-4746-8F85-B536CC04FCC2}"/>
      </w:docPartPr>
      <w:docPartBody>
        <w:p w:rsidR="00DF40B4" w:rsidRDefault="00AA55D2" w:rsidP="00AA55D2">
          <w:pPr>
            <w:pStyle w:val="8BE6629A5273C24B8B729BE803F30AA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192ACF37F440438672D38F429A9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05FEF-84C7-574A-B3A4-0DEC2394817F}"/>
      </w:docPartPr>
      <w:docPartBody>
        <w:p w:rsidR="00DF40B4" w:rsidRDefault="00AA55D2" w:rsidP="00AA55D2">
          <w:pPr>
            <w:pStyle w:val="55192ACF37F440438672D38F429A99E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2378D272AA58746B7032B16C9692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8B284-9B15-474F-8300-6865A1C8ABE5}"/>
      </w:docPartPr>
      <w:docPartBody>
        <w:p w:rsidR="00DF40B4" w:rsidRDefault="00AA55D2" w:rsidP="00AA55D2">
          <w:pPr>
            <w:pStyle w:val="62378D272AA58746B7032B16C9692B1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30057878028A40B64F565D2376E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38C7-EFAD-EF44-8943-862FD2A3A30E}"/>
      </w:docPartPr>
      <w:docPartBody>
        <w:p w:rsidR="00DF40B4" w:rsidRDefault="00AA55D2" w:rsidP="00AA55D2">
          <w:pPr>
            <w:pStyle w:val="2B30057878028A40B64F565D2376E7C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58B284DA5E048B08996415A81E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93928-3E0D-1E49-8E42-D7A471F45B0D}"/>
      </w:docPartPr>
      <w:docPartBody>
        <w:p w:rsidR="00DF40B4" w:rsidRDefault="00AA55D2" w:rsidP="00AA55D2">
          <w:pPr>
            <w:pStyle w:val="80458B284DA5E048B08996415A81E0B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AAADEF2D025A741AECE2755440BB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DFA59-FD9C-A54A-98A9-E9CD5A254CE0}"/>
      </w:docPartPr>
      <w:docPartBody>
        <w:p w:rsidR="00DF40B4" w:rsidRDefault="00AA55D2" w:rsidP="00AA55D2">
          <w:pPr>
            <w:pStyle w:val="3AAADEF2D025A741AECE2755440BBBA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306771C148084EB02DBA3F32F2E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A5013-E9FB-294D-B0B2-BF3985AAAD0C}"/>
      </w:docPartPr>
      <w:docPartBody>
        <w:p w:rsidR="00DF40B4" w:rsidRDefault="00AA55D2" w:rsidP="00AA55D2">
          <w:pPr>
            <w:pStyle w:val="69306771C148084EB02DBA3F32F2E0F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BFD3E702F969947B288DF0C99E5E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AB264-A4E4-2349-B070-B334D837EE32}"/>
      </w:docPartPr>
      <w:docPartBody>
        <w:p w:rsidR="00DF40B4" w:rsidRDefault="00AA55D2" w:rsidP="00AA55D2">
          <w:pPr>
            <w:pStyle w:val="3BFD3E702F969947B288DF0C99E5E78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01A8113C4AD4FA2906F3ECC44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A84DE-685E-564B-9C23-D51980C6FC13}"/>
      </w:docPartPr>
      <w:docPartBody>
        <w:p w:rsidR="00DF40B4" w:rsidRDefault="00AA55D2" w:rsidP="00AA55D2">
          <w:pPr>
            <w:pStyle w:val="B9401A8113C4AD4FA2906F3ECC44A07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F19F4CA3B134E9D42A3411FBDC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34403-C16D-D247-A2F8-1C4E0EFC44AD}"/>
      </w:docPartPr>
      <w:docPartBody>
        <w:p w:rsidR="00DF40B4" w:rsidRDefault="00AA55D2" w:rsidP="00AA55D2">
          <w:pPr>
            <w:pStyle w:val="359F19F4CA3B134E9D42A3411FBDC67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1A29ED5CF1E60458A881ADCFD87D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4D45-2A26-3748-9494-2E029DA1CD1A}"/>
      </w:docPartPr>
      <w:docPartBody>
        <w:p w:rsidR="00DF40B4" w:rsidRDefault="00AA55D2" w:rsidP="00AA55D2">
          <w:pPr>
            <w:pStyle w:val="C1A29ED5CF1E60458A881ADCFD87D94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7D154B7819664F9C0C1F72AD1F8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6C45E-3260-C64E-8C3F-AAA992F4A795}"/>
      </w:docPartPr>
      <w:docPartBody>
        <w:p w:rsidR="00DF40B4" w:rsidRDefault="00AA55D2" w:rsidP="00AA55D2">
          <w:pPr>
            <w:pStyle w:val="4A7D154B7819664F9C0C1F72AD1F86C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5ED75EBD47607419E4461DCD1B65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A2B01-7D07-1B43-8E46-A809A8351A32}"/>
      </w:docPartPr>
      <w:docPartBody>
        <w:p w:rsidR="00DF40B4" w:rsidRDefault="00AA55D2" w:rsidP="00AA55D2">
          <w:pPr>
            <w:pStyle w:val="95ED75EBD47607419E4461DCD1B6568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962A013B0C86499AE741D4ACFEF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5200C-C93B-F141-BB10-F4F4CB28246D}"/>
      </w:docPartPr>
      <w:docPartBody>
        <w:p w:rsidR="00DF40B4" w:rsidRDefault="00AA55D2" w:rsidP="00AA55D2">
          <w:pPr>
            <w:pStyle w:val="7C962A013B0C86499AE741D4ACFEFCD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21420F9347FB478936579522CB8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F59E1-232A-EF4A-978E-E34CADFB1098}"/>
      </w:docPartPr>
      <w:docPartBody>
        <w:p w:rsidR="00DF40B4" w:rsidRDefault="00AA55D2" w:rsidP="00AA55D2">
          <w:pPr>
            <w:pStyle w:val="A521420F9347FB478936579522CB86B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9E161A972E1C043B6B93AC86D04B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B6163-ED7F-754F-8880-CA6B6E26F44B}"/>
      </w:docPartPr>
      <w:docPartBody>
        <w:p w:rsidR="00DF40B4" w:rsidRDefault="00AA55D2" w:rsidP="00AA55D2">
          <w:pPr>
            <w:pStyle w:val="89E161A972E1C043B6B93AC86D04B42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68FE034E16A840A299F97D871F2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E7571-4101-ED48-98D1-9A05A95028E3}"/>
      </w:docPartPr>
      <w:docPartBody>
        <w:p w:rsidR="00DF40B4" w:rsidRDefault="00AA55D2" w:rsidP="00AA55D2">
          <w:pPr>
            <w:pStyle w:val="4C68FE034E16A840A299F97D871F211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1245CFA8A0D454D9426640D29842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1B470-7813-EF49-AB62-AD7A7EC97247}"/>
      </w:docPartPr>
      <w:docPartBody>
        <w:p w:rsidR="00DF40B4" w:rsidRDefault="00AA55D2" w:rsidP="00AA55D2">
          <w:pPr>
            <w:pStyle w:val="F1245CFA8A0D454D9426640D2984211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76D6020A61DA499E31A3DFE180A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B7D2E-24E0-144C-BE1B-E6D316159F31}"/>
      </w:docPartPr>
      <w:docPartBody>
        <w:p w:rsidR="00DF40B4" w:rsidRDefault="00AA55D2" w:rsidP="00AA55D2">
          <w:pPr>
            <w:pStyle w:val="1D76D6020A61DA499E31A3DFE180AC4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F120C3698F6A4BBA22E0460150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A52FF-2783-5B41-8AB3-F99A040827FF}"/>
      </w:docPartPr>
      <w:docPartBody>
        <w:p w:rsidR="00DF40B4" w:rsidRDefault="00AA55D2" w:rsidP="00AA55D2">
          <w:pPr>
            <w:pStyle w:val="B1F120C3698F6A4BBA22E0460150804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786A66EDBCFF040967AD417FB9A3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335E3-0075-4D44-93AD-7AC17B303AB9}"/>
      </w:docPartPr>
      <w:docPartBody>
        <w:p w:rsidR="00DF40B4" w:rsidRDefault="00AA55D2" w:rsidP="00AA55D2">
          <w:pPr>
            <w:pStyle w:val="1786A66EDBCFF040967AD417FB9A3B7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ED8AEE1A0147419CEDF18C1FB9B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4383C-6C2A-0641-8545-A4DCE3A9BBC0}"/>
      </w:docPartPr>
      <w:docPartBody>
        <w:p w:rsidR="00DF40B4" w:rsidRDefault="00AA55D2" w:rsidP="00AA55D2">
          <w:pPr>
            <w:pStyle w:val="13ED8AEE1A0147419CEDF18C1FB9BD0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8165A32D632AC42B5060BD8B6BC1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5792F-D43B-CD4C-ADDA-1982D41CABA9}"/>
      </w:docPartPr>
      <w:docPartBody>
        <w:p w:rsidR="00DF40B4" w:rsidRDefault="00AA55D2" w:rsidP="00AA55D2">
          <w:pPr>
            <w:pStyle w:val="18165A32D632AC42B5060BD8B6BC1CF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3628D837F8B428E49368A4EFCE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1FD70-7231-4648-8F14-7FECB45AD46E}"/>
      </w:docPartPr>
      <w:docPartBody>
        <w:p w:rsidR="00DF40B4" w:rsidRDefault="00AA55D2" w:rsidP="00AA55D2">
          <w:pPr>
            <w:pStyle w:val="F763628D837F8B428E49368A4EFCED2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6D8429FA1754A898C79637583D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C0075-A668-6249-92D8-6564A1F89293}"/>
      </w:docPartPr>
      <w:docPartBody>
        <w:p w:rsidR="00DF40B4" w:rsidRDefault="00AA55D2" w:rsidP="00AA55D2">
          <w:pPr>
            <w:pStyle w:val="FE76D8429FA1754A898C79637583DCE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A9FED0D89BF0A47A5C7BD83320E1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2EF72-FB0B-9C48-9F30-8BA35989C2CC}"/>
      </w:docPartPr>
      <w:docPartBody>
        <w:p w:rsidR="00DF40B4" w:rsidRDefault="00AA55D2" w:rsidP="00AA55D2">
          <w:pPr>
            <w:pStyle w:val="7A9FED0D89BF0A47A5C7BD83320E189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E06DDE19AAC24183D2265539AEF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39AC6-F53E-F742-A0C7-B9108FA9B6B0}"/>
      </w:docPartPr>
      <w:docPartBody>
        <w:p w:rsidR="00DF40B4" w:rsidRDefault="00AA55D2" w:rsidP="00AA55D2">
          <w:pPr>
            <w:pStyle w:val="A1E06DDE19AAC24183D2265539AEF37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DF1822D81087940B32A8FCD0EC87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4E94C-ADE5-B749-9ABE-627EBEA729F8}"/>
      </w:docPartPr>
      <w:docPartBody>
        <w:p w:rsidR="00DF40B4" w:rsidRDefault="00AA55D2" w:rsidP="00AA55D2">
          <w:pPr>
            <w:pStyle w:val="0DF1822D81087940B32A8FCD0EC879E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012360A398E74DB37E3ED38435C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090D2-5E78-2D41-9815-22315AB12628}"/>
      </w:docPartPr>
      <w:docPartBody>
        <w:p w:rsidR="00DF40B4" w:rsidRDefault="00AA55D2" w:rsidP="00AA55D2">
          <w:pPr>
            <w:pStyle w:val="F2012360A398E74DB37E3ED38435CF2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8A489D8BEFA30499D59852F14C8F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F4EE8-7BCE-5641-A839-66989511AEB4}"/>
      </w:docPartPr>
      <w:docPartBody>
        <w:p w:rsidR="00DF40B4" w:rsidRDefault="00AA55D2" w:rsidP="00AA55D2">
          <w:pPr>
            <w:pStyle w:val="08A489D8BEFA30499D59852F14C8FC6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AC22DD6FC62A34A8560BDCB6CE36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CB447-E196-5547-A8D0-AD48EE8CA565}"/>
      </w:docPartPr>
      <w:docPartBody>
        <w:p w:rsidR="00DF40B4" w:rsidRDefault="00AA55D2" w:rsidP="00AA55D2">
          <w:pPr>
            <w:pStyle w:val="2AC22DD6FC62A34A8560BDCB6CE36FA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931E03646745345B78733C210951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5F6F3-49FA-C24D-9AC6-AF471C7E4AF8}"/>
      </w:docPartPr>
      <w:docPartBody>
        <w:p w:rsidR="00DF40B4" w:rsidRDefault="00AA55D2" w:rsidP="00AA55D2">
          <w:pPr>
            <w:pStyle w:val="6931E03646745345B78733C210951B9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0FC2D068FC82145B3A32EC39E591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7D609-4780-6E41-ADB5-3455131787FB}"/>
      </w:docPartPr>
      <w:docPartBody>
        <w:p w:rsidR="00DF40B4" w:rsidRDefault="00AA55D2" w:rsidP="00AA55D2">
          <w:pPr>
            <w:pStyle w:val="70FC2D068FC82145B3A32EC39E59189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3726378F13AD541BAF6B786A42C5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131C4-8FA2-7849-A15B-2914B99B7B6A}"/>
      </w:docPartPr>
      <w:docPartBody>
        <w:p w:rsidR="00DF40B4" w:rsidRDefault="00AA55D2" w:rsidP="00AA55D2">
          <w:pPr>
            <w:pStyle w:val="63726378F13AD541BAF6B786A42C510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E0B367D011F99409DDBC15D4110D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9D3F9-0626-4C44-A792-F0CE844AA193}"/>
      </w:docPartPr>
      <w:docPartBody>
        <w:p w:rsidR="00DF40B4" w:rsidRDefault="00AA55D2" w:rsidP="00AA55D2">
          <w:pPr>
            <w:pStyle w:val="9E0B367D011F99409DDBC15D4110D99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BAA1EC632DCE74EAD5018B3F1D2F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73A0B-082F-414D-A5BB-C2529B2FC7EA}"/>
      </w:docPartPr>
      <w:docPartBody>
        <w:p w:rsidR="00DF40B4" w:rsidRDefault="00AA55D2" w:rsidP="00AA55D2">
          <w:pPr>
            <w:pStyle w:val="7BAA1EC632DCE74EAD5018B3F1D2F2D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F38DA7CC588FF4E87897878E8E46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0D7DE-B541-924C-92BD-51CF6BCBFFFF}"/>
      </w:docPartPr>
      <w:docPartBody>
        <w:p w:rsidR="00DF40B4" w:rsidRDefault="00AA55D2" w:rsidP="00AA55D2">
          <w:pPr>
            <w:pStyle w:val="CF38DA7CC588FF4E87897878E8E4603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7F551AB83336245B18EAB1C80B97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B6B7D-7C1D-1744-A33F-59AB6FAB04DB}"/>
      </w:docPartPr>
      <w:docPartBody>
        <w:p w:rsidR="00DF40B4" w:rsidRDefault="00AA55D2" w:rsidP="00AA55D2">
          <w:pPr>
            <w:pStyle w:val="87F551AB83336245B18EAB1C80B97D0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EB3CA052B3264498278DB369E7E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2628A-F4E0-624F-A9F3-3BEC420A99A1}"/>
      </w:docPartPr>
      <w:docPartBody>
        <w:p w:rsidR="00DF40B4" w:rsidRDefault="00AA55D2" w:rsidP="00AA55D2">
          <w:pPr>
            <w:pStyle w:val="51EB3CA052B3264498278DB369E7EBB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487BC5D483DD448476978480CCD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92C3D-DC87-5447-AEAB-61726E9D8154}"/>
      </w:docPartPr>
      <w:docPartBody>
        <w:p w:rsidR="00DF40B4" w:rsidRDefault="00AA55D2" w:rsidP="00AA55D2">
          <w:pPr>
            <w:pStyle w:val="D8487BC5D483DD448476978480CCD63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9410F37CAE84A9838C3F527212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0E8EF-3128-734B-8AF6-00A8C0249535}"/>
      </w:docPartPr>
      <w:docPartBody>
        <w:p w:rsidR="00DF40B4" w:rsidRDefault="00AA55D2" w:rsidP="00AA55D2">
          <w:pPr>
            <w:pStyle w:val="2699410F37CAE84A9838C3F5272126F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E1F94B6FB85C4E9E151A7004405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2948A-7BEE-3140-8A29-F440DC1312D0}"/>
      </w:docPartPr>
      <w:docPartBody>
        <w:p w:rsidR="00DF40B4" w:rsidRDefault="00AA55D2" w:rsidP="00AA55D2">
          <w:pPr>
            <w:pStyle w:val="EAE1F94B6FB85C4E9E151A70044050C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F14935CEC2CA498E28020AE1BB1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FD7BB-BD3D-074F-A7DE-B20B13A5F554}"/>
      </w:docPartPr>
      <w:docPartBody>
        <w:p w:rsidR="00DF40B4" w:rsidRDefault="00AA55D2" w:rsidP="00AA55D2">
          <w:pPr>
            <w:pStyle w:val="DFF14935CEC2CA498E28020AE1BB15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BE9F4A6EE7049851CE73EDB3A2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53BD1-B1DC-D945-A250-6C75A105D752}"/>
      </w:docPartPr>
      <w:docPartBody>
        <w:p w:rsidR="00DF40B4" w:rsidRDefault="00AA55D2" w:rsidP="00AA55D2">
          <w:pPr>
            <w:pStyle w:val="1A8BE9F4A6EE7049851CE73EDB3A231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FF7C54C95773489C5B55AB2C30C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B5D1F-F469-DC4B-878F-32731F0B2275}"/>
      </w:docPartPr>
      <w:docPartBody>
        <w:p w:rsidR="00DF40B4" w:rsidRDefault="00AA55D2" w:rsidP="00AA55D2">
          <w:pPr>
            <w:pStyle w:val="CAFF7C54C95773489C5B55AB2C30CDC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8471A3B937CB4E94F3E70980EAD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DA82C-4715-B944-9470-FC985D943BC7}"/>
      </w:docPartPr>
      <w:docPartBody>
        <w:p w:rsidR="00DF40B4" w:rsidRDefault="00AA55D2" w:rsidP="00AA55D2">
          <w:pPr>
            <w:pStyle w:val="6C8471A3B937CB4E94F3E70980EADEA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8B93ECDADB14F9461464B69E6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A6E36-B13E-5742-9C04-BFA76C60EB5C}"/>
      </w:docPartPr>
      <w:docPartBody>
        <w:p w:rsidR="00DF40B4" w:rsidRDefault="00AA55D2" w:rsidP="00AA55D2">
          <w:pPr>
            <w:pStyle w:val="5698B93ECDADB14F9461464B69E6D2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8952316845DA4993E4DFF68A03C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93323-97AA-4146-8DDE-48E324DBE45D}"/>
      </w:docPartPr>
      <w:docPartBody>
        <w:p w:rsidR="00DF40B4" w:rsidRDefault="00AA55D2" w:rsidP="00AA55D2">
          <w:pPr>
            <w:pStyle w:val="C18952316845DA4993E4DFF68A03CE0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F4B0C530EB0B4FA934999F11EF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E117-FC24-FA4D-82DF-9A911D3D0B14}"/>
      </w:docPartPr>
      <w:docPartBody>
        <w:p w:rsidR="00DF40B4" w:rsidRDefault="00AA55D2" w:rsidP="00AA55D2">
          <w:pPr>
            <w:pStyle w:val="76F4B0C530EB0B4FA934999F11EFD0F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434EAA402F1442BE44E46E129D6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58D8A-6467-2C43-8CE6-D3E8AD30BFC1}"/>
      </w:docPartPr>
      <w:docPartBody>
        <w:p w:rsidR="00DF40B4" w:rsidRDefault="00AA55D2" w:rsidP="00AA55D2">
          <w:pPr>
            <w:pStyle w:val="E8434EAA402F1442BE44E46E129D601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3B094C5EAF80498C6C74E0EC5CE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DE81A-D247-3349-BAB9-892D59DDBD78}"/>
      </w:docPartPr>
      <w:docPartBody>
        <w:p w:rsidR="00DF40B4" w:rsidRDefault="00AA55D2" w:rsidP="00AA55D2">
          <w:pPr>
            <w:pStyle w:val="C03B094C5EAF80498C6C74E0EC5CEAA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3ED871F351E643A00416C2564A8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DEFAD-96EC-1247-B94A-8C4436BC1185}"/>
      </w:docPartPr>
      <w:docPartBody>
        <w:p w:rsidR="00DF40B4" w:rsidRDefault="00AA55D2" w:rsidP="00AA55D2">
          <w:pPr>
            <w:pStyle w:val="AB3ED871F351E643A00416C2564A8A9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554C8EA24CBC409A8D8CD5ED0DB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5F9B2-42F8-0048-8B0F-97F7993DD536}"/>
      </w:docPartPr>
      <w:docPartBody>
        <w:p w:rsidR="00DF40B4" w:rsidRDefault="00AA55D2" w:rsidP="00AA55D2">
          <w:pPr>
            <w:pStyle w:val="16554C8EA24CBC409A8D8CD5ED0DB5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C23837ABFA4B9554B6718A797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03A6E-B1A7-5343-802C-77EFE13DC22C}"/>
      </w:docPartPr>
      <w:docPartBody>
        <w:p w:rsidR="00DF40B4" w:rsidRDefault="00AA55D2" w:rsidP="00AA55D2">
          <w:pPr>
            <w:pStyle w:val="5556C23837ABFA4B9554B6718A797DC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A8220EE84D8D468AE5141F46731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EE785-AA56-9B46-9329-12637A0CA84D}"/>
      </w:docPartPr>
      <w:docPartBody>
        <w:p w:rsidR="00DF40B4" w:rsidRDefault="00AA55D2" w:rsidP="00AA55D2">
          <w:pPr>
            <w:pStyle w:val="54A8220EE84D8D468AE5141F46731B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BDE7D58D7764BB039F2BACCE02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92DD9-CE15-4A46-B72B-886886F56284}"/>
      </w:docPartPr>
      <w:docPartBody>
        <w:p w:rsidR="00DF40B4" w:rsidRDefault="00AA55D2" w:rsidP="00AA55D2">
          <w:pPr>
            <w:pStyle w:val="F91BDE7D58D7764BB039F2BACCE02D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3293C1F97A004DA639976732826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C00DA-5AC0-E440-8941-37326F717DB1}"/>
      </w:docPartPr>
      <w:docPartBody>
        <w:p w:rsidR="00DF40B4" w:rsidRDefault="00AA55D2" w:rsidP="00AA55D2">
          <w:pPr>
            <w:pStyle w:val="9E3293C1F97A004DA639976732826B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6C8986D3BAE94B920A14B72C41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BCF21-5B10-D440-8F57-28067731BDF2}"/>
      </w:docPartPr>
      <w:docPartBody>
        <w:p w:rsidR="00DF40B4" w:rsidRDefault="00AA55D2" w:rsidP="00AA55D2">
          <w:pPr>
            <w:pStyle w:val="D26C8986D3BAE94B920A14B72C418CC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7B3B1820DF2C41B4E516B71AF87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CD97A-665F-4647-949E-EA4A99E3F51F}"/>
      </w:docPartPr>
      <w:docPartBody>
        <w:p w:rsidR="00DF40B4" w:rsidRDefault="00AA55D2" w:rsidP="00AA55D2">
          <w:pPr>
            <w:pStyle w:val="BC7B3B1820DF2C41B4E516B71AF8796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9DF04DC8BE864EA13E8BAF279C9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5971D-B67D-DF42-A097-0896438080F8}"/>
      </w:docPartPr>
      <w:docPartBody>
        <w:p w:rsidR="00DF40B4" w:rsidRDefault="00AA55D2" w:rsidP="00AA55D2">
          <w:pPr>
            <w:pStyle w:val="D39DF04DC8BE864EA13E8BAF279C96A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5E6AF0839CA949864AB3B0571E5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BEE70-7A50-CB42-8255-099BC3C7434C}"/>
      </w:docPartPr>
      <w:docPartBody>
        <w:p w:rsidR="00DF40B4" w:rsidRDefault="00AA55D2" w:rsidP="00AA55D2">
          <w:pPr>
            <w:pStyle w:val="245E6AF0839CA949864AB3B0571E57E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19BE25B88BB0469542850E9EC74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3788D-CF34-1E44-9EBC-CAECD0136256}"/>
      </w:docPartPr>
      <w:docPartBody>
        <w:p w:rsidR="00DF40B4" w:rsidRDefault="00AA55D2" w:rsidP="00AA55D2">
          <w:pPr>
            <w:pStyle w:val="6819BE25B88BB0469542850E9EC7435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429865975AE442838B92EB99AD0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9EB1-7200-0D42-A7FA-FC8ED5450C39}"/>
      </w:docPartPr>
      <w:docPartBody>
        <w:p w:rsidR="00DF40B4" w:rsidRDefault="00AA55D2" w:rsidP="00AA55D2">
          <w:pPr>
            <w:pStyle w:val="E5429865975AE442838B92EB99AD0DF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739E531B23B248B5336D5ADD658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1C041-918D-2A42-BB17-4472BCCCB4B7}"/>
      </w:docPartPr>
      <w:docPartBody>
        <w:p w:rsidR="00DF40B4" w:rsidRDefault="00AA55D2" w:rsidP="00AA55D2">
          <w:pPr>
            <w:pStyle w:val="5F739E531B23B248B5336D5ADD6585D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1364C28EA12345835A665F642DF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BB18E-7F89-D645-BDFD-A1AE831252F5}"/>
      </w:docPartPr>
      <w:docPartBody>
        <w:p w:rsidR="00DF40B4" w:rsidRDefault="00AA55D2" w:rsidP="00AA55D2">
          <w:pPr>
            <w:pStyle w:val="1C1364C28EA12345835A665F642DF1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6200DAE51A4D41B16AB1A4C0CDA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F0520-B927-8D4E-A598-38B348D5A47B}"/>
      </w:docPartPr>
      <w:docPartBody>
        <w:p w:rsidR="00DF40B4" w:rsidRDefault="00AA55D2" w:rsidP="00AA55D2">
          <w:pPr>
            <w:pStyle w:val="FD6200DAE51A4D41B16AB1A4C0CDAAF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9136D2D39B8F4D9C18660D902A5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8932B-A5D4-C446-8C58-F77901F26D86}"/>
      </w:docPartPr>
      <w:docPartBody>
        <w:p w:rsidR="00DF40B4" w:rsidRDefault="00AA55D2" w:rsidP="00AA55D2">
          <w:pPr>
            <w:pStyle w:val="6E9136D2D39B8F4D9C18660D902A575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2ED6D5BE9A544086542CAA9BBBE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5542F-45B7-C643-A548-C6810D95FFAA}"/>
      </w:docPartPr>
      <w:docPartBody>
        <w:p w:rsidR="00DF40B4" w:rsidRDefault="00AA55D2" w:rsidP="00AA55D2">
          <w:pPr>
            <w:pStyle w:val="3C2ED6D5BE9A544086542CAA9BBBEE9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03F16D90E013409425760C71541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9DE41-48E3-6748-A64F-587D614D960A}"/>
      </w:docPartPr>
      <w:docPartBody>
        <w:p w:rsidR="00DF40B4" w:rsidRDefault="00AA55D2" w:rsidP="00AA55D2">
          <w:pPr>
            <w:pStyle w:val="2403F16D90E013409425760C7154185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22A98217DCB84A82C0E8E545123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10655-1192-D24C-8080-7AB5D8A9D0F8}"/>
      </w:docPartPr>
      <w:docPartBody>
        <w:p w:rsidR="00DF40B4" w:rsidRDefault="00AA55D2" w:rsidP="00AA55D2">
          <w:pPr>
            <w:pStyle w:val="5B22A98217DCB84A82C0E8E545123CB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70F72E56046B481C329CD07E6A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51968-ADB8-4B67-A139-CE56170811A9}"/>
      </w:docPartPr>
      <w:docPartBody>
        <w:p w:rsidR="00FD0A32" w:rsidRDefault="00561646" w:rsidP="00561646">
          <w:pPr>
            <w:pStyle w:val="DAE70F72E56046B481C329CD07E6A71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2CE15BF0540415E919E93D46781D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54E36-0E0C-4DF4-8860-D928C92AB304}"/>
      </w:docPartPr>
      <w:docPartBody>
        <w:p w:rsidR="00000000" w:rsidRDefault="00BF1223" w:rsidP="00BF1223">
          <w:pPr>
            <w:pStyle w:val="72CE15BF0540415E919E93D46781D50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3CEEEABE6D458BB38E9FB8CE7F5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FA065-E322-498C-A649-58B8FB414F93}"/>
      </w:docPartPr>
      <w:docPartBody>
        <w:p w:rsidR="00000000" w:rsidRDefault="00BF1223" w:rsidP="00BF1223">
          <w:pPr>
            <w:pStyle w:val="023CEEEABE6D458BB38E9FB8CE7F580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CAA64B4D1CD4BAA9F61DD0B11531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0FF43-85B1-4BB2-96B6-39AAB6D029F3}"/>
      </w:docPartPr>
      <w:docPartBody>
        <w:p w:rsidR="00000000" w:rsidRDefault="00BF1223" w:rsidP="00BF1223">
          <w:pPr>
            <w:pStyle w:val="8CAA64B4D1CD4BAA9F61DD0B115312F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637FED8C6B42E49BCFFC801ACDE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1185A-CA4F-47B6-B5EF-83C7FDC9D9E2}"/>
      </w:docPartPr>
      <w:docPartBody>
        <w:p w:rsidR="00000000" w:rsidRDefault="00BF1223" w:rsidP="00BF1223">
          <w:pPr>
            <w:pStyle w:val="51637FED8C6B42E49BCFFC801ACDE9A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57F42DAFEB64774829233BD5A98F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165D6-E6B4-43B4-85C2-7E53D69D9250}"/>
      </w:docPartPr>
      <w:docPartBody>
        <w:p w:rsidR="00000000" w:rsidRDefault="00BF1223" w:rsidP="00BF1223">
          <w:pPr>
            <w:pStyle w:val="A57F42DAFEB64774829233BD5A98F35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F9FC767014E278B117D59E7EE4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060AD-5C40-4498-8257-D2B262C43C3C}"/>
      </w:docPartPr>
      <w:docPartBody>
        <w:p w:rsidR="00000000" w:rsidRDefault="00BF1223" w:rsidP="00BF1223">
          <w:pPr>
            <w:pStyle w:val="AEDF9FC767014E278B117D59E7EE49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D1FCE176794C818CEFF99ADB30B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084D8-FBB6-4A6F-9ADA-D82D43E97F05}"/>
      </w:docPartPr>
      <w:docPartBody>
        <w:p w:rsidR="00000000" w:rsidRDefault="00BF1223" w:rsidP="00BF1223">
          <w:pPr>
            <w:pStyle w:val="3BD1FCE176794C818CEFF99ADB30BC6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3295C0DE406459DAFCFF7B560534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6E2D8-C09E-4339-9C1D-88F4067C7EA4}"/>
      </w:docPartPr>
      <w:docPartBody>
        <w:p w:rsidR="00000000" w:rsidRDefault="00BF1223" w:rsidP="00BF1223">
          <w:pPr>
            <w:pStyle w:val="B3295C0DE406459DAFCFF7B56053437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4ADE1B69AF408996AC18C033AF3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97C7C-70EC-4E97-B535-B762FFD0E1B1}"/>
      </w:docPartPr>
      <w:docPartBody>
        <w:p w:rsidR="00000000" w:rsidRDefault="00BF1223" w:rsidP="00BF1223">
          <w:pPr>
            <w:pStyle w:val="384ADE1B69AF408996AC18C033AF36D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5DDB866CFD645C795A145CC9D54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F9790-9BA2-4EBE-A138-59A55E61D364}"/>
      </w:docPartPr>
      <w:docPartBody>
        <w:p w:rsidR="00000000" w:rsidRDefault="00BF1223" w:rsidP="00BF1223">
          <w:pPr>
            <w:pStyle w:val="15DDB866CFD645C795A145CC9D546CD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E14ECBADD94BE48B0024923C180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FE3FE-4D7E-4570-9D07-7E29C09D0FAD}"/>
      </w:docPartPr>
      <w:docPartBody>
        <w:p w:rsidR="00000000" w:rsidRDefault="00BF1223" w:rsidP="00BF1223">
          <w:pPr>
            <w:pStyle w:val="08E14ECBADD94BE48B0024923C180B2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0B2DE3079F4C7895ABD6BD4B043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606A-E093-4972-AC8D-08243B0C7E76}"/>
      </w:docPartPr>
      <w:docPartBody>
        <w:p w:rsidR="00000000" w:rsidRDefault="00BF1223" w:rsidP="00BF1223">
          <w:pPr>
            <w:pStyle w:val="080B2DE3079F4C7895ABD6BD4B0433A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0145BDD83E240C593640EDCD8B02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D6EB8-5EC8-491C-816D-5666E1AA7556}"/>
      </w:docPartPr>
      <w:docPartBody>
        <w:p w:rsidR="00000000" w:rsidRDefault="00BF1223" w:rsidP="00BF1223">
          <w:pPr>
            <w:pStyle w:val="F0145BDD83E240C593640EDCD8B025B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26E322FBF4CDDAD6EDFF9960B6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6194C-D167-4109-B204-C84356A66934}"/>
      </w:docPartPr>
      <w:docPartBody>
        <w:p w:rsidR="00000000" w:rsidRDefault="00BF1223" w:rsidP="00BF1223">
          <w:pPr>
            <w:pStyle w:val="59E26E322FBF4CDDAD6EDFF9960B6CC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9ED7E93A0814E71AA5851F4ED151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76955-059A-4D97-968C-8F26C2FFEA1E}"/>
      </w:docPartPr>
      <w:docPartBody>
        <w:p w:rsidR="00000000" w:rsidRDefault="00BF1223" w:rsidP="00BF1223">
          <w:pPr>
            <w:pStyle w:val="09ED7E93A0814E71AA5851F4ED15159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91CDE0DDBD4915A30E403095989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D3824-A88F-42D8-AEE7-EC894CE1C252}"/>
      </w:docPartPr>
      <w:docPartBody>
        <w:p w:rsidR="00000000" w:rsidRDefault="00BF1223" w:rsidP="00BF1223">
          <w:pPr>
            <w:pStyle w:val="9691CDE0DDBD4915A30E403095989E1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FB6454DD23432BBEC8DF5E5A31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776F9-94FE-4A57-A113-EAB36EBD5E85}"/>
      </w:docPartPr>
      <w:docPartBody>
        <w:p w:rsidR="00000000" w:rsidRDefault="00BF1223" w:rsidP="00BF1223">
          <w:pPr>
            <w:pStyle w:val="7FFB6454DD23432BBEC8DF5E5A31659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451A5E131D74C7FACBF04DAC322C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AAC9A-53AB-4865-B386-AEABB70E1FB8}"/>
      </w:docPartPr>
      <w:docPartBody>
        <w:p w:rsidR="00000000" w:rsidRDefault="00BF1223" w:rsidP="00BF1223">
          <w:pPr>
            <w:pStyle w:val="5451A5E131D74C7FACBF04DAC322C85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9DF116E7864E46AF18F43F139D5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6A8AD-8A2D-484A-B386-418036095D65}"/>
      </w:docPartPr>
      <w:docPartBody>
        <w:p w:rsidR="00000000" w:rsidRDefault="00BF1223" w:rsidP="00BF1223">
          <w:pPr>
            <w:pStyle w:val="EA9DF116E7864E46AF18F43F139D5B5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395B65619744E1CBB9116CF99C5C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BE7F6-1FB9-4366-BDCA-04EFE7702661}"/>
      </w:docPartPr>
      <w:docPartBody>
        <w:p w:rsidR="00000000" w:rsidRDefault="00BF1223" w:rsidP="00BF1223">
          <w:pPr>
            <w:pStyle w:val="8395B65619744E1CBB9116CF99C5CE0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E87CC1C62B4F0BA28B59B2228FC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8676E-EAC4-4424-9CDD-44F3A0A35A14}"/>
      </w:docPartPr>
      <w:docPartBody>
        <w:p w:rsidR="00000000" w:rsidRDefault="00BF1223" w:rsidP="00BF1223">
          <w:pPr>
            <w:pStyle w:val="07E87CC1C62B4F0BA28B59B2228FC6F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92C06FC7546A0B8D48C1D4FFD4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2726C-88D9-4178-B8A4-78C6B4256380}"/>
      </w:docPartPr>
      <w:docPartBody>
        <w:p w:rsidR="00000000" w:rsidRDefault="00BF1223" w:rsidP="00BF1223">
          <w:pPr>
            <w:pStyle w:val="61D92C06FC7546A0B8D48C1D4FFD49E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1814016B0F34ED589E18F714DFFB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96977-A0B3-4A51-B49B-75FD8FB281E9}"/>
      </w:docPartPr>
      <w:docPartBody>
        <w:p w:rsidR="00000000" w:rsidRDefault="00BF1223" w:rsidP="00BF1223">
          <w:pPr>
            <w:pStyle w:val="41814016B0F34ED589E18F714DFFB33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76581284AB46DD92C87A86E5E95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4C6C9-C087-4839-A094-6485A6017C39}"/>
      </w:docPartPr>
      <w:docPartBody>
        <w:p w:rsidR="00000000" w:rsidRDefault="00BF1223" w:rsidP="00BF1223">
          <w:pPr>
            <w:pStyle w:val="3876581284AB46DD92C87A86E5E955B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2EE2BB8936349F8A1FA13AF706F5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6249D-8801-471A-858A-177F18D85897}"/>
      </w:docPartPr>
      <w:docPartBody>
        <w:p w:rsidR="00000000" w:rsidRDefault="00BF1223" w:rsidP="00BF1223">
          <w:pPr>
            <w:pStyle w:val="72EE2BB8936349F8A1FA13AF706F511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FA1CAC530A47CAB778D10E7D39F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08F43-6653-4738-9451-36FF0789718E}"/>
      </w:docPartPr>
      <w:docPartBody>
        <w:p w:rsidR="00000000" w:rsidRDefault="00BF1223" w:rsidP="00BF1223">
          <w:pPr>
            <w:pStyle w:val="9BFA1CAC530A47CAB778D10E7D39FAD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61128AB75B470695C9AFF4935A4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71A41-C1C6-46F7-BC42-1F4355C38EC4}"/>
      </w:docPartPr>
      <w:docPartBody>
        <w:p w:rsidR="00000000" w:rsidRDefault="00BF1223" w:rsidP="00BF1223">
          <w:pPr>
            <w:pStyle w:val="D261128AB75B470695C9AFF4935A46C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A3C4D0F3E2C445C8E9BBBBCA06FD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D5D34-7DB3-4D8A-AD78-4138BF52AFE5}"/>
      </w:docPartPr>
      <w:docPartBody>
        <w:p w:rsidR="00000000" w:rsidRDefault="00BF1223" w:rsidP="00BF1223">
          <w:pPr>
            <w:pStyle w:val="5A3C4D0F3E2C445C8E9BBBBCA06FDBC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0C70F388984FCA94A6B7DFF7D2A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D8212-0D40-4442-84CF-078BA400AD1F}"/>
      </w:docPartPr>
      <w:docPartBody>
        <w:p w:rsidR="00000000" w:rsidRDefault="00BF1223" w:rsidP="00BF1223">
          <w:pPr>
            <w:pStyle w:val="AA0C70F388984FCA94A6B7DFF7D2A0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C5FA6E047A44BC4BBD2FBCA0951E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90E2F-2217-4DD8-933C-713ECEA8BCD2}"/>
      </w:docPartPr>
      <w:docPartBody>
        <w:p w:rsidR="00000000" w:rsidRDefault="00BF1223" w:rsidP="00BF1223">
          <w:pPr>
            <w:pStyle w:val="DC5FA6E047A44BC4BBD2FBCA0951EF3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10A99AC95461E92B435ABCA4BD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193AA-7C53-4316-B987-547A72DA928A}"/>
      </w:docPartPr>
      <w:docPartBody>
        <w:p w:rsidR="00000000" w:rsidRDefault="00BF1223" w:rsidP="00BF1223">
          <w:pPr>
            <w:pStyle w:val="02E10A99AC95461E92B435ABCA4BDD2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7A399DB4184627B0EC03A45254A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BF09A-DB4C-4581-AFE2-DEF37EC2DC6E}"/>
      </w:docPartPr>
      <w:docPartBody>
        <w:p w:rsidR="00000000" w:rsidRDefault="00BF1223" w:rsidP="00BF1223">
          <w:pPr>
            <w:pStyle w:val="447A399DB4184627B0EC03A45254AED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D899774126948208F9F4E6D6B4FF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5F10F-B16A-4D96-AF41-2C0E92DBF3BE}"/>
      </w:docPartPr>
      <w:docPartBody>
        <w:p w:rsidR="00000000" w:rsidRDefault="00BF1223" w:rsidP="00BF1223">
          <w:pPr>
            <w:pStyle w:val="0D899774126948208F9F4E6D6B4FFFD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6B6481EF824DFE8C99667071063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CCBCE-E6E1-47DC-9631-69380A1ED0A4}"/>
      </w:docPartPr>
      <w:docPartBody>
        <w:p w:rsidR="00000000" w:rsidRDefault="00BF1223" w:rsidP="00BF1223">
          <w:pPr>
            <w:pStyle w:val="F96B6481EF824DFE8C99667071063A9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E83D340FF3546BAAE9D148727596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CD577-5D07-463B-9282-5437390BB0AE}"/>
      </w:docPartPr>
      <w:docPartBody>
        <w:p w:rsidR="00000000" w:rsidRDefault="00BF1223" w:rsidP="00BF1223">
          <w:pPr>
            <w:pStyle w:val="DE83D340FF3546BAAE9D148727596C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C9112A20CC4CC6B94376C865F76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7C798-A5C8-4EEB-9053-A68CEA99F321}"/>
      </w:docPartPr>
      <w:docPartBody>
        <w:p w:rsidR="00000000" w:rsidRDefault="00BF1223" w:rsidP="00BF1223">
          <w:pPr>
            <w:pStyle w:val="80C9112A20CC4CC6B94376C865F7678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327EA36DD4C3799E54101D2F7E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2BDDB-B209-4DB8-90D7-27E7A7F1E3BF}"/>
      </w:docPartPr>
      <w:docPartBody>
        <w:p w:rsidR="00000000" w:rsidRDefault="00BF1223" w:rsidP="00BF1223">
          <w:pPr>
            <w:pStyle w:val="3C4327EA36DD4C3799E54101D2F7EC8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4D0B51972B14199AC5C901745A49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43585-2F1E-4CD0-87B5-979371CB3720}"/>
      </w:docPartPr>
      <w:docPartBody>
        <w:p w:rsidR="00000000" w:rsidRDefault="00BF1223" w:rsidP="00BF1223">
          <w:pPr>
            <w:pStyle w:val="74D0B51972B14199AC5C901745A49D2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7D35D2AD24C9484122020692E4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BB0FE-3055-4082-A654-90BC6CDA8B57}"/>
      </w:docPartPr>
      <w:docPartBody>
        <w:p w:rsidR="00000000" w:rsidRDefault="00BF1223" w:rsidP="00BF1223">
          <w:pPr>
            <w:pStyle w:val="E0A7D35D2AD24C9484122020692E413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2D3CF12F3884C819E2BB9B4341CD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69E0C-2FFC-4162-A19E-2A5E242B68BE}"/>
      </w:docPartPr>
      <w:docPartBody>
        <w:p w:rsidR="00000000" w:rsidRDefault="00BF1223" w:rsidP="00BF1223">
          <w:pPr>
            <w:pStyle w:val="02D3CF12F3884C819E2BB9B4341CD8A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E5C4AD1B694C30B4917F7C6907C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72D0A-F362-42C8-87CE-EE0BBB7FD070}"/>
      </w:docPartPr>
      <w:docPartBody>
        <w:p w:rsidR="00000000" w:rsidRDefault="00BF1223" w:rsidP="00BF1223">
          <w:pPr>
            <w:pStyle w:val="ADE5C4AD1B694C30B4917F7C6907C7E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9047761ED463E8276445F44C48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D95B1-56E9-491F-815B-2C0620DE0908}"/>
      </w:docPartPr>
      <w:docPartBody>
        <w:p w:rsidR="00000000" w:rsidRDefault="00BF1223" w:rsidP="00BF1223">
          <w:pPr>
            <w:pStyle w:val="4749047761ED463E8276445F44C489D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2855B232F194C279669789DBC22C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B5147-61C8-4B63-8AD9-31F958012DC4}"/>
      </w:docPartPr>
      <w:docPartBody>
        <w:p w:rsidR="00000000" w:rsidRDefault="00BF1223" w:rsidP="00BF1223">
          <w:pPr>
            <w:pStyle w:val="52855B232F194C279669789DBC22C42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1CFD0F001B4384804135A968895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96766-3CD6-4DEE-8D67-6674473F603D}"/>
      </w:docPartPr>
      <w:docPartBody>
        <w:p w:rsidR="00000000" w:rsidRDefault="00BF1223" w:rsidP="00BF1223">
          <w:pPr>
            <w:pStyle w:val="271CFD0F001B4384804135A96889538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A94B570DE364F92B4238CEE43F76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86F9C-EC0C-4F35-AD22-3132203FBBCD}"/>
      </w:docPartPr>
      <w:docPartBody>
        <w:p w:rsidR="00000000" w:rsidRDefault="00BF1223" w:rsidP="00BF1223">
          <w:pPr>
            <w:pStyle w:val="0A94B570DE364F92B4238CEE43F76BD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5B56F8545643619F76BCAEEF223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FC90F-5D0F-4288-AE2D-99D2510C4915}"/>
      </w:docPartPr>
      <w:docPartBody>
        <w:p w:rsidR="00000000" w:rsidRDefault="00BF1223" w:rsidP="00BF1223">
          <w:pPr>
            <w:pStyle w:val="425B56F8545643619F76BCAEEF2239A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E493A9FEC74F47A0D72C470D241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1F52C-0C1D-4AFC-A7E2-51ACE2478D8D}"/>
      </w:docPartPr>
      <w:docPartBody>
        <w:p w:rsidR="00000000" w:rsidRDefault="00BF1223" w:rsidP="00BF1223">
          <w:pPr>
            <w:pStyle w:val="87E493A9FEC74F47A0D72C470D2415F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9481092509D46CCB0DCA6EC4948C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0AA34-4E36-4957-8A92-E604B0367EE4}"/>
      </w:docPartPr>
      <w:docPartBody>
        <w:p w:rsidR="00000000" w:rsidRDefault="00BF1223" w:rsidP="00BF1223">
          <w:pPr>
            <w:pStyle w:val="C9481092509D46CCB0DCA6EC4948CBC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AEF73EFFC34C25B6579D3D01BD0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BBB38-894D-4605-94E1-91A94667B97E}"/>
      </w:docPartPr>
      <w:docPartBody>
        <w:p w:rsidR="00000000" w:rsidRDefault="00BF1223" w:rsidP="00BF1223">
          <w:pPr>
            <w:pStyle w:val="40AEF73EFFC34C25B6579D3D01BD05B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ED28802D4E54239B220E7DE0F0D9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6A96D-1FF7-4636-BEA7-594C1AD0476D}"/>
      </w:docPartPr>
      <w:docPartBody>
        <w:p w:rsidR="00000000" w:rsidRDefault="00BF1223" w:rsidP="00BF1223">
          <w:pPr>
            <w:pStyle w:val="CED28802D4E54239B220E7DE0F0D9B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1AD2BE2E144ADA23D2EBD6DFC6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87756-AFB2-428E-B532-BAB5DEB70AC9}"/>
      </w:docPartPr>
      <w:docPartBody>
        <w:p w:rsidR="00000000" w:rsidRDefault="00BF1223" w:rsidP="00BF1223">
          <w:pPr>
            <w:pStyle w:val="AE01AD2BE2E144ADA23D2EBD6DFC634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50084A2DC540B38D5269396C928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52005-A58F-4952-B99D-04B6A0194EE3}"/>
      </w:docPartPr>
      <w:docPartBody>
        <w:p w:rsidR="00000000" w:rsidRDefault="00BF1223" w:rsidP="00BF1223">
          <w:pPr>
            <w:pStyle w:val="F350084A2DC540B38D5269396C928A8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7D8C9F1C519418EB72E93E510D78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8A850-A733-4105-912E-849A0596626B}"/>
      </w:docPartPr>
      <w:docPartBody>
        <w:p w:rsidR="00000000" w:rsidRDefault="00BF1223" w:rsidP="00BF1223">
          <w:pPr>
            <w:pStyle w:val="D7D8C9F1C519418EB72E93E510D78E8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DE03B550C41C2942D3A99CEA99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E0355-DA87-4E36-8D90-23A6D8BE2420}"/>
      </w:docPartPr>
      <w:docPartBody>
        <w:p w:rsidR="00000000" w:rsidRDefault="00BF1223" w:rsidP="00BF1223">
          <w:pPr>
            <w:pStyle w:val="977DE03B550C41C2942D3A99CEA9927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4B6509E05034A77B91988F7F9077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F8698-662E-4E67-8AD1-154AF697597C}"/>
      </w:docPartPr>
      <w:docPartBody>
        <w:p w:rsidR="00000000" w:rsidRDefault="00BF1223" w:rsidP="00BF1223">
          <w:pPr>
            <w:pStyle w:val="F4B6509E05034A77B91988F7F907776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B50DB9F05428C8EDF91AB1AE252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C6267-9205-4219-AB06-D24E2F3AF096}"/>
      </w:docPartPr>
      <w:docPartBody>
        <w:p w:rsidR="00000000" w:rsidRDefault="00BF1223" w:rsidP="00BF1223">
          <w:pPr>
            <w:pStyle w:val="7BAB50DB9F05428C8EDF91AB1AE252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1EBBC2DCB4AD49B1C652A498FC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24669-501D-4F04-8567-E1832381E11D}"/>
      </w:docPartPr>
      <w:docPartBody>
        <w:p w:rsidR="00000000" w:rsidRDefault="00BF1223" w:rsidP="00BF1223">
          <w:pPr>
            <w:pStyle w:val="54D1EBBC2DCB4AD49B1C652A498FCF0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15B0F0A2A454928A440D7864B74E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62BE3-F1C7-449E-874A-A65A6CA53071}"/>
      </w:docPartPr>
      <w:docPartBody>
        <w:p w:rsidR="00000000" w:rsidRDefault="00BF1223" w:rsidP="00BF1223">
          <w:pPr>
            <w:pStyle w:val="B15B0F0A2A454928A440D7864B74EB7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54D986994D4418B4E5B00A7349F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41528-546D-439C-BF22-AC0A95B7E133}"/>
      </w:docPartPr>
      <w:docPartBody>
        <w:p w:rsidR="00000000" w:rsidRDefault="00BF1223" w:rsidP="00BF1223">
          <w:pPr>
            <w:pStyle w:val="A254D986994D4418B4E5B00A7349F93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8423BF3C01546158D67902032B49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18AC3-0A47-4F74-9EB9-93FFAABBF9E5}"/>
      </w:docPartPr>
      <w:docPartBody>
        <w:p w:rsidR="00000000" w:rsidRDefault="00BF1223" w:rsidP="00BF1223">
          <w:pPr>
            <w:pStyle w:val="28423BF3C01546158D67902032B4916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FBE430FB94F659FDCA169FD488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F6DB1-34D2-401E-B301-572949D5824C}"/>
      </w:docPartPr>
      <w:docPartBody>
        <w:p w:rsidR="00000000" w:rsidRDefault="00BF1223" w:rsidP="00BF1223">
          <w:pPr>
            <w:pStyle w:val="8A9FBE430FB94F659FDCA169FD48842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F171C0ED8F4C819AF9C1E9B2FD2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45BF7-7BFD-4ABA-94B4-4707173F521A}"/>
      </w:docPartPr>
      <w:docPartBody>
        <w:p w:rsidR="00000000" w:rsidRDefault="00BF1223" w:rsidP="00BF1223">
          <w:pPr>
            <w:pStyle w:val="CAF171C0ED8F4C819AF9C1E9B2FD2CC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55FD5B6A09145BD9E396BA4A62E8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0AEA6-58C5-45F3-AE4A-53BB6D81056E}"/>
      </w:docPartPr>
      <w:docPartBody>
        <w:p w:rsidR="00000000" w:rsidRDefault="00BF1223" w:rsidP="00BF1223">
          <w:pPr>
            <w:pStyle w:val="255FD5B6A09145BD9E396BA4A62E8CD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665E0169AA4A6D993B87F562556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FF46D-FE83-46F2-AA4E-3145252485DF}"/>
      </w:docPartPr>
      <w:docPartBody>
        <w:p w:rsidR="00000000" w:rsidRDefault="00BF1223" w:rsidP="00BF1223">
          <w:pPr>
            <w:pStyle w:val="54665E0169AA4A6D993B87F56255619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BDD1C757FF7403EBF8F98EC8E962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A6B6B-C11A-4C58-862A-E8D4AA4978AD}"/>
      </w:docPartPr>
      <w:docPartBody>
        <w:p w:rsidR="00000000" w:rsidRDefault="00BF1223" w:rsidP="00BF1223">
          <w:pPr>
            <w:pStyle w:val="DBDD1C757FF7403EBF8F98EC8E9622A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B9AE9E608A4FB781B7FCECD7D23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2EDA9-8040-4074-9A55-8F35B2866915}"/>
      </w:docPartPr>
      <w:docPartBody>
        <w:p w:rsidR="00000000" w:rsidRDefault="00BF1223" w:rsidP="00BF1223">
          <w:pPr>
            <w:pStyle w:val="A2B9AE9E608A4FB781B7FCECD7D23E6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9FFF89B1C14A0B822AD6CBFA08E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DCA00-B17D-467E-B68C-140782BAB404}"/>
      </w:docPartPr>
      <w:docPartBody>
        <w:p w:rsidR="00000000" w:rsidRDefault="00BF1223" w:rsidP="00BF1223">
          <w:pPr>
            <w:pStyle w:val="0A9FFF89B1C14A0B822AD6CBFA08EB4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C3569F6CA3A41219DF85BF5C53EF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C547A-2923-41CA-8A40-2949CD7650B1}"/>
      </w:docPartPr>
      <w:docPartBody>
        <w:p w:rsidR="00000000" w:rsidRDefault="00BF1223" w:rsidP="00BF1223">
          <w:pPr>
            <w:pStyle w:val="FC3569F6CA3A41219DF85BF5C53EFCE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EF38267C6C48E19FCE252C447B2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BF563-969B-4323-AE61-95FF5A801D39}"/>
      </w:docPartPr>
      <w:docPartBody>
        <w:p w:rsidR="00000000" w:rsidRDefault="00BF1223" w:rsidP="00BF1223">
          <w:pPr>
            <w:pStyle w:val="83EF38267C6C48E19FCE252C447B2E4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7363E6FEF2741EBB01B7789EFE08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7F4E9-DC15-44F3-8665-D708CBF7E31A}"/>
      </w:docPartPr>
      <w:docPartBody>
        <w:p w:rsidR="00000000" w:rsidRDefault="00BF1223" w:rsidP="00BF1223">
          <w:pPr>
            <w:pStyle w:val="F7363E6FEF2741EBB01B7789EFE084A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98C249EE414D9EA9AE0D4F8F6AD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1F207-7752-4E41-9C2A-C2178C290D6A}"/>
      </w:docPartPr>
      <w:docPartBody>
        <w:p w:rsidR="00000000" w:rsidRDefault="00BF1223" w:rsidP="00BF1223">
          <w:pPr>
            <w:pStyle w:val="4198C249EE414D9EA9AE0D4F8F6AD26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8ECEC2F7F847B8B0367187E220A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7F129-033A-40E0-B896-28274B0B8891}"/>
      </w:docPartPr>
      <w:docPartBody>
        <w:p w:rsidR="00000000" w:rsidRDefault="00BF1223" w:rsidP="00BF1223">
          <w:pPr>
            <w:pStyle w:val="A58ECEC2F7F847B8B0367187E220A0B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58574F6A00A48ADBA52CEFD17193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EC53D-898D-4893-A4B6-C38C4AC0EAE6}"/>
      </w:docPartPr>
      <w:docPartBody>
        <w:p w:rsidR="00000000" w:rsidRDefault="00BF1223" w:rsidP="00BF1223">
          <w:pPr>
            <w:pStyle w:val="758574F6A00A48ADBA52CEFD17193B8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1843DF6D4D46DD8D617AC39B132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5F92F-7663-4ED8-BE9E-AC0294DA0D4F}"/>
      </w:docPartPr>
      <w:docPartBody>
        <w:p w:rsidR="00000000" w:rsidRDefault="00BF1223" w:rsidP="00BF1223">
          <w:pPr>
            <w:pStyle w:val="FD1843DF6D4D46DD8D617AC39B1323A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1E9E01FDB7A4B879229F4947AE4B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2EC2C-6E3F-48E5-B390-DE65CD9E7037}"/>
      </w:docPartPr>
      <w:docPartBody>
        <w:p w:rsidR="00000000" w:rsidRDefault="00BF1223" w:rsidP="00BF1223">
          <w:pPr>
            <w:pStyle w:val="01E9E01FDB7A4B879229F4947AE4B86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190EC99FD446DDB93EF2BB5E654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F722D-4F04-4E33-BEEF-F1257617EE13}"/>
      </w:docPartPr>
      <w:docPartBody>
        <w:p w:rsidR="00000000" w:rsidRDefault="00BF1223" w:rsidP="00BF1223">
          <w:pPr>
            <w:pStyle w:val="23190EC99FD446DDB93EF2BB5E6540B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216914797E416FA33229A89B384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0054E-3E8C-40A5-A2AC-EFC8CC022566}"/>
      </w:docPartPr>
      <w:docPartBody>
        <w:p w:rsidR="00000000" w:rsidRDefault="00BF1223" w:rsidP="00BF1223">
          <w:pPr>
            <w:pStyle w:val="E8216914797E416FA33229A89B3848B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DF70CC42715461D80A34940C81FF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DCDE1-8382-4FC6-82AD-1D9EA76E4E59}"/>
      </w:docPartPr>
      <w:docPartBody>
        <w:p w:rsidR="00000000" w:rsidRDefault="00BF1223" w:rsidP="00BF1223">
          <w:pPr>
            <w:pStyle w:val="FDF70CC42715461D80A34940C81FF20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9D2CCBE4DA404587FB2EF132DAF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F201E-2F98-40CF-AB67-90071CD80DDD}"/>
      </w:docPartPr>
      <w:docPartBody>
        <w:p w:rsidR="00000000" w:rsidRDefault="00BF1223" w:rsidP="00BF1223">
          <w:pPr>
            <w:pStyle w:val="019D2CCBE4DA404587FB2EF132DAF4B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014D3E626DF452481BF71099AEA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92B04-C109-4A12-8EF5-7658EB1896DC}"/>
      </w:docPartPr>
      <w:docPartBody>
        <w:p w:rsidR="00000000" w:rsidRDefault="00BF1223" w:rsidP="00BF1223">
          <w:pPr>
            <w:pStyle w:val="1014D3E626DF452481BF71099AEA84A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9A733B339C4E799B052C391407F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ED0AD-3530-49C9-8577-CE755001C74E}"/>
      </w:docPartPr>
      <w:docPartBody>
        <w:p w:rsidR="00000000" w:rsidRDefault="00BF1223" w:rsidP="00BF1223">
          <w:pPr>
            <w:pStyle w:val="8D9A733B339C4E799B052C391407FF0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DAC4190AD740FDB46769160F12A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B4270-5A4E-41FC-B28D-2A9E0026DE3E}"/>
      </w:docPartPr>
      <w:docPartBody>
        <w:p w:rsidR="00000000" w:rsidRDefault="00BF1223" w:rsidP="00BF1223">
          <w:pPr>
            <w:pStyle w:val="59DAC4190AD740FDB46769160F12A8B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C4BB497B8BF4858A04A339CC1336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3D289-3103-4D74-B756-F2981B5D4064}"/>
      </w:docPartPr>
      <w:docPartBody>
        <w:p w:rsidR="00000000" w:rsidRDefault="00BF1223" w:rsidP="00BF1223">
          <w:pPr>
            <w:pStyle w:val="3C4BB497B8BF4858A04A339CC13364D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1DEC2CD784996B9581DB5C10FD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42B9E-1C58-47C9-A8BF-812346598C1C}"/>
      </w:docPartPr>
      <w:docPartBody>
        <w:p w:rsidR="00000000" w:rsidRDefault="00BF1223" w:rsidP="00BF1223">
          <w:pPr>
            <w:pStyle w:val="A1C1DEC2CD784996B9581DB5C10FDE3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64B532A2F11410791728A5475090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833FE-73E1-4147-BE49-116C29696E7E}"/>
      </w:docPartPr>
      <w:docPartBody>
        <w:p w:rsidR="00000000" w:rsidRDefault="00BF1223" w:rsidP="00BF1223">
          <w:pPr>
            <w:pStyle w:val="964B532A2F11410791728A5475090F4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8631377D574300A587252E4EFA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63AB2-8DD1-4752-BEB3-FE86415CF1E5}"/>
      </w:docPartPr>
      <w:docPartBody>
        <w:p w:rsidR="00000000" w:rsidRDefault="00BF1223" w:rsidP="00BF1223">
          <w:pPr>
            <w:pStyle w:val="B58631377D574300A587252E4EFA225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D989936FC14B6A91FA87250D53A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E032C-D58B-4A72-85DE-667CBC87C44B}"/>
      </w:docPartPr>
      <w:docPartBody>
        <w:p w:rsidR="00000000" w:rsidRDefault="00BF1223" w:rsidP="00BF1223">
          <w:pPr>
            <w:pStyle w:val="9BD989936FC14B6A91FA87250D53AF7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DA40480C54D455C8B105545BB53F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DBC94-2A0C-419A-9E1D-02397A4828A3}"/>
      </w:docPartPr>
      <w:docPartBody>
        <w:p w:rsidR="00000000" w:rsidRDefault="00BF1223" w:rsidP="00BF1223">
          <w:pPr>
            <w:pStyle w:val="1DA40480C54D455C8B105545BB53F88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BA8F78B71345758A6CDA29150F9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C7F3A-B183-41D1-9D9E-40A976EFC609}"/>
      </w:docPartPr>
      <w:docPartBody>
        <w:p w:rsidR="00000000" w:rsidRDefault="00BF1223" w:rsidP="00BF1223">
          <w:pPr>
            <w:pStyle w:val="78BA8F78B71345758A6CDA29150F946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8D3FCF8B90A4490A302667FCB50C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52DD0-E263-4A6A-BC36-1808CE33AE34}"/>
      </w:docPartPr>
      <w:docPartBody>
        <w:p w:rsidR="00000000" w:rsidRDefault="00BF1223" w:rsidP="00BF1223">
          <w:pPr>
            <w:pStyle w:val="F8D3FCF8B90A4490A302667FCB50C1C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6352A923F8436EBD2A3CCF20126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9D613-4F2B-489A-BF4F-6D03D7F107E8}"/>
      </w:docPartPr>
      <w:docPartBody>
        <w:p w:rsidR="00000000" w:rsidRDefault="00BF1223" w:rsidP="00BF1223">
          <w:pPr>
            <w:pStyle w:val="286352A923F8436EBD2A3CCF20126AE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35DE014D754ADC84452A9149433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E95C5-DCC1-4C8A-9759-BDD8286AA1DA}"/>
      </w:docPartPr>
      <w:docPartBody>
        <w:p w:rsidR="00000000" w:rsidRDefault="00BF1223" w:rsidP="00BF1223">
          <w:pPr>
            <w:pStyle w:val="EB35DE014D754ADC84452A9149433D5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212136D470E450EBBA17D4199D8E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290C6-646D-49E4-BC88-F1C57CACDD6C}"/>
      </w:docPartPr>
      <w:docPartBody>
        <w:p w:rsidR="00000000" w:rsidRDefault="00BF1223" w:rsidP="00BF1223">
          <w:pPr>
            <w:pStyle w:val="D212136D470E450EBBA17D4199D8E44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331C5BE4DF43E8BFFC9A7A70767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ABD26-4642-4F06-94C7-19C065F1E80F}"/>
      </w:docPartPr>
      <w:docPartBody>
        <w:p w:rsidR="00000000" w:rsidRDefault="00BF1223" w:rsidP="00BF1223">
          <w:pPr>
            <w:pStyle w:val="43331C5BE4DF43E8BFFC9A7A70767AF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D1AC05FD99841CEB8F65664097D2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467D0-ECA4-42AB-91F2-786DB75928FC}"/>
      </w:docPartPr>
      <w:docPartBody>
        <w:p w:rsidR="00000000" w:rsidRDefault="00BF1223" w:rsidP="00BF1223">
          <w:pPr>
            <w:pStyle w:val="FD1AC05FD99841CEB8F65664097D29B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F9022AA8164D9C8166612155122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E17A2-42FC-4D1D-AA32-5EA3812EF25B}"/>
      </w:docPartPr>
      <w:docPartBody>
        <w:p w:rsidR="00000000" w:rsidRDefault="00BF1223" w:rsidP="00BF1223">
          <w:pPr>
            <w:pStyle w:val="85F9022AA8164D9C81666121551220B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7738E454F248AFA98A13E84EC94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AEE35-AB0B-4320-802A-56E4EB972B59}"/>
      </w:docPartPr>
      <w:docPartBody>
        <w:p w:rsidR="00000000" w:rsidRDefault="00BF1223" w:rsidP="00BF1223">
          <w:pPr>
            <w:pStyle w:val="A67738E454F248AFA98A13E84EC94F3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E8AD9BCB65F41C08D3186C71B39E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15F6A-6C07-402A-868D-56EA28029DB4}"/>
      </w:docPartPr>
      <w:docPartBody>
        <w:p w:rsidR="00000000" w:rsidRDefault="00BF1223" w:rsidP="00BF1223">
          <w:pPr>
            <w:pStyle w:val="4E8AD9BCB65F41C08D3186C71B39EC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BC899534254586B390296820D7E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ED3C1-10FD-4D68-8383-596A149BE35B}"/>
      </w:docPartPr>
      <w:docPartBody>
        <w:p w:rsidR="00000000" w:rsidRDefault="00BF1223" w:rsidP="00BF1223">
          <w:pPr>
            <w:pStyle w:val="E6BC899534254586B390296820D7EC7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99B8DE58176466CBB38868B288F2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D8F-A755-4CB1-B899-ADFEDBF59ECA}"/>
      </w:docPartPr>
      <w:docPartBody>
        <w:p w:rsidR="00000000" w:rsidRDefault="00BF1223" w:rsidP="00BF1223">
          <w:pPr>
            <w:pStyle w:val="999B8DE58176466CBB38868B288F24D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D7A98431C94DE0A1BF2D84FB272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12B1A-34EF-4B2D-88B2-E7C371CDC8D9}"/>
      </w:docPartPr>
      <w:docPartBody>
        <w:p w:rsidR="00000000" w:rsidRDefault="00BF1223" w:rsidP="00BF1223">
          <w:pPr>
            <w:pStyle w:val="2BD7A98431C94DE0A1BF2D84FB2728C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84FB80E0B04E46BBB744E167B5F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4E0DA-AF80-4A58-AEB4-40153A102678}"/>
      </w:docPartPr>
      <w:docPartBody>
        <w:p w:rsidR="00000000" w:rsidRDefault="00BF1223" w:rsidP="00BF1223">
          <w:pPr>
            <w:pStyle w:val="8284FB80E0B04E46BBB744E167B5FCC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D652C7577BA4C23AE91746070DFF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25836-ED17-461B-A7A8-727191316EA5}"/>
      </w:docPartPr>
      <w:docPartBody>
        <w:p w:rsidR="00000000" w:rsidRDefault="00BF1223" w:rsidP="00BF1223">
          <w:pPr>
            <w:pStyle w:val="6D652C7577BA4C23AE91746070DFFB5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32719FF41742E2984FD70835899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48884-03CA-4674-9EFF-F71504A0D585}"/>
      </w:docPartPr>
      <w:docPartBody>
        <w:p w:rsidR="00000000" w:rsidRDefault="00BF1223" w:rsidP="00BF1223">
          <w:pPr>
            <w:pStyle w:val="BD32719FF41742E2984FD70835899AF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2458552C43247CE8F712C88340D6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F4686-4E6D-4664-8825-B23D94B8D6A4}"/>
      </w:docPartPr>
      <w:docPartBody>
        <w:p w:rsidR="00000000" w:rsidRDefault="00BF1223" w:rsidP="00BF1223">
          <w:pPr>
            <w:pStyle w:val="42458552C43247CE8F712C88340D6E0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E991659324ED586EC1D6ECD1B3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5BC23-158D-4F6E-84F4-95EDEC7BD55F}"/>
      </w:docPartPr>
      <w:docPartBody>
        <w:p w:rsidR="00000000" w:rsidRDefault="00BF1223" w:rsidP="00BF1223">
          <w:pPr>
            <w:pStyle w:val="8B3E991659324ED586EC1D6ECD1B3A5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9FEC8A97C430286178AB99CA63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890EB-C345-430E-B1C4-4875F29AEECE}"/>
      </w:docPartPr>
      <w:docPartBody>
        <w:p w:rsidR="00000000" w:rsidRDefault="00BF1223" w:rsidP="00BF1223">
          <w:pPr>
            <w:pStyle w:val="DCF9FEC8A97C430286178AB99CA6347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4890C179D3C49F7BBDC36F754E24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C3BD2-80D1-4A4D-A013-11CCDD93914E}"/>
      </w:docPartPr>
      <w:docPartBody>
        <w:p w:rsidR="00000000" w:rsidRDefault="00BF1223" w:rsidP="00BF1223">
          <w:pPr>
            <w:pStyle w:val="74890C179D3C49F7BBDC36F754E242E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F0D19B1CAE4E1092A65AFDBE069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7EB7F-8DA5-462C-AD35-B324ADE9DE53}"/>
      </w:docPartPr>
      <w:docPartBody>
        <w:p w:rsidR="00000000" w:rsidRDefault="00BF1223" w:rsidP="00BF1223">
          <w:pPr>
            <w:pStyle w:val="2CF0D19B1CAE4E1092A65AFDBE069A5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49BAE36A89E40D3B00E0F033363B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E2200-7415-4118-AE57-A5DD870A2019}"/>
      </w:docPartPr>
      <w:docPartBody>
        <w:p w:rsidR="00000000" w:rsidRDefault="00BF1223" w:rsidP="00BF1223">
          <w:pPr>
            <w:pStyle w:val="449BAE36A89E40D3B00E0F033363BEE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33F7E362BB491294A69738A2C1C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C33AB-D6C8-41D0-90CB-AF5F27F84ED0}"/>
      </w:docPartPr>
      <w:docPartBody>
        <w:p w:rsidR="00000000" w:rsidRDefault="00BF1223" w:rsidP="00BF1223">
          <w:pPr>
            <w:pStyle w:val="CE33F7E362BB491294A69738A2C1C2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C59EB3001A46209296E921226D0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51338-B666-449D-939F-A02E6AA17867}"/>
      </w:docPartPr>
      <w:docPartBody>
        <w:p w:rsidR="00000000" w:rsidRDefault="00BF1223" w:rsidP="00BF1223">
          <w:pPr>
            <w:pStyle w:val="90C59EB3001A46209296E921226D089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78D3723F4F04A78869C9FBA3711C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C0050-235F-4138-9297-62FA797FFC97}"/>
      </w:docPartPr>
      <w:docPartBody>
        <w:p w:rsidR="00000000" w:rsidRDefault="00BF1223" w:rsidP="00BF1223">
          <w:pPr>
            <w:pStyle w:val="D78D3723F4F04A78869C9FBA3711CA8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3EFD809770491D8CAA9BB02A2DC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36719-E168-4BA0-978F-01860C1D000D}"/>
      </w:docPartPr>
      <w:docPartBody>
        <w:p w:rsidR="00000000" w:rsidRDefault="00BF1223" w:rsidP="00BF1223">
          <w:pPr>
            <w:pStyle w:val="3B3EFD809770491D8CAA9BB02A2DCFE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6695BB61EAD47F08AB3BDD52EFC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EAC81-42FE-4489-8EC4-CD75C498984A}"/>
      </w:docPartPr>
      <w:docPartBody>
        <w:p w:rsidR="00000000" w:rsidRDefault="00BF1223" w:rsidP="00BF1223">
          <w:pPr>
            <w:pStyle w:val="E6695BB61EAD47F08AB3BDD52EFC58B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57BBB3059404894DE854A68ECB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BE720-F326-4C14-B0FA-889E66E74206}"/>
      </w:docPartPr>
      <w:docPartBody>
        <w:p w:rsidR="00000000" w:rsidRDefault="00BF1223" w:rsidP="00BF1223">
          <w:pPr>
            <w:pStyle w:val="95157BBB3059404894DE854A68ECB21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DB4E5D08140B49B5B9850D420B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9E9EE-0EB0-4418-9AFD-6918CB459F22}"/>
      </w:docPartPr>
      <w:docPartBody>
        <w:p w:rsidR="00000000" w:rsidRDefault="00BF1223" w:rsidP="00BF1223">
          <w:pPr>
            <w:pStyle w:val="99DDB4E5D08140B49B5B9850D420BA7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B0A5A8D33E24692B98B8A69B676E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A4DAB-C2F9-42FA-9710-638A8528DF44}"/>
      </w:docPartPr>
      <w:docPartBody>
        <w:p w:rsidR="00000000" w:rsidRDefault="00BF1223" w:rsidP="00BF1223">
          <w:pPr>
            <w:pStyle w:val="AB0A5A8D33E24692B98B8A69B676EE3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F01351A114326B66CE5DCEFBCA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B2814-B2C9-4F1F-B4DE-F53C32D961A3}"/>
      </w:docPartPr>
      <w:docPartBody>
        <w:p w:rsidR="00000000" w:rsidRDefault="00BF1223" w:rsidP="00BF1223">
          <w:pPr>
            <w:pStyle w:val="E04F01351A114326B66CE5DCEFBCA67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DC32EA319B745D0B63AD663F813E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DCC0E-6BA1-4B5A-9AF7-9AA775B5710F}"/>
      </w:docPartPr>
      <w:docPartBody>
        <w:p w:rsidR="00000000" w:rsidRDefault="00BF1223" w:rsidP="00BF1223">
          <w:pPr>
            <w:pStyle w:val="4DC32EA319B745D0B63AD663F813EA3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F3E370B0EA4A66A012798832FF0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47428-84C3-4682-99CE-1DA62FC51D3A}"/>
      </w:docPartPr>
      <w:docPartBody>
        <w:p w:rsidR="00000000" w:rsidRDefault="00BF1223" w:rsidP="00BF1223">
          <w:pPr>
            <w:pStyle w:val="FBF3E370B0EA4A66A012798832FF0F2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8B4ACB5DEC4700B3724040473D2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AEF0D-A626-47B1-8293-98094DF39411}"/>
      </w:docPartPr>
      <w:docPartBody>
        <w:p w:rsidR="00000000" w:rsidRDefault="00BF1223" w:rsidP="00BF1223">
          <w:pPr>
            <w:pStyle w:val="418B4ACB5DEC4700B3724040473D2CC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61B313BAB5B48479BC41A77D4B4F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57151-6699-4A86-A325-632B72BF05DA}"/>
      </w:docPartPr>
      <w:docPartBody>
        <w:p w:rsidR="00000000" w:rsidRDefault="00BF1223" w:rsidP="00BF1223">
          <w:pPr>
            <w:pStyle w:val="861B313BAB5B48479BC41A77D4B4FEF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BAE4C4DE6D434AAF9A0B2E6A535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CEB61-0FA5-4954-8280-E6B3345AFDD1}"/>
      </w:docPartPr>
      <w:docPartBody>
        <w:p w:rsidR="00000000" w:rsidRDefault="00BF1223" w:rsidP="00BF1223">
          <w:pPr>
            <w:pStyle w:val="A1BAE4C4DE6D434AAF9A0B2E6A53504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7C93EA06F0F4B189AACD2AEC2848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7B16F-66B4-4686-B39D-C466EF5A1731}"/>
      </w:docPartPr>
      <w:docPartBody>
        <w:p w:rsidR="00000000" w:rsidRDefault="00BF1223" w:rsidP="00BF1223">
          <w:pPr>
            <w:pStyle w:val="A7C93EA06F0F4B189AACD2AEC2848BD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01D76061774E8EB9BCEAECE1BE8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E3C3F-95E3-42A4-88BA-08DB198AD423}"/>
      </w:docPartPr>
      <w:docPartBody>
        <w:p w:rsidR="00000000" w:rsidRDefault="00BF1223" w:rsidP="00BF1223">
          <w:pPr>
            <w:pStyle w:val="5501D76061774E8EB9BCEAECE1BE859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9A9E802B4D4EE898AC694B0D4D1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1AA59-1444-4520-8AF6-605BBB139F52}"/>
      </w:docPartPr>
      <w:docPartBody>
        <w:p w:rsidR="00000000" w:rsidRDefault="00BF1223" w:rsidP="00BF1223">
          <w:pPr>
            <w:pStyle w:val="149A9E802B4D4EE898AC694B0D4D186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8585E05FA70415497C19F14569EA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F10BC-89C9-4B5D-A0E6-CB3CF91D5F09}"/>
      </w:docPartPr>
      <w:docPartBody>
        <w:p w:rsidR="00000000" w:rsidRDefault="00BF1223" w:rsidP="00BF1223">
          <w:pPr>
            <w:pStyle w:val="48585E05FA70415497C19F14569EA84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C332C0CD444FF875D98E96D527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34CE4-01F3-4C32-9357-6AEA941663BB}"/>
      </w:docPartPr>
      <w:docPartBody>
        <w:p w:rsidR="00000000" w:rsidRDefault="00BF1223" w:rsidP="00BF1223">
          <w:pPr>
            <w:pStyle w:val="B27C332C0CD444FF875D98E96D5271F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379F99C338B4DA798D019C470BD3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FC17A-F4B9-4B69-BF94-7F4BCD29BF74}"/>
      </w:docPartPr>
      <w:docPartBody>
        <w:p w:rsidR="00000000" w:rsidRDefault="00BF1223" w:rsidP="00BF1223">
          <w:pPr>
            <w:pStyle w:val="A379F99C338B4DA798D019C470BD32F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7AD3DEA7824F928788E7D4AD4E9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13C04-5E10-4800-A898-1B802977FEF5}"/>
      </w:docPartPr>
      <w:docPartBody>
        <w:p w:rsidR="00000000" w:rsidRDefault="00BF1223" w:rsidP="00BF1223">
          <w:pPr>
            <w:pStyle w:val="227AD3DEA7824F928788E7D4AD4E9E9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7124738454F41BDD756D37C3B5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392F-A483-48B0-887E-EA7C123550A9}"/>
      </w:docPartPr>
      <w:docPartBody>
        <w:p w:rsidR="00000000" w:rsidRDefault="00BF1223" w:rsidP="00BF1223">
          <w:pPr>
            <w:pStyle w:val="14C7124738454F41BDD756D37C3B5D6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E0F516A8904418CB645EA0D8885F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1338D-7F51-4C50-B800-9D3B45AC0873}"/>
      </w:docPartPr>
      <w:docPartBody>
        <w:p w:rsidR="00000000" w:rsidRDefault="00BF1223" w:rsidP="00BF1223">
          <w:pPr>
            <w:pStyle w:val="FE0F516A8904418CB645EA0D8885F3E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A946F39F4488FA5AFE4320287C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08F86-DCB7-4809-B5DB-E0C1BD2CAAE3}"/>
      </w:docPartPr>
      <w:docPartBody>
        <w:p w:rsidR="00000000" w:rsidRDefault="00BF1223" w:rsidP="00BF1223">
          <w:pPr>
            <w:pStyle w:val="3DBA946F39F4488FA5AFE4320287CF7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3402772832049929D5A4CB40B4BE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C2D5E-0A16-4403-84A1-58EBD04E06BC}"/>
      </w:docPartPr>
      <w:docPartBody>
        <w:p w:rsidR="00000000" w:rsidRDefault="00BF1223" w:rsidP="00BF1223">
          <w:pPr>
            <w:pStyle w:val="C3402772832049929D5A4CB40B4BEF5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4FB73129624528BB09DF9F7CBAD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AEBFD-9A50-48B1-838D-A3C2149EBEA4}"/>
      </w:docPartPr>
      <w:docPartBody>
        <w:p w:rsidR="00000000" w:rsidRDefault="00BF1223" w:rsidP="00BF1223">
          <w:pPr>
            <w:pStyle w:val="B74FB73129624528BB09DF9F7CBAD8E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449E6FBD94540898A0F22F2E5E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81FF7-3E81-4628-88B4-F8FC2BA3A71D}"/>
      </w:docPartPr>
      <w:docPartBody>
        <w:p w:rsidR="00000000" w:rsidRDefault="00BF1223" w:rsidP="00BF1223">
          <w:pPr>
            <w:pStyle w:val="C7B449E6FBD94540898A0F22F2E5E55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7211D4C70BA4EC3AE8CA4DD606DF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9FE9B-C352-45AD-B43C-52F3C38CB03C}"/>
      </w:docPartPr>
      <w:docPartBody>
        <w:p w:rsidR="00000000" w:rsidRDefault="00BF1223" w:rsidP="00BF1223">
          <w:pPr>
            <w:pStyle w:val="67211D4C70BA4EC3AE8CA4DD606DF28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A753565082422A9A9F6F7B81EAA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1D66D-002E-4F05-9DC5-E21A1707E9A0}"/>
      </w:docPartPr>
      <w:docPartBody>
        <w:p w:rsidR="00000000" w:rsidRDefault="00BF1223" w:rsidP="00BF1223">
          <w:pPr>
            <w:pStyle w:val="46A753565082422A9A9F6F7B81EAA52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3B7D7BBA13844CB870B6A350045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37901-C28B-47B3-81C4-E09BCFD5FC49}"/>
      </w:docPartPr>
      <w:docPartBody>
        <w:p w:rsidR="00000000" w:rsidRDefault="00BF1223" w:rsidP="00BF1223">
          <w:pPr>
            <w:pStyle w:val="23B7D7BBA13844CB870B6A35004510F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B287BF039448F86C01EB70C4A9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36645-A854-41B1-908E-D294D3F7254B}"/>
      </w:docPartPr>
      <w:docPartBody>
        <w:p w:rsidR="00000000" w:rsidRDefault="00BF1223" w:rsidP="00BF1223">
          <w:pPr>
            <w:pStyle w:val="5CFB287BF039448F86C01EB70C4A908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1F11199C194DFABD89CCE469121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A708F-A64B-4F10-9390-2B4EA1E820E5}"/>
      </w:docPartPr>
      <w:docPartBody>
        <w:p w:rsidR="00000000" w:rsidRDefault="00BF1223" w:rsidP="00BF1223">
          <w:pPr>
            <w:pStyle w:val="581F11199C194DFABD89CCE4691219D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28C05EE15874680B4ACEC4CA4194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6C89F-AB5F-4A5B-8A21-68DE231CE7C8}"/>
      </w:docPartPr>
      <w:docPartBody>
        <w:p w:rsidR="00000000" w:rsidRDefault="00BF1223" w:rsidP="00BF1223">
          <w:pPr>
            <w:pStyle w:val="728C05EE15874680B4ACEC4CA4194DD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EF0C3D8DC4AD8AF2AE88D7C66A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8DCAC-BA0C-4C62-842E-4601D3561A46}"/>
      </w:docPartPr>
      <w:docPartBody>
        <w:p w:rsidR="00000000" w:rsidRDefault="00BF1223" w:rsidP="00BF1223">
          <w:pPr>
            <w:pStyle w:val="DEBEF0C3D8DC4AD8AF2AE88D7C66A45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B7494A3F8224C1F86FC61989EE5E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293E-04D2-4587-844C-36E1684630B3}"/>
      </w:docPartPr>
      <w:docPartBody>
        <w:p w:rsidR="00000000" w:rsidRDefault="00BF1223" w:rsidP="00BF1223">
          <w:pPr>
            <w:pStyle w:val="0B7494A3F8224C1F86FC61989EE5E2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2DC33D21B34B60B484303DD24DC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BCEBC-3380-47AC-9EAA-8F6A2E456E2D}"/>
      </w:docPartPr>
      <w:docPartBody>
        <w:p w:rsidR="00000000" w:rsidRDefault="00BF1223" w:rsidP="00BF1223">
          <w:pPr>
            <w:pStyle w:val="452DC33D21B34B60B484303DD24DCA6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1C29E7A46C4F5EBEF6E47F3C378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902A5-D255-4D15-A6E5-EDD5FEA60C3C}"/>
      </w:docPartPr>
      <w:docPartBody>
        <w:p w:rsidR="00000000" w:rsidRDefault="00BF1223" w:rsidP="00BF1223">
          <w:pPr>
            <w:pStyle w:val="511C29E7A46C4F5EBEF6E47F3C37825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7784CB25DCA4B1299A05ED34BFB7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34A02-EF72-48B4-ACE2-5E4C1750672F}"/>
      </w:docPartPr>
      <w:docPartBody>
        <w:p w:rsidR="00000000" w:rsidRDefault="00BF1223" w:rsidP="00BF1223">
          <w:pPr>
            <w:pStyle w:val="77784CB25DCA4B1299A05ED34BFB703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7D012AEDE7491ABF9909F73D131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E459C-9CBD-4EDA-A22A-26F70B13385B}"/>
      </w:docPartPr>
      <w:docPartBody>
        <w:p w:rsidR="00000000" w:rsidRDefault="00BF1223" w:rsidP="00BF1223">
          <w:pPr>
            <w:pStyle w:val="697D012AEDE7491ABF9909F73D13103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D14E05A81164A318CB95C33D34E0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91C7E-AAA9-4ED5-9BFB-FD67B47FE727}"/>
      </w:docPartPr>
      <w:docPartBody>
        <w:p w:rsidR="00000000" w:rsidRDefault="00BF1223" w:rsidP="00BF1223">
          <w:pPr>
            <w:pStyle w:val="1D14E05A81164A318CB95C33D34E0F4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115DEF72C44DC590B42B418E18D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266E6-13A1-4222-AD80-DE682EF279BF}"/>
      </w:docPartPr>
      <w:docPartBody>
        <w:p w:rsidR="00000000" w:rsidRDefault="00BF1223" w:rsidP="00BF1223">
          <w:pPr>
            <w:pStyle w:val="6F115DEF72C44DC590B42B418E18DFC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40C7CE20CD45F58152757798E3F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1557F-2277-4B23-B579-F954C1519D78}"/>
      </w:docPartPr>
      <w:docPartBody>
        <w:p w:rsidR="00000000" w:rsidRDefault="00BF1223" w:rsidP="00BF1223">
          <w:pPr>
            <w:pStyle w:val="8340C7CE20CD45F58152757798E3F2E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AD2FDAD9D484B49B25F1C5BA2A60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F1B6-9722-4107-AD07-B8A54A7CF0A8}"/>
      </w:docPartPr>
      <w:docPartBody>
        <w:p w:rsidR="00000000" w:rsidRDefault="00BF1223" w:rsidP="00BF1223">
          <w:pPr>
            <w:pStyle w:val="6AD2FDAD9D484B49B25F1C5BA2A60F3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22BA5086A417DA83AA8A280AA1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9F165-0D83-4C62-A944-DC7D93D666C9}"/>
      </w:docPartPr>
      <w:docPartBody>
        <w:p w:rsidR="00000000" w:rsidRDefault="00BF1223" w:rsidP="00BF1223">
          <w:pPr>
            <w:pStyle w:val="85222BA5086A417DA83AA8A280AA190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B20CEB1B3AB420A94C51886E0F2E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65F98-F580-4CA5-93DF-F7098755BEC8}"/>
      </w:docPartPr>
      <w:docPartBody>
        <w:p w:rsidR="00000000" w:rsidRDefault="00BF1223" w:rsidP="00BF1223">
          <w:pPr>
            <w:pStyle w:val="EB20CEB1B3AB420A94C51886E0F2EBA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5CE30C1B084E868B68A1759BBAE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CAE6E-5D33-43FD-A6D4-93EC357A86B3}"/>
      </w:docPartPr>
      <w:docPartBody>
        <w:p w:rsidR="00000000" w:rsidRDefault="00BF1223" w:rsidP="00BF1223">
          <w:pPr>
            <w:pStyle w:val="1C5CE30C1B084E868B68A1759BBAEBD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5496D699F948519B43AA890BA97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35308-B301-496E-A04F-82746C0D90AB}"/>
      </w:docPartPr>
      <w:docPartBody>
        <w:p w:rsidR="00000000" w:rsidRDefault="00BF1223" w:rsidP="00BF1223">
          <w:pPr>
            <w:pStyle w:val="705496D699F948519B43AA890BA974F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CAD4ECA6EA04BFDB9C6ADD464A17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AA99C-4527-4ED5-8510-ABE88B25327D}"/>
      </w:docPartPr>
      <w:docPartBody>
        <w:p w:rsidR="00000000" w:rsidRDefault="00BF1223" w:rsidP="00BF1223">
          <w:pPr>
            <w:pStyle w:val="9CAD4ECA6EA04BFDB9C6ADD464A17C0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6A9CBACB094E1CB51D6C4F5A760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E1B61-D78D-4454-B6D4-E365DE6AC38E}"/>
      </w:docPartPr>
      <w:docPartBody>
        <w:p w:rsidR="00000000" w:rsidRDefault="00BF1223" w:rsidP="00BF1223">
          <w:pPr>
            <w:pStyle w:val="D36A9CBACB094E1CB51D6C4F5A7608B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FA1B7F2710843ADA373483897B4E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0F0A9-ABF2-46D8-AA5A-3453A11E905E}"/>
      </w:docPartPr>
      <w:docPartBody>
        <w:p w:rsidR="00000000" w:rsidRDefault="00BF1223" w:rsidP="00BF1223">
          <w:pPr>
            <w:pStyle w:val="DFA1B7F2710843ADA373483897B4E59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E1D922A1BC4F47BC3FF5145D3F0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FC41C-82D4-4A17-B99C-6098F8D8E225}"/>
      </w:docPartPr>
      <w:docPartBody>
        <w:p w:rsidR="00000000" w:rsidRDefault="00BF1223" w:rsidP="00BF1223">
          <w:pPr>
            <w:pStyle w:val="BDE1D922A1BC4F47BC3FF5145D3F04A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F91318F2364621AAB165F5FC2F2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B173B-275D-4DB6-8A59-33B811A96E04}"/>
      </w:docPartPr>
      <w:docPartBody>
        <w:p w:rsidR="00000000" w:rsidRDefault="00BF1223" w:rsidP="00BF1223">
          <w:pPr>
            <w:pStyle w:val="32F91318F2364621AAB165F5FC2F20D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DEB45663CB34F6EBD5B3FEA96183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28569-AB28-4C2F-A056-B95A7C52E9D7}"/>
      </w:docPartPr>
      <w:docPartBody>
        <w:p w:rsidR="00000000" w:rsidRDefault="00BF1223" w:rsidP="00BF1223">
          <w:pPr>
            <w:pStyle w:val="2DEB45663CB34F6EBD5B3FEA9618340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436A9153804F5B80014DC3D616B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C247E-6EEE-405E-81D3-7BA7C78440A8}"/>
      </w:docPartPr>
      <w:docPartBody>
        <w:p w:rsidR="00000000" w:rsidRDefault="00BF1223" w:rsidP="00BF1223">
          <w:pPr>
            <w:pStyle w:val="77436A9153804F5B80014DC3D616B86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63E5B7A4FE547059C0D928E2593B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AE310-25F1-4B2A-847E-25907EE3594F}"/>
      </w:docPartPr>
      <w:docPartBody>
        <w:p w:rsidR="00000000" w:rsidRDefault="00BF1223" w:rsidP="00BF1223">
          <w:pPr>
            <w:pStyle w:val="363E5B7A4FE547059C0D928E2593B05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B6D833CB9948FF95B7A3DA9B866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B5C9F-34FA-427F-80AB-F74AF75A1FF6}"/>
      </w:docPartPr>
      <w:docPartBody>
        <w:p w:rsidR="00000000" w:rsidRDefault="00BF1223" w:rsidP="00BF1223">
          <w:pPr>
            <w:pStyle w:val="BDB6D833CB9948FF95B7A3DA9B8664E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4D3D70E4C74F9E8DB436B35B53A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0C0BE-216D-4424-8145-A580BDAE4D81}"/>
      </w:docPartPr>
      <w:docPartBody>
        <w:p w:rsidR="00000000" w:rsidRDefault="00BF1223" w:rsidP="00BF1223">
          <w:pPr>
            <w:pStyle w:val="D54D3D70E4C74F9E8DB436B35B53A95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726BC35E17B47FD9842BA9A87F3B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2670B-888F-46A8-9B3E-6F2A0FBD5A2F}"/>
      </w:docPartPr>
      <w:docPartBody>
        <w:p w:rsidR="00000000" w:rsidRDefault="00BF1223" w:rsidP="00BF1223">
          <w:pPr>
            <w:pStyle w:val="2726BC35E17B47FD9842BA9A87F3BB0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2595FC7E7840D4850341340B9E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46995-33C0-4DD1-81A8-44EF6E07B8C2}"/>
      </w:docPartPr>
      <w:docPartBody>
        <w:p w:rsidR="00000000" w:rsidRDefault="00BF1223" w:rsidP="00BF1223">
          <w:pPr>
            <w:pStyle w:val="712595FC7E7840D4850341340B9E5BD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09EC78B1D034305B64DAC4B691D4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DC99B-0855-4252-88F3-25172B8B9540}"/>
      </w:docPartPr>
      <w:docPartBody>
        <w:p w:rsidR="00000000" w:rsidRDefault="00BF1223" w:rsidP="00BF1223">
          <w:pPr>
            <w:pStyle w:val="509EC78B1D034305B64DAC4B691D40D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4CF9B16ADD4C31A156F441B72FD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7E447-790D-4A2F-A41C-9CF2882929E1}"/>
      </w:docPartPr>
      <w:docPartBody>
        <w:p w:rsidR="00000000" w:rsidRDefault="00BF1223" w:rsidP="00BF1223">
          <w:pPr>
            <w:pStyle w:val="144CF9B16ADD4C31A156F441B72FD87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DD88ACC630428B93BA3E8D14614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0502E-1FBF-41B5-ABB6-C95E8AFFA5F8}"/>
      </w:docPartPr>
      <w:docPartBody>
        <w:p w:rsidR="00000000" w:rsidRDefault="00BF1223" w:rsidP="00BF1223">
          <w:pPr>
            <w:pStyle w:val="9ADD88ACC630428B93BA3E8D146149A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DD528CC1BEE4831A928F36EC0760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5BA01-E190-46E2-ACFD-4FA289053327}"/>
      </w:docPartPr>
      <w:docPartBody>
        <w:p w:rsidR="00000000" w:rsidRDefault="00BF1223" w:rsidP="00BF1223">
          <w:pPr>
            <w:pStyle w:val="EDD528CC1BEE4831A928F36EC076021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BCE0F01BA43D0BE3A1E1584097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9A314-0F6F-455E-B1D1-AB0C68830823}"/>
      </w:docPartPr>
      <w:docPartBody>
        <w:p w:rsidR="00000000" w:rsidRDefault="00BF1223" w:rsidP="00BF1223">
          <w:pPr>
            <w:pStyle w:val="AEFBCE0F01BA43D0BE3A1E158409711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51B829D0D724B5D9A7B558ADB89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3CE9C-CD1C-471A-B9FB-7996AFA43CA1}"/>
      </w:docPartPr>
      <w:docPartBody>
        <w:p w:rsidR="00000000" w:rsidRDefault="00BF1223" w:rsidP="00BF1223">
          <w:pPr>
            <w:pStyle w:val="F51B829D0D724B5D9A7B558ADB89CB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3DE7"/>
    <w:rsid w:val="00062859"/>
    <w:rsid w:val="00073B6F"/>
    <w:rsid w:val="002873B5"/>
    <w:rsid w:val="002A35D2"/>
    <w:rsid w:val="002C01AE"/>
    <w:rsid w:val="00315144"/>
    <w:rsid w:val="0040395F"/>
    <w:rsid w:val="00407844"/>
    <w:rsid w:val="00561646"/>
    <w:rsid w:val="005A79D9"/>
    <w:rsid w:val="005B1164"/>
    <w:rsid w:val="005E6914"/>
    <w:rsid w:val="006B49EC"/>
    <w:rsid w:val="00703DE7"/>
    <w:rsid w:val="00740F26"/>
    <w:rsid w:val="00864022"/>
    <w:rsid w:val="0090662C"/>
    <w:rsid w:val="009820A3"/>
    <w:rsid w:val="009828E3"/>
    <w:rsid w:val="00A05F70"/>
    <w:rsid w:val="00A16569"/>
    <w:rsid w:val="00AA55D2"/>
    <w:rsid w:val="00B76193"/>
    <w:rsid w:val="00B8079D"/>
    <w:rsid w:val="00BF1223"/>
    <w:rsid w:val="00C24B81"/>
    <w:rsid w:val="00CC6807"/>
    <w:rsid w:val="00CF339F"/>
    <w:rsid w:val="00D20244"/>
    <w:rsid w:val="00DF40B4"/>
    <w:rsid w:val="00FD0A32"/>
    <w:rsid w:val="00FF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1223"/>
    <w:rPr>
      <w:color w:val="808080"/>
    </w:rPr>
  </w:style>
  <w:style w:type="paragraph" w:customStyle="1" w:styleId="DAE70F72E56046B481C329CD07E6A715">
    <w:name w:val="DAE70F72E56046B481C329CD07E6A715"/>
    <w:rsid w:val="00561646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2D686093B283476BBC7BEDC65A873976">
    <w:name w:val="2D686093B283476BBC7BEDC65A873976"/>
    <w:rsid w:val="00703DE7"/>
  </w:style>
  <w:style w:type="paragraph" w:customStyle="1" w:styleId="BD9CCAE164474FA4A71625EFEF765053">
    <w:name w:val="BD9CCAE164474FA4A71625EFEF765053"/>
    <w:rsid w:val="00703DE7"/>
  </w:style>
  <w:style w:type="paragraph" w:customStyle="1" w:styleId="AD660199C54D4E9EBCDB1C2AEA1EAA11">
    <w:name w:val="AD660199C54D4E9EBCDB1C2AEA1EAA11"/>
    <w:rsid w:val="00703DE7"/>
  </w:style>
  <w:style w:type="paragraph" w:customStyle="1" w:styleId="1EBFF89CA2D647718B66097AB0437D2A">
    <w:name w:val="1EBFF89CA2D647718B66097AB0437D2A"/>
    <w:rsid w:val="00703DE7"/>
  </w:style>
  <w:style w:type="paragraph" w:customStyle="1" w:styleId="F636D329E6E84E3CB3312FE4311DFAE7">
    <w:name w:val="F636D329E6E84E3CB3312FE4311DFAE7"/>
    <w:rsid w:val="00703DE7"/>
  </w:style>
  <w:style w:type="paragraph" w:customStyle="1" w:styleId="42B0EB31C8AD4A60B712473B753BF2E6">
    <w:name w:val="42B0EB31C8AD4A60B712473B753BF2E6"/>
    <w:rsid w:val="00703DE7"/>
  </w:style>
  <w:style w:type="paragraph" w:customStyle="1" w:styleId="7D76FD4AAA344600A7CD7BDDB9D4F269">
    <w:name w:val="7D76FD4AAA344600A7CD7BDDB9D4F269"/>
    <w:rsid w:val="00703DE7"/>
  </w:style>
  <w:style w:type="paragraph" w:customStyle="1" w:styleId="2FCDA0C7167C435382FD690DD0A84969">
    <w:name w:val="2FCDA0C7167C435382FD690DD0A84969"/>
    <w:rsid w:val="00703DE7"/>
  </w:style>
  <w:style w:type="paragraph" w:customStyle="1" w:styleId="CCC8A84931F44C9F9B26562BD204450C">
    <w:name w:val="CCC8A84931F44C9F9B26562BD204450C"/>
    <w:rsid w:val="00703DE7"/>
  </w:style>
  <w:style w:type="paragraph" w:customStyle="1" w:styleId="EEA28A10793D4A6A8B99EAA1E34E300F">
    <w:name w:val="EEA28A10793D4A6A8B99EAA1E34E300F"/>
    <w:rsid w:val="00703DE7"/>
  </w:style>
  <w:style w:type="paragraph" w:customStyle="1" w:styleId="CA2A07AD5CEB43DE8C7D7902FB48F36E">
    <w:name w:val="CA2A07AD5CEB43DE8C7D7902FB48F36E"/>
    <w:rsid w:val="00703DE7"/>
  </w:style>
  <w:style w:type="paragraph" w:customStyle="1" w:styleId="223CE68F461E49888B0A3E97CFB18C0E">
    <w:name w:val="223CE68F461E49888B0A3E97CFB18C0E"/>
    <w:rsid w:val="00703DE7"/>
  </w:style>
  <w:style w:type="paragraph" w:customStyle="1" w:styleId="B97E9828928842D69CC31494924932CF">
    <w:name w:val="B97E9828928842D69CC31494924932CF"/>
    <w:rsid w:val="00703DE7"/>
  </w:style>
  <w:style w:type="paragraph" w:customStyle="1" w:styleId="8C4C35C2C7754AAFB50CA844802F9F02">
    <w:name w:val="8C4C35C2C7754AAFB50CA844802F9F02"/>
    <w:rsid w:val="00703DE7"/>
  </w:style>
  <w:style w:type="paragraph" w:customStyle="1" w:styleId="D34EFEE90AD94212BD3E857671104058">
    <w:name w:val="D34EFEE90AD94212BD3E857671104058"/>
    <w:rsid w:val="00703DE7"/>
  </w:style>
  <w:style w:type="paragraph" w:customStyle="1" w:styleId="4EDBA730F5C44C1AB963500A1159036B">
    <w:name w:val="4EDBA730F5C44C1AB963500A1159036B"/>
    <w:rsid w:val="00703DE7"/>
  </w:style>
  <w:style w:type="paragraph" w:customStyle="1" w:styleId="1E87CF1C04BE4970B8B86E828489B093">
    <w:name w:val="1E87CF1C04BE4970B8B86E828489B093"/>
    <w:rsid w:val="00703DE7"/>
  </w:style>
  <w:style w:type="paragraph" w:customStyle="1" w:styleId="ABA61DAE06A947109480FF1C688F6E19">
    <w:name w:val="ABA61DAE06A947109480FF1C688F6E19"/>
    <w:rsid w:val="00703DE7"/>
  </w:style>
  <w:style w:type="paragraph" w:customStyle="1" w:styleId="6687D5AB70C449A58366FFAE8A99DAA8">
    <w:name w:val="6687D5AB70C449A58366FFAE8A99DAA8"/>
    <w:rsid w:val="00703DE7"/>
  </w:style>
  <w:style w:type="paragraph" w:customStyle="1" w:styleId="E7E0C81DAD304260BD2671D2D9F75A7C">
    <w:name w:val="E7E0C81DAD304260BD2671D2D9F75A7C"/>
    <w:rsid w:val="00703DE7"/>
  </w:style>
  <w:style w:type="paragraph" w:customStyle="1" w:styleId="BA6FB38593BF4F89814AF781D238E119">
    <w:name w:val="BA6FB38593BF4F89814AF781D238E119"/>
    <w:rsid w:val="00703DE7"/>
  </w:style>
  <w:style w:type="paragraph" w:customStyle="1" w:styleId="49E3FE2DBDFC49EC80F59656EE74437B">
    <w:name w:val="49E3FE2DBDFC49EC80F59656EE74437B"/>
    <w:rsid w:val="00703DE7"/>
  </w:style>
  <w:style w:type="paragraph" w:customStyle="1" w:styleId="2FA291A64F6642E49488C8BB21AB8578">
    <w:name w:val="2FA291A64F6642E49488C8BB21AB8578"/>
    <w:rsid w:val="00703DE7"/>
  </w:style>
  <w:style w:type="paragraph" w:customStyle="1" w:styleId="B2D2CF0BC92543CF965D51A9FF9493DD">
    <w:name w:val="B2D2CF0BC92543CF965D51A9FF9493DD"/>
    <w:rsid w:val="00703DE7"/>
  </w:style>
  <w:style w:type="paragraph" w:customStyle="1" w:styleId="C33F9DDFD1484F47954FFB8F9F828F00">
    <w:name w:val="C33F9DDFD1484F47954FFB8F9F828F00"/>
    <w:rsid w:val="00703DE7"/>
  </w:style>
  <w:style w:type="paragraph" w:customStyle="1" w:styleId="EC32F0AAEE17407C9ED9CAD45D77F8C1">
    <w:name w:val="EC32F0AAEE17407C9ED9CAD45D77F8C1"/>
    <w:rsid w:val="00703DE7"/>
  </w:style>
  <w:style w:type="paragraph" w:customStyle="1" w:styleId="6F8B70B8FDEE4732941EDB8F14460FF3">
    <w:name w:val="6F8B70B8FDEE4732941EDB8F14460FF3"/>
    <w:rsid w:val="00703DE7"/>
  </w:style>
  <w:style w:type="paragraph" w:customStyle="1" w:styleId="4ACB3F8B451E45B288F97CB368C5BE2B">
    <w:name w:val="4ACB3F8B451E45B288F97CB368C5BE2B"/>
    <w:rsid w:val="00703DE7"/>
  </w:style>
  <w:style w:type="paragraph" w:customStyle="1" w:styleId="3C116DA8CCC14A1DA1BB1CDE43637971">
    <w:name w:val="3C116DA8CCC14A1DA1BB1CDE43637971"/>
    <w:rsid w:val="00703DE7"/>
  </w:style>
  <w:style w:type="paragraph" w:customStyle="1" w:styleId="8C6A42077E764A7498F618D7C9719E66">
    <w:name w:val="8C6A42077E764A7498F618D7C9719E66"/>
    <w:rsid w:val="00703DE7"/>
  </w:style>
  <w:style w:type="paragraph" w:customStyle="1" w:styleId="8F3F887596EE401481A76539CD9228FF">
    <w:name w:val="8F3F887596EE401481A76539CD9228FF"/>
    <w:rsid w:val="00703DE7"/>
  </w:style>
  <w:style w:type="paragraph" w:customStyle="1" w:styleId="5F02A6214C2B4AD9A5E390997A6DD098">
    <w:name w:val="5F02A6214C2B4AD9A5E390997A6DD098"/>
    <w:rsid w:val="00703DE7"/>
  </w:style>
  <w:style w:type="paragraph" w:customStyle="1" w:styleId="A43EBD3D68314F1FB2B65CD5C56A1E27">
    <w:name w:val="A43EBD3D68314F1FB2B65CD5C56A1E27"/>
    <w:rsid w:val="00703DE7"/>
  </w:style>
  <w:style w:type="paragraph" w:customStyle="1" w:styleId="F7CAA01CC0A14612B106950F78F4E431">
    <w:name w:val="F7CAA01CC0A14612B106950F78F4E431"/>
    <w:rsid w:val="00703DE7"/>
  </w:style>
  <w:style w:type="paragraph" w:customStyle="1" w:styleId="7A32ACEED09B454E803381B76DBF7BA2">
    <w:name w:val="7A32ACEED09B454E803381B76DBF7BA2"/>
    <w:rsid w:val="00703DE7"/>
  </w:style>
  <w:style w:type="paragraph" w:customStyle="1" w:styleId="26D03479E6494E60ACAC9E552AC69F1E">
    <w:name w:val="26D03479E6494E60ACAC9E552AC69F1E"/>
    <w:rsid w:val="00703DE7"/>
  </w:style>
  <w:style w:type="paragraph" w:customStyle="1" w:styleId="D73D51D24E314AAE862CDCC7E745C7E4">
    <w:name w:val="D73D51D24E314AAE862CDCC7E745C7E4"/>
    <w:rsid w:val="00703DE7"/>
  </w:style>
  <w:style w:type="paragraph" w:customStyle="1" w:styleId="B940C8BBCE6B448396806FA25EEB274C">
    <w:name w:val="B940C8BBCE6B448396806FA25EEB274C"/>
    <w:rsid w:val="00703DE7"/>
  </w:style>
  <w:style w:type="paragraph" w:customStyle="1" w:styleId="61705606664D46708F2BCB9EFF8E40B8">
    <w:name w:val="61705606664D46708F2BCB9EFF8E40B8"/>
    <w:rsid w:val="00703DE7"/>
  </w:style>
  <w:style w:type="paragraph" w:customStyle="1" w:styleId="4CC405FDB3524354BEFA5197C3C7C036">
    <w:name w:val="4CC405FDB3524354BEFA5197C3C7C036"/>
    <w:rsid w:val="00703DE7"/>
  </w:style>
  <w:style w:type="paragraph" w:customStyle="1" w:styleId="81F63454A19C46229EC43510E7829983">
    <w:name w:val="81F63454A19C46229EC43510E7829983"/>
    <w:rsid w:val="00703DE7"/>
  </w:style>
  <w:style w:type="paragraph" w:customStyle="1" w:styleId="15CB29084D5046C8BC35C8B26FB07F99">
    <w:name w:val="15CB29084D5046C8BC35C8B26FB07F99"/>
    <w:rsid w:val="00703DE7"/>
  </w:style>
  <w:style w:type="paragraph" w:customStyle="1" w:styleId="541E4E9582304EB19BE95EC39B397118">
    <w:name w:val="541E4E9582304EB19BE95EC39B397118"/>
    <w:rsid w:val="00703DE7"/>
  </w:style>
  <w:style w:type="paragraph" w:customStyle="1" w:styleId="F3FF17CEB4C04F9EBE645960B1CF3C0F">
    <w:name w:val="F3FF17CEB4C04F9EBE645960B1CF3C0F"/>
    <w:rsid w:val="00703DE7"/>
  </w:style>
  <w:style w:type="paragraph" w:customStyle="1" w:styleId="26A6F979EAAD46E58ACD7F3CC73208F4">
    <w:name w:val="26A6F979EAAD46E58ACD7F3CC73208F4"/>
    <w:rsid w:val="00703DE7"/>
  </w:style>
  <w:style w:type="paragraph" w:customStyle="1" w:styleId="DB08E6D3CC31445E9AB5A30E2054E6DC">
    <w:name w:val="DB08E6D3CC31445E9AB5A30E2054E6DC"/>
    <w:rsid w:val="00703DE7"/>
  </w:style>
  <w:style w:type="paragraph" w:customStyle="1" w:styleId="0351F96412DC45DFA84F3211C4E3224B">
    <w:name w:val="0351F96412DC45DFA84F3211C4E3224B"/>
    <w:rsid w:val="00703DE7"/>
  </w:style>
  <w:style w:type="paragraph" w:customStyle="1" w:styleId="6CA2B3BB1F7A4FDF8307104F251732C4">
    <w:name w:val="6CA2B3BB1F7A4FDF8307104F251732C4"/>
    <w:rsid w:val="00703DE7"/>
  </w:style>
  <w:style w:type="paragraph" w:customStyle="1" w:styleId="F7E2DA2F1B1B46948C8229607875C2DD">
    <w:name w:val="F7E2DA2F1B1B46948C8229607875C2DD"/>
    <w:rsid w:val="00703DE7"/>
  </w:style>
  <w:style w:type="paragraph" w:customStyle="1" w:styleId="25F7D14124FE4EEE9F895412C204D6EF">
    <w:name w:val="25F7D14124FE4EEE9F895412C204D6EF"/>
    <w:rsid w:val="00703DE7"/>
  </w:style>
  <w:style w:type="paragraph" w:customStyle="1" w:styleId="B84303230E4E479EAF17DF4AF346E9D0">
    <w:name w:val="B84303230E4E479EAF17DF4AF346E9D0"/>
    <w:rsid w:val="00703DE7"/>
  </w:style>
  <w:style w:type="paragraph" w:customStyle="1" w:styleId="A5D4CE43D840443EA2572648FCBE0CDB">
    <w:name w:val="A5D4CE43D840443EA2572648FCBE0CDB"/>
    <w:rsid w:val="00703DE7"/>
  </w:style>
  <w:style w:type="paragraph" w:customStyle="1" w:styleId="BCCD293AC0DD4ED99C88B7FE0ABC2E25">
    <w:name w:val="BCCD293AC0DD4ED99C88B7FE0ABC2E25"/>
    <w:rsid w:val="00703DE7"/>
  </w:style>
  <w:style w:type="paragraph" w:customStyle="1" w:styleId="FF98353688114B9DA46E335691B1CFF3">
    <w:name w:val="FF98353688114B9DA46E335691B1CFF3"/>
    <w:rsid w:val="00703DE7"/>
  </w:style>
  <w:style w:type="paragraph" w:customStyle="1" w:styleId="EF1068F52C4C46CE8BB0B5B960EABEB4">
    <w:name w:val="EF1068F52C4C46CE8BB0B5B960EABEB4"/>
    <w:rsid w:val="00703DE7"/>
  </w:style>
  <w:style w:type="paragraph" w:customStyle="1" w:styleId="DC69C6C7A6374388A42E6C640665B07E">
    <w:name w:val="DC69C6C7A6374388A42E6C640665B07E"/>
    <w:rsid w:val="00703DE7"/>
  </w:style>
  <w:style w:type="paragraph" w:customStyle="1" w:styleId="544FE16394A9406796161F1B1439F655">
    <w:name w:val="544FE16394A9406796161F1B1439F655"/>
    <w:rsid w:val="00703DE7"/>
  </w:style>
  <w:style w:type="paragraph" w:customStyle="1" w:styleId="61D100499C144259AAD2156A5F169D48">
    <w:name w:val="61D100499C144259AAD2156A5F169D48"/>
    <w:rsid w:val="00703DE7"/>
  </w:style>
  <w:style w:type="paragraph" w:customStyle="1" w:styleId="5C39F28C9BF9467993F5A4FE786C32FA">
    <w:name w:val="5C39F28C9BF9467993F5A4FE786C32FA"/>
    <w:rsid w:val="00703DE7"/>
  </w:style>
  <w:style w:type="paragraph" w:customStyle="1" w:styleId="1BEBC03AB3E24ACE9491E4E5A4D19580">
    <w:name w:val="1BEBC03AB3E24ACE9491E4E5A4D19580"/>
    <w:rsid w:val="00703DE7"/>
  </w:style>
  <w:style w:type="paragraph" w:customStyle="1" w:styleId="8DA3C7CD7F7942CEB567D058D3DA85E9">
    <w:name w:val="8DA3C7CD7F7942CEB567D058D3DA85E9"/>
    <w:rsid w:val="00703DE7"/>
  </w:style>
  <w:style w:type="paragraph" w:customStyle="1" w:styleId="90D7C3CB0486487483856A519384EC38">
    <w:name w:val="90D7C3CB0486487483856A519384EC38"/>
    <w:rsid w:val="00703DE7"/>
  </w:style>
  <w:style w:type="paragraph" w:customStyle="1" w:styleId="DDC0540486CF43118E2370062DC0D951">
    <w:name w:val="DDC0540486CF43118E2370062DC0D951"/>
    <w:rsid w:val="00703DE7"/>
  </w:style>
  <w:style w:type="paragraph" w:customStyle="1" w:styleId="2106CB252743457AAD9B36A51EE76324">
    <w:name w:val="2106CB252743457AAD9B36A51EE76324"/>
    <w:rsid w:val="00703DE7"/>
  </w:style>
  <w:style w:type="paragraph" w:customStyle="1" w:styleId="72224EAB5C8742C797516D0B5E815B6D">
    <w:name w:val="72224EAB5C8742C797516D0B5E815B6D"/>
    <w:rsid w:val="00703DE7"/>
  </w:style>
  <w:style w:type="paragraph" w:customStyle="1" w:styleId="BA85214012F14A47B268DFF04A901852">
    <w:name w:val="BA85214012F14A47B268DFF04A901852"/>
    <w:rsid w:val="00703DE7"/>
  </w:style>
  <w:style w:type="paragraph" w:customStyle="1" w:styleId="72C93AF2BC074FE9A6C15C78AF67BDCF">
    <w:name w:val="72C93AF2BC074FE9A6C15C78AF67BDCF"/>
    <w:rsid w:val="00703DE7"/>
  </w:style>
  <w:style w:type="paragraph" w:customStyle="1" w:styleId="B4D2D367971A413EB74657E58BE17627">
    <w:name w:val="B4D2D367971A413EB74657E58BE17627"/>
    <w:rsid w:val="00703DE7"/>
  </w:style>
  <w:style w:type="paragraph" w:customStyle="1" w:styleId="77D162B061754CA0883D656A6DB27F69">
    <w:name w:val="77D162B061754CA0883D656A6DB27F69"/>
    <w:rsid w:val="00703DE7"/>
  </w:style>
  <w:style w:type="paragraph" w:customStyle="1" w:styleId="A792496E23A4468CA3848B9A55C5B962">
    <w:name w:val="A792496E23A4468CA3848B9A55C5B962"/>
    <w:rsid w:val="00703DE7"/>
  </w:style>
  <w:style w:type="paragraph" w:customStyle="1" w:styleId="F71F82FC76F74D91968CCD702171D466">
    <w:name w:val="F71F82FC76F74D91968CCD702171D466"/>
    <w:rsid w:val="00703DE7"/>
  </w:style>
  <w:style w:type="paragraph" w:customStyle="1" w:styleId="FD979CE741924690A8C00C408484B36A">
    <w:name w:val="FD979CE741924690A8C00C408484B36A"/>
    <w:rsid w:val="00703DE7"/>
  </w:style>
  <w:style w:type="paragraph" w:customStyle="1" w:styleId="5A8B63EB9F3C4F8F93D5EDF59B4713AE">
    <w:name w:val="5A8B63EB9F3C4F8F93D5EDF59B4713AE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E45999A278AB4C9D8A24AC412ACE7BB61">
    <w:name w:val="E45999A278AB4C9D8A24AC412ACE7BB6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7633E48369324E97AA45C688561FE6FC1">
    <w:name w:val="7633E48369324E97AA45C688561FE6FC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1FC2414085E24D9EB3B085333EB039DB1">
    <w:name w:val="1FC2414085E24D9EB3B085333EB039DB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E48F8DAB187744DF81D7ACB8569A34731">
    <w:name w:val="E48F8DAB187744DF81D7ACB8569A3473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BC9B892F844349589B38F07798C1B663">
    <w:name w:val="BC9B892F844349589B38F07798C1B663"/>
    <w:rsid w:val="002C01AE"/>
  </w:style>
  <w:style w:type="paragraph" w:customStyle="1" w:styleId="961E31EC0E164617A12DBDE7C038202B">
    <w:name w:val="961E31EC0E164617A12DBDE7C038202B"/>
    <w:rsid w:val="002C01AE"/>
  </w:style>
  <w:style w:type="paragraph" w:customStyle="1" w:styleId="7F82AB9136F74367A1BEE67D83F90627">
    <w:name w:val="7F82AB9136F74367A1BEE67D83F90627"/>
    <w:rsid w:val="002A35D2"/>
  </w:style>
  <w:style w:type="paragraph" w:customStyle="1" w:styleId="D469A8AF76594290B56648F497DEEC5B">
    <w:name w:val="D469A8AF76594290B56648F497DEEC5B"/>
    <w:rsid w:val="002A35D2"/>
  </w:style>
  <w:style w:type="paragraph" w:customStyle="1" w:styleId="3A6DCD5B7DDF409583174B38D36D03BF">
    <w:name w:val="3A6DCD5B7DDF409583174B38D36D03BF"/>
    <w:rsid w:val="002A35D2"/>
  </w:style>
  <w:style w:type="paragraph" w:customStyle="1" w:styleId="1C491F21D80B424D80CC1C294F4DBFAB">
    <w:name w:val="1C491F21D80B424D80CC1C294F4DBFAB"/>
    <w:rsid w:val="002A35D2"/>
  </w:style>
  <w:style w:type="paragraph" w:customStyle="1" w:styleId="40D43AF27717472C8B222CF58F48BF8E">
    <w:name w:val="40D43AF27717472C8B222CF58F48BF8E"/>
    <w:rsid w:val="002A35D2"/>
  </w:style>
  <w:style w:type="paragraph" w:customStyle="1" w:styleId="E06BA079437B4ADB8A429AD785C207E1">
    <w:name w:val="E06BA079437B4ADB8A429AD785C207E1"/>
    <w:rsid w:val="002A35D2"/>
  </w:style>
  <w:style w:type="paragraph" w:customStyle="1" w:styleId="986DC56306C44632B394E4201BAC0D67">
    <w:name w:val="986DC56306C44632B394E4201BAC0D67"/>
    <w:rsid w:val="002A35D2"/>
  </w:style>
  <w:style w:type="paragraph" w:customStyle="1" w:styleId="CAB08E91C7224AA887742024347D53C2">
    <w:name w:val="CAB08E91C7224AA887742024347D53C2"/>
    <w:rsid w:val="002A35D2"/>
  </w:style>
  <w:style w:type="paragraph" w:customStyle="1" w:styleId="F92963427C3B4048970B2DA1A82FD13E">
    <w:name w:val="F92963427C3B4048970B2DA1A82FD13E"/>
    <w:rsid w:val="002A35D2"/>
  </w:style>
  <w:style w:type="paragraph" w:customStyle="1" w:styleId="C54CB30738134C7FA2E37E12D0C95030">
    <w:name w:val="C54CB30738134C7FA2E37E12D0C95030"/>
    <w:rsid w:val="002A35D2"/>
  </w:style>
  <w:style w:type="paragraph" w:customStyle="1" w:styleId="AF7A2CD0AAE64D4ABDE1A3AEF05AC3FF">
    <w:name w:val="AF7A2CD0AAE64D4ABDE1A3AEF05AC3FF"/>
    <w:rsid w:val="002A35D2"/>
  </w:style>
  <w:style w:type="paragraph" w:customStyle="1" w:styleId="B19664463E1A4C05A48631200BB6932B">
    <w:name w:val="B19664463E1A4C05A48631200BB6932B"/>
    <w:rsid w:val="002A35D2"/>
  </w:style>
  <w:style w:type="paragraph" w:customStyle="1" w:styleId="6533D29DF8C44D69A58FA4A4D59DE960">
    <w:name w:val="6533D29DF8C44D69A58FA4A4D59DE960"/>
    <w:rsid w:val="002A35D2"/>
  </w:style>
  <w:style w:type="paragraph" w:customStyle="1" w:styleId="7F3A5A17C4E544A491E2D990B538828A">
    <w:name w:val="7F3A5A17C4E544A491E2D990B538828A"/>
    <w:rsid w:val="002A35D2"/>
  </w:style>
  <w:style w:type="paragraph" w:customStyle="1" w:styleId="C082643A352544DBA42F6338BC6AD38B">
    <w:name w:val="C082643A352544DBA42F6338BC6AD38B"/>
    <w:rsid w:val="002A35D2"/>
  </w:style>
  <w:style w:type="paragraph" w:customStyle="1" w:styleId="433DCECA19B14D8E924DCD3F80BD361C">
    <w:name w:val="433DCECA19B14D8E924DCD3F80BD361C"/>
    <w:rsid w:val="002A35D2"/>
  </w:style>
  <w:style w:type="paragraph" w:customStyle="1" w:styleId="35AED515E07741B097936828144D88BD">
    <w:name w:val="35AED515E07741B097936828144D88BD"/>
    <w:rsid w:val="002A35D2"/>
  </w:style>
  <w:style w:type="paragraph" w:customStyle="1" w:styleId="9A693EAEF53B4842BC7E4F6FF4E3E5CE">
    <w:name w:val="9A693EAEF53B4842BC7E4F6FF4E3E5CE"/>
    <w:rsid w:val="002A35D2"/>
  </w:style>
  <w:style w:type="paragraph" w:customStyle="1" w:styleId="F16203FE531447E896C955418DA9B31A">
    <w:name w:val="F16203FE531447E896C955418DA9B31A"/>
    <w:rsid w:val="002A35D2"/>
  </w:style>
  <w:style w:type="paragraph" w:customStyle="1" w:styleId="DB4EFCE2E2554A2AA86655FA035E7E69">
    <w:name w:val="DB4EFCE2E2554A2AA86655FA035E7E69"/>
    <w:rsid w:val="002A35D2"/>
  </w:style>
  <w:style w:type="paragraph" w:customStyle="1" w:styleId="94956DE99B824B81BD801E3422ABB1F7">
    <w:name w:val="94956DE99B824B81BD801E3422ABB1F7"/>
    <w:rsid w:val="002A35D2"/>
  </w:style>
  <w:style w:type="paragraph" w:customStyle="1" w:styleId="032BDF44278844C4850DE62CB5191B7C">
    <w:name w:val="032BDF44278844C4850DE62CB5191B7C"/>
    <w:rsid w:val="002A35D2"/>
  </w:style>
  <w:style w:type="paragraph" w:customStyle="1" w:styleId="9F69233DDBD245CE8F9F2CB8E28F58B8">
    <w:name w:val="9F69233DDBD245CE8F9F2CB8E28F58B8"/>
    <w:rsid w:val="002A35D2"/>
  </w:style>
  <w:style w:type="paragraph" w:customStyle="1" w:styleId="AD8857C973A04B34AFAC8F3A8F3ED294">
    <w:name w:val="AD8857C973A04B34AFAC8F3A8F3ED294"/>
    <w:rsid w:val="002A35D2"/>
  </w:style>
  <w:style w:type="paragraph" w:customStyle="1" w:styleId="2137ACCB15EE4C7BB9AF67E1890638F2">
    <w:name w:val="2137ACCB15EE4C7BB9AF67E1890638F2"/>
    <w:rsid w:val="002A35D2"/>
  </w:style>
  <w:style w:type="paragraph" w:customStyle="1" w:styleId="E338C82698D24243986970039650B4D6">
    <w:name w:val="E338C82698D24243986970039650B4D6"/>
    <w:rsid w:val="002A35D2"/>
  </w:style>
  <w:style w:type="paragraph" w:customStyle="1" w:styleId="110C64D497C14A1EB950E118F519CB4A">
    <w:name w:val="110C64D497C14A1EB950E118F519CB4A"/>
    <w:rsid w:val="002A35D2"/>
  </w:style>
  <w:style w:type="paragraph" w:customStyle="1" w:styleId="A11E1B5787CF44C4AAC59DFDEB15A33D">
    <w:name w:val="A11E1B5787CF44C4AAC59DFDEB15A33D"/>
    <w:rsid w:val="002A35D2"/>
  </w:style>
  <w:style w:type="paragraph" w:customStyle="1" w:styleId="20ED8F79F2D245CB9D1E2BB018920D07">
    <w:name w:val="20ED8F79F2D245CB9D1E2BB018920D07"/>
    <w:rsid w:val="002A35D2"/>
  </w:style>
  <w:style w:type="paragraph" w:customStyle="1" w:styleId="758F95534B6F47F39F0FD3B794ABF9B5">
    <w:name w:val="758F95534B6F47F39F0FD3B794ABF9B5"/>
    <w:rsid w:val="002A35D2"/>
  </w:style>
  <w:style w:type="paragraph" w:customStyle="1" w:styleId="6EAB00B3D01C4F3AAF564AAC54605712">
    <w:name w:val="6EAB00B3D01C4F3AAF564AAC54605712"/>
    <w:rsid w:val="002A35D2"/>
  </w:style>
  <w:style w:type="paragraph" w:customStyle="1" w:styleId="38CD3301822140E793947D17D94DD3F5">
    <w:name w:val="38CD3301822140E793947D17D94DD3F5"/>
    <w:rsid w:val="002A35D2"/>
  </w:style>
  <w:style w:type="paragraph" w:customStyle="1" w:styleId="D61D2FAC433A4D28996332D7C6B4D75B">
    <w:name w:val="D61D2FAC433A4D28996332D7C6B4D75B"/>
    <w:rsid w:val="002A35D2"/>
  </w:style>
  <w:style w:type="paragraph" w:customStyle="1" w:styleId="347011430A8C4D76BA44A2C0DA532D22">
    <w:name w:val="347011430A8C4D76BA44A2C0DA532D22"/>
    <w:rsid w:val="002A35D2"/>
  </w:style>
  <w:style w:type="paragraph" w:customStyle="1" w:styleId="C36B76FD9E104B9BAF44BBDC05457FEA">
    <w:name w:val="C36B76FD9E104B9BAF44BBDC05457FEA"/>
    <w:rsid w:val="002A35D2"/>
  </w:style>
  <w:style w:type="paragraph" w:customStyle="1" w:styleId="347370B389E44FFA888178610B29AD93">
    <w:name w:val="347370B389E44FFA888178610B29AD93"/>
    <w:rsid w:val="002A35D2"/>
  </w:style>
  <w:style w:type="paragraph" w:customStyle="1" w:styleId="B30DC2F02D474B839B5D5ABB3D2E724C">
    <w:name w:val="B30DC2F02D474B839B5D5ABB3D2E724C"/>
    <w:rsid w:val="002A35D2"/>
  </w:style>
  <w:style w:type="paragraph" w:customStyle="1" w:styleId="4FC6259CB55646B892DF50C5564C8446">
    <w:name w:val="4FC6259CB55646B892DF50C5564C8446"/>
    <w:rsid w:val="002A35D2"/>
  </w:style>
  <w:style w:type="paragraph" w:customStyle="1" w:styleId="9CE68AEBC2614FAEA77534833B1B1956">
    <w:name w:val="9CE68AEBC2614FAEA77534833B1B1956"/>
    <w:rsid w:val="002A35D2"/>
  </w:style>
  <w:style w:type="paragraph" w:customStyle="1" w:styleId="38FFD2C7BA584FE7AE22BCC478C8C2CB">
    <w:name w:val="38FFD2C7BA584FE7AE22BCC478C8C2CB"/>
    <w:rsid w:val="002A35D2"/>
  </w:style>
  <w:style w:type="paragraph" w:customStyle="1" w:styleId="C8444376992A425382F9174DCF0FBFA2">
    <w:name w:val="C8444376992A425382F9174DCF0FBFA2"/>
    <w:rsid w:val="002A35D2"/>
  </w:style>
  <w:style w:type="paragraph" w:customStyle="1" w:styleId="9137461FC87A408D87D32D9064EB9B37">
    <w:name w:val="9137461FC87A408D87D32D9064EB9B37"/>
    <w:rsid w:val="002A35D2"/>
  </w:style>
  <w:style w:type="paragraph" w:customStyle="1" w:styleId="2C45E435726A4B4AA0BF72CCB8EEC72D">
    <w:name w:val="2C45E435726A4B4AA0BF72CCB8EEC72D"/>
    <w:rsid w:val="002A35D2"/>
  </w:style>
  <w:style w:type="paragraph" w:customStyle="1" w:styleId="26AA6B67A5BA4461853FC9B5283974CE">
    <w:name w:val="26AA6B67A5BA4461853FC9B5283974CE"/>
    <w:rsid w:val="002A35D2"/>
  </w:style>
  <w:style w:type="paragraph" w:customStyle="1" w:styleId="20731F891E59481FB222AA94D8520602">
    <w:name w:val="20731F891E59481FB222AA94D8520602"/>
    <w:rsid w:val="002A35D2"/>
  </w:style>
  <w:style w:type="paragraph" w:customStyle="1" w:styleId="99BD93EDB8DA478E8CCB63DEE963A6A9">
    <w:name w:val="99BD93EDB8DA478E8CCB63DEE963A6A9"/>
    <w:rsid w:val="002A35D2"/>
  </w:style>
  <w:style w:type="paragraph" w:customStyle="1" w:styleId="A56E56AD2BC945E28F36AA46FA171B57">
    <w:name w:val="A56E56AD2BC945E28F36AA46FA171B57"/>
    <w:rsid w:val="002A35D2"/>
  </w:style>
  <w:style w:type="paragraph" w:customStyle="1" w:styleId="8BEA67D123894445B408F712D2D37DDF">
    <w:name w:val="8BEA67D123894445B408F712D2D37DDF"/>
    <w:rsid w:val="005A79D9"/>
  </w:style>
  <w:style w:type="paragraph" w:customStyle="1" w:styleId="989B20960F994C40BA60D32ED4211193">
    <w:name w:val="989B20960F994C40BA60D32ED421119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E2F32B98E9C4C4FAE051997765B33C1">
    <w:name w:val="5E2F32B98E9C4C4FAE051997765B33C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C2A2A94CD3E404E82C42886274C5562">
    <w:name w:val="DC2A2A94CD3E404E82C42886274C556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DC59BE62838AE4391E6A4BB5B097810">
    <w:name w:val="4DC59BE62838AE4391E6A4BB5B09781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97BF8B1C2478E458BFA86011C0B3A69">
    <w:name w:val="097BF8B1C2478E458BFA86011C0B3A6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31BC2989E28E44EB405BDA1EC68CEAD">
    <w:name w:val="231BC2989E28E44EB405BDA1EC68CEA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75489766948FB42B97B19B3F9E4E65D">
    <w:name w:val="775489766948FB42B97B19B3F9E4E65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3F1F7C57254274D8211C3D36FCC82D1">
    <w:name w:val="F3F1F7C57254274D8211C3D36FCC82D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4EFA36D4CD38B44958776F6FCE08F1A">
    <w:name w:val="94EFA36D4CD38B44958776F6FCE08F1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3CBD1B4444C9240942E46740A5E1CB0">
    <w:name w:val="E3CBD1B4444C9240942E46740A5E1C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2780833BF241D4ABEC08D4173D7A7AE">
    <w:name w:val="32780833BF241D4ABEC08D4173D7A7A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BD2B361F05BDF49A281EF4DBB9C1615">
    <w:name w:val="BBD2B361F05BDF49A281EF4DBB9C161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FB6FB41308094FA7AC57403B4C5491">
    <w:name w:val="37FB6FB41308094FA7AC57403B4C549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005BAFCBF4036429C06AA3F31F029CA">
    <w:name w:val="6005BAFCBF4036429C06AA3F31F029C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7BB7150E335024DB36EF111CDC12D31">
    <w:name w:val="97BB7150E335024DB36EF111CDC12D3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EAEACF7D7144048B646955E6843772D">
    <w:name w:val="1EAEACF7D7144048B646955E6843772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155265F44234547A15D69F415EE5082">
    <w:name w:val="7155265F44234547A15D69F415EE50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E560330BAB4E1428020FE4FE1CCD62C">
    <w:name w:val="5E560330BAB4E1428020FE4FE1CCD62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F0F3EE04C84EB4EA48969559503F84A">
    <w:name w:val="DF0F3EE04C84EB4EA48969559503F84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04DAAE8AF6AA42AB08319177F0B65F">
    <w:name w:val="3704DAAE8AF6AA42AB08319177F0B65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3A768D1CE9C314081566412F7D07CA5">
    <w:name w:val="A3A768D1CE9C314081566412F7D07CA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93A047E9CEAEA43B741B4378B4E2834">
    <w:name w:val="C93A047E9CEAEA43B741B4378B4E2834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C93939330511147BC45B556F3884257">
    <w:name w:val="3C93939330511147BC45B556F388425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E9C8B8F9E52824895A43631DEDE8B38">
    <w:name w:val="5E9C8B8F9E52824895A43631DEDE8B3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8F38CAD960B7249ABB863FACF8FE107">
    <w:name w:val="18F38CAD960B7249ABB863FACF8FE10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CF8B6D965D7084EAC0C319CB6B7A0FF">
    <w:name w:val="9CF8B6D965D7084EAC0C319CB6B7A0F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484E3C7E72144A96E960291E416399">
    <w:name w:val="7A484E3C7E72144A96E960291E41639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7268BB2046C8C4BA8F8ADF600AA6EA1">
    <w:name w:val="17268BB2046C8C4BA8F8ADF600AA6EA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4BA4924B98FB84FA788C4D1B95CBAD5">
    <w:name w:val="04BA4924B98FB84FA788C4D1B95CBAD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2BC8832B4A9FA4E95D6997F5E0B65A7">
    <w:name w:val="62BC8832B4A9FA4E95D6997F5E0B65A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146C51A412B2C4C94B916421B044489">
    <w:name w:val="0146C51A412B2C4C94B916421B04448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3458435EBE872458B2B74B33C68F023">
    <w:name w:val="A3458435EBE872458B2B74B33C68F02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84DB83535A4734C910EC8D082FD3888">
    <w:name w:val="A84DB83535A4734C910EC8D082FD388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23D8AA3D7F49E4396102371BCFCCE62">
    <w:name w:val="F23D8AA3D7F49E4396102371BCFCCE6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CB2E017A908284F9DA32ED8657577C7">
    <w:name w:val="5CB2E017A908284F9DA32ED8657577C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A75D365705B724D900B08D08F079BC3">
    <w:name w:val="5A75D365705B724D900B08D08F079BC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04703336009E8459A1EA427B6249E43">
    <w:name w:val="804703336009E8459A1EA427B6249E4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DC2DD03A4ED0A4FB1896C56AF196AD5">
    <w:name w:val="0DC2DD03A4ED0A4FB1896C56AF196AD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5C53EC14AE4004B87CEA0DD53065A57">
    <w:name w:val="F5C53EC14AE4004B87CEA0DD53065A5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710D3C9498FD349933E2339C2599E29">
    <w:name w:val="5710D3C9498FD349933E2339C2599E2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708814F0B31F5439BBA3BAC2085CCFC">
    <w:name w:val="6708814F0B31F5439BBA3BAC2085CCF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5929BE9F1EFF148A9A0EE1AA74F54D2">
    <w:name w:val="25929BE9F1EFF148A9A0EE1AA74F54D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0BC5A632F867D46B6D7F2DAB6BAA305">
    <w:name w:val="F0BC5A632F867D46B6D7F2DAB6BAA30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B151284256A7146AFE1CA4174185691">
    <w:name w:val="BB151284256A7146AFE1CA417418569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921D5BA20AE4439F5404EE09538988">
    <w:name w:val="6C921D5BA20AE4439F5404EE0953898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782825EB7878C48A81D6CDBDB7E8A0F">
    <w:name w:val="5782825EB7878C48A81D6CDBDB7E8A0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7DBF0A756A4D643BD8308EBAAF2FE08">
    <w:name w:val="27DBF0A756A4D643BD8308EBAAF2FE0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B695BFCEB17054EBD6324905302D2DA">
    <w:name w:val="4B695BFCEB17054EBD6324905302D2D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D7634582DA392418B87180F8F913A4D">
    <w:name w:val="AD7634582DA392418B87180F8F913A4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46EB65BCA48BF46A34033D525756DBD">
    <w:name w:val="D46EB65BCA48BF46A34033D525756DB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7594797C84D474C97BE1F622B3A90E9">
    <w:name w:val="27594797C84D474C97BE1F622B3A90E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4203C20EF6FCC46A2D5E2E9D109CDD8">
    <w:name w:val="B4203C20EF6FCC46A2D5E2E9D109CDD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FE6F63C18E4BB4FA82B97D4E525AE9C">
    <w:name w:val="9FE6F63C18E4BB4FA82B97D4E525AE9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A8F2C64D087124AB40E715A623A5D58">
    <w:name w:val="DA8F2C64D087124AB40E715A623A5D5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380134C5AB52D4CBFC0A86F8E195882">
    <w:name w:val="F380134C5AB52D4CBFC0A86F8E1958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B370DC2551F664794204F598189B373">
    <w:name w:val="6B370DC2551F664794204F598189B37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65D646717AF7441B853A4336EB009C7">
    <w:name w:val="F65D646717AF7441B853A4336EB009C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0ACCC3C901E5844BB8C0F7F1B20EAFA">
    <w:name w:val="F0ACCC3C901E5844BB8C0F7F1B20EAF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F6FE1D4E2DDED4A9AECC0F0045BF70D">
    <w:name w:val="EF6FE1D4E2DDED4A9AECC0F0045BF70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A6AFC2EFBB37047B673393497BFF353">
    <w:name w:val="9A6AFC2EFBB37047B673393497BFF35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4D8ACCF42D8EC44AF9E3926F77B8560">
    <w:name w:val="C4D8ACCF42D8EC44AF9E3926F77B856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B0C38581945F045BF958B19E5658323">
    <w:name w:val="4B0C38581945F045BF958B19E565832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6A3C486EEE92043A817C654E13B69C2">
    <w:name w:val="36A3C486EEE92043A817C654E13B69C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D086F1469749A448319389A479C036E">
    <w:name w:val="8D086F1469749A448319389A479C036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1D56115EFD4E14C80A8AA5C6478F450">
    <w:name w:val="A1D56115EFD4E14C80A8AA5C6478F45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5B982B6D2C08643ACFFE79A4A0A2E42">
    <w:name w:val="95B982B6D2C08643ACFFE79A4A0A2E4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2597643D6331E4A9EC2ECAFB8B4EFE6">
    <w:name w:val="22597643D6331E4A9EC2ECAFB8B4EFE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A5A6CF32FE65A4DAE2E802BCD153428">
    <w:name w:val="EA5A6CF32FE65A4DAE2E802BCD15342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FAB8C25A73B6748B797522AED1C4468">
    <w:name w:val="5FAB8C25A73B6748B797522AED1C446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42187FCD3503745B2BF2FBC9A46457A">
    <w:name w:val="642187FCD3503745B2BF2FBC9A46457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22B46C558615E4F83D1B8858C6280BC">
    <w:name w:val="C22B46C558615E4F83D1B8858C6280B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8D57BD771E6AE468D44EB6EEB29D548">
    <w:name w:val="28D57BD771E6AE468D44EB6EEB29D54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A37908AF780B4CA70FDCAD691C7F42">
    <w:name w:val="7AA37908AF780B4CA70FDCAD691C7F4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BD4A7692070814CB79720CF2D7CFBC1">
    <w:name w:val="0BD4A7692070814CB79720CF2D7CFBC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42FF3D38C130B48A4BE6A062BEBA7A5">
    <w:name w:val="742FF3D38C130B48A4BE6A062BEBA7A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C261C7C766BDA408B3D04CC53664DEB">
    <w:name w:val="4C261C7C766BDA408B3D04CC53664DE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F7021BD97F0194EB71082D2365BE610">
    <w:name w:val="CF7021BD97F0194EB71082D2365BE61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C1529FA4354B84FBDF4CFE54E244C82">
    <w:name w:val="3C1529FA4354B84FBDF4CFE54E244C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2F2B0AE130E5C49B3F28B656829EAB9">
    <w:name w:val="F2F2B0AE130E5C49B3F28B656829EAB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5E79CAE58722840980BE2C6D051AEFE">
    <w:name w:val="E5E79CAE58722840980BE2C6D051AEF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C51A9CD8B3434E89EDDE16EC1B7CFB">
    <w:name w:val="6CC51A9CD8B3434E89EDDE16EC1B7CF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C69265F4525824BAA6E965AD452C609">
    <w:name w:val="AC69265F4525824BAA6E965AD452C60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CCCE5A0EC609D4181E03A66039E7F41">
    <w:name w:val="9CCCE5A0EC609D4181E03A66039E7F4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826FF4A791B734283843A7E74631DA7">
    <w:name w:val="5826FF4A791B734283843A7E74631DA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98A72EECE23FA409D776E0E849D480E">
    <w:name w:val="F98A72EECE23FA409D776E0E849D480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D473FB00730C43B506FF953A020FEA">
    <w:name w:val="6CD473FB00730C43B506FF953A020FE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283917080599F45937B45AF2DF0243C">
    <w:name w:val="E283917080599F45937B45AF2DF0243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0537FAEB639E14C88AA10E46DC13B4B">
    <w:name w:val="60537FAEB639E14C88AA10E46DC13B4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7F4299B8F03964599F8140F5B576B47">
    <w:name w:val="E7F4299B8F03964599F8140F5B576B4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583C21CB56AA84D85B3B12ADFA2E837">
    <w:name w:val="0583C21CB56AA84D85B3B12ADFA2E83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8995F268F40AF408363F779B1BAFC90">
    <w:name w:val="C8995F268F40AF408363F779B1BAFC9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14B1AC65F931B45AB7B4B9F36C9BE21">
    <w:name w:val="714B1AC65F931B45AB7B4B9F36C9BE2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AE4746BABC24048812DE9EE8D534CCA">
    <w:name w:val="8AE4746BABC24048812DE9EE8D534CC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B2B05C76FC7FA4883AFE8A2A304D46C">
    <w:name w:val="EB2B05C76FC7FA4883AFE8A2A304D46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F995871F14A4D40BC6B621D7FFAB00F">
    <w:name w:val="DF995871F14A4D40BC6B621D7FFAB00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DC52C078AB2E94A8905688C57A852E1">
    <w:name w:val="2DC52C078AB2E94A8905688C57A852E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D264FF930BC6E4F9E806688E6C61780">
    <w:name w:val="3D264FF930BC6E4F9E806688E6C6178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05CD0DFE85A4942B7CA9EF7D08B7F2E">
    <w:name w:val="305CD0DFE85A4942B7CA9EF7D08B7F2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915FA69EC4DF54EA3DA0822A446FFCB">
    <w:name w:val="5915FA69EC4DF54EA3DA0822A446FFC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2F3314AFA9F04498272674F44564758">
    <w:name w:val="42F3314AFA9F04498272674F4456475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E05AFB893B054418512308F277CD37C">
    <w:name w:val="AE05AFB893B054418512308F277CD37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10D8CD4FD5F564C882B49FCB1D2DCD2">
    <w:name w:val="110D8CD4FD5F564C882B49FCB1D2DCD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13B3398A6F2904A8F3F4DF0C081B2E3">
    <w:name w:val="413B3398A6F2904A8F3F4DF0C081B2E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6104D46FBFACE4888CDD25D9D468678">
    <w:name w:val="D6104D46FBFACE4888CDD25D9D46867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75A1EB0A67E68428349AB982C116C3A">
    <w:name w:val="675A1EB0A67E68428349AB982C116C3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EB5DAEE83BDC944A8E02C2848A8A8DD">
    <w:name w:val="BEB5DAEE83BDC944A8E02C2848A8A8D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5C060EAF406049B3801A25AA7E0E2C">
    <w:name w:val="375C060EAF406049B3801A25AA7E0E2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2F82D8C5B99A54FA90038E6DAD8BA9C">
    <w:name w:val="42F82D8C5B99A54FA90038E6DAD8BA9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3A6B43442465A489A991C96E5004F9F">
    <w:name w:val="23A6B43442465A489A991C96E5004F9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609E43BA38D2741B8EDD6E2381680F2">
    <w:name w:val="F609E43BA38D2741B8EDD6E2381680F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4333D56C51FA644AF504711D2871666">
    <w:name w:val="64333D56C51FA644AF504711D287166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DE8AD0257FB084691C081E660BBEB1B">
    <w:name w:val="5DE8AD0257FB084691C081E660BBEB1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386ADFFA394034EB6627A1F6B9A1E3B">
    <w:name w:val="A386ADFFA394034EB6627A1F6B9A1E3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88E26AA81537A4CA0B49705BD25DF0F">
    <w:name w:val="288E26AA81537A4CA0B49705BD25DF0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AE9994E9567314B8673E707F43D1D41">
    <w:name w:val="5AE9994E9567314B8673E707F43D1D4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08127DBC2EA1C4B8AFD2BDFB9E9EA35">
    <w:name w:val="E08127DBC2EA1C4B8AFD2BDFB9E9EA3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A29548E274C784CB4D024B6169B831D">
    <w:name w:val="5A29548E274C784CB4D024B6169B831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1B333E867A54946B5E5E1BE15F2E939">
    <w:name w:val="C1B333E867A54946B5E5E1BE15F2E93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4C0FA71095D8341A80360DF965FA3F3">
    <w:name w:val="A4C0FA71095D8341A80360DF965FA3F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728FB5B8636E849ADF93B115D20EA0E">
    <w:name w:val="2728FB5B8636E849ADF93B115D20EA0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8BCE1CE1972474FAAA83BC9DFD4AE73">
    <w:name w:val="78BCE1CE1972474FAAA83BC9DFD4AE7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FDBB539477BC747A52666C9AFE68DB3">
    <w:name w:val="CFDBB539477BC747A52666C9AFE68DB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36677BFC1D7FE4BACD03FB327DB9B50">
    <w:name w:val="B36677BFC1D7FE4BACD03FB327DB9B5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281BF55084541439CEBA9E9D596B0F9">
    <w:name w:val="9281BF55084541439CEBA9E9D596B0F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DE14DC7687F7C44BD24B04938BF4CAE">
    <w:name w:val="BDE14DC7687F7C44BD24B04938BF4CA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19A1462D702AA45A80B4E2AF932F182">
    <w:name w:val="419A1462D702AA45A80B4E2AF932F1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8F32E90B1BBC34480D45ECCC535198E">
    <w:name w:val="E8F32E90B1BBC34480D45ECCC535198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5A0BF41D57D2244881ECCA98924D368">
    <w:name w:val="95A0BF41D57D2244881ECCA98924D36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44BA6EC00A5CE449292FB6F0946DD4A">
    <w:name w:val="944BA6EC00A5CE449292FB6F0946DD4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0A1EB056ABF374C9FA0F7F6EF6E4405">
    <w:name w:val="90A1EB056ABF374C9FA0F7F6EF6E440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4C42C9BD14C3044A68F04D0BFE794D2">
    <w:name w:val="24C42C9BD14C3044A68F04D0BFE794D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CFBEE46A5F89C4CAFCC4F78042673ED">
    <w:name w:val="5CFBEE46A5F89C4CAFCC4F78042673E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90A82CFF15F094D81B7013DA24CDE5C">
    <w:name w:val="090A82CFF15F094D81B7013DA24CDE5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8EE0B34940394EA4033A2D76129492">
    <w:name w:val="7A8EE0B34940394EA4033A2D7612949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C48FE96F9781418F80D27316AEE6B2">
    <w:name w:val="37C48FE96F9781418F80D27316AEE6B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23CD5F455D2BC4CB844B28415E7FAF3">
    <w:name w:val="B23CD5F455D2BC4CB844B28415E7FAF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940A6795D85CF46907533993038BAB0">
    <w:name w:val="4940A6795D85CF46907533993038BA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9491ECE8038EE4A9978DB351CDDBD3A">
    <w:name w:val="A9491ECE8038EE4A9978DB351CDDBD3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7352EAB1E626A48BB99DAC6BA88C54D">
    <w:name w:val="17352EAB1E626A48BB99DAC6BA88C54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D5546BBA8B21947A25AFE3474667042">
    <w:name w:val="FD5546BBA8B21947A25AFE347466704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76E6AB1E40CC24E9EE8954068CC9898">
    <w:name w:val="576E6AB1E40CC24E9EE8954068CC989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B46C628AF637B46A5A75D6B0C435953">
    <w:name w:val="8B46C628AF637B46A5A75D6B0C43595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89A7070E77374694B8B609690B168C">
    <w:name w:val="3789A7070E77374694B8B609690B168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5338CB170B11D4BB311D28EE4C69EB1">
    <w:name w:val="35338CB170B11D4BB311D28EE4C69EB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FCEB5AF208F1B4CAB48F74ECBF834B9">
    <w:name w:val="0FCEB5AF208F1B4CAB48F74ECBF834B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33829C247729F43811D531F77555208">
    <w:name w:val="D33829C247729F43811D531F7755520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95945DF70AD37429738CDD457AFE315">
    <w:name w:val="B95945DF70AD37429738CDD457AFE31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4A8BF15F6DAE645A9005906E8BDCBDF">
    <w:name w:val="E4A8BF15F6DAE645A9005906E8BDCBD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382F8F1722150469EFD28533BFD8CB0">
    <w:name w:val="8382F8F1722150469EFD28533BFD8C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62B3A5650490E44AEBEB762FA7055E5">
    <w:name w:val="B62B3A5650490E44AEBEB762FA7055E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2895C60725F074CB04B1EF00DE45B68">
    <w:name w:val="22895C60725F074CB04B1EF00DE45B6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A892ECC0EC07B47BE83F60CC30CF46C">
    <w:name w:val="4A892ECC0EC07B47BE83F60CC30CF46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BE6629A5273C24B8B729BE803F30AAE">
    <w:name w:val="8BE6629A5273C24B8B729BE803F30AA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5192ACF37F440438672D38F429A99E9">
    <w:name w:val="55192ACF37F440438672D38F429A99E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2378D272AA58746B7032B16C9692B1B">
    <w:name w:val="62378D272AA58746B7032B16C9692B1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B30057878028A40B64F565D2376E7C7">
    <w:name w:val="2B30057878028A40B64F565D2376E7C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0458B284DA5E048B08996415A81E0B0">
    <w:name w:val="80458B284DA5E048B08996415A81E0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AAADEF2D025A741AECE2755440BBBA5">
    <w:name w:val="3AAADEF2D025A741AECE2755440BBBA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9306771C148084EB02DBA3F32F2E0F8">
    <w:name w:val="69306771C148084EB02DBA3F32F2E0F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BFD3E702F969947B288DF0C99E5E785">
    <w:name w:val="3BFD3E702F969947B288DF0C99E5E78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9401A8113C4AD4FA2906F3ECC44A073">
    <w:name w:val="B9401A8113C4AD4FA2906F3ECC44A07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59F19F4CA3B134E9D42A3411FBDC67E">
    <w:name w:val="359F19F4CA3B134E9D42A3411FBDC67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1A29ED5CF1E60458A881ADCFD87D94D">
    <w:name w:val="C1A29ED5CF1E60458A881ADCFD87D94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A7D154B7819664F9C0C1F72AD1F86C9">
    <w:name w:val="4A7D154B7819664F9C0C1F72AD1F86C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5ED75EBD47607419E4461DCD1B65685">
    <w:name w:val="95ED75EBD47607419E4461DCD1B6568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C962A013B0C86499AE741D4ACFEFCD1">
    <w:name w:val="7C962A013B0C86499AE741D4ACFEFCD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521420F9347FB478936579522CB86B3">
    <w:name w:val="A521420F9347FB478936579522CB86B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9E161A972E1C043B6B93AC86D04B42E">
    <w:name w:val="89E161A972E1C043B6B93AC86D04B42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C68FE034E16A840A299F97D871F2113">
    <w:name w:val="4C68FE034E16A840A299F97D871F211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1245CFA8A0D454D9426640D2984211C">
    <w:name w:val="F1245CFA8A0D454D9426640D2984211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D76D6020A61DA499E31A3DFE180AC41">
    <w:name w:val="1D76D6020A61DA499E31A3DFE180AC4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1F120C3698F6A4BBA22E0460150804F">
    <w:name w:val="B1F120C3698F6A4BBA22E0460150804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786A66EDBCFF040967AD417FB9A3B7E">
    <w:name w:val="1786A66EDBCFF040967AD417FB9A3B7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3ED8AEE1A0147419CEDF18C1FB9BD0C">
    <w:name w:val="13ED8AEE1A0147419CEDF18C1FB9BD0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8165A32D632AC42B5060BD8B6BC1CFE">
    <w:name w:val="18165A32D632AC42B5060BD8B6BC1CF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763628D837F8B428E49368A4EFCED27">
    <w:name w:val="F763628D837F8B428E49368A4EFCED2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E76D8429FA1754A898C79637583DCEC">
    <w:name w:val="FE76D8429FA1754A898C79637583DCE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9FED0D89BF0A47A5C7BD83320E1890">
    <w:name w:val="7A9FED0D89BF0A47A5C7BD83320E189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1E06DDE19AAC24183D2265539AEF378">
    <w:name w:val="A1E06DDE19AAC24183D2265539AEF37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DF1822D81087940B32A8FCD0EC879ED">
    <w:name w:val="0DF1822D81087940B32A8FCD0EC879E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2012360A398E74DB37E3ED38435CF27">
    <w:name w:val="F2012360A398E74DB37E3ED38435CF2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8A489D8BEFA30499D59852F14C8FC63">
    <w:name w:val="08A489D8BEFA30499D59852F14C8FC6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AC22DD6FC62A34A8560BDCB6CE36FAC">
    <w:name w:val="2AC22DD6FC62A34A8560BDCB6CE36FA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931E03646745345B78733C210951B91">
    <w:name w:val="6931E03646745345B78733C210951B9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0FC2D068FC82145B3A32EC39E591894">
    <w:name w:val="70FC2D068FC82145B3A32EC39E591894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3726378F13AD541BAF6B786A42C510E">
    <w:name w:val="63726378F13AD541BAF6B786A42C510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E0B367D011F99409DDBC15D4110D990">
    <w:name w:val="9E0B367D011F99409DDBC15D4110D99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BAA1EC632DCE74EAD5018B3F1D2F2D4">
    <w:name w:val="7BAA1EC632DCE74EAD5018B3F1D2F2D4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F38DA7CC588FF4E87897878E8E46033">
    <w:name w:val="CF38DA7CC588FF4E87897878E8E4603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7F551AB83336245B18EAB1C80B97D09">
    <w:name w:val="87F551AB83336245B18EAB1C80B97D0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1EB3CA052B3264498278DB369E7EBBE">
    <w:name w:val="51EB3CA052B3264498278DB369E7EBB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8487BC5D483DD448476978480CCD636">
    <w:name w:val="D8487BC5D483DD448476978480CCD63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699410F37CAE84A9838C3F5272126F6">
    <w:name w:val="2699410F37CAE84A9838C3F5272126F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AE1F94B6FB85C4E9E151A70044050CB">
    <w:name w:val="EAE1F94B6FB85C4E9E151A70044050C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FF14935CEC2CA498E28020AE1BB1531">
    <w:name w:val="DFF14935CEC2CA498E28020AE1BB153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A8BE9F4A6EE7049851CE73EDB3A231F">
    <w:name w:val="1A8BE9F4A6EE7049851CE73EDB3A231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AFF7C54C95773489C5B55AB2C30CDCE">
    <w:name w:val="CAFF7C54C95773489C5B55AB2C30CDC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8471A3B937CB4E94F3E70980EADEA1">
    <w:name w:val="6C8471A3B937CB4E94F3E70980EADEA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698B93ECDADB14F9461464B69E6D280">
    <w:name w:val="5698B93ECDADB14F9461464B69E6D28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18952316845DA4993E4DFF68A03CE0A">
    <w:name w:val="C18952316845DA4993E4DFF68A03CE0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6F4B0C530EB0B4FA934999F11EFD0FC">
    <w:name w:val="76F4B0C530EB0B4FA934999F11EFD0F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8434EAA402F1442BE44E46E129D601A">
    <w:name w:val="E8434EAA402F1442BE44E46E129D601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03B094C5EAF80498C6C74E0EC5CEAA5">
    <w:name w:val="C03B094C5EAF80498C6C74E0EC5CEAA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B3ED871F351E643A00416C2564A8A98">
    <w:name w:val="AB3ED871F351E643A00416C2564A8A9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6554C8EA24CBC409A8D8CD5ED0DB580">
    <w:name w:val="16554C8EA24CBC409A8D8CD5ED0DB58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556C23837ABFA4B9554B6718A797DCA">
    <w:name w:val="5556C23837ABFA4B9554B6718A797DC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4A8220EE84D8D468AE5141F46731B31">
    <w:name w:val="54A8220EE84D8D468AE5141F46731B3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91BDE7D58D7764BB039F2BACCE02D62">
    <w:name w:val="F91BDE7D58D7764BB039F2BACCE02D6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E3293C1F97A004DA639976732826B0E">
    <w:name w:val="9E3293C1F97A004DA639976732826B0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26C8986D3BAE94B920A14B72C418CC7">
    <w:name w:val="D26C8986D3BAE94B920A14B72C418CC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C7B3B1820DF2C41B4E516B71AF87965">
    <w:name w:val="BC7B3B1820DF2C41B4E516B71AF8796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39DF04DC8BE864EA13E8BAF279C96A6">
    <w:name w:val="D39DF04DC8BE864EA13E8BAF279C96A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45E6AF0839CA949864AB3B0571E57E0">
    <w:name w:val="245E6AF0839CA949864AB3B0571E57E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819BE25B88BB0469542850E9EC7435F">
    <w:name w:val="6819BE25B88BB0469542850E9EC7435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5429865975AE442838B92EB99AD0DFD">
    <w:name w:val="E5429865975AE442838B92EB99AD0DF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F739E531B23B248B5336D5ADD6585DB">
    <w:name w:val="5F739E531B23B248B5336D5ADD6585D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C1364C28EA12345835A665F642DF162">
    <w:name w:val="1C1364C28EA12345835A665F642DF16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D6200DAE51A4D41B16AB1A4C0CDAAF9">
    <w:name w:val="FD6200DAE51A4D41B16AB1A4C0CDAAF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E9136D2D39B8F4D9C18660D902A575E">
    <w:name w:val="6E9136D2D39B8F4D9C18660D902A575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C2ED6D5BE9A544086542CAA9BBBEE9D">
    <w:name w:val="3C2ED6D5BE9A544086542CAA9BBBEE9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403F16D90E013409425760C71541859">
    <w:name w:val="2403F16D90E013409425760C7154185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B22A98217DCB84A82C0E8E545123CB5">
    <w:name w:val="5B22A98217DCB84A82C0E8E545123CB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2CE15BF0540415E919E93D46781D505">
    <w:name w:val="72CE15BF0540415E919E93D46781D505"/>
    <w:rsid w:val="00BF1223"/>
  </w:style>
  <w:style w:type="paragraph" w:customStyle="1" w:styleId="023CEEEABE6D458BB38E9FB8CE7F5808">
    <w:name w:val="023CEEEABE6D458BB38E9FB8CE7F5808"/>
    <w:rsid w:val="00BF1223"/>
  </w:style>
  <w:style w:type="paragraph" w:customStyle="1" w:styleId="8CAA64B4D1CD4BAA9F61DD0B115312F0">
    <w:name w:val="8CAA64B4D1CD4BAA9F61DD0B115312F0"/>
    <w:rsid w:val="00BF1223"/>
  </w:style>
  <w:style w:type="paragraph" w:customStyle="1" w:styleId="51637FED8C6B42E49BCFFC801ACDE9A7">
    <w:name w:val="51637FED8C6B42E49BCFFC801ACDE9A7"/>
    <w:rsid w:val="00BF1223"/>
  </w:style>
  <w:style w:type="paragraph" w:customStyle="1" w:styleId="A57F42DAFEB64774829233BD5A98F35E">
    <w:name w:val="A57F42DAFEB64774829233BD5A98F35E"/>
    <w:rsid w:val="00BF1223"/>
  </w:style>
  <w:style w:type="paragraph" w:customStyle="1" w:styleId="AEDF9FC767014E278B117D59E7EE4969">
    <w:name w:val="AEDF9FC767014E278B117D59E7EE4969"/>
    <w:rsid w:val="00BF1223"/>
  </w:style>
  <w:style w:type="paragraph" w:customStyle="1" w:styleId="3BD1FCE176794C818CEFF99ADB30BC67">
    <w:name w:val="3BD1FCE176794C818CEFF99ADB30BC67"/>
    <w:rsid w:val="00BF1223"/>
  </w:style>
  <w:style w:type="paragraph" w:customStyle="1" w:styleId="B3295C0DE406459DAFCFF7B560534375">
    <w:name w:val="B3295C0DE406459DAFCFF7B560534375"/>
    <w:rsid w:val="00BF1223"/>
  </w:style>
  <w:style w:type="paragraph" w:customStyle="1" w:styleId="384ADE1B69AF408996AC18C033AF36D2">
    <w:name w:val="384ADE1B69AF408996AC18C033AF36D2"/>
    <w:rsid w:val="00BF1223"/>
  </w:style>
  <w:style w:type="paragraph" w:customStyle="1" w:styleId="15DDB866CFD645C795A145CC9D546CDA">
    <w:name w:val="15DDB866CFD645C795A145CC9D546CDA"/>
    <w:rsid w:val="00BF1223"/>
  </w:style>
  <w:style w:type="paragraph" w:customStyle="1" w:styleId="08E14ECBADD94BE48B0024923C180B24">
    <w:name w:val="08E14ECBADD94BE48B0024923C180B24"/>
    <w:rsid w:val="00BF1223"/>
  </w:style>
  <w:style w:type="paragraph" w:customStyle="1" w:styleId="080B2DE3079F4C7895ABD6BD4B0433AD">
    <w:name w:val="080B2DE3079F4C7895ABD6BD4B0433AD"/>
    <w:rsid w:val="00BF1223"/>
  </w:style>
  <w:style w:type="paragraph" w:customStyle="1" w:styleId="F0145BDD83E240C593640EDCD8B025B8">
    <w:name w:val="F0145BDD83E240C593640EDCD8B025B8"/>
    <w:rsid w:val="00BF1223"/>
  </w:style>
  <w:style w:type="paragraph" w:customStyle="1" w:styleId="59E26E322FBF4CDDAD6EDFF9960B6CCC">
    <w:name w:val="59E26E322FBF4CDDAD6EDFF9960B6CCC"/>
    <w:rsid w:val="00BF1223"/>
  </w:style>
  <w:style w:type="paragraph" w:customStyle="1" w:styleId="09ED7E93A0814E71AA5851F4ED151592">
    <w:name w:val="09ED7E93A0814E71AA5851F4ED151592"/>
    <w:rsid w:val="00BF1223"/>
  </w:style>
  <w:style w:type="paragraph" w:customStyle="1" w:styleId="9691CDE0DDBD4915A30E403095989E11">
    <w:name w:val="9691CDE0DDBD4915A30E403095989E11"/>
    <w:rsid w:val="00BF1223"/>
  </w:style>
  <w:style w:type="paragraph" w:customStyle="1" w:styleId="7FFB6454DD23432BBEC8DF5E5A316597">
    <w:name w:val="7FFB6454DD23432BBEC8DF5E5A316597"/>
    <w:rsid w:val="00BF1223"/>
  </w:style>
  <w:style w:type="paragraph" w:customStyle="1" w:styleId="5451A5E131D74C7FACBF04DAC322C853">
    <w:name w:val="5451A5E131D74C7FACBF04DAC322C853"/>
    <w:rsid w:val="00BF1223"/>
  </w:style>
  <w:style w:type="paragraph" w:customStyle="1" w:styleId="EA9DF116E7864E46AF18F43F139D5B59">
    <w:name w:val="EA9DF116E7864E46AF18F43F139D5B59"/>
    <w:rsid w:val="00BF1223"/>
  </w:style>
  <w:style w:type="paragraph" w:customStyle="1" w:styleId="8395B65619744E1CBB9116CF99C5CE06">
    <w:name w:val="8395B65619744E1CBB9116CF99C5CE06"/>
    <w:rsid w:val="00BF1223"/>
  </w:style>
  <w:style w:type="paragraph" w:customStyle="1" w:styleId="07E87CC1C62B4F0BA28B59B2228FC6F2">
    <w:name w:val="07E87CC1C62B4F0BA28B59B2228FC6F2"/>
    <w:rsid w:val="00BF1223"/>
  </w:style>
  <w:style w:type="paragraph" w:customStyle="1" w:styleId="61D92C06FC7546A0B8D48C1D4FFD49E6">
    <w:name w:val="61D92C06FC7546A0B8D48C1D4FFD49E6"/>
    <w:rsid w:val="00BF1223"/>
  </w:style>
  <w:style w:type="paragraph" w:customStyle="1" w:styleId="41814016B0F34ED589E18F714DFFB333">
    <w:name w:val="41814016B0F34ED589E18F714DFFB333"/>
    <w:rsid w:val="00BF1223"/>
  </w:style>
  <w:style w:type="paragraph" w:customStyle="1" w:styleId="3876581284AB46DD92C87A86E5E955B9">
    <w:name w:val="3876581284AB46DD92C87A86E5E955B9"/>
    <w:rsid w:val="00BF1223"/>
  </w:style>
  <w:style w:type="paragraph" w:customStyle="1" w:styleId="72EE2BB8936349F8A1FA13AF706F5111">
    <w:name w:val="72EE2BB8936349F8A1FA13AF706F5111"/>
    <w:rsid w:val="00BF1223"/>
  </w:style>
  <w:style w:type="paragraph" w:customStyle="1" w:styleId="9BFA1CAC530A47CAB778D10E7D39FAD1">
    <w:name w:val="9BFA1CAC530A47CAB778D10E7D39FAD1"/>
    <w:rsid w:val="00BF1223"/>
  </w:style>
  <w:style w:type="paragraph" w:customStyle="1" w:styleId="D261128AB75B470695C9AFF4935A46CD">
    <w:name w:val="D261128AB75B470695C9AFF4935A46CD"/>
    <w:rsid w:val="00BF1223"/>
  </w:style>
  <w:style w:type="paragraph" w:customStyle="1" w:styleId="5A3C4D0F3E2C445C8E9BBBBCA06FDBC7">
    <w:name w:val="5A3C4D0F3E2C445C8E9BBBBCA06FDBC7"/>
    <w:rsid w:val="00BF1223"/>
  </w:style>
  <w:style w:type="paragraph" w:customStyle="1" w:styleId="AA0C70F388984FCA94A6B7DFF7D2A04A">
    <w:name w:val="AA0C70F388984FCA94A6B7DFF7D2A04A"/>
    <w:rsid w:val="00BF1223"/>
  </w:style>
  <w:style w:type="paragraph" w:customStyle="1" w:styleId="DC5FA6E047A44BC4BBD2FBCA0951EF32">
    <w:name w:val="DC5FA6E047A44BC4BBD2FBCA0951EF32"/>
    <w:rsid w:val="00BF1223"/>
  </w:style>
  <w:style w:type="paragraph" w:customStyle="1" w:styleId="02E10A99AC95461E92B435ABCA4BDD21">
    <w:name w:val="02E10A99AC95461E92B435ABCA4BDD21"/>
    <w:rsid w:val="00BF1223"/>
  </w:style>
  <w:style w:type="paragraph" w:customStyle="1" w:styleId="447A399DB4184627B0EC03A45254AED4">
    <w:name w:val="447A399DB4184627B0EC03A45254AED4"/>
    <w:rsid w:val="00BF1223"/>
  </w:style>
  <w:style w:type="paragraph" w:customStyle="1" w:styleId="0D899774126948208F9F4E6D6B4FFFD4">
    <w:name w:val="0D899774126948208F9F4E6D6B4FFFD4"/>
    <w:rsid w:val="00BF1223"/>
  </w:style>
  <w:style w:type="paragraph" w:customStyle="1" w:styleId="F96B6481EF824DFE8C99667071063A92">
    <w:name w:val="F96B6481EF824DFE8C99667071063A92"/>
    <w:rsid w:val="00BF1223"/>
  </w:style>
  <w:style w:type="paragraph" w:customStyle="1" w:styleId="DE83D340FF3546BAAE9D148727596C80">
    <w:name w:val="DE83D340FF3546BAAE9D148727596C80"/>
    <w:rsid w:val="00BF1223"/>
  </w:style>
  <w:style w:type="paragraph" w:customStyle="1" w:styleId="80C9112A20CC4CC6B94376C865F76787">
    <w:name w:val="80C9112A20CC4CC6B94376C865F76787"/>
    <w:rsid w:val="00BF1223"/>
  </w:style>
  <w:style w:type="paragraph" w:customStyle="1" w:styleId="3C4327EA36DD4C3799E54101D2F7EC80">
    <w:name w:val="3C4327EA36DD4C3799E54101D2F7EC80"/>
    <w:rsid w:val="00BF1223"/>
  </w:style>
  <w:style w:type="paragraph" w:customStyle="1" w:styleId="74D0B51972B14199AC5C901745A49D2C">
    <w:name w:val="74D0B51972B14199AC5C901745A49D2C"/>
    <w:rsid w:val="00BF1223"/>
  </w:style>
  <w:style w:type="paragraph" w:customStyle="1" w:styleId="E0A7D35D2AD24C9484122020692E4132">
    <w:name w:val="E0A7D35D2AD24C9484122020692E4132"/>
    <w:rsid w:val="00BF1223"/>
  </w:style>
  <w:style w:type="paragraph" w:customStyle="1" w:styleId="02D3CF12F3884C819E2BB9B4341CD8A9">
    <w:name w:val="02D3CF12F3884C819E2BB9B4341CD8A9"/>
    <w:rsid w:val="00BF1223"/>
  </w:style>
  <w:style w:type="paragraph" w:customStyle="1" w:styleId="ADE5C4AD1B694C30B4917F7C6907C7E7">
    <w:name w:val="ADE5C4AD1B694C30B4917F7C6907C7E7"/>
    <w:rsid w:val="00BF1223"/>
  </w:style>
  <w:style w:type="paragraph" w:customStyle="1" w:styleId="4749047761ED463E8276445F44C489DA">
    <w:name w:val="4749047761ED463E8276445F44C489DA"/>
    <w:rsid w:val="00BF1223"/>
  </w:style>
  <w:style w:type="paragraph" w:customStyle="1" w:styleId="52855B232F194C279669789DBC22C421">
    <w:name w:val="52855B232F194C279669789DBC22C421"/>
    <w:rsid w:val="00BF1223"/>
  </w:style>
  <w:style w:type="paragraph" w:customStyle="1" w:styleId="271CFD0F001B4384804135A968895389">
    <w:name w:val="271CFD0F001B4384804135A968895389"/>
    <w:rsid w:val="00BF1223"/>
  </w:style>
  <w:style w:type="paragraph" w:customStyle="1" w:styleId="0A94B570DE364F92B4238CEE43F76BD9">
    <w:name w:val="0A94B570DE364F92B4238CEE43F76BD9"/>
    <w:rsid w:val="00BF1223"/>
  </w:style>
  <w:style w:type="paragraph" w:customStyle="1" w:styleId="425B56F8545643619F76BCAEEF2239A0">
    <w:name w:val="425B56F8545643619F76BCAEEF2239A0"/>
    <w:rsid w:val="00BF1223"/>
  </w:style>
  <w:style w:type="paragraph" w:customStyle="1" w:styleId="87E493A9FEC74F47A0D72C470D2415F4">
    <w:name w:val="87E493A9FEC74F47A0D72C470D2415F4"/>
    <w:rsid w:val="00BF1223"/>
  </w:style>
  <w:style w:type="paragraph" w:customStyle="1" w:styleId="C9481092509D46CCB0DCA6EC4948CBCC">
    <w:name w:val="C9481092509D46CCB0DCA6EC4948CBCC"/>
    <w:rsid w:val="00BF1223"/>
  </w:style>
  <w:style w:type="paragraph" w:customStyle="1" w:styleId="40AEF73EFFC34C25B6579D3D01BD05BD">
    <w:name w:val="40AEF73EFFC34C25B6579D3D01BD05BD"/>
    <w:rsid w:val="00BF1223"/>
  </w:style>
  <w:style w:type="paragraph" w:customStyle="1" w:styleId="CED28802D4E54239B220E7DE0F0D9B31">
    <w:name w:val="CED28802D4E54239B220E7DE0F0D9B31"/>
    <w:rsid w:val="00BF1223"/>
  </w:style>
  <w:style w:type="paragraph" w:customStyle="1" w:styleId="AE01AD2BE2E144ADA23D2EBD6DFC6345">
    <w:name w:val="AE01AD2BE2E144ADA23D2EBD6DFC6345"/>
    <w:rsid w:val="00BF1223"/>
  </w:style>
  <w:style w:type="paragraph" w:customStyle="1" w:styleId="F350084A2DC540B38D5269396C928A85">
    <w:name w:val="F350084A2DC540B38D5269396C928A85"/>
    <w:rsid w:val="00BF1223"/>
  </w:style>
  <w:style w:type="paragraph" w:customStyle="1" w:styleId="D7D8C9F1C519418EB72E93E510D78E84">
    <w:name w:val="D7D8C9F1C519418EB72E93E510D78E84"/>
    <w:rsid w:val="00BF1223"/>
  </w:style>
  <w:style w:type="paragraph" w:customStyle="1" w:styleId="977DE03B550C41C2942D3A99CEA9927E">
    <w:name w:val="977DE03B550C41C2942D3A99CEA9927E"/>
    <w:rsid w:val="00BF1223"/>
  </w:style>
  <w:style w:type="paragraph" w:customStyle="1" w:styleId="F4B6509E05034A77B91988F7F907776B">
    <w:name w:val="F4B6509E05034A77B91988F7F907776B"/>
    <w:rsid w:val="00BF1223"/>
  </w:style>
  <w:style w:type="paragraph" w:customStyle="1" w:styleId="7BAB50DB9F05428C8EDF91AB1AE25231">
    <w:name w:val="7BAB50DB9F05428C8EDF91AB1AE25231"/>
    <w:rsid w:val="00BF1223"/>
  </w:style>
  <w:style w:type="paragraph" w:customStyle="1" w:styleId="54D1EBBC2DCB4AD49B1C652A498FCF07">
    <w:name w:val="54D1EBBC2DCB4AD49B1C652A498FCF07"/>
    <w:rsid w:val="00BF1223"/>
  </w:style>
  <w:style w:type="paragraph" w:customStyle="1" w:styleId="B15B0F0A2A454928A440D7864B74EB79">
    <w:name w:val="B15B0F0A2A454928A440D7864B74EB79"/>
    <w:rsid w:val="00BF1223"/>
  </w:style>
  <w:style w:type="paragraph" w:customStyle="1" w:styleId="A254D986994D4418B4E5B00A7349F936">
    <w:name w:val="A254D986994D4418B4E5B00A7349F936"/>
    <w:rsid w:val="00BF1223"/>
  </w:style>
  <w:style w:type="paragraph" w:customStyle="1" w:styleId="28423BF3C01546158D67902032B4916D">
    <w:name w:val="28423BF3C01546158D67902032B4916D"/>
    <w:rsid w:val="00BF1223"/>
  </w:style>
  <w:style w:type="paragraph" w:customStyle="1" w:styleId="8A9FBE430FB94F659FDCA169FD488426">
    <w:name w:val="8A9FBE430FB94F659FDCA169FD488426"/>
    <w:rsid w:val="00BF1223"/>
  </w:style>
  <w:style w:type="paragraph" w:customStyle="1" w:styleId="CAF171C0ED8F4C819AF9C1E9B2FD2CC5">
    <w:name w:val="CAF171C0ED8F4C819AF9C1E9B2FD2CC5"/>
    <w:rsid w:val="00BF1223"/>
  </w:style>
  <w:style w:type="paragraph" w:customStyle="1" w:styleId="255FD5B6A09145BD9E396BA4A62E8CDA">
    <w:name w:val="255FD5B6A09145BD9E396BA4A62E8CDA"/>
    <w:rsid w:val="00BF1223"/>
  </w:style>
  <w:style w:type="paragraph" w:customStyle="1" w:styleId="54665E0169AA4A6D993B87F562556194">
    <w:name w:val="54665E0169AA4A6D993B87F562556194"/>
    <w:rsid w:val="00BF1223"/>
  </w:style>
  <w:style w:type="paragraph" w:customStyle="1" w:styleId="DBDD1C757FF7403EBF8F98EC8E9622A3">
    <w:name w:val="DBDD1C757FF7403EBF8F98EC8E9622A3"/>
    <w:rsid w:val="00BF1223"/>
  </w:style>
  <w:style w:type="paragraph" w:customStyle="1" w:styleId="A2B9AE9E608A4FB781B7FCECD7D23E64">
    <w:name w:val="A2B9AE9E608A4FB781B7FCECD7D23E64"/>
    <w:rsid w:val="00BF1223"/>
  </w:style>
  <w:style w:type="paragraph" w:customStyle="1" w:styleId="0A9FFF89B1C14A0B822AD6CBFA08EB42">
    <w:name w:val="0A9FFF89B1C14A0B822AD6CBFA08EB42"/>
    <w:rsid w:val="00BF1223"/>
  </w:style>
  <w:style w:type="paragraph" w:customStyle="1" w:styleId="FC3569F6CA3A41219DF85BF5C53EFCEF">
    <w:name w:val="FC3569F6CA3A41219DF85BF5C53EFCEF"/>
    <w:rsid w:val="00BF1223"/>
  </w:style>
  <w:style w:type="paragraph" w:customStyle="1" w:styleId="83EF38267C6C48E19FCE252C447B2E4B">
    <w:name w:val="83EF38267C6C48E19FCE252C447B2E4B"/>
    <w:rsid w:val="00BF1223"/>
  </w:style>
  <w:style w:type="paragraph" w:customStyle="1" w:styleId="F7363E6FEF2741EBB01B7789EFE084A0">
    <w:name w:val="F7363E6FEF2741EBB01B7789EFE084A0"/>
    <w:rsid w:val="00BF1223"/>
  </w:style>
  <w:style w:type="paragraph" w:customStyle="1" w:styleId="4198C249EE414D9EA9AE0D4F8F6AD26C">
    <w:name w:val="4198C249EE414D9EA9AE0D4F8F6AD26C"/>
    <w:rsid w:val="00BF1223"/>
  </w:style>
  <w:style w:type="paragraph" w:customStyle="1" w:styleId="A58ECEC2F7F847B8B0367187E220A0BF">
    <w:name w:val="A58ECEC2F7F847B8B0367187E220A0BF"/>
    <w:rsid w:val="00BF1223"/>
  </w:style>
  <w:style w:type="paragraph" w:customStyle="1" w:styleId="758574F6A00A48ADBA52CEFD17193B88">
    <w:name w:val="758574F6A00A48ADBA52CEFD17193B88"/>
    <w:rsid w:val="00BF1223"/>
  </w:style>
  <w:style w:type="paragraph" w:customStyle="1" w:styleId="FD1843DF6D4D46DD8D617AC39B1323A9">
    <w:name w:val="FD1843DF6D4D46DD8D617AC39B1323A9"/>
    <w:rsid w:val="00BF1223"/>
  </w:style>
  <w:style w:type="paragraph" w:customStyle="1" w:styleId="01E9E01FDB7A4B879229F4947AE4B86B">
    <w:name w:val="01E9E01FDB7A4B879229F4947AE4B86B"/>
    <w:rsid w:val="00BF1223"/>
  </w:style>
  <w:style w:type="paragraph" w:customStyle="1" w:styleId="23190EC99FD446DDB93EF2BB5E6540B3">
    <w:name w:val="23190EC99FD446DDB93EF2BB5E6540B3"/>
    <w:rsid w:val="00BF1223"/>
  </w:style>
  <w:style w:type="paragraph" w:customStyle="1" w:styleId="E8216914797E416FA33229A89B3848B9">
    <w:name w:val="E8216914797E416FA33229A89B3848B9"/>
    <w:rsid w:val="00BF1223"/>
  </w:style>
  <w:style w:type="paragraph" w:customStyle="1" w:styleId="FDF70CC42715461D80A34940C81FF201">
    <w:name w:val="FDF70CC42715461D80A34940C81FF201"/>
    <w:rsid w:val="00BF1223"/>
  </w:style>
  <w:style w:type="paragraph" w:customStyle="1" w:styleId="019D2CCBE4DA404587FB2EF132DAF4BC">
    <w:name w:val="019D2CCBE4DA404587FB2EF132DAF4BC"/>
    <w:rsid w:val="00BF1223"/>
  </w:style>
  <w:style w:type="paragraph" w:customStyle="1" w:styleId="1014D3E626DF452481BF71099AEA84A8">
    <w:name w:val="1014D3E626DF452481BF71099AEA84A8"/>
    <w:rsid w:val="00BF1223"/>
  </w:style>
  <w:style w:type="paragraph" w:customStyle="1" w:styleId="8D9A733B339C4E799B052C391407FF02">
    <w:name w:val="8D9A733B339C4E799B052C391407FF02"/>
    <w:rsid w:val="00BF1223"/>
  </w:style>
  <w:style w:type="paragraph" w:customStyle="1" w:styleId="59DAC4190AD740FDB46769160F12A8B4">
    <w:name w:val="59DAC4190AD740FDB46769160F12A8B4"/>
    <w:rsid w:val="00BF1223"/>
  </w:style>
  <w:style w:type="paragraph" w:customStyle="1" w:styleId="3C4BB497B8BF4858A04A339CC13364DF">
    <w:name w:val="3C4BB497B8BF4858A04A339CC13364DF"/>
    <w:rsid w:val="00BF1223"/>
  </w:style>
  <w:style w:type="paragraph" w:customStyle="1" w:styleId="A1C1DEC2CD784996B9581DB5C10FDE31">
    <w:name w:val="A1C1DEC2CD784996B9581DB5C10FDE31"/>
    <w:rsid w:val="00BF1223"/>
  </w:style>
  <w:style w:type="paragraph" w:customStyle="1" w:styleId="964B532A2F11410791728A5475090F49">
    <w:name w:val="964B532A2F11410791728A5475090F49"/>
    <w:rsid w:val="00BF1223"/>
  </w:style>
  <w:style w:type="paragraph" w:customStyle="1" w:styleId="B58631377D574300A587252E4EFA2252">
    <w:name w:val="B58631377D574300A587252E4EFA2252"/>
    <w:rsid w:val="00BF1223"/>
  </w:style>
  <w:style w:type="paragraph" w:customStyle="1" w:styleId="9BD989936FC14B6A91FA87250D53AF7B">
    <w:name w:val="9BD989936FC14B6A91FA87250D53AF7B"/>
    <w:rsid w:val="00BF1223"/>
  </w:style>
  <w:style w:type="paragraph" w:customStyle="1" w:styleId="1DA40480C54D455C8B105545BB53F88E">
    <w:name w:val="1DA40480C54D455C8B105545BB53F88E"/>
    <w:rsid w:val="00BF1223"/>
  </w:style>
  <w:style w:type="paragraph" w:customStyle="1" w:styleId="78BA8F78B71345758A6CDA29150F9461">
    <w:name w:val="78BA8F78B71345758A6CDA29150F9461"/>
    <w:rsid w:val="00BF1223"/>
  </w:style>
  <w:style w:type="paragraph" w:customStyle="1" w:styleId="F8D3FCF8B90A4490A302667FCB50C1CB">
    <w:name w:val="F8D3FCF8B90A4490A302667FCB50C1CB"/>
    <w:rsid w:val="00BF1223"/>
  </w:style>
  <w:style w:type="paragraph" w:customStyle="1" w:styleId="286352A923F8436EBD2A3CCF20126AE7">
    <w:name w:val="286352A923F8436EBD2A3CCF20126AE7"/>
    <w:rsid w:val="00BF1223"/>
  </w:style>
  <w:style w:type="paragraph" w:customStyle="1" w:styleId="EB35DE014D754ADC84452A9149433D59">
    <w:name w:val="EB35DE014D754ADC84452A9149433D59"/>
    <w:rsid w:val="00BF1223"/>
  </w:style>
  <w:style w:type="paragraph" w:customStyle="1" w:styleId="D212136D470E450EBBA17D4199D8E447">
    <w:name w:val="D212136D470E450EBBA17D4199D8E447"/>
    <w:rsid w:val="00BF1223"/>
  </w:style>
  <w:style w:type="paragraph" w:customStyle="1" w:styleId="43331C5BE4DF43E8BFFC9A7A70767AF6">
    <w:name w:val="43331C5BE4DF43E8BFFC9A7A70767AF6"/>
    <w:rsid w:val="00BF1223"/>
  </w:style>
  <w:style w:type="paragraph" w:customStyle="1" w:styleId="FD1AC05FD99841CEB8F65664097D29BC">
    <w:name w:val="FD1AC05FD99841CEB8F65664097D29BC"/>
    <w:rsid w:val="00BF1223"/>
  </w:style>
  <w:style w:type="paragraph" w:customStyle="1" w:styleId="85F9022AA8164D9C81666121551220B4">
    <w:name w:val="85F9022AA8164D9C81666121551220B4"/>
    <w:rsid w:val="00BF1223"/>
  </w:style>
  <w:style w:type="paragraph" w:customStyle="1" w:styleId="A67738E454F248AFA98A13E84EC94F3A">
    <w:name w:val="A67738E454F248AFA98A13E84EC94F3A"/>
    <w:rsid w:val="00BF1223"/>
  </w:style>
  <w:style w:type="paragraph" w:customStyle="1" w:styleId="4E8AD9BCB65F41C08D3186C71B39EC3A">
    <w:name w:val="4E8AD9BCB65F41C08D3186C71B39EC3A"/>
    <w:rsid w:val="00BF1223"/>
  </w:style>
  <w:style w:type="paragraph" w:customStyle="1" w:styleId="E6BC899534254586B390296820D7EC74">
    <w:name w:val="E6BC899534254586B390296820D7EC74"/>
    <w:rsid w:val="00BF1223"/>
  </w:style>
  <w:style w:type="paragraph" w:customStyle="1" w:styleId="999B8DE58176466CBB38868B288F24D2">
    <w:name w:val="999B8DE58176466CBB38868B288F24D2"/>
    <w:rsid w:val="00BF1223"/>
  </w:style>
  <w:style w:type="paragraph" w:customStyle="1" w:styleId="2BD7A98431C94DE0A1BF2D84FB2728C1">
    <w:name w:val="2BD7A98431C94DE0A1BF2D84FB2728C1"/>
    <w:rsid w:val="00BF1223"/>
  </w:style>
  <w:style w:type="paragraph" w:customStyle="1" w:styleId="8284FB80E0B04E46BBB744E167B5FCCE">
    <w:name w:val="8284FB80E0B04E46BBB744E167B5FCCE"/>
    <w:rsid w:val="00BF1223"/>
  </w:style>
  <w:style w:type="paragraph" w:customStyle="1" w:styleId="6D652C7577BA4C23AE91746070DFFB5C">
    <w:name w:val="6D652C7577BA4C23AE91746070DFFB5C"/>
    <w:rsid w:val="00BF1223"/>
  </w:style>
  <w:style w:type="paragraph" w:customStyle="1" w:styleId="BD32719FF41742E2984FD70835899AFC">
    <w:name w:val="BD32719FF41742E2984FD70835899AFC"/>
    <w:rsid w:val="00BF1223"/>
  </w:style>
  <w:style w:type="paragraph" w:customStyle="1" w:styleId="42458552C43247CE8F712C88340D6E07">
    <w:name w:val="42458552C43247CE8F712C88340D6E07"/>
    <w:rsid w:val="00BF1223"/>
  </w:style>
  <w:style w:type="paragraph" w:customStyle="1" w:styleId="8B3E991659324ED586EC1D6ECD1B3A5D">
    <w:name w:val="8B3E991659324ED586EC1D6ECD1B3A5D"/>
    <w:rsid w:val="00BF1223"/>
  </w:style>
  <w:style w:type="paragraph" w:customStyle="1" w:styleId="DCF9FEC8A97C430286178AB99CA63478">
    <w:name w:val="DCF9FEC8A97C430286178AB99CA63478"/>
    <w:rsid w:val="00BF1223"/>
  </w:style>
  <w:style w:type="paragraph" w:customStyle="1" w:styleId="74890C179D3C49F7BBDC36F754E242EA">
    <w:name w:val="74890C179D3C49F7BBDC36F754E242EA"/>
    <w:rsid w:val="00BF1223"/>
  </w:style>
  <w:style w:type="paragraph" w:customStyle="1" w:styleId="2CF0D19B1CAE4E1092A65AFDBE069A5D">
    <w:name w:val="2CF0D19B1CAE4E1092A65AFDBE069A5D"/>
    <w:rsid w:val="00BF1223"/>
  </w:style>
  <w:style w:type="paragraph" w:customStyle="1" w:styleId="449BAE36A89E40D3B00E0F033363BEEB">
    <w:name w:val="449BAE36A89E40D3B00E0F033363BEEB"/>
    <w:rsid w:val="00BF1223"/>
  </w:style>
  <w:style w:type="paragraph" w:customStyle="1" w:styleId="CE33F7E362BB491294A69738A2C1C2DD">
    <w:name w:val="CE33F7E362BB491294A69738A2C1C2DD"/>
    <w:rsid w:val="00BF1223"/>
  </w:style>
  <w:style w:type="paragraph" w:customStyle="1" w:styleId="90C59EB3001A46209296E921226D0896">
    <w:name w:val="90C59EB3001A46209296E921226D0896"/>
    <w:rsid w:val="00BF1223"/>
  </w:style>
  <w:style w:type="paragraph" w:customStyle="1" w:styleId="D78D3723F4F04A78869C9FBA3711CA8D">
    <w:name w:val="D78D3723F4F04A78869C9FBA3711CA8D"/>
    <w:rsid w:val="00BF1223"/>
  </w:style>
  <w:style w:type="paragraph" w:customStyle="1" w:styleId="3B3EFD809770491D8CAA9BB02A2DCFE9">
    <w:name w:val="3B3EFD809770491D8CAA9BB02A2DCFE9"/>
    <w:rsid w:val="00BF1223"/>
  </w:style>
  <w:style w:type="paragraph" w:customStyle="1" w:styleId="E6695BB61EAD47F08AB3BDD52EFC58BD">
    <w:name w:val="E6695BB61EAD47F08AB3BDD52EFC58BD"/>
    <w:rsid w:val="00BF1223"/>
  </w:style>
  <w:style w:type="paragraph" w:customStyle="1" w:styleId="95157BBB3059404894DE854A68ECB21F">
    <w:name w:val="95157BBB3059404894DE854A68ECB21F"/>
    <w:rsid w:val="00BF1223"/>
  </w:style>
  <w:style w:type="paragraph" w:customStyle="1" w:styleId="99DDB4E5D08140B49B5B9850D420BA7B">
    <w:name w:val="99DDB4E5D08140B49B5B9850D420BA7B"/>
    <w:rsid w:val="00BF1223"/>
  </w:style>
  <w:style w:type="paragraph" w:customStyle="1" w:styleId="AB0A5A8D33E24692B98B8A69B676EE35">
    <w:name w:val="AB0A5A8D33E24692B98B8A69B676EE35"/>
    <w:rsid w:val="00BF1223"/>
  </w:style>
  <w:style w:type="paragraph" w:customStyle="1" w:styleId="E04F01351A114326B66CE5DCEFBCA67E">
    <w:name w:val="E04F01351A114326B66CE5DCEFBCA67E"/>
    <w:rsid w:val="00BF1223"/>
  </w:style>
  <w:style w:type="paragraph" w:customStyle="1" w:styleId="4DC32EA319B745D0B63AD663F813EA39">
    <w:name w:val="4DC32EA319B745D0B63AD663F813EA39"/>
    <w:rsid w:val="00BF1223"/>
  </w:style>
  <w:style w:type="paragraph" w:customStyle="1" w:styleId="FBF3E370B0EA4A66A012798832FF0F21">
    <w:name w:val="FBF3E370B0EA4A66A012798832FF0F21"/>
    <w:rsid w:val="00BF1223"/>
  </w:style>
  <w:style w:type="paragraph" w:customStyle="1" w:styleId="418B4ACB5DEC4700B3724040473D2CCD">
    <w:name w:val="418B4ACB5DEC4700B3724040473D2CCD"/>
    <w:rsid w:val="00BF1223"/>
  </w:style>
  <w:style w:type="paragraph" w:customStyle="1" w:styleId="861B313BAB5B48479BC41A77D4B4FEFE">
    <w:name w:val="861B313BAB5B48479BC41A77D4B4FEFE"/>
    <w:rsid w:val="00BF1223"/>
  </w:style>
  <w:style w:type="paragraph" w:customStyle="1" w:styleId="A1BAE4C4DE6D434AAF9A0B2E6A535044">
    <w:name w:val="A1BAE4C4DE6D434AAF9A0B2E6A535044"/>
    <w:rsid w:val="00BF1223"/>
  </w:style>
  <w:style w:type="paragraph" w:customStyle="1" w:styleId="A7C93EA06F0F4B189AACD2AEC2848BD5">
    <w:name w:val="A7C93EA06F0F4B189AACD2AEC2848BD5"/>
    <w:rsid w:val="00BF1223"/>
  </w:style>
  <w:style w:type="paragraph" w:customStyle="1" w:styleId="5501D76061774E8EB9BCEAECE1BE859B">
    <w:name w:val="5501D76061774E8EB9BCEAECE1BE859B"/>
    <w:rsid w:val="00BF1223"/>
  </w:style>
  <w:style w:type="paragraph" w:customStyle="1" w:styleId="149A9E802B4D4EE898AC694B0D4D1861">
    <w:name w:val="149A9E802B4D4EE898AC694B0D4D1861"/>
    <w:rsid w:val="00BF1223"/>
  </w:style>
  <w:style w:type="paragraph" w:customStyle="1" w:styleId="48585E05FA70415497C19F14569EA847">
    <w:name w:val="48585E05FA70415497C19F14569EA847"/>
    <w:rsid w:val="00BF1223"/>
  </w:style>
  <w:style w:type="paragraph" w:customStyle="1" w:styleId="B27C332C0CD444FF875D98E96D5271F6">
    <w:name w:val="B27C332C0CD444FF875D98E96D5271F6"/>
    <w:rsid w:val="00BF1223"/>
  </w:style>
  <w:style w:type="paragraph" w:customStyle="1" w:styleId="A379F99C338B4DA798D019C470BD32FA">
    <w:name w:val="A379F99C338B4DA798D019C470BD32FA"/>
    <w:rsid w:val="00BF1223"/>
  </w:style>
  <w:style w:type="paragraph" w:customStyle="1" w:styleId="227AD3DEA7824F928788E7D4AD4E9E90">
    <w:name w:val="227AD3DEA7824F928788E7D4AD4E9E90"/>
    <w:rsid w:val="00BF1223"/>
  </w:style>
  <w:style w:type="paragraph" w:customStyle="1" w:styleId="14C7124738454F41BDD756D37C3B5D61">
    <w:name w:val="14C7124738454F41BDD756D37C3B5D61"/>
    <w:rsid w:val="00BF1223"/>
  </w:style>
  <w:style w:type="paragraph" w:customStyle="1" w:styleId="FE0F516A8904418CB645EA0D8885F3E4">
    <w:name w:val="FE0F516A8904418CB645EA0D8885F3E4"/>
    <w:rsid w:val="00BF1223"/>
  </w:style>
  <w:style w:type="paragraph" w:customStyle="1" w:styleId="3DBA946F39F4488FA5AFE4320287CF77">
    <w:name w:val="3DBA946F39F4488FA5AFE4320287CF77"/>
    <w:rsid w:val="00BF1223"/>
  </w:style>
  <w:style w:type="paragraph" w:customStyle="1" w:styleId="C3402772832049929D5A4CB40B4BEF52">
    <w:name w:val="C3402772832049929D5A4CB40B4BEF52"/>
    <w:rsid w:val="00BF1223"/>
  </w:style>
  <w:style w:type="paragraph" w:customStyle="1" w:styleId="B74FB73129624528BB09DF9F7CBAD8E2">
    <w:name w:val="B74FB73129624528BB09DF9F7CBAD8E2"/>
    <w:rsid w:val="00BF1223"/>
  </w:style>
  <w:style w:type="paragraph" w:customStyle="1" w:styleId="C7B449E6FBD94540898A0F22F2E5E55B">
    <w:name w:val="C7B449E6FBD94540898A0F22F2E5E55B"/>
    <w:rsid w:val="00BF1223"/>
  </w:style>
  <w:style w:type="paragraph" w:customStyle="1" w:styleId="67211D4C70BA4EC3AE8CA4DD606DF289">
    <w:name w:val="67211D4C70BA4EC3AE8CA4DD606DF289"/>
    <w:rsid w:val="00BF1223"/>
  </w:style>
  <w:style w:type="paragraph" w:customStyle="1" w:styleId="46A753565082422A9A9F6F7B81EAA527">
    <w:name w:val="46A753565082422A9A9F6F7B81EAA527"/>
    <w:rsid w:val="00BF1223"/>
  </w:style>
  <w:style w:type="paragraph" w:customStyle="1" w:styleId="23B7D7BBA13844CB870B6A35004510F7">
    <w:name w:val="23B7D7BBA13844CB870B6A35004510F7"/>
    <w:rsid w:val="00BF1223"/>
  </w:style>
  <w:style w:type="paragraph" w:customStyle="1" w:styleId="5CFB287BF039448F86C01EB70C4A9086">
    <w:name w:val="5CFB287BF039448F86C01EB70C4A9086"/>
    <w:rsid w:val="00BF1223"/>
  </w:style>
  <w:style w:type="paragraph" w:customStyle="1" w:styleId="581F11199C194DFABD89CCE4691219D6">
    <w:name w:val="581F11199C194DFABD89CCE4691219D6"/>
    <w:rsid w:val="00BF1223"/>
  </w:style>
  <w:style w:type="paragraph" w:customStyle="1" w:styleId="728C05EE15874680B4ACEC4CA4194DD5">
    <w:name w:val="728C05EE15874680B4ACEC4CA4194DD5"/>
    <w:rsid w:val="00BF1223"/>
  </w:style>
  <w:style w:type="paragraph" w:customStyle="1" w:styleId="DEBEF0C3D8DC4AD8AF2AE88D7C66A453">
    <w:name w:val="DEBEF0C3D8DC4AD8AF2AE88D7C66A453"/>
    <w:rsid w:val="00BF1223"/>
  </w:style>
  <w:style w:type="paragraph" w:customStyle="1" w:styleId="0B7494A3F8224C1F86FC61989EE5E23A">
    <w:name w:val="0B7494A3F8224C1F86FC61989EE5E23A"/>
    <w:rsid w:val="00BF1223"/>
  </w:style>
  <w:style w:type="paragraph" w:customStyle="1" w:styleId="452DC33D21B34B60B484303DD24DCA61">
    <w:name w:val="452DC33D21B34B60B484303DD24DCA61"/>
    <w:rsid w:val="00BF1223"/>
  </w:style>
  <w:style w:type="paragraph" w:customStyle="1" w:styleId="511C29E7A46C4F5EBEF6E47F3C378250">
    <w:name w:val="511C29E7A46C4F5EBEF6E47F3C378250"/>
    <w:rsid w:val="00BF1223"/>
  </w:style>
  <w:style w:type="paragraph" w:customStyle="1" w:styleId="77784CB25DCA4B1299A05ED34BFB7033">
    <w:name w:val="77784CB25DCA4B1299A05ED34BFB7033"/>
    <w:rsid w:val="00BF1223"/>
  </w:style>
  <w:style w:type="paragraph" w:customStyle="1" w:styleId="697D012AEDE7491ABF9909F73D131039">
    <w:name w:val="697D012AEDE7491ABF9909F73D131039"/>
    <w:rsid w:val="00BF1223"/>
  </w:style>
  <w:style w:type="paragraph" w:customStyle="1" w:styleId="1D14E05A81164A318CB95C33D34E0F47">
    <w:name w:val="1D14E05A81164A318CB95C33D34E0F47"/>
    <w:rsid w:val="00BF1223"/>
  </w:style>
  <w:style w:type="paragraph" w:customStyle="1" w:styleId="6F115DEF72C44DC590B42B418E18DFCD">
    <w:name w:val="6F115DEF72C44DC590B42B418E18DFCD"/>
    <w:rsid w:val="00BF1223"/>
  </w:style>
  <w:style w:type="paragraph" w:customStyle="1" w:styleId="8340C7CE20CD45F58152757798E3F2E4">
    <w:name w:val="8340C7CE20CD45F58152757798E3F2E4"/>
    <w:rsid w:val="00BF1223"/>
  </w:style>
  <w:style w:type="paragraph" w:customStyle="1" w:styleId="6AD2FDAD9D484B49B25F1C5BA2A60F37">
    <w:name w:val="6AD2FDAD9D484B49B25F1C5BA2A60F37"/>
    <w:rsid w:val="00BF1223"/>
  </w:style>
  <w:style w:type="paragraph" w:customStyle="1" w:styleId="85222BA5086A417DA83AA8A280AA190C">
    <w:name w:val="85222BA5086A417DA83AA8A280AA190C"/>
    <w:rsid w:val="00BF1223"/>
  </w:style>
  <w:style w:type="paragraph" w:customStyle="1" w:styleId="EB20CEB1B3AB420A94C51886E0F2EBAD">
    <w:name w:val="EB20CEB1B3AB420A94C51886E0F2EBAD"/>
    <w:rsid w:val="00BF1223"/>
  </w:style>
  <w:style w:type="paragraph" w:customStyle="1" w:styleId="1C5CE30C1B084E868B68A1759BBAEBDB">
    <w:name w:val="1C5CE30C1B084E868B68A1759BBAEBDB"/>
    <w:rsid w:val="00BF1223"/>
  </w:style>
  <w:style w:type="paragraph" w:customStyle="1" w:styleId="705496D699F948519B43AA890BA974FD">
    <w:name w:val="705496D699F948519B43AA890BA974FD"/>
    <w:rsid w:val="00BF1223"/>
  </w:style>
  <w:style w:type="paragraph" w:customStyle="1" w:styleId="9CAD4ECA6EA04BFDB9C6ADD464A17C08">
    <w:name w:val="9CAD4ECA6EA04BFDB9C6ADD464A17C08"/>
    <w:rsid w:val="00BF1223"/>
  </w:style>
  <w:style w:type="paragraph" w:customStyle="1" w:styleId="D36A9CBACB094E1CB51D6C4F5A7608BD">
    <w:name w:val="D36A9CBACB094E1CB51D6C4F5A7608BD"/>
    <w:rsid w:val="00BF1223"/>
  </w:style>
  <w:style w:type="paragraph" w:customStyle="1" w:styleId="DFA1B7F2710843ADA373483897B4E59B">
    <w:name w:val="DFA1B7F2710843ADA373483897B4E59B"/>
    <w:rsid w:val="00BF1223"/>
  </w:style>
  <w:style w:type="paragraph" w:customStyle="1" w:styleId="BDE1D922A1BC4F47BC3FF5145D3F04A1">
    <w:name w:val="BDE1D922A1BC4F47BC3FF5145D3F04A1"/>
    <w:rsid w:val="00BF1223"/>
  </w:style>
  <w:style w:type="paragraph" w:customStyle="1" w:styleId="32F91318F2364621AAB165F5FC2F20DC">
    <w:name w:val="32F91318F2364621AAB165F5FC2F20DC"/>
    <w:rsid w:val="00BF1223"/>
  </w:style>
  <w:style w:type="paragraph" w:customStyle="1" w:styleId="2DEB45663CB34F6EBD5B3FEA9618340D">
    <w:name w:val="2DEB45663CB34F6EBD5B3FEA9618340D"/>
    <w:rsid w:val="00BF1223"/>
  </w:style>
  <w:style w:type="paragraph" w:customStyle="1" w:styleId="77436A9153804F5B80014DC3D616B865">
    <w:name w:val="77436A9153804F5B80014DC3D616B865"/>
    <w:rsid w:val="00BF1223"/>
  </w:style>
  <w:style w:type="paragraph" w:customStyle="1" w:styleId="363E5B7A4FE547059C0D928E2593B055">
    <w:name w:val="363E5B7A4FE547059C0D928E2593B055"/>
    <w:rsid w:val="00BF1223"/>
  </w:style>
  <w:style w:type="paragraph" w:customStyle="1" w:styleId="BDB6D833CB9948FF95B7A3DA9B8664E9">
    <w:name w:val="BDB6D833CB9948FF95B7A3DA9B8664E9"/>
    <w:rsid w:val="00BF1223"/>
  </w:style>
  <w:style w:type="paragraph" w:customStyle="1" w:styleId="D54D3D70E4C74F9E8DB436B35B53A95B">
    <w:name w:val="D54D3D70E4C74F9E8DB436B35B53A95B"/>
    <w:rsid w:val="00BF1223"/>
  </w:style>
  <w:style w:type="paragraph" w:customStyle="1" w:styleId="2726BC35E17B47FD9842BA9A87F3BB03">
    <w:name w:val="2726BC35E17B47FD9842BA9A87F3BB03"/>
    <w:rsid w:val="00BF1223"/>
  </w:style>
  <w:style w:type="paragraph" w:customStyle="1" w:styleId="712595FC7E7840D4850341340B9E5BD0">
    <w:name w:val="712595FC7E7840D4850341340B9E5BD0"/>
    <w:rsid w:val="00BF1223"/>
  </w:style>
  <w:style w:type="paragraph" w:customStyle="1" w:styleId="509EC78B1D034305B64DAC4B691D40DF">
    <w:name w:val="509EC78B1D034305B64DAC4B691D40DF"/>
    <w:rsid w:val="00BF1223"/>
  </w:style>
  <w:style w:type="paragraph" w:customStyle="1" w:styleId="144CF9B16ADD4C31A156F441B72FD874">
    <w:name w:val="144CF9B16ADD4C31A156F441B72FD874"/>
    <w:rsid w:val="00BF1223"/>
  </w:style>
  <w:style w:type="paragraph" w:customStyle="1" w:styleId="9ADD88ACC630428B93BA3E8D146149AA">
    <w:name w:val="9ADD88ACC630428B93BA3E8D146149AA"/>
    <w:rsid w:val="00BF1223"/>
  </w:style>
  <w:style w:type="paragraph" w:customStyle="1" w:styleId="EDD528CC1BEE4831A928F36EC0760212">
    <w:name w:val="EDD528CC1BEE4831A928F36EC0760212"/>
    <w:rsid w:val="00BF1223"/>
  </w:style>
  <w:style w:type="paragraph" w:customStyle="1" w:styleId="AEFBCE0F01BA43D0BE3A1E158409711B">
    <w:name w:val="AEFBCE0F01BA43D0BE3A1E158409711B"/>
    <w:rsid w:val="00BF1223"/>
  </w:style>
  <w:style w:type="paragraph" w:customStyle="1" w:styleId="F51B829D0D724B5D9A7B558ADB89CB31">
    <w:name w:val="F51B829D0D724B5D9A7B558ADB89CB31"/>
    <w:rsid w:val="00BF12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e Innes</dc:creator>
  <cp:keywords/>
  <dc:description/>
  <cp:lastModifiedBy>Khryzel Baring</cp:lastModifiedBy>
  <cp:revision>53</cp:revision>
  <cp:lastPrinted>2022-11-10T01:33:00Z</cp:lastPrinted>
  <dcterms:created xsi:type="dcterms:W3CDTF">2021-10-11T01:45:00Z</dcterms:created>
  <dcterms:modified xsi:type="dcterms:W3CDTF">2022-12-08T05:32:00Z</dcterms:modified>
</cp:coreProperties>
</file>